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4DC1" w:rsidRDefault="002F094D">
      <w:pPr>
        <w:spacing w:after="0" w:line="259" w:lineRule="auto"/>
        <w:ind w:left="-720" w:right="11522" w:firstLine="0"/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86868</wp:posOffset>
                </wp:positionH>
                <wp:positionV relativeFrom="page">
                  <wp:posOffset>452628</wp:posOffset>
                </wp:positionV>
                <wp:extent cx="5792725" cy="9605772"/>
                <wp:effectExtent l="0" t="0" r="0" b="0"/>
                <wp:wrapTopAndBottom/>
                <wp:docPr id="10319" name="Group 103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2725" cy="9605772"/>
                          <a:chOff x="0" y="0"/>
                          <a:chExt cx="5792725" cy="9605772"/>
                        </a:xfrm>
                      </wpg:grpSpPr>
                      <wps:wsp>
                        <wps:cNvPr id="13042" name="Shape 13042"/>
                        <wps:cNvSpPr/>
                        <wps:spPr>
                          <a:xfrm>
                            <a:off x="0" y="1539239"/>
                            <a:ext cx="225552" cy="80665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552" h="8066533">
                                <a:moveTo>
                                  <a:pt x="0" y="0"/>
                                </a:moveTo>
                                <a:lnTo>
                                  <a:pt x="225552" y="0"/>
                                </a:lnTo>
                                <a:lnTo>
                                  <a:pt x="225552" y="8066533"/>
                                </a:lnTo>
                                <a:lnTo>
                                  <a:pt x="0" y="806653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7"/>
                        <wps:cNvSpPr/>
                        <wps:spPr>
                          <a:xfrm>
                            <a:off x="0" y="2869692"/>
                            <a:ext cx="2557272" cy="4998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57272" h="499872">
                                <a:moveTo>
                                  <a:pt x="0" y="0"/>
                                </a:moveTo>
                                <a:lnTo>
                                  <a:pt x="2307336" y="0"/>
                                </a:lnTo>
                                <a:lnTo>
                                  <a:pt x="2557272" y="249936"/>
                                </a:lnTo>
                                <a:lnTo>
                                  <a:pt x="2307336" y="499872"/>
                                </a:lnTo>
                                <a:lnTo>
                                  <a:pt x="0" y="4998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Rectangle 8"/>
                        <wps:cNvSpPr/>
                        <wps:spPr>
                          <a:xfrm>
                            <a:off x="1021080" y="3047397"/>
                            <a:ext cx="1141620" cy="2373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EB458B" w:rsidRDefault="00EB458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color w:val="FFFFFF"/>
                                  <w:sz w:val="28"/>
                                </w:rPr>
                                <w:t>04/30/202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Shape 9"/>
                        <wps:cNvSpPr/>
                        <wps:spPr>
                          <a:xfrm>
                            <a:off x="618846" y="8217129"/>
                            <a:ext cx="355537" cy="9964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537" h="996467">
                                <a:moveTo>
                                  <a:pt x="0" y="0"/>
                                </a:moveTo>
                                <a:lnTo>
                                  <a:pt x="113652" y="344233"/>
                                </a:lnTo>
                                <a:lnTo>
                                  <a:pt x="244793" y="688467"/>
                                </a:lnTo>
                                <a:lnTo>
                                  <a:pt x="355537" y="944384"/>
                                </a:lnTo>
                                <a:lnTo>
                                  <a:pt x="355537" y="996467"/>
                                </a:lnTo>
                                <a:lnTo>
                                  <a:pt x="221488" y="693000"/>
                                </a:lnTo>
                                <a:lnTo>
                                  <a:pt x="113652" y="407644"/>
                                </a:lnTo>
                                <a:lnTo>
                                  <a:pt x="17488" y="12002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615086" y="8213357"/>
                            <a:ext cx="184649" cy="6001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4649" h="600120">
                                <a:moveTo>
                                  <a:pt x="4293" y="0"/>
                                </a:moveTo>
                                <a:lnTo>
                                  <a:pt x="5626" y="444"/>
                                </a:lnTo>
                                <a:lnTo>
                                  <a:pt x="6706" y="1346"/>
                                </a:lnTo>
                                <a:lnTo>
                                  <a:pt x="7379" y="2578"/>
                                </a:lnTo>
                                <a:lnTo>
                                  <a:pt x="121031" y="346811"/>
                                </a:lnTo>
                                <a:lnTo>
                                  <a:pt x="120980" y="346646"/>
                                </a:lnTo>
                                <a:lnTo>
                                  <a:pt x="184649" y="513773"/>
                                </a:lnTo>
                                <a:lnTo>
                                  <a:pt x="184649" y="535193"/>
                                </a:lnTo>
                                <a:lnTo>
                                  <a:pt x="113856" y="349364"/>
                                </a:lnTo>
                                <a:lnTo>
                                  <a:pt x="113805" y="349199"/>
                                </a:lnTo>
                                <a:lnTo>
                                  <a:pt x="13813" y="46341"/>
                                </a:lnTo>
                                <a:lnTo>
                                  <a:pt x="24966" y="122890"/>
                                </a:lnTo>
                                <a:lnTo>
                                  <a:pt x="121017" y="410167"/>
                                </a:lnTo>
                                <a:lnTo>
                                  <a:pt x="184649" y="578572"/>
                                </a:lnTo>
                                <a:lnTo>
                                  <a:pt x="184649" y="600120"/>
                                </a:lnTo>
                                <a:lnTo>
                                  <a:pt x="113856" y="412762"/>
                                </a:lnTo>
                                <a:lnTo>
                                  <a:pt x="113805" y="412623"/>
                                </a:lnTo>
                                <a:lnTo>
                                  <a:pt x="17640" y="125006"/>
                                </a:lnTo>
                                <a:lnTo>
                                  <a:pt x="17475" y="124345"/>
                                </a:lnTo>
                                <a:lnTo>
                                  <a:pt x="0" y="4318"/>
                                </a:lnTo>
                                <a:lnTo>
                                  <a:pt x="51" y="2921"/>
                                </a:lnTo>
                                <a:lnTo>
                                  <a:pt x="610" y="1625"/>
                                </a:lnTo>
                                <a:lnTo>
                                  <a:pt x="1600" y="635"/>
                                </a:lnTo>
                                <a:lnTo>
                                  <a:pt x="2883" y="64"/>
                                </a:lnTo>
                                <a:lnTo>
                                  <a:pt x="429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799736" y="8727130"/>
                            <a:ext cx="178456" cy="4902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8456" h="490276">
                                <a:moveTo>
                                  <a:pt x="0" y="0"/>
                                </a:moveTo>
                                <a:lnTo>
                                  <a:pt x="67454" y="177062"/>
                                </a:lnTo>
                                <a:lnTo>
                                  <a:pt x="178139" y="432872"/>
                                </a:lnTo>
                                <a:lnTo>
                                  <a:pt x="178380" y="433608"/>
                                </a:lnTo>
                                <a:lnTo>
                                  <a:pt x="178456" y="434383"/>
                                </a:lnTo>
                                <a:lnTo>
                                  <a:pt x="178456" y="486466"/>
                                </a:lnTo>
                                <a:lnTo>
                                  <a:pt x="178164" y="487914"/>
                                </a:lnTo>
                                <a:lnTo>
                                  <a:pt x="177351" y="489145"/>
                                </a:lnTo>
                                <a:lnTo>
                                  <a:pt x="176132" y="489971"/>
                                </a:lnTo>
                                <a:lnTo>
                                  <a:pt x="174697" y="490276"/>
                                </a:lnTo>
                                <a:lnTo>
                                  <a:pt x="173249" y="490009"/>
                                </a:lnTo>
                                <a:lnTo>
                                  <a:pt x="172005" y="489209"/>
                                </a:lnTo>
                                <a:lnTo>
                                  <a:pt x="171154" y="488003"/>
                                </a:lnTo>
                                <a:lnTo>
                                  <a:pt x="37105" y="184536"/>
                                </a:lnTo>
                                <a:lnTo>
                                  <a:pt x="37029" y="184345"/>
                                </a:lnTo>
                                <a:lnTo>
                                  <a:pt x="0" y="86347"/>
                                </a:lnTo>
                                <a:lnTo>
                                  <a:pt x="0" y="64799"/>
                                </a:lnTo>
                                <a:lnTo>
                                  <a:pt x="44107" y="181528"/>
                                </a:lnTo>
                                <a:lnTo>
                                  <a:pt x="170836" y="468426"/>
                                </a:lnTo>
                                <a:lnTo>
                                  <a:pt x="170836" y="435190"/>
                                </a:lnTo>
                                <a:lnTo>
                                  <a:pt x="60410" y="179977"/>
                                </a:lnTo>
                                <a:lnTo>
                                  <a:pt x="60346" y="179824"/>
                                </a:lnTo>
                                <a:lnTo>
                                  <a:pt x="0" y="2142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991870" y="9200007"/>
                            <a:ext cx="212273" cy="4057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2273" h="405765">
                                <a:moveTo>
                                  <a:pt x="0" y="0"/>
                                </a:moveTo>
                                <a:lnTo>
                                  <a:pt x="23304" y="43028"/>
                                </a:lnTo>
                                <a:lnTo>
                                  <a:pt x="107823" y="210617"/>
                                </a:lnTo>
                                <a:lnTo>
                                  <a:pt x="195237" y="378206"/>
                                </a:lnTo>
                                <a:lnTo>
                                  <a:pt x="212273" y="405765"/>
                                </a:lnTo>
                                <a:lnTo>
                                  <a:pt x="189062" y="405765"/>
                                </a:lnTo>
                                <a:lnTo>
                                  <a:pt x="174841" y="382740"/>
                                </a:lnTo>
                                <a:lnTo>
                                  <a:pt x="87414" y="221945"/>
                                </a:lnTo>
                                <a:lnTo>
                                  <a:pt x="2908" y="5661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988060" y="9196209"/>
                            <a:ext cx="220573" cy="4095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0573" h="409563">
                                <a:moveTo>
                                  <a:pt x="3493" y="0"/>
                                </a:moveTo>
                                <a:lnTo>
                                  <a:pt x="4940" y="165"/>
                                </a:lnTo>
                                <a:lnTo>
                                  <a:pt x="6223" y="864"/>
                                </a:lnTo>
                                <a:lnTo>
                                  <a:pt x="7150" y="1981"/>
                                </a:lnTo>
                                <a:lnTo>
                                  <a:pt x="30467" y="45009"/>
                                </a:lnTo>
                                <a:lnTo>
                                  <a:pt x="30518" y="45110"/>
                                </a:lnTo>
                                <a:lnTo>
                                  <a:pt x="115024" y="212700"/>
                                </a:lnTo>
                                <a:lnTo>
                                  <a:pt x="115011" y="212649"/>
                                </a:lnTo>
                                <a:lnTo>
                                  <a:pt x="202307" y="380010"/>
                                </a:lnTo>
                                <a:lnTo>
                                  <a:pt x="220573" y="409563"/>
                                </a:lnTo>
                                <a:lnTo>
                                  <a:pt x="211605" y="409563"/>
                                </a:lnTo>
                                <a:lnTo>
                                  <a:pt x="195809" y="384010"/>
                                </a:lnTo>
                                <a:lnTo>
                                  <a:pt x="195682" y="383769"/>
                                </a:lnTo>
                                <a:lnTo>
                                  <a:pt x="108255" y="216180"/>
                                </a:lnTo>
                                <a:lnTo>
                                  <a:pt x="108229" y="216129"/>
                                </a:lnTo>
                                <a:lnTo>
                                  <a:pt x="23711" y="48540"/>
                                </a:lnTo>
                                <a:lnTo>
                                  <a:pt x="23762" y="48641"/>
                                </a:lnTo>
                                <a:lnTo>
                                  <a:pt x="8475" y="20416"/>
                                </a:lnTo>
                                <a:lnTo>
                                  <a:pt x="10487" y="59427"/>
                                </a:lnTo>
                                <a:lnTo>
                                  <a:pt x="94628" y="224003"/>
                                </a:lnTo>
                                <a:lnTo>
                                  <a:pt x="94577" y="223927"/>
                                </a:lnTo>
                                <a:lnTo>
                                  <a:pt x="181978" y="384675"/>
                                </a:lnTo>
                                <a:lnTo>
                                  <a:pt x="197351" y="409563"/>
                                </a:lnTo>
                                <a:lnTo>
                                  <a:pt x="188402" y="409563"/>
                                </a:lnTo>
                                <a:lnTo>
                                  <a:pt x="175412" y="388531"/>
                                </a:lnTo>
                                <a:lnTo>
                                  <a:pt x="175311" y="388354"/>
                                </a:lnTo>
                                <a:lnTo>
                                  <a:pt x="87884" y="227559"/>
                                </a:lnTo>
                                <a:lnTo>
                                  <a:pt x="87833" y="227470"/>
                                </a:lnTo>
                                <a:lnTo>
                                  <a:pt x="3327" y="62154"/>
                                </a:lnTo>
                                <a:lnTo>
                                  <a:pt x="3035" y="61405"/>
                                </a:lnTo>
                                <a:lnTo>
                                  <a:pt x="2908" y="60617"/>
                                </a:lnTo>
                                <a:lnTo>
                                  <a:pt x="0" y="4001"/>
                                </a:lnTo>
                                <a:lnTo>
                                  <a:pt x="203" y="2553"/>
                                </a:lnTo>
                                <a:lnTo>
                                  <a:pt x="940" y="1296"/>
                                </a:lnTo>
                                <a:lnTo>
                                  <a:pt x="2096" y="394"/>
                                </a:lnTo>
                                <a:lnTo>
                                  <a:pt x="3493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199212" y="5356809"/>
                            <a:ext cx="407988" cy="288070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7988" h="2880703">
                                <a:moveTo>
                                  <a:pt x="0" y="0"/>
                                </a:moveTo>
                                <a:lnTo>
                                  <a:pt x="2908" y="178905"/>
                                </a:lnTo>
                                <a:lnTo>
                                  <a:pt x="8738" y="360083"/>
                                </a:lnTo>
                                <a:lnTo>
                                  <a:pt x="34963" y="717905"/>
                                </a:lnTo>
                                <a:lnTo>
                                  <a:pt x="67031" y="1078001"/>
                                </a:lnTo>
                                <a:lnTo>
                                  <a:pt x="113652" y="1435824"/>
                                </a:lnTo>
                                <a:lnTo>
                                  <a:pt x="169024" y="1793647"/>
                                </a:lnTo>
                                <a:lnTo>
                                  <a:pt x="241871" y="2146935"/>
                                </a:lnTo>
                                <a:lnTo>
                                  <a:pt x="311810" y="2459469"/>
                                </a:lnTo>
                                <a:lnTo>
                                  <a:pt x="393408" y="2769731"/>
                                </a:lnTo>
                                <a:lnTo>
                                  <a:pt x="407988" y="2880703"/>
                                </a:lnTo>
                                <a:lnTo>
                                  <a:pt x="402158" y="2858059"/>
                                </a:lnTo>
                                <a:lnTo>
                                  <a:pt x="305981" y="2504758"/>
                                </a:lnTo>
                                <a:lnTo>
                                  <a:pt x="224384" y="2149196"/>
                                </a:lnTo>
                                <a:lnTo>
                                  <a:pt x="154445" y="1793647"/>
                                </a:lnTo>
                                <a:lnTo>
                                  <a:pt x="101994" y="1435824"/>
                                </a:lnTo>
                                <a:lnTo>
                                  <a:pt x="58280" y="1078001"/>
                                </a:lnTo>
                                <a:lnTo>
                                  <a:pt x="26225" y="717905"/>
                                </a:lnTo>
                                <a:lnTo>
                                  <a:pt x="5829" y="360083"/>
                                </a:lnTo>
                                <a:lnTo>
                                  <a:pt x="0" y="17890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195402" y="5352999"/>
                            <a:ext cx="215192" cy="21066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5192" h="2106629">
                                <a:moveTo>
                                  <a:pt x="3772" y="0"/>
                                </a:moveTo>
                                <a:lnTo>
                                  <a:pt x="5232" y="267"/>
                                </a:lnTo>
                                <a:lnTo>
                                  <a:pt x="6464" y="1080"/>
                                </a:lnTo>
                                <a:lnTo>
                                  <a:pt x="7303" y="2299"/>
                                </a:lnTo>
                                <a:lnTo>
                                  <a:pt x="7620" y="3747"/>
                                </a:lnTo>
                                <a:lnTo>
                                  <a:pt x="10528" y="182652"/>
                                </a:lnTo>
                                <a:lnTo>
                                  <a:pt x="10528" y="182601"/>
                                </a:lnTo>
                                <a:lnTo>
                                  <a:pt x="16358" y="363766"/>
                                </a:lnTo>
                                <a:lnTo>
                                  <a:pt x="16345" y="363614"/>
                                </a:lnTo>
                                <a:lnTo>
                                  <a:pt x="42583" y="721437"/>
                                </a:lnTo>
                                <a:lnTo>
                                  <a:pt x="42570" y="721385"/>
                                </a:lnTo>
                                <a:lnTo>
                                  <a:pt x="74625" y="1081469"/>
                                </a:lnTo>
                                <a:lnTo>
                                  <a:pt x="74613" y="1081316"/>
                                </a:lnTo>
                                <a:lnTo>
                                  <a:pt x="121229" y="1439098"/>
                                </a:lnTo>
                                <a:lnTo>
                                  <a:pt x="176594" y="1796873"/>
                                </a:lnTo>
                                <a:lnTo>
                                  <a:pt x="176568" y="1796682"/>
                                </a:lnTo>
                                <a:lnTo>
                                  <a:pt x="215192" y="1983998"/>
                                </a:lnTo>
                                <a:lnTo>
                                  <a:pt x="215192" y="2021759"/>
                                </a:lnTo>
                                <a:lnTo>
                                  <a:pt x="169101" y="1798219"/>
                                </a:lnTo>
                                <a:lnTo>
                                  <a:pt x="169062" y="1798041"/>
                                </a:lnTo>
                                <a:lnTo>
                                  <a:pt x="113690" y="1440206"/>
                                </a:lnTo>
                                <a:lnTo>
                                  <a:pt x="113678" y="1440117"/>
                                </a:lnTo>
                                <a:lnTo>
                                  <a:pt x="67056" y="1082294"/>
                                </a:lnTo>
                                <a:lnTo>
                                  <a:pt x="67043" y="1082142"/>
                                </a:lnTo>
                                <a:lnTo>
                                  <a:pt x="34989" y="722059"/>
                                </a:lnTo>
                                <a:lnTo>
                                  <a:pt x="34976" y="721995"/>
                                </a:lnTo>
                                <a:lnTo>
                                  <a:pt x="30007" y="654201"/>
                                </a:lnTo>
                                <a:lnTo>
                                  <a:pt x="33846" y="721500"/>
                                </a:lnTo>
                                <a:lnTo>
                                  <a:pt x="33833" y="721385"/>
                                </a:lnTo>
                                <a:lnTo>
                                  <a:pt x="65880" y="1081384"/>
                                </a:lnTo>
                                <a:lnTo>
                                  <a:pt x="109586" y="1439149"/>
                                </a:lnTo>
                                <a:lnTo>
                                  <a:pt x="162027" y="1796898"/>
                                </a:lnTo>
                                <a:lnTo>
                                  <a:pt x="162001" y="1796720"/>
                                </a:lnTo>
                                <a:lnTo>
                                  <a:pt x="215192" y="2067129"/>
                                </a:lnTo>
                                <a:lnTo>
                                  <a:pt x="215192" y="2106629"/>
                                </a:lnTo>
                                <a:lnTo>
                                  <a:pt x="154521" y="1798193"/>
                                </a:lnTo>
                                <a:lnTo>
                                  <a:pt x="154495" y="1798003"/>
                                </a:lnTo>
                                <a:lnTo>
                                  <a:pt x="102032" y="1440180"/>
                                </a:lnTo>
                                <a:lnTo>
                                  <a:pt x="102019" y="1440091"/>
                                </a:lnTo>
                                <a:lnTo>
                                  <a:pt x="58306" y="1082269"/>
                                </a:lnTo>
                                <a:lnTo>
                                  <a:pt x="58293" y="1082142"/>
                                </a:lnTo>
                                <a:lnTo>
                                  <a:pt x="26238" y="722059"/>
                                </a:lnTo>
                                <a:lnTo>
                                  <a:pt x="26238" y="721932"/>
                                </a:lnTo>
                                <a:lnTo>
                                  <a:pt x="5829" y="364109"/>
                                </a:lnTo>
                                <a:lnTo>
                                  <a:pt x="5829" y="364020"/>
                                </a:lnTo>
                                <a:lnTo>
                                  <a:pt x="0" y="182842"/>
                                </a:lnTo>
                                <a:lnTo>
                                  <a:pt x="0" y="182715"/>
                                </a:lnTo>
                                <a:lnTo>
                                  <a:pt x="0" y="3874"/>
                                </a:lnTo>
                                <a:lnTo>
                                  <a:pt x="0" y="3810"/>
                                </a:lnTo>
                                <a:lnTo>
                                  <a:pt x="292" y="2350"/>
                                </a:lnTo>
                                <a:lnTo>
                                  <a:pt x="1105" y="1118"/>
                                </a:lnTo>
                                <a:lnTo>
                                  <a:pt x="2324" y="292"/>
                                </a:lnTo>
                                <a:lnTo>
                                  <a:pt x="37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410595" y="7336997"/>
                            <a:ext cx="200377" cy="9042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0377" h="904261">
                                <a:moveTo>
                                  <a:pt x="0" y="0"/>
                                </a:moveTo>
                                <a:lnTo>
                                  <a:pt x="34223" y="165972"/>
                                </a:lnTo>
                                <a:lnTo>
                                  <a:pt x="34210" y="165922"/>
                                </a:lnTo>
                                <a:lnTo>
                                  <a:pt x="104149" y="478443"/>
                                </a:lnTo>
                                <a:lnTo>
                                  <a:pt x="104111" y="478303"/>
                                </a:lnTo>
                                <a:lnTo>
                                  <a:pt x="185709" y="788577"/>
                                </a:lnTo>
                                <a:lnTo>
                                  <a:pt x="185810" y="789047"/>
                                </a:lnTo>
                                <a:lnTo>
                                  <a:pt x="200377" y="900020"/>
                                </a:lnTo>
                                <a:lnTo>
                                  <a:pt x="200288" y="901442"/>
                                </a:lnTo>
                                <a:lnTo>
                                  <a:pt x="199691" y="902737"/>
                                </a:lnTo>
                                <a:lnTo>
                                  <a:pt x="198650" y="903728"/>
                                </a:lnTo>
                                <a:lnTo>
                                  <a:pt x="197329" y="904249"/>
                                </a:lnTo>
                                <a:lnTo>
                                  <a:pt x="195894" y="904261"/>
                                </a:lnTo>
                                <a:lnTo>
                                  <a:pt x="194561" y="903728"/>
                                </a:lnTo>
                                <a:lnTo>
                                  <a:pt x="193519" y="902750"/>
                                </a:lnTo>
                                <a:lnTo>
                                  <a:pt x="192910" y="901467"/>
                                </a:lnTo>
                                <a:lnTo>
                                  <a:pt x="187080" y="878811"/>
                                </a:lnTo>
                                <a:lnTo>
                                  <a:pt x="187093" y="878861"/>
                                </a:lnTo>
                                <a:lnTo>
                                  <a:pt x="90929" y="525573"/>
                                </a:lnTo>
                                <a:lnTo>
                                  <a:pt x="90890" y="525421"/>
                                </a:lnTo>
                                <a:lnTo>
                                  <a:pt x="9293" y="169859"/>
                                </a:lnTo>
                                <a:lnTo>
                                  <a:pt x="9268" y="169744"/>
                                </a:lnTo>
                                <a:lnTo>
                                  <a:pt x="0" y="122631"/>
                                </a:lnTo>
                                <a:lnTo>
                                  <a:pt x="0" y="83131"/>
                                </a:lnTo>
                                <a:lnTo>
                                  <a:pt x="16742" y="168242"/>
                                </a:lnTo>
                                <a:lnTo>
                                  <a:pt x="98301" y="523637"/>
                                </a:lnTo>
                                <a:lnTo>
                                  <a:pt x="185185" y="842844"/>
                                </a:lnTo>
                                <a:lnTo>
                                  <a:pt x="178288" y="790301"/>
                                </a:lnTo>
                                <a:lnTo>
                                  <a:pt x="96745" y="480247"/>
                                </a:lnTo>
                                <a:lnTo>
                                  <a:pt x="96720" y="480106"/>
                                </a:lnTo>
                                <a:lnTo>
                                  <a:pt x="26768" y="167585"/>
                                </a:lnTo>
                                <a:lnTo>
                                  <a:pt x="26755" y="167522"/>
                                </a:lnTo>
                                <a:lnTo>
                                  <a:pt x="0" y="377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617835" y="8207105"/>
                            <a:ext cx="1011" cy="100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1" h="10024">
                                <a:moveTo>
                                  <a:pt x="0" y="0"/>
                                </a:moveTo>
                                <a:lnTo>
                                  <a:pt x="1011" y="3229"/>
                                </a:lnTo>
                                <a:lnTo>
                                  <a:pt x="1011" y="1002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566395" y="6283071"/>
                            <a:ext cx="131140" cy="192403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1140" h="1924034">
                                <a:moveTo>
                                  <a:pt x="131140" y="0"/>
                                </a:moveTo>
                                <a:lnTo>
                                  <a:pt x="101994" y="149466"/>
                                </a:lnTo>
                                <a:lnTo>
                                  <a:pt x="75768" y="301206"/>
                                </a:lnTo>
                                <a:lnTo>
                                  <a:pt x="40805" y="604672"/>
                                </a:lnTo>
                                <a:lnTo>
                                  <a:pt x="17488" y="908139"/>
                                </a:lnTo>
                                <a:lnTo>
                                  <a:pt x="8738" y="1209345"/>
                                </a:lnTo>
                                <a:lnTo>
                                  <a:pt x="17488" y="1515085"/>
                                </a:lnTo>
                                <a:lnTo>
                                  <a:pt x="40805" y="1818551"/>
                                </a:lnTo>
                                <a:lnTo>
                                  <a:pt x="51440" y="1924034"/>
                                </a:lnTo>
                                <a:lnTo>
                                  <a:pt x="26225" y="1843469"/>
                                </a:lnTo>
                                <a:lnTo>
                                  <a:pt x="23317" y="1818551"/>
                                </a:lnTo>
                                <a:lnTo>
                                  <a:pt x="2921" y="1515085"/>
                                </a:lnTo>
                                <a:lnTo>
                                  <a:pt x="0" y="1209345"/>
                                </a:lnTo>
                                <a:lnTo>
                                  <a:pt x="8738" y="908139"/>
                                </a:lnTo>
                                <a:lnTo>
                                  <a:pt x="34976" y="604672"/>
                                </a:lnTo>
                                <a:lnTo>
                                  <a:pt x="72860" y="298945"/>
                                </a:lnTo>
                                <a:lnTo>
                                  <a:pt x="99085" y="149466"/>
                                </a:lnTo>
                                <a:lnTo>
                                  <a:pt x="13114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562585" y="6972213"/>
                            <a:ext cx="27660" cy="11594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60" h="1159486">
                                <a:moveTo>
                                  <a:pt x="27660" y="0"/>
                                </a:moveTo>
                                <a:lnTo>
                                  <a:pt x="27660" y="185903"/>
                                </a:lnTo>
                                <a:lnTo>
                                  <a:pt x="25107" y="219131"/>
                                </a:lnTo>
                                <a:lnTo>
                                  <a:pt x="16361" y="520210"/>
                                </a:lnTo>
                                <a:lnTo>
                                  <a:pt x="25107" y="825809"/>
                                </a:lnTo>
                                <a:lnTo>
                                  <a:pt x="27660" y="859036"/>
                                </a:lnTo>
                                <a:lnTo>
                                  <a:pt x="27660" y="958534"/>
                                </a:lnTo>
                                <a:lnTo>
                                  <a:pt x="17501" y="826234"/>
                                </a:lnTo>
                                <a:lnTo>
                                  <a:pt x="17488" y="826057"/>
                                </a:lnTo>
                                <a:lnTo>
                                  <a:pt x="8750" y="520317"/>
                                </a:lnTo>
                                <a:lnTo>
                                  <a:pt x="8750" y="520101"/>
                                </a:lnTo>
                                <a:lnTo>
                                  <a:pt x="17488" y="218895"/>
                                </a:lnTo>
                                <a:lnTo>
                                  <a:pt x="17501" y="218704"/>
                                </a:lnTo>
                                <a:lnTo>
                                  <a:pt x="26254" y="104724"/>
                                </a:lnTo>
                                <a:lnTo>
                                  <a:pt x="16355" y="219215"/>
                                </a:lnTo>
                                <a:lnTo>
                                  <a:pt x="7621" y="520282"/>
                                </a:lnTo>
                                <a:lnTo>
                                  <a:pt x="10541" y="825873"/>
                                </a:lnTo>
                                <a:lnTo>
                                  <a:pt x="27660" y="1080590"/>
                                </a:lnTo>
                                <a:lnTo>
                                  <a:pt x="27660" y="1159486"/>
                                </a:lnTo>
                                <a:lnTo>
                                  <a:pt x="26403" y="1155469"/>
                                </a:lnTo>
                                <a:lnTo>
                                  <a:pt x="26251" y="1154771"/>
                                </a:lnTo>
                                <a:lnTo>
                                  <a:pt x="23343" y="1129854"/>
                                </a:lnTo>
                                <a:lnTo>
                                  <a:pt x="23317" y="1129663"/>
                                </a:lnTo>
                                <a:lnTo>
                                  <a:pt x="2921" y="826196"/>
                                </a:lnTo>
                                <a:lnTo>
                                  <a:pt x="2921" y="825981"/>
                                </a:lnTo>
                                <a:lnTo>
                                  <a:pt x="0" y="520240"/>
                                </a:lnTo>
                                <a:lnTo>
                                  <a:pt x="0" y="520101"/>
                                </a:lnTo>
                                <a:lnTo>
                                  <a:pt x="8750" y="218895"/>
                                </a:lnTo>
                                <a:lnTo>
                                  <a:pt x="8763" y="218679"/>
                                </a:lnTo>
                                <a:lnTo>
                                  <a:pt x="2766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90245" y="7831249"/>
                            <a:ext cx="32411" cy="3896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411" h="389689">
                                <a:moveTo>
                                  <a:pt x="0" y="0"/>
                                </a:moveTo>
                                <a:lnTo>
                                  <a:pt x="20752" y="270080"/>
                                </a:lnTo>
                                <a:lnTo>
                                  <a:pt x="20739" y="269992"/>
                                </a:lnTo>
                                <a:lnTo>
                                  <a:pt x="31345" y="375064"/>
                                </a:lnTo>
                                <a:lnTo>
                                  <a:pt x="32245" y="377942"/>
                                </a:lnTo>
                                <a:lnTo>
                                  <a:pt x="32411" y="379085"/>
                                </a:lnTo>
                                <a:lnTo>
                                  <a:pt x="32411" y="385880"/>
                                </a:lnTo>
                                <a:lnTo>
                                  <a:pt x="32144" y="387289"/>
                                </a:lnTo>
                                <a:lnTo>
                                  <a:pt x="31369" y="388508"/>
                                </a:lnTo>
                                <a:lnTo>
                                  <a:pt x="30201" y="389334"/>
                                </a:lnTo>
                                <a:lnTo>
                                  <a:pt x="28804" y="389689"/>
                                </a:lnTo>
                                <a:lnTo>
                                  <a:pt x="27369" y="389486"/>
                                </a:lnTo>
                                <a:lnTo>
                                  <a:pt x="26124" y="388762"/>
                                </a:lnTo>
                                <a:lnTo>
                                  <a:pt x="25222" y="387645"/>
                                </a:lnTo>
                                <a:lnTo>
                                  <a:pt x="24816" y="386260"/>
                                </a:lnTo>
                                <a:lnTo>
                                  <a:pt x="23845" y="376637"/>
                                </a:lnTo>
                                <a:lnTo>
                                  <a:pt x="0" y="300450"/>
                                </a:lnTo>
                                <a:lnTo>
                                  <a:pt x="0" y="221554"/>
                                </a:lnTo>
                                <a:lnTo>
                                  <a:pt x="3253" y="269956"/>
                                </a:lnTo>
                                <a:lnTo>
                                  <a:pt x="6113" y="294443"/>
                                </a:lnTo>
                                <a:lnTo>
                                  <a:pt x="20039" y="338941"/>
                                </a:lnTo>
                                <a:lnTo>
                                  <a:pt x="13157" y="270766"/>
                                </a:lnTo>
                                <a:lnTo>
                                  <a:pt x="13145" y="270665"/>
                                </a:lnTo>
                                <a:lnTo>
                                  <a:pt x="0" y="9949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90245" y="6279325"/>
                            <a:ext cx="111024" cy="8787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024" h="878792">
                                <a:moveTo>
                                  <a:pt x="106579" y="0"/>
                                </a:moveTo>
                                <a:lnTo>
                                  <a:pt x="108052" y="12"/>
                                </a:lnTo>
                                <a:lnTo>
                                  <a:pt x="109411" y="584"/>
                                </a:lnTo>
                                <a:lnTo>
                                  <a:pt x="110465" y="1625"/>
                                </a:lnTo>
                                <a:lnTo>
                                  <a:pt x="111024" y="2997"/>
                                </a:lnTo>
                                <a:lnTo>
                                  <a:pt x="111024" y="4470"/>
                                </a:lnTo>
                                <a:lnTo>
                                  <a:pt x="111009" y="4546"/>
                                </a:lnTo>
                                <a:lnTo>
                                  <a:pt x="111011" y="4546"/>
                                </a:lnTo>
                                <a:lnTo>
                                  <a:pt x="110988" y="4655"/>
                                </a:lnTo>
                                <a:lnTo>
                                  <a:pt x="81890" y="153950"/>
                                </a:lnTo>
                                <a:lnTo>
                                  <a:pt x="81902" y="153860"/>
                                </a:lnTo>
                                <a:lnTo>
                                  <a:pt x="55678" y="305591"/>
                                </a:lnTo>
                                <a:lnTo>
                                  <a:pt x="20745" y="608799"/>
                                </a:lnTo>
                                <a:lnTo>
                                  <a:pt x="0" y="878792"/>
                                </a:lnTo>
                                <a:lnTo>
                                  <a:pt x="0" y="692889"/>
                                </a:lnTo>
                                <a:lnTo>
                                  <a:pt x="7328" y="608088"/>
                                </a:lnTo>
                                <a:lnTo>
                                  <a:pt x="7341" y="607949"/>
                                </a:lnTo>
                                <a:lnTo>
                                  <a:pt x="45225" y="302222"/>
                                </a:lnTo>
                                <a:lnTo>
                                  <a:pt x="45250" y="302031"/>
                                </a:lnTo>
                                <a:lnTo>
                                  <a:pt x="71476" y="152552"/>
                                </a:lnTo>
                                <a:lnTo>
                                  <a:pt x="71514" y="152412"/>
                                </a:lnTo>
                                <a:lnTo>
                                  <a:pt x="103426" y="3611"/>
                                </a:lnTo>
                                <a:lnTo>
                                  <a:pt x="103543" y="3010"/>
                                </a:lnTo>
                                <a:lnTo>
                                  <a:pt x="103555" y="3012"/>
                                </a:lnTo>
                                <a:lnTo>
                                  <a:pt x="103569" y="2946"/>
                                </a:lnTo>
                                <a:lnTo>
                                  <a:pt x="104153" y="1588"/>
                                </a:lnTo>
                                <a:lnTo>
                                  <a:pt x="105207" y="559"/>
                                </a:lnTo>
                                <a:lnTo>
                                  <a:pt x="10657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607200" y="8237512"/>
                            <a:ext cx="432396" cy="13682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2396" h="1368260">
                                <a:moveTo>
                                  <a:pt x="0" y="0"/>
                                </a:moveTo>
                                <a:lnTo>
                                  <a:pt x="29134" y="99644"/>
                                </a:lnTo>
                                <a:lnTo>
                                  <a:pt x="61189" y="285344"/>
                                </a:lnTo>
                                <a:lnTo>
                                  <a:pt x="99073" y="468795"/>
                                </a:lnTo>
                                <a:lnTo>
                                  <a:pt x="154445" y="663549"/>
                                </a:lnTo>
                                <a:lnTo>
                                  <a:pt x="218554" y="860590"/>
                                </a:lnTo>
                                <a:lnTo>
                                  <a:pt x="291414" y="1055345"/>
                                </a:lnTo>
                                <a:lnTo>
                                  <a:pt x="349694" y="1179906"/>
                                </a:lnTo>
                                <a:lnTo>
                                  <a:pt x="410896" y="1304468"/>
                                </a:lnTo>
                                <a:lnTo>
                                  <a:pt x="432396" y="1368260"/>
                                </a:lnTo>
                                <a:lnTo>
                                  <a:pt x="418979" y="1368260"/>
                                </a:lnTo>
                                <a:lnTo>
                                  <a:pt x="407975" y="1347495"/>
                                </a:lnTo>
                                <a:lnTo>
                                  <a:pt x="335128" y="1204823"/>
                                </a:lnTo>
                                <a:lnTo>
                                  <a:pt x="271018" y="1059879"/>
                                </a:lnTo>
                                <a:lnTo>
                                  <a:pt x="195250" y="867372"/>
                                </a:lnTo>
                                <a:lnTo>
                                  <a:pt x="136957" y="668083"/>
                                </a:lnTo>
                                <a:lnTo>
                                  <a:pt x="81585" y="468795"/>
                                </a:lnTo>
                                <a:lnTo>
                                  <a:pt x="34963" y="2355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603428" y="8233740"/>
                            <a:ext cx="440182" cy="13720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40182" h="1372032">
                                <a:moveTo>
                                  <a:pt x="4369" y="0"/>
                                </a:moveTo>
                                <a:lnTo>
                                  <a:pt x="5715" y="495"/>
                                </a:lnTo>
                                <a:lnTo>
                                  <a:pt x="6782" y="1435"/>
                                </a:lnTo>
                                <a:lnTo>
                                  <a:pt x="7429" y="2692"/>
                                </a:lnTo>
                                <a:lnTo>
                                  <a:pt x="36563" y="102350"/>
                                </a:lnTo>
                                <a:lnTo>
                                  <a:pt x="36665" y="102768"/>
                                </a:lnTo>
                                <a:lnTo>
                                  <a:pt x="68720" y="288468"/>
                                </a:lnTo>
                                <a:lnTo>
                                  <a:pt x="68694" y="288354"/>
                                </a:lnTo>
                                <a:lnTo>
                                  <a:pt x="106546" y="471633"/>
                                </a:lnTo>
                                <a:lnTo>
                                  <a:pt x="161887" y="666280"/>
                                </a:lnTo>
                                <a:lnTo>
                                  <a:pt x="161836" y="666153"/>
                                </a:lnTo>
                                <a:lnTo>
                                  <a:pt x="225946" y="863181"/>
                                </a:lnTo>
                                <a:lnTo>
                                  <a:pt x="225895" y="863016"/>
                                </a:lnTo>
                                <a:lnTo>
                                  <a:pt x="298741" y="1057745"/>
                                </a:lnTo>
                                <a:lnTo>
                                  <a:pt x="356921" y="1182065"/>
                                </a:lnTo>
                                <a:lnTo>
                                  <a:pt x="356883" y="1182002"/>
                                </a:lnTo>
                                <a:lnTo>
                                  <a:pt x="418084" y="1306563"/>
                                </a:lnTo>
                                <a:lnTo>
                                  <a:pt x="418275" y="1307020"/>
                                </a:lnTo>
                                <a:lnTo>
                                  <a:pt x="440182" y="1372032"/>
                                </a:lnTo>
                                <a:lnTo>
                                  <a:pt x="432137" y="1372032"/>
                                </a:lnTo>
                                <a:lnTo>
                                  <a:pt x="411123" y="1309681"/>
                                </a:lnTo>
                                <a:lnTo>
                                  <a:pt x="350050" y="1185355"/>
                                </a:lnTo>
                                <a:lnTo>
                                  <a:pt x="350012" y="1185291"/>
                                </a:lnTo>
                                <a:lnTo>
                                  <a:pt x="291732" y="1060729"/>
                                </a:lnTo>
                                <a:lnTo>
                                  <a:pt x="291617" y="1060450"/>
                                </a:lnTo>
                                <a:lnTo>
                                  <a:pt x="218758" y="865695"/>
                                </a:lnTo>
                                <a:lnTo>
                                  <a:pt x="218707" y="865530"/>
                                </a:lnTo>
                                <a:lnTo>
                                  <a:pt x="154597" y="668503"/>
                                </a:lnTo>
                                <a:lnTo>
                                  <a:pt x="154546" y="668363"/>
                                </a:lnTo>
                                <a:lnTo>
                                  <a:pt x="99187" y="473608"/>
                                </a:lnTo>
                                <a:lnTo>
                                  <a:pt x="99111" y="473329"/>
                                </a:lnTo>
                                <a:lnTo>
                                  <a:pt x="61227" y="289890"/>
                                </a:lnTo>
                                <a:lnTo>
                                  <a:pt x="61214" y="289763"/>
                                </a:lnTo>
                                <a:lnTo>
                                  <a:pt x="29208" y="104345"/>
                                </a:lnTo>
                                <a:lnTo>
                                  <a:pt x="15677" y="58067"/>
                                </a:lnTo>
                                <a:lnTo>
                                  <a:pt x="42507" y="238734"/>
                                </a:lnTo>
                                <a:lnTo>
                                  <a:pt x="42469" y="238557"/>
                                </a:lnTo>
                                <a:lnTo>
                                  <a:pt x="89067" y="471635"/>
                                </a:lnTo>
                                <a:lnTo>
                                  <a:pt x="144399" y="670840"/>
                                </a:lnTo>
                                <a:lnTo>
                                  <a:pt x="144386" y="670789"/>
                                </a:lnTo>
                                <a:lnTo>
                                  <a:pt x="202598" y="869845"/>
                                </a:lnTo>
                                <a:lnTo>
                                  <a:pt x="278333" y="1062253"/>
                                </a:lnTo>
                                <a:lnTo>
                                  <a:pt x="278270" y="1062114"/>
                                </a:lnTo>
                                <a:lnTo>
                                  <a:pt x="342327" y="1206928"/>
                                </a:lnTo>
                                <a:lnTo>
                                  <a:pt x="415138" y="1349540"/>
                                </a:lnTo>
                                <a:lnTo>
                                  <a:pt x="415112" y="1349489"/>
                                </a:lnTo>
                                <a:lnTo>
                                  <a:pt x="427058" y="1372032"/>
                                </a:lnTo>
                                <a:lnTo>
                                  <a:pt x="418443" y="1372032"/>
                                </a:lnTo>
                                <a:lnTo>
                                  <a:pt x="408381" y="1353045"/>
                                </a:lnTo>
                                <a:lnTo>
                                  <a:pt x="408356" y="1352994"/>
                                </a:lnTo>
                                <a:lnTo>
                                  <a:pt x="335496" y="1210323"/>
                                </a:lnTo>
                                <a:lnTo>
                                  <a:pt x="335407" y="1210132"/>
                                </a:lnTo>
                                <a:lnTo>
                                  <a:pt x="271297" y="1065187"/>
                                </a:lnTo>
                                <a:lnTo>
                                  <a:pt x="271234" y="1065047"/>
                                </a:lnTo>
                                <a:lnTo>
                                  <a:pt x="195466" y="872541"/>
                                </a:lnTo>
                                <a:lnTo>
                                  <a:pt x="195364" y="872224"/>
                                </a:lnTo>
                                <a:lnTo>
                                  <a:pt x="137071" y="672923"/>
                                </a:lnTo>
                                <a:lnTo>
                                  <a:pt x="137058" y="672871"/>
                                </a:lnTo>
                                <a:lnTo>
                                  <a:pt x="81686" y="473583"/>
                                </a:lnTo>
                                <a:lnTo>
                                  <a:pt x="81623" y="473304"/>
                                </a:lnTo>
                                <a:lnTo>
                                  <a:pt x="35001" y="240043"/>
                                </a:lnTo>
                                <a:lnTo>
                                  <a:pt x="34963" y="239852"/>
                                </a:lnTo>
                                <a:lnTo>
                                  <a:pt x="0" y="4331"/>
                                </a:lnTo>
                                <a:lnTo>
                                  <a:pt x="51" y="2908"/>
                                </a:lnTo>
                                <a:lnTo>
                                  <a:pt x="635" y="1600"/>
                                </a:lnTo>
                                <a:lnTo>
                                  <a:pt x="1638" y="609"/>
                                </a:lnTo>
                                <a:lnTo>
                                  <a:pt x="2946" y="50"/>
                                </a:lnTo>
                                <a:lnTo>
                                  <a:pt x="436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592620" y="8126540"/>
                            <a:ext cx="43713" cy="2106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713" h="210617">
                                <a:moveTo>
                                  <a:pt x="0" y="0"/>
                                </a:moveTo>
                                <a:lnTo>
                                  <a:pt x="26226" y="83794"/>
                                </a:lnTo>
                                <a:lnTo>
                                  <a:pt x="26226" y="90589"/>
                                </a:lnTo>
                                <a:lnTo>
                                  <a:pt x="43713" y="210617"/>
                                </a:lnTo>
                                <a:lnTo>
                                  <a:pt x="14580" y="1109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588848" y="8122780"/>
                            <a:ext cx="24584" cy="149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84" h="149625">
                                <a:moveTo>
                                  <a:pt x="4356" y="0"/>
                                </a:moveTo>
                                <a:lnTo>
                                  <a:pt x="5690" y="457"/>
                                </a:lnTo>
                                <a:lnTo>
                                  <a:pt x="6744" y="1384"/>
                                </a:lnTo>
                                <a:lnTo>
                                  <a:pt x="7404" y="2616"/>
                                </a:lnTo>
                                <a:lnTo>
                                  <a:pt x="24584" y="57483"/>
                                </a:lnTo>
                                <a:lnTo>
                                  <a:pt x="24584" y="83006"/>
                                </a:lnTo>
                                <a:lnTo>
                                  <a:pt x="13285" y="46903"/>
                                </a:lnTo>
                                <a:lnTo>
                                  <a:pt x="22091" y="113988"/>
                                </a:lnTo>
                                <a:lnTo>
                                  <a:pt x="24584" y="122511"/>
                                </a:lnTo>
                                <a:lnTo>
                                  <a:pt x="24584" y="149625"/>
                                </a:lnTo>
                                <a:lnTo>
                                  <a:pt x="14694" y="115798"/>
                                </a:lnTo>
                                <a:lnTo>
                                  <a:pt x="14567" y="115227"/>
                                </a:lnTo>
                                <a:lnTo>
                                  <a:pt x="0" y="4255"/>
                                </a:lnTo>
                                <a:lnTo>
                                  <a:pt x="76" y="2845"/>
                                </a:lnTo>
                                <a:lnTo>
                                  <a:pt x="660" y="1575"/>
                                </a:lnTo>
                                <a:lnTo>
                                  <a:pt x="1664" y="584"/>
                                </a:lnTo>
                                <a:lnTo>
                                  <a:pt x="2959" y="38"/>
                                </a:lnTo>
                                <a:lnTo>
                                  <a:pt x="435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613432" y="8180263"/>
                            <a:ext cx="26673" cy="1606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3" h="160653">
                                <a:moveTo>
                                  <a:pt x="0" y="0"/>
                                </a:moveTo>
                                <a:lnTo>
                                  <a:pt x="9058" y="28928"/>
                                </a:lnTo>
                                <a:lnTo>
                                  <a:pt x="9223" y="30071"/>
                                </a:lnTo>
                                <a:lnTo>
                                  <a:pt x="9223" y="36581"/>
                                </a:lnTo>
                                <a:lnTo>
                                  <a:pt x="26673" y="156347"/>
                                </a:lnTo>
                                <a:lnTo>
                                  <a:pt x="26610" y="157769"/>
                                </a:lnTo>
                                <a:lnTo>
                                  <a:pt x="26038" y="159065"/>
                                </a:lnTo>
                                <a:lnTo>
                                  <a:pt x="25022" y="160055"/>
                                </a:lnTo>
                                <a:lnTo>
                                  <a:pt x="23714" y="160614"/>
                                </a:lnTo>
                                <a:lnTo>
                                  <a:pt x="22292" y="160653"/>
                                </a:lnTo>
                                <a:lnTo>
                                  <a:pt x="20958" y="160170"/>
                                </a:lnTo>
                                <a:lnTo>
                                  <a:pt x="19891" y="159231"/>
                                </a:lnTo>
                                <a:lnTo>
                                  <a:pt x="19244" y="157960"/>
                                </a:lnTo>
                                <a:lnTo>
                                  <a:pt x="0" y="92142"/>
                                </a:lnTo>
                                <a:lnTo>
                                  <a:pt x="0" y="65029"/>
                                </a:lnTo>
                                <a:lnTo>
                                  <a:pt x="11299" y="103658"/>
                                </a:lnTo>
                                <a:lnTo>
                                  <a:pt x="1654" y="37412"/>
                                </a:lnTo>
                                <a:lnTo>
                                  <a:pt x="1603" y="36866"/>
                                </a:lnTo>
                                <a:lnTo>
                                  <a:pt x="1603" y="30646"/>
                                </a:lnTo>
                                <a:lnTo>
                                  <a:pt x="0" y="2552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974382" y="7465251"/>
                            <a:ext cx="1148182" cy="173475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8182" h="1734756">
                                <a:moveTo>
                                  <a:pt x="1148182" y="0"/>
                                </a:moveTo>
                                <a:lnTo>
                                  <a:pt x="1037438" y="86055"/>
                                </a:lnTo>
                                <a:lnTo>
                                  <a:pt x="929615" y="174371"/>
                                </a:lnTo>
                                <a:lnTo>
                                  <a:pt x="827621" y="264960"/>
                                </a:lnTo>
                                <a:lnTo>
                                  <a:pt x="725627" y="362344"/>
                                </a:lnTo>
                                <a:lnTo>
                                  <a:pt x="603225" y="493699"/>
                                </a:lnTo>
                                <a:lnTo>
                                  <a:pt x="489572" y="625056"/>
                                </a:lnTo>
                                <a:lnTo>
                                  <a:pt x="381749" y="767728"/>
                                </a:lnTo>
                                <a:lnTo>
                                  <a:pt x="285585" y="910412"/>
                                </a:lnTo>
                                <a:lnTo>
                                  <a:pt x="201079" y="1057618"/>
                                </a:lnTo>
                                <a:lnTo>
                                  <a:pt x="131140" y="1211605"/>
                                </a:lnTo>
                                <a:lnTo>
                                  <a:pt x="75768" y="1367879"/>
                                </a:lnTo>
                                <a:lnTo>
                                  <a:pt x="40792" y="1524140"/>
                                </a:lnTo>
                                <a:lnTo>
                                  <a:pt x="20396" y="1689468"/>
                                </a:lnTo>
                                <a:lnTo>
                                  <a:pt x="17488" y="1734756"/>
                                </a:lnTo>
                                <a:lnTo>
                                  <a:pt x="0" y="1696262"/>
                                </a:lnTo>
                                <a:lnTo>
                                  <a:pt x="2908" y="1684934"/>
                                </a:lnTo>
                                <a:lnTo>
                                  <a:pt x="20396" y="1524140"/>
                                </a:lnTo>
                                <a:lnTo>
                                  <a:pt x="61189" y="1365605"/>
                                </a:lnTo>
                                <a:lnTo>
                                  <a:pt x="116561" y="1207084"/>
                                </a:lnTo>
                                <a:lnTo>
                                  <a:pt x="189420" y="1055344"/>
                                </a:lnTo>
                                <a:lnTo>
                                  <a:pt x="273926" y="905878"/>
                                </a:lnTo>
                                <a:lnTo>
                                  <a:pt x="370091" y="760933"/>
                                </a:lnTo>
                                <a:lnTo>
                                  <a:pt x="477926" y="622782"/>
                                </a:lnTo>
                                <a:lnTo>
                                  <a:pt x="594487" y="486905"/>
                                </a:lnTo>
                                <a:lnTo>
                                  <a:pt x="722706" y="357822"/>
                                </a:lnTo>
                                <a:lnTo>
                                  <a:pt x="821792" y="262699"/>
                                </a:lnTo>
                                <a:lnTo>
                                  <a:pt x="926706" y="172110"/>
                                </a:lnTo>
                                <a:lnTo>
                                  <a:pt x="1031608" y="83794"/>
                                </a:lnTo>
                                <a:lnTo>
                                  <a:pt x="114818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970585" y="8267230"/>
                            <a:ext cx="342082" cy="9365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082" h="936587">
                                <a:moveTo>
                                  <a:pt x="342082" y="0"/>
                                </a:moveTo>
                                <a:lnTo>
                                  <a:pt x="342082" y="13788"/>
                                </a:lnTo>
                                <a:lnTo>
                                  <a:pt x="280969" y="105902"/>
                                </a:lnTo>
                                <a:lnTo>
                                  <a:pt x="196563" y="255191"/>
                                </a:lnTo>
                                <a:lnTo>
                                  <a:pt x="123854" y="406642"/>
                                </a:lnTo>
                                <a:lnTo>
                                  <a:pt x="68632" y="564769"/>
                                </a:lnTo>
                                <a:lnTo>
                                  <a:pt x="27943" y="722905"/>
                                </a:lnTo>
                                <a:lnTo>
                                  <a:pt x="10490" y="883362"/>
                                </a:lnTo>
                                <a:lnTo>
                                  <a:pt x="10401" y="883908"/>
                                </a:lnTo>
                                <a:lnTo>
                                  <a:pt x="7816" y="893923"/>
                                </a:lnTo>
                                <a:lnTo>
                                  <a:pt x="18455" y="917342"/>
                                </a:lnTo>
                                <a:lnTo>
                                  <a:pt x="20396" y="887235"/>
                                </a:lnTo>
                                <a:lnTo>
                                  <a:pt x="20409" y="887020"/>
                                </a:lnTo>
                                <a:lnTo>
                                  <a:pt x="40805" y="721691"/>
                                </a:lnTo>
                                <a:lnTo>
                                  <a:pt x="40869" y="721335"/>
                                </a:lnTo>
                                <a:lnTo>
                                  <a:pt x="75844" y="565062"/>
                                </a:lnTo>
                                <a:lnTo>
                                  <a:pt x="75971" y="564630"/>
                                </a:lnTo>
                                <a:lnTo>
                                  <a:pt x="131343" y="408356"/>
                                </a:lnTo>
                                <a:lnTo>
                                  <a:pt x="131458" y="408051"/>
                                </a:lnTo>
                                <a:lnTo>
                                  <a:pt x="201397" y="254051"/>
                                </a:lnTo>
                                <a:lnTo>
                                  <a:pt x="201562" y="253733"/>
                                </a:lnTo>
                                <a:lnTo>
                                  <a:pt x="286080" y="106528"/>
                                </a:lnTo>
                                <a:lnTo>
                                  <a:pt x="286220" y="106300"/>
                                </a:lnTo>
                                <a:lnTo>
                                  <a:pt x="342082" y="23413"/>
                                </a:lnTo>
                                <a:lnTo>
                                  <a:pt x="342082" y="37058"/>
                                </a:lnTo>
                                <a:lnTo>
                                  <a:pt x="292601" y="110470"/>
                                </a:lnTo>
                                <a:lnTo>
                                  <a:pt x="208280" y="257355"/>
                                </a:lnTo>
                                <a:lnTo>
                                  <a:pt x="138433" y="411151"/>
                                </a:lnTo>
                                <a:lnTo>
                                  <a:pt x="83234" y="566960"/>
                                </a:lnTo>
                                <a:lnTo>
                                  <a:pt x="48351" y="722819"/>
                                </a:lnTo>
                                <a:lnTo>
                                  <a:pt x="27978" y="887947"/>
                                </a:lnTo>
                                <a:lnTo>
                                  <a:pt x="27991" y="887730"/>
                                </a:lnTo>
                                <a:lnTo>
                                  <a:pt x="25082" y="933018"/>
                                </a:lnTo>
                                <a:lnTo>
                                  <a:pt x="24727" y="934416"/>
                                </a:lnTo>
                                <a:lnTo>
                                  <a:pt x="23876" y="935572"/>
                                </a:lnTo>
                                <a:lnTo>
                                  <a:pt x="22657" y="936334"/>
                                </a:lnTo>
                                <a:lnTo>
                                  <a:pt x="21247" y="936587"/>
                                </a:lnTo>
                                <a:lnTo>
                                  <a:pt x="19837" y="936308"/>
                                </a:lnTo>
                                <a:lnTo>
                                  <a:pt x="18644" y="935520"/>
                                </a:lnTo>
                                <a:lnTo>
                                  <a:pt x="17805" y="934352"/>
                                </a:lnTo>
                                <a:lnTo>
                                  <a:pt x="330" y="895859"/>
                                </a:lnTo>
                                <a:lnTo>
                                  <a:pt x="0" y="894614"/>
                                </a:lnTo>
                                <a:lnTo>
                                  <a:pt x="102" y="893331"/>
                                </a:lnTo>
                                <a:lnTo>
                                  <a:pt x="2950" y="882286"/>
                                </a:lnTo>
                                <a:lnTo>
                                  <a:pt x="20409" y="721754"/>
                                </a:lnTo>
                                <a:lnTo>
                                  <a:pt x="20498" y="721208"/>
                                </a:lnTo>
                                <a:lnTo>
                                  <a:pt x="61303" y="562687"/>
                                </a:lnTo>
                                <a:lnTo>
                                  <a:pt x="61392" y="562382"/>
                                </a:lnTo>
                                <a:lnTo>
                                  <a:pt x="116764" y="403847"/>
                                </a:lnTo>
                                <a:lnTo>
                                  <a:pt x="116929" y="403454"/>
                                </a:lnTo>
                                <a:lnTo>
                                  <a:pt x="189776" y="251714"/>
                                </a:lnTo>
                                <a:lnTo>
                                  <a:pt x="189903" y="251499"/>
                                </a:lnTo>
                                <a:lnTo>
                                  <a:pt x="274409" y="102019"/>
                                </a:lnTo>
                                <a:lnTo>
                                  <a:pt x="274549" y="101791"/>
                                </a:lnTo>
                                <a:lnTo>
                                  <a:pt x="34208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29"/>
                        <wps:cNvSpPr/>
                        <wps:spPr>
                          <a:xfrm>
                            <a:off x="1312667" y="7461479"/>
                            <a:ext cx="813669" cy="8428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13669" h="842809">
                                <a:moveTo>
                                  <a:pt x="810468" y="0"/>
                                </a:moveTo>
                                <a:lnTo>
                                  <a:pt x="811853" y="495"/>
                                </a:lnTo>
                                <a:lnTo>
                                  <a:pt x="812945" y="1486"/>
                                </a:lnTo>
                                <a:lnTo>
                                  <a:pt x="813580" y="2807"/>
                                </a:lnTo>
                                <a:lnTo>
                                  <a:pt x="813669" y="4280"/>
                                </a:lnTo>
                                <a:lnTo>
                                  <a:pt x="813199" y="5664"/>
                                </a:lnTo>
                                <a:lnTo>
                                  <a:pt x="812234" y="6769"/>
                                </a:lnTo>
                                <a:lnTo>
                                  <a:pt x="812119" y="6858"/>
                                </a:lnTo>
                                <a:lnTo>
                                  <a:pt x="812119" y="6858"/>
                                </a:lnTo>
                                <a:lnTo>
                                  <a:pt x="812114" y="6861"/>
                                </a:lnTo>
                                <a:lnTo>
                                  <a:pt x="701490" y="92837"/>
                                </a:lnTo>
                                <a:lnTo>
                                  <a:pt x="701566" y="92773"/>
                                </a:lnTo>
                                <a:lnTo>
                                  <a:pt x="593743" y="181102"/>
                                </a:lnTo>
                                <a:lnTo>
                                  <a:pt x="593857" y="181000"/>
                                </a:lnTo>
                                <a:lnTo>
                                  <a:pt x="491863" y="271590"/>
                                </a:lnTo>
                                <a:lnTo>
                                  <a:pt x="491965" y="271487"/>
                                </a:lnTo>
                                <a:lnTo>
                                  <a:pt x="390062" y="368784"/>
                                </a:lnTo>
                                <a:lnTo>
                                  <a:pt x="267734" y="500075"/>
                                </a:lnTo>
                                <a:lnTo>
                                  <a:pt x="267823" y="499961"/>
                                </a:lnTo>
                                <a:lnTo>
                                  <a:pt x="154170" y="631317"/>
                                </a:lnTo>
                                <a:lnTo>
                                  <a:pt x="154335" y="631127"/>
                                </a:lnTo>
                                <a:lnTo>
                                  <a:pt x="46541" y="773761"/>
                                </a:lnTo>
                                <a:lnTo>
                                  <a:pt x="0" y="842809"/>
                                </a:lnTo>
                                <a:lnTo>
                                  <a:pt x="0" y="829164"/>
                                </a:lnTo>
                                <a:lnTo>
                                  <a:pt x="40302" y="769365"/>
                                </a:lnTo>
                                <a:lnTo>
                                  <a:pt x="40429" y="769200"/>
                                </a:lnTo>
                                <a:lnTo>
                                  <a:pt x="148252" y="626529"/>
                                </a:lnTo>
                                <a:lnTo>
                                  <a:pt x="148405" y="626339"/>
                                </a:lnTo>
                                <a:lnTo>
                                  <a:pt x="262070" y="494982"/>
                                </a:lnTo>
                                <a:lnTo>
                                  <a:pt x="262158" y="494881"/>
                                </a:lnTo>
                                <a:lnTo>
                                  <a:pt x="334266" y="417490"/>
                                </a:lnTo>
                                <a:lnTo>
                                  <a:pt x="259027" y="493237"/>
                                </a:lnTo>
                                <a:lnTo>
                                  <a:pt x="142578" y="628981"/>
                                </a:lnTo>
                                <a:lnTo>
                                  <a:pt x="34847" y="767015"/>
                                </a:lnTo>
                                <a:lnTo>
                                  <a:pt x="0" y="819538"/>
                                </a:lnTo>
                                <a:lnTo>
                                  <a:pt x="0" y="805751"/>
                                </a:lnTo>
                                <a:lnTo>
                                  <a:pt x="28631" y="762597"/>
                                </a:lnTo>
                                <a:lnTo>
                                  <a:pt x="28809" y="762368"/>
                                </a:lnTo>
                                <a:lnTo>
                                  <a:pt x="136632" y="624218"/>
                                </a:lnTo>
                                <a:lnTo>
                                  <a:pt x="136746" y="624077"/>
                                </a:lnTo>
                                <a:lnTo>
                                  <a:pt x="253307" y="488200"/>
                                </a:lnTo>
                                <a:lnTo>
                                  <a:pt x="253497" y="487997"/>
                                </a:lnTo>
                                <a:lnTo>
                                  <a:pt x="381716" y="358902"/>
                                </a:lnTo>
                                <a:lnTo>
                                  <a:pt x="381792" y="358839"/>
                                </a:lnTo>
                                <a:lnTo>
                                  <a:pt x="480865" y="263728"/>
                                </a:lnTo>
                                <a:lnTo>
                                  <a:pt x="481018" y="263589"/>
                                </a:lnTo>
                                <a:lnTo>
                                  <a:pt x="585932" y="173000"/>
                                </a:lnTo>
                                <a:lnTo>
                                  <a:pt x="585958" y="172974"/>
                                </a:lnTo>
                                <a:lnTo>
                                  <a:pt x="690872" y="84645"/>
                                </a:lnTo>
                                <a:lnTo>
                                  <a:pt x="691101" y="84468"/>
                                </a:lnTo>
                                <a:lnTo>
                                  <a:pt x="807674" y="673"/>
                                </a:lnTo>
                                <a:lnTo>
                                  <a:pt x="809008" y="64"/>
                                </a:lnTo>
                                <a:lnTo>
                                  <a:pt x="81046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974382" y="9213596"/>
                            <a:ext cx="87707" cy="3921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707" h="392176">
                                <a:moveTo>
                                  <a:pt x="0" y="0"/>
                                </a:moveTo>
                                <a:lnTo>
                                  <a:pt x="17488" y="36233"/>
                                </a:lnTo>
                                <a:lnTo>
                                  <a:pt x="20396" y="43028"/>
                                </a:lnTo>
                                <a:lnTo>
                                  <a:pt x="32055" y="181178"/>
                                </a:lnTo>
                                <a:lnTo>
                                  <a:pt x="58280" y="298945"/>
                                </a:lnTo>
                                <a:lnTo>
                                  <a:pt x="87707" y="392176"/>
                                </a:lnTo>
                                <a:lnTo>
                                  <a:pt x="77307" y="392176"/>
                                </a:lnTo>
                                <a:lnTo>
                                  <a:pt x="61189" y="364617"/>
                                </a:lnTo>
                                <a:lnTo>
                                  <a:pt x="43713" y="328384"/>
                                </a:lnTo>
                                <a:lnTo>
                                  <a:pt x="14567" y="183439"/>
                                </a:lnTo>
                                <a:lnTo>
                                  <a:pt x="2908" y="928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970572" y="9209786"/>
                            <a:ext cx="95510" cy="3959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510" h="395986">
                                <a:moveTo>
                                  <a:pt x="3632" y="0"/>
                                </a:moveTo>
                                <a:lnTo>
                                  <a:pt x="5093" y="229"/>
                                </a:lnTo>
                                <a:lnTo>
                                  <a:pt x="6350" y="977"/>
                                </a:lnTo>
                                <a:lnTo>
                                  <a:pt x="7239" y="2159"/>
                                </a:lnTo>
                                <a:lnTo>
                                  <a:pt x="24727" y="38392"/>
                                </a:lnTo>
                                <a:lnTo>
                                  <a:pt x="24790" y="38544"/>
                                </a:lnTo>
                                <a:lnTo>
                                  <a:pt x="27711" y="45339"/>
                                </a:lnTo>
                                <a:lnTo>
                                  <a:pt x="28004" y="46520"/>
                                </a:lnTo>
                                <a:lnTo>
                                  <a:pt x="39640" y="184403"/>
                                </a:lnTo>
                                <a:lnTo>
                                  <a:pt x="65775" y="301765"/>
                                </a:lnTo>
                                <a:lnTo>
                                  <a:pt x="95510" y="395986"/>
                                </a:lnTo>
                                <a:lnTo>
                                  <a:pt x="87523" y="395986"/>
                                </a:lnTo>
                                <a:lnTo>
                                  <a:pt x="58458" y="303899"/>
                                </a:lnTo>
                                <a:lnTo>
                                  <a:pt x="58369" y="303581"/>
                                </a:lnTo>
                                <a:lnTo>
                                  <a:pt x="32144" y="185813"/>
                                </a:lnTo>
                                <a:lnTo>
                                  <a:pt x="32068" y="185306"/>
                                </a:lnTo>
                                <a:lnTo>
                                  <a:pt x="20461" y="47776"/>
                                </a:lnTo>
                                <a:lnTo>
                                  <a:pt x="17793" y="41542"/>
                                </a:lnTo>
                                <a:lnTo>
                                  <a:pt x="17856" y="41707"/>
                                </a:lnTo>
                                <a:lnTo>
                                  <a:pt x="8182" y="21641"/>
                                </a:lnTo>
                                <a:lnTo>
                                  <a:pt x="10521" y="96320"/>
                                </a:lnTo>
                                <a:lnTo>
                                  <a:pt x="22157" y="186728"/>
                                </a:lnTo>
                                <a:lnTo>
                                  <a:pt x="51164" y="330981"/>
                                </a:lnTo>
                                <a:lnTo>
                                  <a:pt x="68423" y="366741"/>
                                </a:lnTo>
                                <a:lnTo>
                                  <a:pt x="85531" y="395986"/>
                                </a:lnTo>
                                <a:lnTo>
                                  <a:pt x="76701" y="395986"/>
                                </a:lnTo>
                                <a:lnTo>
                                  <a:pt x="61709" y="370357"/>
                                </a:lnTo>
                                <a:lnTo>
                                  <a:pt x="61570" y="370078"/>
                                </a:lnTo>
                                <a:lnTo>
                                  <a:pt x="44082" y="333845"/>
                                </a:lnTo>
                                <a:lnTo>
                                  <a:pt x="43790" y="332943"/>
                                </a:lnTo>
                                <a:lnTo>
                                  <a:pt x="14643" y="187998"/>
                                </a:lnTo>
                                <a:lnTo>
                                  <a:pt x="14605" y="187744"/>
                                </a:lnTo>
                                <a:lnTo>
                                  <a:pt x="2946" y="97155"/>
                                </a:lnTo>
                                <a:lnTo>
                                  <a:pt x="2908" y="96786"/>
                                </a:lnTo>
                                <a:lnTo>
                                  <a:pt x="0" y="3925"/>
                                </a:lnTo>
                                <a:lnTo>
                                  <a:pt x="241" y="2477"/>
                                </a:lnTo>
                                <a:lnTo>
                                  <a:pt x="1016" y="1219"/>
                                </a:lnTo>
                                <a:lnTo>
                                  <a:pt x="2197" y="356"/>
                                </a:lnTo>
                                <a:lnTo>
                                  <a:pt x="36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974382" y="9161513"/>
                            <a:ext cx="20396" cy="9511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96" h="95110">
                                <a:moveTo>
                                  <a:pt x="0" y="0"/>
                                </a:moveTo>
                                <a:lnTo>
                                  <a:pt x="17488" y="38494"/>
                                </a:lnTo>
                                <a:lnTo>
                                  <a:pt x="20396" y="95110"/>
                                </a:lnTo>
                                <a:lnTo>
                                  <a:pt x="17488" y="88316"/>
                                </a:lnTo>
                                <a:lnTo>
                                  <a:pt x="0" y="5208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970572" y="9157703"/>
                            <a:ext cx="13502" cy="847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502" h="84758">
                                <a:moveTo>
                                  <a:pt x="3734" y="0"/>
                                </a:moveTo>
                                <a:lnTo>
                                  <a:pt x="5182" y="254"/>
                                </a:lnTo>
                                <a:lnTo>
                                  <a:pt x="6426" y="1029"/>
                                </a:lnTo>
                                <a:lnTo>
                                  <a:pt x="7277" y="2222"/>
                                </a:lnTo>
                                <a:lnTo>
                                  <a:pt x="13502" y="15928"/>
                                </a:lnTo>
                                <a:lnTo>
                                  <a:pt x="13502" y="34371"/>
                                </a:lnTo>
                                <a:lnTo>
                                  <a:pt x="7620" y="21415"/>
                                </a:lnTo>
                                <a:lnTo>
                                  <a:pt x="7620" y="55031"/>
                                </a:lnTo>
                                <a:lnTo>
                                  <a:pt x="13502" y="67217"/>
                                </a:lnTo>
                                <a:lnTo>
                                  <a:pt x="13502" y="84758"/>
                                </a:lnTo>
                                <a:lnTo>
                                  <a:pt x="381" y="57544"/>
                                </a:lnTo>
                                <a:lnTo>
                                  <a:pt x="89" y="56744"/>
                                </a:lnTo>
                                <a:lnTo>
                                  <a:pt x="0" y="55893"/>
                                </a:lnTo>
                                <a:lnTo>
                                  <a:pt x="0" y="3810"/>
                                </a:lnTo>
                                <a:lnTo>
                                  <a:pt x="279" y="2363"/>
                                </a:lnTo>
                                <a:lnTo>
                                  <a:pt x="1092" y="1130"/>
                                </a:lnTo>
                                <a:lnTo>
                                  <a:pt x="2299" y="305"/>
                                </a:lnTo>
                                <a:lnTo>
                                  <a:pt x="3734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984074" y="9173632"/>
                            <a:ext cx="14515" cy="868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515" h="86802">
                                <a:moveTo>
                                  <a:pt x="0" y="0"/>
                                </a:moveTo>
                                <a:lnTo>
                                  <a:pt x="11263" y="24801"/>
                                </a:lnTo>
                                <a:lnTo>
                                  <a:pt x="11593" y="26184"/>
                                </a:lnTo>
                                <a:lnTo>
                                  <a:pt x="14515" y="82801"/>
                                </a:lnTo>
                                <a:lnTo>
                                  <a:pt x="14286" y="84287"/>
                                </a:lnTo>
                                <a:lnTo>
                                  <a:pt x="13511" y="85582"/>
                                </a:lnTo>
                                <a:lnTo>
                                  <a:pt x="12279" y="86459"/>
                                </a:lnTo>
                                <a:lnTo>
                                  <a:pt x="10819" y="86802"/>
                                </a:lnTo>
                                <a:lnTo>
                                  <a:pt x="9333" y="86548"/>
                                </a:lnTo>
                                <a:lnTo>
                                  <a:pt x="8063" y="85735"/>
                                </a:lnTo>
                                <a:lnTo>
                                  <a:pt x="7199" y="84490"/>
                                </a:lnTo>
                                <a:lnTo>
                                  <a:pt x="4291" y="77696"/>
                                </a:lnTo>
                                <a:lnTo>
                                  <a:pt x="4354" y="77861"/>
                                </a:lnTo>
                                <a:lnTo>
                                  <a:pt x="0" y="68829"/>
                                </a:lnTo>
                                <a:lnTo>
                                  <a:pt x="0" y="51288"/>
                                </a:lnTo>
                                <a:lnTo>
                                  <a:pt x="5882" y="63475"/>
                                </a:lnTo>
                                <a:lnTo>
                                  <a:pt x="4024" y="27307"/>
                                </a:lnTo>
                                <a:lnTo>
                                  <a:pt x="0" y="1844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1018095" y="9541980"/>
                            <a:ext cx="33594" cy="637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3594" h="63792">
                                <a:moveTo>
                                  <a:pt x="0" y="0"/>
                                </a:moveTo>
                                <a:lnTo>
                                  <a:pt x="17475" y="36233"/>
                                </a:lnTo>
                                <a:lnTo>
                                  <a:pt x="33594" y="63792"/>
                                </a:lnTo>
                                <a:lnTo>
                                  <a:pt x="21500" y="6379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1014286" y="9538170"/>
                            <a:ext cx="41818" cy="676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818" h="67602">
                                <a:moveTo>
                                  <a:pt x="3772" y="0"/>
                                </a:moveTo>
                                <a:lnTo>
                                  <a:pt x="5169" y="254"/>
                                </a:lnTo>
                                <a:lnTo>
                                  <a:pt x="6388" y="1003"/>
                                </a:lnTo>
                                <a:lnTo>
                                  <a:pt x="7239" y="2159"/>
                                </a:lnTo>
                                <a:lnTo>
                                  <a:pt x="24710" y="38357"/>
                                </a:lnTo>
                                <a:lnTo>
                                  <a:pt x="41818" y="67602"/>
                                </a:lnTo>
                                <a:lnTo>
                                  <a:pt x="32988" y="67602"/>
                                </a:lnTo>
                                <a:lnTo>
                                  <a:pt x="24347" y="52830"/>
                                </a:lnTo>
                                <a:lnTo>
                                  <a:pt x="29325" y="67602"/>
                                </a:lnTo>
                                <a:lnTo>
                                  <a:pt x="21279" y="67602"/>
                                </a:lnTo>
                                <a:lnTo>
                                  <a:pt x="190" y="5029"/>
                                </a:lnTo>
                                <a:lnTo>
                                  <a:pt x="0" y="3607"/>
                                </a:lnTo>
                                <a:lnTo>
                                  <a:pt x="343" y="2222"/>
                                </a:lnTo>
                                <a:lnTo>
                                  <a:pt x="1168" y="1054"/>
                                </a:lnTo>
                                <a:lnTo>
                                  <a:pt x="2362" y="279"/>
                                </a:lnTo>
                                <a:lnTo>
                                  <a:pt x="37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7"/>
                        <wps:cNvSpPr/>
                        <wps:spPr>
                          <a:xfrm>
                            <a:off x="192748" y="7384275"/>
                            <a:ext cx="543992" cy="15219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3992" h="1521930">
                                <a:moveTo>
                                  <a:pt x="0" y="0"/>
                                </a:moveTo>
                                <a:lnTo>
                                  <a:pt x="178435" y="524218"/>
                                </a:lnTo>
                                <a:lnTo>
                                  <a:pt x="374269" y="1045058"/>
                                </a:lnTo>
                                <a:lnTo>
                                  <a:pt x="543992" y="1437374"/>
                                </a:lnTo>
                                <a:lnTo>
                                  <a:pt x="543992" y="1521930"/>
                                </a:lnTo>
                                <a:lnTo>
                                  <a:pt x="343802" y="1051827"/>
                                </a:lnTo>
                                <a:lnTo>
                                  <a:pt x="178435" y="618922"/>
                                </a:lnTo>
                                <a:lnTo>
                                  <a:pt x="30467" y="1826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8"/>
                        <wps:cNvSpPr/>
                        <wps:spPr>
                          <a:xfrm>
                            <a:off x="188989" y="7380503"/>
                            <a:ext cx="279573" cy="88828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9573" h="888286">
                                <a:moveTo>
                                  <a:pt x="4242" y="0"/>
                                </a:moveTo>
                                <a:lnTo>
                                  <a:pt x="5588" y="432"/>
                                </a:lnTo>
                                <a:lnTo>
                                  <a:pt x="6680" y="1321"/>
                                </a:lnTo>
                                <a:lnTo>
                                  <a:pt x="7366" y="2553"/>
                                </a:lnTo>
                                <a:lnTo>
                                  <a:pt x="185801" y="526771"/>
                                </a:lnTo>
                                <a:lnTo>
                                  <a:pt x="185763" y="526656"/>
                                </a:lnTo>
                                <a:lnTo>
                                  <a:pt x="279573" y="776148"/>
                                </a:lnTo>
                                <a:lnTo>
                                  <a:pt x="279573" y="797817"/>
                                </a:lnTo>
                                <a:lnTo>
                                  <a:pt x="178625" y="529336"/>
                                </a:lnTo>
                                <a:lnTo>
                                  <a:pt x="178587" y="529222"/>
                                </a:lnTo>
                                <a:lnTo>
                                  <a:pt x="15206" y="49229"/>
                                </a:lnTo>
                                <a:lnTo>
                                  <a:pt x="37937" y="185485"/>
                                </a:lnTo>
                                <a:lnTo>
                                  <a:pt x="185801" y="621462"/>
                                </a:lnTo>
                                <a:lnTo>
                                  <a:pt x="185750" y="621335"/>
                                </a:lnTo>
                                <a:lnTo>
                                  <a:pt x="279573" y="866931"/>
                                </a:lnTo>
                                <a:lnTo>
                                  <a:pt x="279573" y="888286"/>
                                </a:lnTo>
                                <a:lnTo>
                                  <a:pt x="178638" y="624053"/>
                                </a:lnTo>
                                <a:lnTo>
                                  <a:pt x="178587" y="623913"/>
                                </a:lnTo>
                                <a:lnTo>
                                  <a:pt x="30620" y="187630"/>
                                </a:lnTo>
                                <a:lnTo>
                                  <a:pt x="30467" y="187033"/>
                                </a:lnTo>
                                <a:lnTo>
                                  <a:pt x="0" y="4407"/>
                                </a:lnTo>
                                <a:lnTo>
                                  <a:pt x="38" y="2997"/>
                                </a:lnTo>
                                <a:lnTo>
                                  <a:pt x="572" y="1689"/>
                                </a:lnTo>
                                <a:lnTo>
                                  <a:pt x="1549" y="674"/>
                                </a:lnTo>
                                <a:lnTo>
                                  <a:pt x="2832" y="77"/>
                                </a:lnTo>
                                <a:lnTo>
                                  <a:pt x="424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39"/>
                        <wps:cNvSpPr/>
                        <wps:spPr>
                          <a:xfrm>
                            <a:off x="468562" y="8156651"/>
                            <a:ext cx="271988" cy="7533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1988" h="753364">
                                <a:moveTo>
                                  <a:pt x="0" y="0"/>
                                </a:moveTo>
                                <a:lnTo>
                                  <a:pt x="102024" y="271335"/>
                                </a:lnTo>
                                <a:lnTo>
                                  <a:pt x="101947" y="271170"/>
                                </a:lnTo>
                                <a:lnTo>
                                  <a:pt x="271683" y="663486"/>
                                </a:lnTo>
                                <a:lnTo>
                                  <a:pt x="271911" y="664223"/>
                                </a:lnTo>
                                <a:lnTo>
                                  <a:pt x="271988" y="664997"/>
                                </a:lnTo>
                                <a:lnTo>
                                  <a:pt x="271988" y="749554"/>
                                </a:lnTo>
                                <a:lnTo>
                                  <a:pt x="271708" y="751002"/>
                                </a:lnTo>
                                <a:lnTo>
                                  <a:pt x="270883" y="752234"/>
                                </a:lnTo>
                                <a:lnTo>
                                  <a:pt x="269651" y="753059"/>
                                </a:lnTo>
                                <a:lnTo>
                                  <a:pt x="268203" y="753364"/>
                                </a:lnTo>
                                <a:lnTo>
                                  <a:pt x="266755" y="753084"/>
                                </a:lnTo>
                                <a:lnTo>
                                  <a:pt x="265511" y="752272"/>
                                </a:lnTo>
                                <a:lnTo>
                                  <a:pt x="264672" y="751040"/>
                                </a:lnTo>
                                <a:lnTo>
                                  <a:pt x="64482" y="280937"/>
                                </a:lnTo>
                                <a:lnTo>
                                  <a:pt x="64432" y="280810"/>
                                </a:lnTo>
                                <a:lnTo>
                                  <a:pt x="0" y="112138"/>
                                </a:lnTo>
                                <a:lnTo>
                                  <a:pt x="0" y="90783"/>
                                </a:lnTo>
                                <a:lnTo>
                                  <a:pt x="71556" y="278092"/>
                                </a:lnTo>
                                <a:lnTo>
                                  <a:pt x="71493" y="277952"/>
                                </a:lnTo>
                                <a:lnTo>
                                  <a:pt x="264368" y="730877"/>
                                </a:lnTo>
                                <a:lnTo>
                                  <a:pt x="264368" y="665775"/>
                                </a:lnTo>
                                <a:lnTo>
                                  <a:pt x="94962" y="274193"/>
                                </a:lnTo>
                                <a:lnTo>
                                  <a:pt x="94886" y="274028"/>
                                </a:lnTo>
                                <a:lnTo>
                                  <a:pt x="0" y="2166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40"/>
                        <wps:cNvSpPr/>
                        <wps:spPr>
                          <a:xfrm>
                            <a:off x="767207" y="8879141"/>
                            <a:ext cx="391359" cy="7266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1359" h="726631">
                                <a:moveTo>
                                  <a:pt x="0" y="0"/>
                                </a:moveTo>
                                <a:lnTo>
                                  <a:pt x="34811" y="67641"/>
                                </a:lnTo>
                                <a:lnTo>
                                  <a:pt x="161023" y="324676"/>
                                </a:lnTo>
                                <a:lnTo>
                                  <a:pt x="300279" y="574955"/>
                                </a:lnTo>
                                <a:lnTo>
                                  <a:pt x="391359" y="726631"/>
                                </a:lnTo>
                                <a:lnTo>
                                  <a:pt x="349950" y="726631"/>
                                </a:lnTo>
                                <a:lnTo>
                                  <a:pt x="265468" y="588480"/>
                                </a:lnTo>
                                <a:lnTo>
                                  <a:pt x="130556" y="338214"/>
                                </a:lnTo>
                                <a:lnTo>
                                  <a:pt x="0" y="8793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41"/>
                        <wps:cNvSpPr/>
                        <wps:spPr>
                          <a:xfrm>
                            <a:off x="763397" y="8875344"/>
                            <a:ext cx="399628" cy="730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9628" h="730428">
                                <a:moveTo>
                                  <a:pt x="3632" y="0"/>
                                </a:moveTo>
                                <a:lnTo>
                                  <a:pt x="5055" y="203"/>
                                </a:lnTo>
                                <a:lnTo>
                                  <a:pt x="6312" y="927"/>
                                </a:lnTo>
                                <a:lnTo>
                                  <a:pt x="7201" y="2057"/>
                                </a:lnTo>
                                <a:lnTo>
                                  <a:pt x="42012" y="69697"/>
                                </a:lnTo>
                                <a:lnTo>
                                  <a:pt x="42050" y="69761"/>
                                </a:lnTo>
                                <a:lnTo>
                                  <a:pt x="168227" y="326750"/>
                                </a:lnTo>
                                <a:lnTo>
                                  <a:pt x="307429" y="576897"/>
                                </a:lnTo>
                                <a:lnTo>
                                  <a:pt x="307365" y="576783"/>
                                </a:lnTo>
                                <a:lnTo>
                                  <a:pt x="399628" y="730428"/>
                                </a:lnTo>
                                <a:lnTo>
                                  <a:pt x="390731" y="730428"/>
                                </a:lnTo>
                                <a:lnTo>
                                  <a:pt x="300825" y="580707"/>
                                </a:lnTo>
                                <a:lnTo>
                                  <a:pt x="300762" y="580606"/>
                                </a:lnTo>
                                <a:lnTo>
                                  <a:pt x="161506" y="330326"/>
                                </a:lnTo>
                                <a:lnTo>
                                  <a:pt x="161417" y="330161"/>
                                </a:lnTo>
                                <a:lnTo>
                                  <a:pt x="35204" y="73127"/>
                                </a:lnTo>
                                <a:lnTo>
                                  <a:pt x="35243" y="73190"/>
                                </a:lnTo>
                                <a:lnTo>
                                  <a:pt x="7620" y="19536"/>
                                </a:lnTo>
                                <a:lnTo>
                                  <a:pt x="7620" y="90794"/>
                                </a:lnTo>
                                <a:lnTo>
                                  <a:pt x="137744" y="340245"/>
                                </a:lnTo>
                                <a:lnTo>
                                  <a:pt x="137719" y="340195"/>
                                </a:lnTo>
                                <a:lnTo>
                                  <a:pt x="272580" y="590378"/>
                                </a:lnTo>
                                <a:lnTo>
                                  <a:pt x="358226" y="730428"/>
                                </a:lnTo>
                                <a:lnTo>
                                  <a:pt x="349292" y="730428"/>
                                </a:lnTo>
                                <a:lnTo>
                                  <a:pt x="266027" y="594271"/>
                                </a:lnTo>
                                <a:lnTo>
                                  <a:pt x="265925" y="594080"/>
                                </a:lnTo>
                                <a:lnTo>
                                  <a:pt x="131013" y="343814"/>
                                </a:lnTo>
                                <a:lnTo>
                                  <a:pt x="130988" y="343764"/>
                                </a:lnTo>
                                <a:lnTo>
                                  <a:pt x="432" y="93497"/>
                                </a:lnTo>
                                <a:lnTo>
                                  <a:pt x="114" y="92646"/>
                                </a:lnTo>
                                <a:lnTo>
                                  <a:pt x="0" y="91732"/>
                                </a:lnTo>
                                <a:lnTo>
                                  <a:pt x="0" y="3797"/>
                                </a:lnTo>
                                <a:lnTo>
                                  <a:pt x="267" y="2387"/>
                                </a:lnTo>
                                <a:lnTo>
                                  <a:pt x="1054" y="1168"/>
                                </a:lnTo>
                                <a:lnTo>
                                  <a:pt x="2223" y="330"/>
                                </a:lnTo>
                                <a:lnTo>
                                  <a:pt x="36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42"/>
                        <wps:cNvSpPr/>
                        <wps:spPr>
                          <a:xfrm>
                            <a:off x="88303" y="7002107"/>
                            <a:ext cx="87046" cy="4092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046" h="409232">
                                <a:moveTo>
                                  <a:pt x="0" y="0"/>
                                </a:moveTo>
                                <a:lnTo>
                                  <a:pt x="69634" y="243510"/>
                                </a:lnTo>
                                <a:lnTo>
                                  <a:pt x="87046" y="409232"/>
                                </a:lnTo>
                                <a:lnTo>
                                  <a:pt x="78334" y="378790"/>
                                </a:lnTo>
                                <a:lnTo>
                                  <a:pt x="0" y="10485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43"/>
                        <wps:cNvSpPr/>
                        <wps:spPr>
                          <a:xfrm>
                            <a:off x="84493" y="6998335"/>
                            <a:ext cx="45054" cy="2666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054" h="266695">
                                <a:moveTo>
                                  <a:pt x="3277" y="0"/>
                                </a:moveTo>
                                <a:lnTo>
                                  <a:pt x="4635" y="50"/>
                                </a:lnTo>
                                <a:lnTo>
                                  <a:pt x="5893" y="584"/>
                                </a:lnTo>
                                <a:lnTo>
                                  <a:pt x="6871" y="1512"/>
                                </a:lnTo>
                                <a:lnTo>
                                  <a:pt x="7468" y="2731"/>
                                </a:lnTo>
                                <a:lnTo>
                                  <a:pt x="45054" y="134169"/>
                                </a:lnTo>
                                <a:lnTo>
                                  <a:pt x="45054" y="161874"/>
                                </a:lnTo>
                                <a:lnTo>
                                  <a:pt x="7620" y="30945"/>
                                </a:lnTo>
                                <a:lnTo>
                                  <a:pt x="7620" y="108101"/>
                                </a:lnTo>
                                <a:lnTo>
                                  <a:pt x="45054" y="238995"/>
                                </a:lnTo>
                                <a:lnTo>
                                  <a:pt x="45054" y="266695"/>
                                </a:lnTo>
                                <a:lnTo>
                                  <a:pt x="152" y="109665"/>
                                </a:lnTo>
                                <a:lnTo>
                                  <a:pt x="0" y="108623"/>
                                </a:lnTo>
                                <a:lnTo>
                                  <a:pt x="0" y="3772"/>
                                </a:lnTo>
                                <a:lnTo>
                                  <a:pt x="241" y="2439"/>
                                </a:lnTo>
                                <a:lnTo>
                                  <a:pt x="940" y="1270"/>
                                </a:lnTo>
                                <a:lnTo>
                                  <a:pt x="1994" y="432"/>
                                </a:lnTo>
                                <a:lnTo>
                                  <a:pt x="327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" name="Shape 44"/>
                        <wps:cNvSpPr/>
                        <wps:spPr>
                          <a:xfrm>
                            <a:off x="129547" y="7132504"/>
                            <a:ext cx="49587" cy="2825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87" h="282582">
                                <a:moveTo>
                                  <a:pt x="0" y="0"/>
                                </a:moveTo>
                                <a:lnTo>
                                  <a:pt x="32048" y="112071"/>
                                </a:lnTo>
                                <a:lnTo>
                                  <a:pt x="32175" y="112719"/>
                                </a:lnTo>
                                <a:lnTo>
                                  <a:pt x="49587" y="278442"/>
                                </a:lnTo>
                                <a:lnTo>
                                  <a:pt x="49473" y="279839"/>
                                </a:lnTo>
                                <a:lnTo>
                                  <a:pt x="48863" y="281096"/>
                                </a:lnTo>
                                <a:lnTo>
                                  <a:pt x="47834" y="282061"/>
                                </a:lnTo>
                                <a:lnTo>
                                  <a:pt x="46526" y="282570"/>
                                </a:lnTo>
                                <a:lnTo>
                                  <a:pt x="45116" y="282582"/>
                                </a:lnTo>
                                <a:lnTo>
                                  <a:pt x="43808" y="282087"/>
                                </a:lnTo>
                                <a:lnTo>
                                  <a:pt x="42767" y="281134"/>
                                </a:lnTo>
                                <a:lnTo>
                                  <a:pt x="42132" y="279877"/>
                                </a:lnTo>
                                <a:lnTo>
                                  <a:pt x="33432" y="249448"/>
                                </a:lnTo>
                                <a:lnTo>
                                  <a:pt x="0" y="132526"/>
                                </a:lnTo>
                                <a:lnTo>
                                  <a:pt x="0" y="104826"/>
                                </a:lnTo>
                                <a:lnTo>
                                  <a:pt x="37434" y="235720"/>
                                </a:lnTo>
                                <a:lnTo>
                                  <a:pt x="24629" y="113849"/>
                                </a:lnTo>
                                <a:lnTo>
                                  <a:pt x="0" y="2770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Shape 45"/>
                        <wps:cNvSpPr/>
                        <wps:spPr>
                          <a:xfrm>
                            <a:off x="175349" y="7411339"/>
                            <a:ext cx="687603" cy="21746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7603" h="2174659">
                                <a:moveTo>
                                  <a:pt x="0" y="0"/>
                                </a:moveTo>
                                <a:lnTo>
                                  <a:pt x="47866" y="155575"/>
                                </a:lnTo>
                                <a:lnTo>
                                  <a:pt x="95733" y="436283"/>
                                </a:lnTo>
                                <a:lnTo>
                                  <a:pt x="156667" y="713613"/>
                                </a:lnTo>
                                <a:lnTo>
                                  <a:pt x="239344" y="1017994"/>
                                </a:lnTo>
                                <a:lnTo>
                                  <a:pt x="330746" y="1315618"/>
                                </a:lnTo>
                                <a:lnTo>
                                  <a:pt x="448247" y="1609851"/>
                                </a:lnTo>
                                <a:lnTo>
                                  <a:pt x="535280" y="1802625"/>
                                </a:lnTo>
                                <a:lnTo>
                                  <a:pt x="626669" y="1988642"/>
                                </a:lnTo>
                                <a:lnTo>
                                  <a:pt x="674548" y="2137448"/>
                                </a:lnTo>
                                <a:lnTo>
                                  <a:pt x="687603" y="2174659"/>
                                </a:lnTo>
                                <a:lnTo>
                                  <a:pt x="617969" y="2056282"/>
                                </a:lnTo>
                                <a:lnTo>
                                  <a:pt x="513525" y="1839836"/>
                                </a:lnTo>
                                <a:lnTo>
                                  <a:pt x="413423" y="1616621"/>
                                </a:lnTo>
                                <a:lnTo>
                                  <a:pt x="300279" y="1322374"/>
                                </a:lnTo>
                                <a:lnTo>
                                  <a:pt x="204534" y="1021372"/>
                                </a:lnTo>
                                <a:lnTo>
                                  <a:pt x="126200" y="716991"/>
                                </a:lnTo>
                                <a:lnTo>
                                  <a:pt x="56566" y="3618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6" name="Shape 46"/>
                        <wps:cNvSpPr/>
                        <wps:spPr>
                          <a:xfrm>
                            <a:off x="171577" y="7407567"/>
                            <a:ext cx="345282" cy="14439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282" h="1443989">
                                <a:moveTo>
                                  <a:pt x="4331" y="0"/>
                                </a:moveTo>
                                <a:lnTo>
                                  <a:pt x="5664" y="470"/>
                                </a:lnTo>
                                <a:lnTo>
                                  <a:pt x="6744" y="1397"/>
                                </a:lnTo>
                                <a:lnTo>
                                  <a:pt x="7404" y="2654"/>
                                </a:lnTo>
                                <a:lnTo>
                                  <a:pt x="55283" y="158229"/>
                                </a:lnTo>
                                <a:lnTo>
                                  <a:pt x="55397" y="158699"/>
                                </a:lnTo>
                                <a:lnTo>
                                  <a:pt x="103264" y="439407"/>
                                </a:lnTo>
                                <a:lnTo>
                                  <a:pt x="103226" y="439242"/>
                                </a:lnTo>
                                <a:lnTo>
                                  <a:pt x="164160" y="716559"/>
                                </a:lnTo>
                                <a:lnTo>
                                  <a:pt x="164109" y="716381"/>
                                </a:lnTo>
                                <a:lnTo>
                                  <a:pt x="246799" y="1020763"/>
                                </a:lnTo>
                                <a:lnTo>
                                  <a:pt x="246761" y="1020648"/>
                                </a:lnTo>
                                <a:lnTo>
                                  <a:pt x="338084" y="1318055"/>
                                </a:lnTo>
                                <a:lnTo>
                                  <a:pt x="345282" y="1336082"/>
                                </a:lnTo>
                                <a:lnTo>
                                  <a:pt x="345282" y="1356627"/>
                                </a:lnTo>
                                <a:lnTo>
                                  <a:pt x="330975" y="1320800"/>
                                </a:lnTo>
                                <a:lnTo>
                                  <a:pt x="330873" y="1320508"/>
                                </a:lnTo>
                                <a:lnTo>
                                  <a:pt x="239484" y="1022883"/>
                                </a:lnTo>
                                <a:lnTo>
                                  <a:pt x="239446" y="1022769"/>
                                </a:lnTo>
                                <a:lnTo>
                                  <a:pt x="156756" y="718376"/>
                                </a:lnTo>
                                <a:lnTo>
                                  <a:pt x="156718" y="718197"/>
                                </a:lnTo>
                                <a:lnTo>
                                  <a:pt x="95783" y="440868"/>
                                </a:lnTo>
                                <a:lnTo>
                                  <a:pt x="95758" y="440689"/>
                                </a:lnTo>
                                <a:lnTo>
                                  <a:pt x="47921" y="160230"/>
                                </a:lnTo>
                                <a:lnTo>
                                  <a:pt x="15725" y="55587"/>
                                </a:lnTo>
                                <a:lnTo>
                                  <a:pt x="64092" y="364948"/>
                                </a:lnTo>
                                <a:lnTo>
                                  <a:pt x="133706" y="720026"/>
                                </a:lnTo>
                                <a:lnTo>
                                  <a:pt x="133668" y="719810"/>
                                </a:lnTo>
                                <a:lnTo>
                                  <a:pt x="211979" y="1024117"/>
                                </a:lnTo>
                                <a:lnTo>
                                  <a:pt x="307674" y="1324962"/>
                                </a:lnTo>
                                <a:lnTo>
                                  <a:pt x="345282" y="1422763"/>
                                </a:lnTo>
                                <a:lnTo>
                                  <a:pt x="345282" y="1443989"/>
                                </a:lnTo>
                                <a:lnTo>
                                  <a:pt x="300495" y="1327518"/>
                                </a:lnTo>
                                <a:lnTo>
                                  <a:pt x="300419" y="1327302"/>
                                </a:lnTo>
                                <a:lnTo>
                                  <a:pt x="204673" y="1026299"/>
                                </a:lnTo>
                                <a:lnTo>
                                  <a:pt x="204622" y="1026096"/>
                                </a:lnTo>
                                <a:lnTo>
                                  <a:pt x="126276" y="721716"/>
                                </a:lnTo>
                                <a:lnTo>
                                  <a:pt x="126238" y="721499"/>
                                </a:lnTo>
                                <a:lnTo>
                                  <a:pt x="56604" y="366382"/>
                                </a:lnTo>
                                <a:lnTo>
                                  <a:pt x="56579" y="366242"/>
                                </a:lnTo>
                                <a:lnTo>
                                  <a:pt x="0" y="4356"/>
                                </a:lnTo>
                                <a:lnTo>
                                  <a:pt x="51" y="2933"/>
                                </a:lnTo>
                                <a:lnTo>
                                  <a:pt x="610" y="1638"/>
                                </a:lnTo>
                                <a:lnTo>
                                  <a:pt x="1613" y="622"/>
                                </a:lnTo>
                                <a:lnTo>
                                  <a:pt x="2908" y="50"/>
                                </a:lnTo>
                                <a:lnTo>
                                  <a:pt x="433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516859" y="8743649"/>
                            <a:ext cx="349903" cy="8461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9903" h="846146">
                                <a:moveTo>
                                  <a:pt x="0" y="0"/>
                                </a:moveTo>
                                <a:lnTo>
                                  <a:pt x="110225" y="276028"/>
                                </a:lnTo>
                                <a:lnTo>
                                  <a:pt x="197249" y="468753"/>
                                </a:lnTo>
                                <a:lnTo>
                                  <a:pt x="197186" y="468639"/>
                                </a:lnTo>
                                <a:lnTo>
                                  <a:pt x="288588" y="654655"/>
                                </a:lnTo>
                                <a:lnTo>
                                  <a:pt x="288791" y="655163"/>
                                </a:lnTo>
                                <a:lnTo>
                                  <a:pt x="336657" y="803982"/>
                                </a:lnTo>
                                <a:lnTo>
                                  <a:pt x="336632" y="803880"/>
                                </a:lnTo>
                                <a:lnTo>
                                  <a:pt x="349687" y="841079"/>
                                </a:lnTo>
                                <a:lnTo>
                                  <a:pt x="349903" y="842463"/>
                                </a:lnTo>
                                <a:lnTo>
                                  <a:pt x="349598" y="843822"/>
                                </a:lnTo>
                                <a:lnTo>
                                  <a:pt x="348836" y="844990"/>
                                </a:lnTo>
                                <a:lnTo>
                                  <a:pt x="347693" y="845803"/>
                                </a:lnTo>
                                <a:lnTo>
                                  <a:pt x="346347" y="846146"/>
                                </a:lnTo>
                                <a:lnTo>
                                  <a:pt x="344950" y="845981"/>
                                </a:lnTo>
                                <a:lnTo>
                                  <a:pt x="343718" y="845333"/>
                                </a:lnTo>
                                <a:lnTo>
                                  <a:pt x="342804" y="844279"/>
                                </a:lnTo>
                                <a:lnTo>
                                  <a:pt x="273170" y="725902"/>
                                </a:lnTo>
                                <a:lnTo>
                                  <a:pt x="273030" y="725636"/>
                                </a:lnTo>
                                <a:lnTo>
                                  <a:pt x="168585" y="509177"/>
                                </a:lnTo>
                                <a:lnTo>
                                  <a:pt x="168534" y="509075"/>
                                </a:lnTo>
                                <a:lnTo>
                                  <a:pt x="68446" y="285860"/>
                                </a:lnTo>
                                <a:lnTo>
                                  <a:pt x="68357" y="285669"/>
                                </a:lnTo>
                                <a:lnTo>
                                  <a:pt x="0" y="107907"/>
                                </a:lnTo>
                                <a:lnTo>
                                  <a:pt x="0" y="86681"/>
                                </a:lnTo>
                                <a:lnTo>
                                  <a:pt x="75413" y="282794"/>
                                </a:lnTo>
                                <a:lnTo>
                                  <a:pt x="175494" y="505964"/>
                                </a:lnTo>
                                <a:lnTo>
                                  <a:pt x="175443" y="505862"/>
                                </a:lnTo>
                                <a:lnTo>
                                  <a:pt x="279774" y="722085"/>
                                </a:lnTo>
                                <a:lnTo>
                                  <a:pt x="329557" y="806731"/>
                                </a:lnTo>
                                <a:lnTo>
                                  <a:pt x="329443" y="806407"/>
                                </a:lnTo>
                                <a:lnTo>
                                  <a:pt x="329405" y="806306"/>
                                </a:lnTo>
                                <a:lnTo>
                                  <a:pt x="281627" y="657773"/>
                                </a:lnTo>
                                <a:lnTo>
                                  <a:pt x="190353" y="472004"/>
                                </a:lnTo>
                                <a:lnTo>
                                  <a:pt x="190302" y="471890"/>
                                </a:lnTo>
                                <a:lnTo>
                                  <a:pt x="103256" y="279116"/>
                                </a:lnTo>
                                <a:lnTo>
                                  <a:pt x="103193" y="278951"/>
                                </a:lnTo>
                                <a:lnTo>
                                  <a:pt x="0" y="205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Shape 48"/>
                        <wps:cNvSpPr/>
                        <wps:spPr>
                          <a:xfrm>
                            <a:off x="897763" y="9569082"/>
                            <a:ext cx="21943" cy="366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943" h="36690">
                                <a:moveTo>
                                  <a:pt x="0" y="0"/>
                                </a:moveTo>
                                <a:lnTo>
                                  <a:pt x="21943" y="36690"/>
                                </a:lnTo>
                                <a:lnTo>
                                  <a:pt x="14428" y="3669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49"/>
                        <wps:cNvSpPr/>
                        <wps:spPr>
                          <a:xfrm>
                            <a:off x="893953" y="9565284"/>
                            <a:ext cx="30199" cy="404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199" h="40487">
                                <a:moveTo>
                                  <a:pt x="3492" y="0"/>
                                </a:moveTo>
                                <a:lnTo>
                                  <a:pt x="4889" y="152"/>
                                </a:lnTo>
                                <a:lnTo>
                                  <a:pt x="6147" y="788"/>
                                </a:lnTo>
                                <a:lnTo>
                                  <a:pt x="7087" y="1841"/>
                                </a:lnTo>
                                <a:lnTo>
                                  <a:pt x="30199" y="40487"/>
                                </a:lnTo>
                                <a:lnTo>
                                  <a:pt x="22331" y="40487"/>
                                </a:lnTo>
                                <a:lnTo>
                                  <a:pt x="21319" y="40487"/>
                                </a:lnTo>
                                <a:lnTo>
                                  <a:pt x="14142" y="40487"/>
                                </a:lnTo>
                                <a:lnTo>
                                  <a:pt x="267" y="5194"/>
                                </a:lnTo>
                                <a:lnTo>
                                  <a:pt x="0" y="3810"/>
                                </a:lnTo>
                                <a:lnTo>
                                  <a:pt x="254" y="2425"/>
                                </a:lnTo>
                                <a:lnTo>
                                  <a:pt x="1003" y="1232"/>
                                </a:lnTo>
                                <a:lnTo>
                                  <a:pt x="2134" y="381"/>
                                </a:lnTo>
                                <a:lnTo>
                                  <a:pt x="349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50"/>
                        <wps:cNvSpPr/>
                        <wps:spPr>
                          <a:xfrm>
                            <a:off x="157937" y="7245617"/>
                            <a:ext cx="65278" cy="32129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5278" h="321297">
                                <a:moveTo>
                                  <a:pt x="0" y="0"/>
                                </a:moveTo>
                                <a:lnTo>
                                  <a:pt x="34811" y="125133"/>
                                </a:lnTo>
                                <a:lnTo>
                                  <a:pt x="34811" y="138658"/>
                                </a:lnTo>
                                <a:lnTo>
                                  <a:pt x="65278" y="321297"/>
                                </a:lnTo>
                                <a:lnTo>
                                  <a:pt x="17412" y="1657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51"/>
                        <wps:cNvSpPr/>
                        <wps:spPr>
                          <a:xfrm>
                            <a:off x="154140" y="7241871"/>
                            <a:ext cx="34131" cy="2244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131" h="224432">
                                <a:moveTo>
                                  <a:pt x="3086" y="0"/>
                                </a:moveTo>
                                <a:lnTo>
                                  <a:pt x="4496" y="0"/>
                                </a:lnTo>
                                <a:lnTo>
                                  <a:pt x="5804" y="508"/>
                                </a:lnTo>
                                <a:lnTo>
                                  <a:pt x="6845" y="1460"/>
                                </a:lnTo>
                                <a:lnTo>
                                  <a:pt x="7468" y="2730"/>
                                </a:lnTo>
                                <a:lnTo>
                                  <a:pt x="34131" y="98577"/>
                                </a:lnTo>
                                <a:lnTo>
                                  <a:pt x="34131" y="127008"/>
                                </a:lnTo>
                                <a:lnTo>
                                  <a:pt x="12345" y="48686"/>
                                </a:lnTo>
                                <a:lnTo>
                                  <a:pt x="24957" y="168728"/>
                                </a:lnTo>
                                <a:lnTo>
                                  <a:pt x="34131" y="198538"/>
                                </a:lnTo>
                                <a:lnTo>
                                  <a:pt x="34131" y="224432"/>
                                </a:lnTo>
                                <a:lnTo>
                                  <a:pt x="17564" y="170586"/>
                                </a:lnTo>
                                <a:lnTo>
                                  <a:pt x="17412" y="169863"/>
                                </a:lnTo>
                                <a:lnTo>
                                  <a:pt x="0" y="4140"/>
                                </a:lnTo>
                                <a:lnTo>
                                  <a:pt x="114" y="2742"/>
                                </a:lnTo>
                                <a:lnTo>
                                  <a:pt x="737" y="1473"/>
                                </a:lnTo>
                                <a:lnTo>
                                  <a:pt x="1765" y="520"/>
                                </a:lnTo>
                                <a:lnTo>
                                  <a:pt x="308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52"/>
                        <wps:cNvSpPr/>
                        <wps:spPr>
                          <a:xfrm>
                            <a:off x="188271" y="7340448"/>
                            <a:ext cx="38703" cy="2302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8703" h="230239">
                                <a:moveTo>
                                  <a:pt x="0" y="0"/>
                                </a:moveTo>
                                <a:lnTo>
                                  <a:pt x="8147" y="29287"/>
                                </a:lnTo>
                                <a:lnTo>
                                  <a:pt x="8287" y="30302"/>
                                </a:lnTo>
                                <a:lnTo>
                                  <a:pt x="8287" y="43511"/>
                                </a:lnTo>
                                <a:lnTo>
                                  <a:pt x="38703" y="225844"/>
                                </a:lnTo>
                                <a:lnTo>
                                  <a:pt x="38665" y="227267"/>
                                </a:lnTo>
                                <a:lnTo>
                                  <a:pt x="38119" y="228574"/>
                                </a:lnTo>
                                <a:lnTo>
                                  <a:pt x="37116" y="229591"/>
                                </a:lnTo>
                                <a:lnTo>
                                  <a:pt x="35820" y="230175"/>
                                </a:lnTo>
                                <a:lnTo>
                                  <a:pt x="34398" y="230239"/>
                                </a:lnTo>
                                <a:lnTo>
                                  <a:pt x="33052" y="229768"/>
                                </a:lnTo>
                                <a:lnTo>
                                  <a:pt x="31972" y="228841"/>
                                </a:lnTo>
                                <a:lnTo>
                                  <a:pt x="31299" y="227584"/>
                                </a:lnTo>
                                <a:lnTo>
                                  <a:pt x="0" y="125855"/>
                                </a:lnTo>
                                <a:lnTo>
                                  <a:pt x="0" y="99961"/>
                                </a:lnTo>
                                <a:lnTo>
                                  <a:pt x="21786" y="170751"/>
                                </a:lnTo>
                                <a:lnTo>
                                  <a:pt x="718" y="44463"/>
                                </a:lnTo>
                                <a:lnTo>
                                  <a:pt x="667" y="43828"/>
                                </a:lnTo>
                                <a:lnTo>
                                  <a:pt x="667" y="30828"/>
                                </a:lnTo>
                                <a:lnTo>
                                  <a:pt x="0" y="2843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53"/>
                        <wps:cNvSpPr/>
                        <wps:spPr>
                          <a:xfrm>
                            <a:off x="736740" y="6234379"/>
                            <a:ext cx="1749489" cy="26447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49489" h="2644762">
                                <a:moveTo>
                                  <a:pt x="1749489" y="0"/>
                                </a:moveTo>
                                <a:lnTo>
                                  <a:pt x="1749489" y="3390"/>
                                </a:lnTo>
                                <a:lnTo>
                                  <a:pt x="1579753" y="131902"/>
                                </a:lnTo>
                                <a:lnTo>
                                  <a:pt x="1414386" y="267182"/>
                                </a:lnTo>
                                <a:lnTo>
                                  <a:pt x="1262063" y="409232"/>
                                </a:lnTo>
                                <a:lnTo>
                                  <a:pt x="1109752" y="554660"/>
                                </a:lnTo>
                                <a:lnTo>
                                  <a:pt x="918261" y="750824"/>
                                </a:lnTo>
                                <a:lnTo>
                                  <a:pt x="744182" y="960501"/>
                                </a:lnTo>
                                <a:lnTo>
                                  <a:pt x="578815" y="1170191"/>
                                </a:lnTo>
                                <a:lnTo>
                                  <a:pt x="435191" y="1390028"/>
                                </a:lnTo>
                                <a:lnTo>
                                  <a:pt x="308991" y="1616621"/>
                                </a:lnTo>
                                <a:lnTo>
                                  <a:pt x="195834" y="1846605"/>
                                </a:lnTo>
                                <a:lnTo>
                                  <a:pt x="117500" y="2086724"/>
                                </a:lnTo>
                                <a:lnTo>
                                  <a:pt x="56579" y="2330234"/>
                                </a:lnTo>
                                <a:lnTo>
                                  <a:pt x="30467" y="2573744"/>
                                </a:lnTo>
                                <a:lnTo>
                                  <a:pt x="30467" y="2644762"/>
                                </a:lnTo>
                                <a:lnTo>
                                  <a:pt x="0" y="2587269"/>
                                </a:lnTo>
                                <a:lnTo>
                                  <a:pt x="4356" y="2573744"/>
                                </a:lnTo>
                                <a:lnTo>
                                  <a:pt x="30467" y="2326856"/>
                                </a:lnTo>
                                <a:lnTo>
                                  <a:pt x="91389" y="2083346"/>
                                </a:lnTo>
                                <a:lnTo>
                                  <a:pt x="174079" y="1843227"/>
                                </a:lnTo>
                                <a:lnTo>
                                  <a:pt x="287236" y="1606474"/>
                                </a:lnTo>
                                <a:lnTo>
                                  <a:pt x="413436" y="1383258"/>
                                </a:lnTo>
                                <a:lnTo>
                                  <a:pt x="565760" y="1160043"/>
                                </a:lnTo>
                                <a:lnTo>
                                  <a:pt x="726770" y="950354"/>
                                </a:lnTo>
                                <a:lnTo>
                                  <a:pt x="909561" y="744055"/>
                                </a:lnTo>
                                <a:lnTo>
                                  <a:pt x="1101039" y="551281"/>
                                </a:lnTo>
                                <a:lnTo>
                                  <a:pt x="1249007" y="405854"/>
                                </a:lnTo>
                                <a:lnTo>
                                  <a:pt x="1410030" y="263804"/>
                                </a:lnTo>
                                <a:lnTo>
                                  <a:pt x="1575410" y="128524"/>
                                </a:lnTo>
                                <a:lnTo>
                                  <a:pt x="174948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54"/>
                        <wps:cNvSpPr/>
                        <wps:spPr>
                          <a:xfrm>
                            <a:off x="732942" y="7241003"/>
                            <a:ext cx="682572" cy="16419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2572" h="1641949">
                                <a:moveTo>
                                  <a:pt x="682572" y="0"/>
                                </a:moveTo>
                                <a:lnTo>
                                  <a:pt x="682572" y="12496"/>
                                </a:lnTo>
                                <a:lnTo>
                                  <a:pt x="572580" y="155743"/>
                                </a:lnTo>
                                <a:lnTo>
                                  <a:pt x="572694" y="155566"/>
                                </a:lnTo>
                                <a:lnTo>
                                  <a:pt x="420466" y="378658"/>
                                </a:lnTo>
                                <a:lnTo>
                                  <a:pt x="294380" y="601672"/>
                                </a:lnTo>
                                <a:lnTo>
                                  <a:pt x="181407" y="838055"/>
                                </a:lnTo>
                                <a:lnTo>
                                  <a:pt x="98827" y="1077868"/>
                                </a:lnTo>
                                <a:lnTo>
                                  <a:pt x="38016" y="1320934"/>
                                </a:lnTo>
                                <a:lnTo>
                                  <a:pt x="11938" y="1567526"/>
                                </a:lnTo>
                                <a:lnTo>
                                  <a:pt x="11773" y="1568288"/>
                                </a:lnTo>
                                <a:lnTo>
                                  <a:pt x="7918" y="1580293"/>
                                </a:lnTo>
                                <a:lnTo>
                                  <a:pt x="30455" y="1622820"/>
                                </a:lnTo>
                                <a:lnTo>
                                  <a:pt x="30455" y="1567120"/>
                                </a:lnTo>
                                <a:lnTo>
                                  <a:pt x="30480" y="1566714"/>
                                </a:lnTo>
                                <a:lnTo>
                                  <a:pt x="56591" y="1323204"/>
                                </a:lnTo>
                                <a:lnTo>
                                  <a:pt x="56680" y="1322683"/>
                                </a:lnTo>
                                <a:lnTo>
                                  <a:pt x="117602" y="1079186"/>
                                </a:lnTo>
                                <a:lnTo>
                                  <a:pt x="117678" y="1078919"/>
                                </a:lnTo>
                                <a:lnTo>
                                  <a:pt x="196012" y="838800"/>
                                </a:lnTo>
                                <a:lnTo>
                                  <a:pt x="196215" y="838292"/>
                                </a:lnTo>
                                <a:lnTo>
                                  <a:pt x="309372" y="608321"/>
                                </a:lnTo>
                                <a:lnTo>
                                  <a:pt x="309461" y="608143"/>
                                </a:lnTo>
                                <a:lnTo>
                                  <a:pt x="435661" y="381550"/>
                                </a:lnTo>
                                <a:lnTo>
                                  <a:pt x="435800" y="381321"/>
                                </a:lnTo>
                                <a:lnTo>
                                  <a:pt x="579412" y="161484"/>
                                </a:lnTo>
                                <a:lnTo>
                                  <a:pt x="579615" y="161205"/>
                                </a:lnTo>
                                <a:lnTo>
                                  <a:pt x="682572" y="30671"/>
                                </a:lnTo>
                                <a:lnTo>
                                  <a:pt x="682572" y="42971"/>
                                </a:lnTo>
                                <a:lnTo>
                                  <a:pt x="585719" y="165774"/>
                                </a:lnTo>
                                <a:lnTo>
                                  <a:pt x="442272" y="385359"/>
                                </a:lnTo>
                                <a:lnTo>
                                  <a:pt x="316181" y="611734"/>
                                </a:lnTo>
                                <a:lnTo>
                                  <a:pt x="203184" y="841407"/>
                                </a:lnTo>
                                <a:lnTo>
                                  <a:pt x="124930" y="1081281"/>
                                </a:lnTo>
                                <a:lnTo>
                                  <a:pt x="64129" y="1324305"/>
                                </a:lnTo>
                                <a:lnTo>
                                  <a:pt x="38075" y="1567288"/>
                                </a:lnTo>
                                <a:lnTo>
                                  <a:pt x="38075" y="1638138"/>
                                </a:lnTo>
                                <a:lnTo>
                                  <a:pt x="37808" y="1639548"/>
                                </a:lnTo>
                                <a:lnTo>
                                  <a:pt x="37033" y="1640767"/>
                                </a:lnTo>
                                <a:lnTo>
                                  <a:pt x="35865" y="1641605"/>
                                </a:lnTo>
                                <a:lnTo>
                                  <a:pt x="34468" y="1641949"/>
                                </a:lnTo>
                                <a:lnTo>
                                  <a:pt x="33045" y="1641758"/>
                                </a:lnTo>
                                <a:lnTo>
                                  <a:pt x="31801" y="1641046"/>
                                </a:lnTo>
                                <a:lnTo>
                                  <a:pt x="30899" y="1639929"/>
                                </a:lnTo>
                                <a:lnTo>
                                  <a:pt x="432" y="1582436"/>
                                </a:lnTo>
                                <a:lnTo>
                                  <a:pt x="0" y="1580988"/>
                                </a:lnTo>
                                <a:lnTo>
                                  <a:pt x="178" y="1579477"/>
                                </a:lnTo>
                                <a:lnTo>
                                  <a:pt x="4414" y="1566285"/>
                                </a:lnTo>
                                <a:lnTo>
                                  <a:pt x="30480" y="1319826"/>
                                </a:lnTo>
                                <a:lnTo>
                                  <a:pt x="30569" y="1319305"/>
                                </a:lnTo>
                                <a:lnTo>
                                  <a:pt x="91491" y="1075795"/>
                                </a:lnTo>
                                <a:lnTo>
                                  <a:pt x="91592" y="1075478"/>
                                </a:lnTo>
                                <a:lnTo>
                                  <a:pt x="174269" y="835358"/>
                                </a:lnTo>
                                <a:lnTo>
                                  <a:pt x="174435" y="834952"/>
                                </a:lnTo>
                                <a:lnTo>
                                  <a:pt x="287591" y="598212"/>
                                </a:lnTo>
                                <a:lnTo>
                                  <a:pt x="287706" y="597983"/>
                                </a:lnTo>
                                <a:lnTo>
                                  <a:pt x="413918" y="374768"/>
                                </a:lnTo>
                                <a:lnTo>
                                  <a:pt x="414083" y="374488"/>
                                </a:lnTo>
                                <a:lnTo>
                                  <a:pt x="566407" y="151273"/>
                                </a:lnTo>
                                <a:lnTo>
                                  <a:pt x="566534" y="151108"/>
                                </a:lnTo>
                                <a:lnTo>
                                  <a:pt x="68257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55"/>
                        <wps:cNvSpPr/>
                        <wps:spPr>
                          <a:xfrm>
                            <a:off x="1415514" y="6230594"/>
                            <a:ext cx="1074524" cy="10533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524" h="1053380">
                                <a:moveTo>
                                  <a:pt x="1071082" y="0"/>
                                </a:moveTo>
                                <a:lnTo>
                                  <a:pt x="1072428" y="381"/>
                                </a:lnTo>
                                <a:lnTo>
                                  <a:pt x="1073533" y="1232"/>
                                </a:lnTo>
                                <a:lnTo>
                                  <a:pt x="1074257" y="2413"/>
                                </a:lnTo>
                                <a:lnTo>
                                  <a:pt x="1074524" y="3785"/>
                                </a:lnTo>
                                <a:lnTo>
                                  <a:pt x="1074524" y="7176"/>
                                </a:lnTo>
                                <a:lnTo>
                                  <a:pt x="1074334" y="8319"/>
                                </a:lnTo>
                                <a:lnTo>
                                  <a:pt x="1073825" y="9373"/>
                                </a:lnTo>
                                <a:lnTo>
                                  <a:pt x="1073013" y="10211"/>
                                </a:lnTo>
                                <a:lnTo>
                                  <a:pt x="903349" y="138668"/>
                                </a:lnTo>
                                <a:lnTo>
                                  <a:pt x="738139" y="273821"/>
                                </a:lnTo>
                                <a:lnTo>
                                  <a:pt x="585891" y="415799"/>
                                </a:lnTo>
                                <a:lnTo>
                                  <a:pt x="585917" y="415773"/>
                                </a:lnTo>
                                <a:lnTo>
                                  <a:pt x="433634" y="561174"/>
                                </a:lnTo>
                                <a:lnTo>
                                  <a:pt x="242307" y="757171"/>
                                </a:lnTo>
                                <a:lnTo>
                                  <a:pt x="68341" y="966724"/>
                                </a:lnTo>
                                <a:lnTo>
                                  <a:pt x="68404" y="966648"/>
                                </a:lnTo>
                                <a:lnTo>
                                  <a:pt x="0" y="1053380"/>
                                </a:lnTo>
                                <a:lnTo>
                                  <a:pt x="0" y="1041080"/>
                                </a:lnTo>
                                <a:lnTo>
                                  <a:pt x="62423" y="961937"/>
                                </a:lnTo>
                                <a:lnTo>
                                  <a:pt x="62474" y="961860"/>
                                </a:lnTo>
                                <a:lnTo>
                                  <a:pt x="236552" y="752170"/>
                                </a:lnTo>
                                <a:lnTo>
                                  <a:pt x="236756" y="751942"/>
                                </a:lnTo>
                                <a:lnTo>
                                  <a:pt x="428246" y="555778"/>
                                </a:lnTo>
                                <a:lnTo>
                                  <a:pt x="428348" y="555689"/>
                                </a:lnTo>
                                <a:lnTo>
                                  <a:pt x="580659" y="410261"/>
                                </a:lnTo>
                                <a:lnTo>
                                  <a:pt x="580697" y="410235"/>
                                </a:lnTo>
                                <a:lnTo>
                                  <a:pt x="674654" y="322609"/>
                                </a:lnTo>
                                <a:lnTo>
                                  <a:pt x="572760" y="412497"/>
                                </a:lnTo>
                                <a:lnTo>
                                  <a:pt x="572899" y="412356"/>
                                </a:lnTo>
                                <a:lnTo>
                                  <a:pt x="424944" y="557785"/>
                                </a:lnTo>
                                <a:lnTo>
                                  <a:pt x="424970" y="557747"/>
                                </a:lnTo>
                                <a:lnTo>
                                  <a:pt x="233539" y="750471"/>
                                </a:lnTo>
                                <a:lnTo>
                                  <a:pt x="50922" y="956588"/>
                                </a:lnTo>
                                <a:lnTo>
                                  <a:pt x="0" y="1022905"/>
                                </a:lnTo>
                                <a:lnTo>
                                  <a:pt x="0" y="1010409"/>
                                </a:lnTo>
                                <a:lnTo>
                                  <a:pt x="44986" y="951827"/>
                                </a:lnTo>
                                <a:lnTo>
                                  <a:pt x="45151" y="951624"/>
                                </a:lnTo>
                                <a:lnTo>
                                  <a:pt x="227929" y="745313"/>
                                </a:lnTo>
                                <a:lnTo>
                                  <a:pt x="228082" y="745160"/>
                                </a:lnTo>
                                <a:lnTo>
                                  <a:pt x="419559" y="552374"/>
                                </a:lnTo>
                                <a:lnTo>
                                  <a:pt x="419598" y="552348"/>
                                </a:lnTo>
                                <a:lnTo>
                                  <a:pt x="567565" y="406921"/>
                                </a:lnTo>
                                <a:lnTo>
                                  <a:pt x="567718" y="406781"/>
                                </a:lnTo>
                                <a:lnTo>
                                  <a:pt x="728741" y="264732"/>
                                </a:lnTo>
                                <a:lnTo>
                                  <a:pt x="728843" y="264643"/>
                                </a:lnTo>
                                <a:lnTo>
                                  <a:pt x="894222" y="129363"/>
                                </a:lnTo>
                                <a:lnTo>
                                  <a:pt x="894362" y="129236"/>
                                </a:lnTo>
                                <a:lnTo>
                                  <a:pt x="1068441" y="724"/>
                                </a:lnTo>
                                <a:lnTo>
                                  <a:pt x="1069698" y="115"/>
                                </a:lnTo>
                                <a:lnTo>
                                  <a:pt x="107108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56"/>
                        <wps:cNvSpPr/>
                        <wps:spPr>
                          <a:xfrm>
                            <a:off x="878266" y="9534738"/>
                            <a:ext cx="19497" cy="343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497" h="34344">
                                <a:moveTo>
                                  <a:pt x="0" y="0"/>
                                </a:moveTo>
                                <a:lnTo>
                                  <a:pt x="19497" y="34344"/>
                                </a:lnTo>
                                <a:lnTo>
                                  <a:pt x="2085" y="729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57"/>
                        <wps:cNvSpPr/>
                        <wps:spPr>
                          <a:xfrm>
                            <a:off x="736740" y="8906205"/>
                            <a:ext cx="141527" cy="6285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1527" h="628533">
                                <a:moveTo>
                                  <a:pt x="0" y="0"/>
                                </a:moveTo>
                                <a:lnTo>
                                  <a:pt x="26111" y="50723"/>
                                </a:lnTo>
                                <a:lnTo>
                                  <a:pt x="30467" y="60871"/>
                                </a:lnTo>
                                <a:lnTo>
                                  <a:pt x="52222" y="270560"/>
                                </a:lnTo>
                                <a:lnTo>
                                  <a:pt x="91389" y="453186"/>
                                </a:lnTo>
                                <a:lnTo>
                                  <a:pt x="141527" y="628533"/>
                                </a:lnTo>
                                <a:lnTo>
                                  <a:pt x="95745" y="547891"/>
                                </a:lnTo>
                                <a:lnTo>
                                  <a:pt x="65278" y="493776"/>
                                </a:lnTo>
                                <a:lnTo>
                                  <a:pt x="21768" y="273939"/>
                                </a:lnTo>
                                <a:lnTo>
                                  <a:pt x="4356" y="13528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58"/>
                        <wps:cNvSpPr/>
                        <wps:spPr>
                          <a:xfrm>
                            <a:off x="732930" y="8902395"/>
                            <a:ext cx="70542" cy="5079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542" h="507923">
                                <a:moveTo>
                                  <a:pt x="3581" y="0"/>
                                </a:moveTo>
                                <a:lnTo>
                                  <a:pt x="5029" y="190"/>
                                </a:lnTo>
                                <a:lnTo>
                                  <a:pt x="6299" y="914"/>
                                </a:lnTo>
                                <a:lnTo>
                                  <a:pt x="7201" y="2070"/>
                                </a:lnTo>
                                <a:lnTo>
                                  <a:pt x="33312" y="52794"/>
                                </a:lnTo>
                                <a:lnTo>
                                  <a:pt x="33426" y="53035"/>
                                </a:lnTo>
                                <a:lnTo>
                                  <a:pt x="37782" y="63182"/>
                                </a:lnTo>
                                <a:lnTo>
                                  <a:pt x="38062" y="64287"/>
                                </a:lnTo>
                                <a:lnTo>
                                  <a:pt x="59807" y="273762"/>
                                </a:lnTo>
                                <a:lnTo>
                                  <a:pt x="70542" y="323816"/>
                                </a:lnTo>
                                <a:lnTo>
                                  <a:pt x="70542" y="360177"/>
                                </a:lnTo>
                                <a:lnTo>
                                  <a:pt x="52311" y="275171"/>
                                </a:lnTo>
                                <a:lnTo>
                                  <a:pt x="52248" y="274764"/>
                                </a:lnTo>
                                <a:lnTo>
                                  <a:pt x="30540" y="65649"/>
                                </a:lnTo>
                                <a:lnTo>
                                  <a:pt x="26429" y="56045"/>
                                </a:lnTo>
                                <a:lnTo>
                                  <a:pt x="26530" y="56286"/>
                                </a:lnTo>
                                <a:lnTo>
                                  <a:pt x="8165" y="20600"/>
                                </a:lnTo>
                                <a:lnTo>
                                  <a:pt x="11970" y="138775"/>
                                </a:lnTo>
                                <a:lnTo>
                                  <a:pt x="29324" y="277075"/>
                                </a:lnTo>
                                <a:lnTo>
                                  <a:pt x="70542" y="485270"/>
                                </a:lnTo>
                                <a:lnTo>
                                  <a:pt x="70542" y="507923"/>
                                </a:lnTo>
                                <a:lnTo>
                                  <a:pt x="65773" y="499452"/>
                                </a:lnTo>
                                <a:lnTo>
                                  <a:pt x="65354" y="498322"/>
                                </a:lnTo>
                                <a:lnTo>
                                  <a:pt x="21831" y="278498"/>
                                </a:lnTo>
                                <a:lnTo>
                                  <a:pt x="21793" y="278231"/>
                                </a:lnTo>
                                <a:lnTo>
                                  <a:pt x="4382" y="139560"/>
                                </a:lnTo>
                                <a:lnTo>
                                  <a:pt x="4356" y="139217"/>
                                </a:lnTo>
                                <a:lnTo>
                                  <a:pt x="0" y="3924"/>
                                </a:lnTo>
                                <a:lnTo>
                                  <a:pt x="241" y="2489"/>
                                </a:lnTo>
                                <a:lnTo>
                                  <a:pt x="991" y="1244"/>
                                </a:lnTo>
                                <a:lnTo>
                                  <a:pt x="2172" y="368"/>
                                </a:lnTo>
                                <a:lnTo>
                                  <a:pt x="3581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59"/>
                        <wps:cNvSpPr/>
                        <wps:spPr>
                          <a:xfrm>
                            <a:off x="803472" y="9226211"/>
                            <a:ext cx="98076" cy="34662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076" h="346629">
                                <a:moveTo>
                                  <a:pt x="0" y="0"/>
                                </a:moveTo>
                                <a:lnTo>
                                  <a:pt x="28375" y="132305"/>
                                </a:lnTo>
                                <a:lnTo>
                                  <a:pt x="78350" y="307071"/>
                                </a:lnTo>
                                <a:lnTo>
                                  <a:pt x="97606" y="340991"/>
                                </a:lnTo>
                                <a:lnTo>
                                  <a:pt x="98076" y="342375"/>
                                </a:lnTo>
                                <a:lnTo>
                                  <a:pt x="97974" y="343836"/>
                                </a:lnTo>
                                <a:lnTo>
                                  <a:pt x="97352" y="345156"/>
                                </a:lnTo>
                                <a:lnTo>
                                  <a:pt x="96260" y="346134"/>
                                </a:lnTo>
                                <a:lnTo>
                                  <a:pt x="94888" y="346629"/>
                                </a:lnTo>
                                <a:lnTo>
                                  <a:pt x="93428" y="346579"/>
                                </a:lnTo>
                                <a:lnTo>
                                  <a:pt x="92094" y="345994"/>
                                </a:lnTo>
                                <a:lnTo>
                                  <a:pt x="91091" y="344928"/>
                                </a:lnTo>
                                <a:lnTo>
                                  <a:pt x="73679" y="317877"/>
                                </a:lnTo>
                                <a:lnTo>
                                  <a:pt x="73222" y="316861"/>
                                </a:lnTo>
                                <a:lnTo>
                                  <a:pt x="71272" y="310040"/>
                                </a:lnTo>
                                <a:lnTo>
                                  <a:pt x="25698" y="229764"/>
                                </a:lnTo>
                                <a:lnTo>
                                  <a:pt x="25698" y="229751"/>
                                </a:lnTo>
                                <a:lnTo>
                                  <a:pt x="0" y="184107"/>
                                </a:lnTo>
                                <a:lnTo>
                                  <a:pt x="0" y="161454"/>
                                </a:lnTo>
                                <a:lnTo>
                                  <a:pt x="2175" y="172438"/>
                                </a:lnTo>
                                <a:lnTo>
                                  <a:pt x="32328" y="226017"/>
                                </a:lnTo>
                                <a:lnTo>
                                  <a:pt x="32328" y="226005"/>
                                </a:lnTo>
                                <a:lnTo>
                                  <a:pt x="62377" y="278936"/>
                                </a:lnTo>
                                <a:lnTo>
                                  <a:pt x="20999" y="134234"/>
                                </a:lnTo>
                                <a:lnTo>
                                  <a:pt x="20936" y="133981"/>
                                </a:lnTo>
                                <a:lnTo>
                                  <a:pt x="0" y="3636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60"/>
                        <wps:cNvSpPr/>
                        <wps:spPr>
                          <a:xfrm>
                            <a:off x="862952" y="9585998"/>
                            <a:ext cx="11951" cy="197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951" h="19774">
                                <a:moveTo>
                                  <a:pt x="0" y="0"/>
                                </a:moveTo>
                                <a:lnTo>
                                  <a:pt x="11951" y="19774"/>
                                </a:lnTo>
                                <a:lnTo>
                                  <a:pt x="9252" y="1977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61"/>
                        <wps:cNvSpPr/>
                        <wps:spPr>
                          <a:xfrm>
                            <a:off x="859142" y="9582214"/>
                            <a:ext cx="20214" cy="2355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14" h="23558">
                                <a:moveTo>
                                  <a:pt x="3378" y="0"/>
                                </a:moveTo>
                                <a:lnTo>
                                  <a:pt x="4813" y="114"/>
                                </a:lnTo>
                                <a:lnTo>
                                  <a:pt x="6109" y="749"/>
                                </a:lnTo>
                                <a:lnTo>
                                  <a:pt x="7074" y="1816"/>
                                </a:lnTo>
                                <a:lnTo>
                                  <a:pt x="20214" y="23558"/>
                                </a:lnTo>
                                <a:lnTo>
                                  <a:pt x="17260" y="23558"/>
                                </a:lnTo>
                                <a:lnTo>
                                  <a:pt x="11308" y="23558"/>
                                </a:lnTo>
                                <a:lnTo>
                                  <a:pt x="8853" y="23558"/>
                                </a:lnTo>
                                <a:lnTo>
                                  <a:pt x="356" y="5397"/>
                                </a:lnTo>
                                <a:lnTo>
                                  <a:pt x="0" y="4001"/>
                                </a:lnTo>
                                <a:lnTo>
                                  <a:pt x="190" y="2578"/>
                                </a:lnTo>
                                <a:lnTo>
                                  <a:pt x="889" y="1321"/>
                                </a:lnTo>
                                <a:lnTo>
                                  <a:pt x="2007" y="419"/>
                                </a:lnTo>
                                <a:lnTo>
                                  <a:pt x="337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62"/>
                        <wps:cNvSpPr/>
                        <wps:spPr>
                          <a:xfrm>
                            <a:off x="736740" y="8821648"/>
                            <a:ext cx="30467" cy="1454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467" h="145428">
                                <a:moveTo>
                                  <a:pt x="0" y="0"/>
                                </a:moveTo>
                                <a:lnTo>
                                  <a:pt x="30467" y="57493"/>
                                </a:lnTo>
                                <a:lnTo>
                                  <a:pt x="30467" y="145428"/>
                                </a:lnTo>
                                <a:lnTo>
                                  <a:pt x="26111" y="135293"/>
                                </a:lnTo>
                                <a:lnTo>
                                  <a:pt x="0" y="84557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63"/>
                        <wps:cNvSpPr/>
                        <wps:spPr>
                          <a:xfrm>
                            <a:off x="732930" y="8817851"/>
                            <a:ext cx="19044" cy="1262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4" h="126265">
                                <a:moveTo>
                                  <a:pt x="3607" y="0"/>
                                </a:moveTo>
                                <a:lnTo>
                                  <a:pt x="5029" y="191"/>
                                </a:lnTo>
                                <a:lnTo>
                                  <a:pt x="6274" y="902"/>
                                </a:lnTo>
                                <a:lnTo>
                                  <a:pt x="7175" y="2019"/>
                                </a:lnTo>
                                <a:lnTo>
                                  <a:pt x="19044" y="24415"/>
                                </a:lnTo>
                                <a:lnTo>
                                  <a:pt x="19044" y="40686"/>
                                </a:lnTo>
                                <a:lnTo>
                                  <a:pt x="7620" y="19128"/>
                                </a:lnTo>
                                <a:lnTo>
                                  <a:pt x="7620" y="87428"/>
                                </a:lnTo>
                                <a:lnTo>
                                  <a:pt x="19044" y="109620"/>
                                </a:lnTo>
                                <a:lnTo>
                                  <a:pt x="19044" y="126265"/>
                                </a:lnTo>
                                <a:lnTo>
                                  <a:pt x="419" y="90094"/>
                                </a:lnTo>
                                <a:lnTo>
                                  <a:pt x="114" y="89256"/>
                                </a:lnTo>
                                <a:lnTo>
                                  <a:pt x="0" y="88354"/>
                                </a:lnTo>
                                <a:lnTo>
                                  <a:pt x="0" y="3797"/>
                                </a:lnTo>
                                <a:lnTo>
                                  <a:pt x="267" y="2387"/>
                                </a:lnTo>
                                <a:lnTo>
                                  <a:pt x="1041" y="1181"/>
                                </a:lnTo>
                                <a:lnTo>
                                  <a:pt x="2210" y="343"/>
                                </a:lnTo>
                                <a:lnTo>
                                  <a:pt x="3607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4" name="Shape 64"/>
                        <wps:cNvSpPr/>
                        <wps:spPr>
                          <a:xfrm>
                            <a:off x="751973" y="8842266"/>
                            <a:ext cx="19044" cy="1286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44" h="128620">
                                <a:moveTo>
                                  <a:pt x="0" y="0"/>
                                </a:moveTo>
                                <a:lnTo>
                                  <a:pt x="18599" y="35098"/>
                                </a:lnTo>
                                <a:lnTo>
                                  <a:pt x="18929" y="35961"/>
                                </a:lnTo>
                                <a:lnTo>
                                  <a:pt x="19044" y="36875"/>
                                </a:lnTo>
                                <a:lnTo>
                                  <a:pt x="19044" y="124810"/>
                                </a:lnTo>
                                <a:lnTo>
                                  <a:pt x="18752" y="126271"/>
                                </a:lnTo>
                                <a:lnTo>
                                  <a:pt x="17939" y="127503"/>
                                </a:lnTo>
                                <a:lnTo>
                                  <a:pt x="16707" y="128329"/>
                                </a:lnTo>
                                <a:lnTo>
                                  <a:pt x="15259" y="128620"/>
                                </a:lnTo>
                                <a:lnTo>
                                  <a:pt x="13811" y="128353"/>
                                </a:lnTo>
                                <a:lnTo>
                                  <a:pt x="12567" y="127541"/>
                                </a:lnTo>
                                <a:lnTo>
                                  <a:pt x="11728" y="126322"/>
                                </a:lnTo>
                                <a:lnTo>
                                  <a:pt x="7434" y="116288"/>
                                </a:lnTo>
                                <a:lnTo>
                                  <a:pt x="0" y="101850"/>
                                </a:lnTo>
                                <a:lnTo>
                                  <a:pt x="0" y="85205"/>
                                </a:lnTo>
                                <a:lnTo>
                                  <a:pt x="11424" y="107397"/>
                                </a:lnTo>
                                <a:lnTo>
                                  <a:pt x="11424" y="37828"/>
                                </a:lnTo>
                                <a:lnTo>
                                  <a:pt x="0" y="1627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5" name="Shape 65"/>
                        <wps:cNvSpPr/>
                        <wps:spPr>
                          <a:xfrm>
                            <a:off x="802018" y="9399981"/>
                            <a:ext cx="110173" cy="20579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0173" h="205791">
                                <a:moveTo>
                                  <a:pt x="0" y="0"/>
                                </a:moveTo>
                                <a:lnTo>
                                  <a:pt x="30467" y="54115"/>
                                </a:lnTo>
                                <a:lnTo>
                                  <a:pt x="95745" y="169101"/>
                                </a:lnTo>
                                <a:lnTo>
                                  <a:pt x="110173" y="205791"/>
                                </a:lnTo>
                                <a:lnTo>
                                  <a:pt x="72886" y="205791"/>
                                </a:lnTo>
                                <a:lnTo>
                                  <a:pt x="60935" y="186017"/>
                                </a:lnTo>
                                <a:lnTo>
                                  <a:pt x="47879" y="14880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798220" y="9396171"/>
                            <a:ext cx="118060" cy="20960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8060" h="209601">
                                <a:moveTo>
                                  <a:pt x="3632" y="0"/>
                                </a:moveTo>
                                <a:lnTo>
                                  <a:pt x="5016" y="204"/>
                                </a:lnTo>
                                <a:lnTo>
                                  <a:pt x="6223" y="877"/>
                                </a:lnTo>
                                <a:lnTo>
                                  <a:pt x="7125" y="1943"/>
                                </a:lnTo>
                                <a:lnTo>
                                  <a:pt x="37579" y="56058"/>
                                </a:lnTo>
                                <a:lnTo>
                                  <a:pt x="37579" y="56045"/>
                                </a:lnTo>
                                <a:lnTo>
                                  <a:pt x="102857" y="171031"/>
                                </a:lnTo>
                                <a:lnTo>
                                  <a:pt x="103086" y="171527"/>
                                </a:lnTo>
                                <a:lnTo>
                                  <a:pt x="118060" y="209601"/>
                                </a:lnTo>
                                <a:lnTo>
                                  <a:pt x="109874" y="209601"/>
                                </a:lnTo>
                                <a:lnTo>
                                  <a:pt x="96101" y="174567"/>
                                </a:lnTo>
                                <a:lnTo>
                                  <a:pt x="30950" y="59805"/>
                                </a:lnTo>
                                <a:lnTo>
                                  <a:pt x="30950" y="59792"/>
                                </a:lnTo>
                                <a:lnTo>
                                  <a:pt x="18964" y="38503"/>
                                </a:lnTo>
                                <a:lnTo>
                                  <a:pt x="55296" y="151461"/>
                                </a:lnTo>
                                <a:lnTo>
                                  <a:pt x="55270" y="151359"/>
                                </a:lnTo>
                                <a:lnTo>
                                  <a:pt x="68199" y="188195"/>
                                </a:lnTo>
                                <a:lnTo>
                                  <a:pt x="81136" y="209601"/>
                                </a:lnTo>
                                <a:lnTo>
                                  <a:pt x="72229" y="209601"/>
                                </a:lnTo>
                                <a:lnTo>
                                  <a:pt x="61468" y="191796"/>
                                </a:lnTo>
                                <a:lnTo>
                                  <a:pt x="61138" y="191084"/>
                                </a:lnTo>
                                <a:lnTo>
                                  <a:pt x="48082" y="153886"/>
                                </a:lnTo>
                                <a:lnTo>
                                  <a:pt x="48044" y="153784"/>
                                </a:lnTo>
                                <a:lnTo>
                                  <a:pt x="178" y="4979"/>
                                </a:lnTo>
                                <a:lnTo>
                                  <a:pt x="0" y="3594"/>
                                </a:lnTo>
                                <a:lnTo>
                                  <a:pt x="330" y="2248"/>
                                </a:lnTo>
                                <a:lnTo>
                                  <a:pt x="1118" y="1105"/>
                                </a:lnTo>
                                <a:lnTo>
                                  <a:pt x="2273" y="318"/>
                                </a:lnTo>
                                <a:lnTo>
                                  <a:pt x="3632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4546A">
                              <a:alpha val="2000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68" name="Picture 68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2459736" y="0"/>
                            <a:ext cx="3332988" cy="2151888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0319" o:spid="_x0000_s1026" style="position:absolute;left:0;text-align:left;margin-left:6.85pt;margin-top:35.65pt;width:456.1pt;height:756.35pt;z-index:251658240;mso-position-horizontal-relative:page;mso-position-vertical-relative:page" coordsize="57927,9605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">
                <v:shape id="Shape 13042" o:spid="_x0000_s1027" style="position:absolute;top:15392;width:2255;height:80665;visibility:visible;mso-wrap-style:square;v-text-anchor:top" coordsize="225552,8066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vg7MYA&#10;AADeAAAADwAAAGRycy9kb3ducmV2LnhtbERPW0vDMBR+F/wP4Qh7c+nWeaEuG2OzIAgDq4KPx+Ss&#10;LWtOSpKt1V9vBMG38/Fdz3I92k6cyYfWsYLZNANBrJ1puVbw9lpe34MIEdlg55gUfFGA9eryYomF&#10;cQO/0LmKtUghHApU0MTYF1IG3ZDFMHU9ceIOzluMCfpaGo9DCrednGfZrbTYcmposKdtQ/pYnayC&#10;yt98BK3zx3x4/8Ry8f28L3d3Sk2uxs0DiEhj/Bf/uZ9Mmp9nizn8vpNukKs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Pvg7MYAAADeAAAADwAAAAAAAAAAAAAAAACYAgAAZHJz&#10;L2Rvd25yZXYueG1sUEsFBgAAAAAEAAQA9QAAAIsDAAAAAA==&#10;" path="m,l225552,r,8066533l,8066533,,e" fillcolor="#44546a" stroked="f" strokeweight="0">
                  <v:stroke miterlimit="83231f" joinstyle="miter"/>
                  <v:path arrowok="t" textboxrect="0,0,225552,8066533"/>
                </v:shape>
                <v:shape id="Shape 7" o:spid="_x0000_s1028" style="position:absolute;top:28696;width:25572;height:4999;visibility:visible;mso-wrap-style:square;v-text-anchor:top" coordsize="2557272,4998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AkUSsUA&#10;AADaAAAADwAAAGRycy9kb3ducmV2LnhtbESP3WoCMRSE7wu+QzhC72q2Kq2sRqm2BdEi+Ad6d9ic&#10;brZuTpZN1PXtTaHQy2FmvmFGk8aW4kK1LxwreO4kIIgzpwvOFey2n08DED4gaywdk4IbeZiMWw8j&#10;TLW78poum5CLCGGfogITQpVK6TNDFn3HVcTR+3a1xRBlnUtd4zXCbSm7SfIiLRYcFwxWNDOUnTZn&#10;q+Dn8O5mi/DVXZnjdJd97Humv+wp9dhu3oYgAjXhP/zXnmsFr/B7Jd4AOb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CRRKxQAAANoAAAAPAAAAAAAAAAAAAAAAAJgCAABkcnMv&#10;ZG93bnJldi54bWxQSwUGAAAAAAQABAD1AAAAigMAAAAA&#10;" path="m,l2307336,r249936,249936l2307336,499872,,499872,,xe" fillcolor="#5b9bd5" stroked="f" strokeweight="0">
                  <v:stroke miterlimit="83231f" joinstyle="miter"/>
                  <v:path arrowok="t" textboxrect="0,0,2557272,499872"/>
                </v:shape>
                <v:rect id="Rectangle 8" o:spid="_x0000_s1029" style="position:absolute;left:10210;top:30473;width:11417;height:2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3o5XMAA&#10;AADaAAAADwAAAGRycy9kb3ducmV2LnhtbERPTYvCMBC9C/6HMII3Td2DaG0qoi56dO2C621oxrbY&#10;TEoTbfXXbw4Le3y872Tdm1o8qXWVZQWzaQSCOLe64kLBd/Y5WYBwHlljbZkUvMjBOh0OEoy17fiL&#10;nmdfiBDCLkYFpfdNLKXLSzLoprYhDtzNtgZ9gG0hdYtdCDe1/IiiuTRYcWgosaFtSfn9/DAKDotm&#10;83O0766o99fD5XRZ7rKlV2o86jcrEJ56/y/+cx+1grA1XAk3QKa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3o5XMAAAADaAAAADwAAAAAAAAAAAAAAAACYAgAAZHJzL2Rvd25y&#10;ZXYueG1sUEsFBgAAAAAEAAQA9QAAAIUDAAAAAA==&#10;" filled="f" stroked="f">
                  <v:textbox inset="0,0,0,0">
                    <w:txbxContent>
                      <w:p w:rsidR="00EB458B" w:rsidRDefault="00EB458B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color w:val="FFFFFF"/>
                            <w:sz w:val="28"/>
                          </w:rPr>
                          <w:t>04/30/2021</w:t>
                        </w:r>
                      </w:p>
                    </w:txbxContent>
                  </v:textbox>
                </v:rect>
                <v:shape id="Shape 9" o:spid="_x0000_s1030" style="position:absolute;left:6188;top:82171;width:3555;height:9964;visibility:visible;mso-wrap-style:square;v-text-anchor:top" coordsize="355537,99646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9N7NsIA&#10;AADaAAAADwAAAGRycy9kb3ducmV2LnhtbESPzWrDMBCE74W8g9hAbo2cHNLWtRKaQMDX2D30uFjr&#10;H2qtXEux5bePCoUeh5n5hslOwfRiotF1lhXstgkI4srqjhsFn+X1+RWE88gae8ukYCEHp+PqKcNU&#10;25lvNBW+ERHCLkUFrfdDKqWrWjLotnYgjl5tR4M+yrGResQ5wk0v90lykAY7jgstDnRpqfou7kZB&#10;WA7mJw/nXfnyNedTnYdLVZyV2qzDxzsIT8H/h//auVbwBr9X4g2Qxw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/03s2wgAAANoAAAAPAAAAAAAAAAAAAAAAAJgCAABkcnMvZG93&#10;bnJldi54bWxQSwUGAAAAAAQABAD1AAAAhwMAAAAA&#10;" path="m,l113652,344233,244793,688467,355537,944384r,52083l221488,693000,113652,407644,17488,120028,,xe" fillcolor="#44546a" stroked="f" strokeweight="0">
                  <v:stroke miterlimit="83231f" joinstyle="miter"/>
                  <v:path arrowok="t" textboxrect="0,0,355537,996467"/>
                </v:shape>
                <v:shape id="Shape 10" o:spid="_x0000_s1031" style="position:absolute;left:6150;top:82133;width:1847;height:6001;visibility:visible;mso-wrap-style:square;v-text-anchor:top" coordsize="184649,6001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KADMUA&#10;AADbAAAADwAAAGRycy9kb3ducmV2LnhtbESPT08CQQzF7yZ8h0lJvMksJhhZGQgYEC8eFjx4bHa6&#10;f2SnM9kZYPXT24MJtzbv9b1fF6vBdepCfWw9G5hOMlDEpbct1wY+j7uHZ1AxIVvsPJOBH4qwWo7u&#10;Fphbf+WCLodUKwnhmKOBJqWQax3LhhzGiQ/EolW+d5hk7Wtte7xKuOv0Y5Y9aYctS0ODgV4bKk+H&#10;szNQhG3afO+LKsOP/W/8ms/eqhCMuR8P6xdQiYZ0M/9fv1vBF3r5RQbQy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EoAMxQAAANsAAAAPAAAAAAAAAAAAAAAAAJgCAABkcnMv&#10;ZG93bnJldi54bWxQSwUGAAAAAAQABAD1AAAAigMAAAAA&#10;" path="m4293,l5626,444r1080,902l7379,2578,121031,346811r-51,-165l184649,513773r,21420l113856,349364r-51,-165l13813,46341r11153,76549l121017,410167r63632,168405l184649,600120,113856,412762r-51,-139l17640,125006r-165,-661l,4318,51,2921,610,1625,1600,635,2883,64,4293,xe" fillcolor="#44546a" stroked="f" strokeweight="0">
                  <v:stroke miterlimit="83231f" joinstyle="miter"/>
                  <v:path arrowok="t" textboxrect="0,0,184649,600120"/>
                </v:shape>
                <v:shape id="Shape 11" o:spid="_x0000_s1032" style="position:absolute;left:7997;top:87271;width:1784;height:4903;visibility:visible;mso-wrap-style:square;v-text-anchor:top" coordsize="178456,490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PTeqcAA&#10;AADbAAAADwAAAGRycy9kb3ducmV2LnhtbERPTWvCQBC9F/wPywjemo1tKSXNKiLa9CbVep9mxySY&#10;nQ3ZqYn/3hUKvc3jfU6+HF2rLtSHxrOBeZKCIi69bbgy8H3YPr6BCoJssfVMBq4UYLmYPOSYWT/w&#10;F132UqkYwiFDA7VIl2kdypochsR3xJE7+d6hRNhX2vY4xHDX6qc0fdUOG44NNXa0rqk873+dATkW&#10;62fhomh/dtvNx/X4Mg6FN2Y2HVfvoIRG+Rf/uT9tnD+H+y/xAL24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tPTeqcAAAADbAAAADwAAAAAAAAAAAAAAAACYAgAAZHJzL2Rvd25y&#10;ZXYueG1sUEsFBgAAAAAEAAQA9QAAAIUDAAAAAA==&#10;" path="m,l67454,177062,178139,432872r241,736l178456,434383r,52083l178164,487914r-813,1231l176132,489971r-1435,305l173249,490009r-1244,-800l171154,488003,37105,184536r-76,-191l,86347,,64799,44107,181528,170836,468426r,-33236l60410,179977r-64,-153l,21420,,xe" fillcolor="#44546a" stroked="f" strokeweight="0">
                  <v:stroke miterlimit="83231f" joinstyle="miter"/>
                  <v:path arrowok="t" textboxrect="0,0,178456,490276"/>
                </v:shape>
                <v:shape id="Shape 12" o:spid="_x0000_s1033" style="position:absolute;left:9918;top:92000;width:2123;height:4057;visibility:visible;mso-wrap-style:square;v-text-anchor:top" coordsize="212273,4057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yMCcIA&#10;AADbAAAADwAAAGRycy9kb3ducmV2LnhtbERPTWvCQBC9C/0PyxR6042hBEldRYSWXnowKr2O2Wmy&#10;NDsbdrcm6a/vFgRv83ifs96OthNX8sE4VrBcZCCIa6cNNwpOx9f5CkSIyBo7x6RgogDbzcNsjaV2&#10;Ax/oWsVGpBAOJSpoY+xLKUPdksWwcD1x4r6ctxgT9I3UHocUbjuZZ1khLRpODS32tG+p/q5+rILn&#10;1WHXFKPMjHnrLuffyQ8fnxelnh7H3QuISGO8i2/ud53m5/D/SzpAb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nIwJwgAAANsAAAAPAAAAAAAAAAAAAAAAAJgCAABkcnMvZG93&#10;bnJldi54bWxQSwUGAAAAAAQABAD1AAAAhwMAAAAA&#10;" path="m,l23304,43028r84519,167589l195237,378206r17036,27559l189062,405765,174841,382740,87414,221945,2908,56617,,xe" fillcolor="#44546a" stroked="f" strokeweight="0">
                  <v:stroke miterlimit="83231f" joinstyle="miter"/>
                  <v:path arrowok="t" textboxrect="0,0,212273,405765"/>
                </v:shape>
                <v:shape id="Shape 13" o:spid="_x0000_s1034" style="position:absolute;left:9880;top:91962;width:2206;height:4095;visibility:visible;mso-wrap-style:square;v-text-anchor:top" coordsize="220573,40956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58IvMQA&#10;AADbAAAADwAAAGRycy9kb3ducmV2LnhtbESP3WrDMAyF7wt7B6PB7lpnW2lLFreUQWCwQunPAyix&#10;ZofFcoi9NOvT14XB7iTO0fmOis3oWjFQHxrPCp5nGQji2uuGjYLzqZyuQISIrLH1TAp+KcBm/TAp&#10;MNf+wgcajtGIFMIhRwU2xi6XMtSWHIaZ74iT9uV7hzGtvZG6x0sKd618ybKFdNhwIljs6N1S/X38&#10;cQlSVfPSrLZmOZDpyv3u9En2qtTT47h9AxFpjP/mv+sPneq/wv2XNIBc3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+fCLzEAAAA2wAAAA8AAAAAAAAAAAAAAAAAmAIAAGRycy9k&#10;b3ducmV2LnhtbFBLBQYAAAAABAAEAPUAAACJAwAAAAA=&#10;" path="m3493,l4940,165,6223,864r927,1117l30467,45009r51,101l115024,212700r-13,-51l202307,380010r18266,29553l211605,409563,195809,384010r-127,-241l108255,216180r-26,-51l23711,48540r51,101l8475,20416r2012,39011l94628,224003r-51,-76l181978,384675r15373,24888l188402,409563,175412,388531r-101,-177l87884,227559r-51,-89l3327,62154r-292,-749l2908,60617,,4001,203,2553,940,1296,2096,394,3493,xe" fillcolor="#44546a" stroked="f" strokeweight="0">
                  <v:stroke miterlimit="83231f" joinstyle="miter"/>
                  <v:path arrowok="t" textboxrect="0,0,220573,409563"/>
                </v:shape>
                <v:shape id="Shape 14" o:spid="_x0000_s1035" style="position:absolute;left:1992;top:53568;width:4080;height:28807;visibility:visible;mso-wrap-style:square;v-text-anchor:top" coordsize="407988,28807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cKAcEA&#10;AADbAAAADwAAAGRycy9kb3ducmV2LnhtbERPS4vCMBC+C/sfwix4s+kuPpZqlPUFgoJs9eJtaMa2&#10;bDMpTdT6740geJuP7zmTWWsqcaXGlZYVfEUxCOLM6pJzBcfDuvcDwnlkjZVlUnAnB7PpR2eCibY3&#10;/qNr6nMRQtglqKDwvk6kdFlBBl1ka+LAnW1j0AfY5FI3eAvhppLfcTyUBksODQXWtCgo+08vRsF8&#10;zefqtLLbdonlYDNK9zs3l0p1P9vfMQhPrX+LX+6NDvP78PwlHCCn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jHCgHBAAAA2wAAAA8AAAAAAAAAAAAAAAAAmAIAAGRycy9kb3du&#10;cmV2LnhtbFBLBQYAAAAABAAEAPUAAACGAwAAAAA=&#10;" path="m,l2908,178905,8738,360083,34963,717905r32068,360096l113652,1435824r55372,357823l241871,2146935r69939,312534l393408,2769731r14580,110972l402158,2858059,305981,2504758,224384,2149196,154445,1793647,101994,1435824,58280,1078001,26225,717905,5829,360083,,178905,,xe" fillcolor="#44546a" stroked="f" strokeweight="0">
                  <v:stroke miterlimit="83231f" joinstyle="miter"/>
                  <v:path arrowok="t" textboxrect="0,0,407988,2880703"/>
                </v:shape>
                <v:shape id="Shape 15" o:spid="_x0000_s1036" style="position:absolute;left:1954;top:53529;width:2151;height:21067;visibility:visible;mso-wrap-style:square;v-text-anchor:top" coordsize="215192,2106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Gaz8UA&#10;AADbAAAADwAAAGRycy9kb3ducmV2LnhtbESPQW/CMAyF70j8h8hIu9EUNKqpEKoxbYjLDmM7cDSN&#10;aas1TkmyUvj1ZNKk3Wy95/c9r4rBtKIn5xvLCmZJCoK4tLrhSsHX59v0CYQPyBpby6TgSh6K9Xi0&#10;wlzbC39Qvw+ViCHsc1RQh9DlUvqyJoM+sR1x1E7WGQxxdZXUDi8x3LRynqaZNNhwJNTY0UtN5ff+&#10;x0TItTzqarfBw8271/l7dn7cbjKlHibD8xJEoCH8m/+udzrWX8DvL3EAub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Z4ZrPxQAAANsAAAAPAAAAAAAAAAAAAAAAAJgCAABkcnMv&#10;ZG93bnJldi54bWxQSwUGAAAAAAQABAD1AAAAigMAAAAA&#10;" path="m3772,l5232,267r1232,813l7303,2299r317,1448l10528,182652r,-51l16358,363766r-13,-152l42583,721437r-13,-52l74625,1081469r-12,-153l121229,1439098r55365,357775l176568,1796682r38624,187316l215192,2021759,169101,1798219r-39,-178l113690,1440206r-12,-89l67056,1082294r-13,-152l34989,722059r-13,-64l30007,654201r3839,67299l33833,721385r32047,359999l109586,1439149r52441,357749l162001,1796720r53191,270409l215192,2106629,154521,1798193r-26,-190l102032,1440180r-13,-89l58306,1082269r-13,-127l26238,722059r,-127l5829,364109r,-89l,182842r,-127l,3874r,-64l292,2350,1105,1118,2324,292,3772,xe" fillcolor="#44546a" stroked="f" strokeweight="0">
                  <v:stroke miterlimit="83231f" joinstyle="miter"/>
                  <v:path arrowok="t" textboxrect="0,0,215192,2106629"/>
                </v:shape>
                <v:shape id="Shape 16" o:spid="_x0000_s1037" style="position:absolute;left:4105;top:73369;width:2004;height:9043;visibility:visible;mso-wrap-style:square;v-text-anchor:top" coordsize="200377,90426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8Ib28AA&#10;AADbAAAADwAAAGRycy9kb3ducmV2LnhtbERPTWsCMRC9C/0PYQpeRGf1oHU1SimovVbbQ29DMm4W&#10;N5NlE3X9902h0Ns83uest71v1I27WAfRMJ0UoFhMsLVUGj5Pu/ELqJhILDVBWMODI2w3T4M1lTbc&#10;5YNvx1SpHCKxJA0upbZEjMaxpzgJLUvmzqHzlDLsKrQd3XO4b3BWFHP0VEtucNTym2NzOV69hisi&#10;jnb198iZxXK2nJr9lz14rYfP/esKVOI+/Yv/3O82z5/D7y/5ANz8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8Ib28AAAADbAAAADwAAAAAAAAAAAAAAAACYAgAAZHJzL2Rvd25y&#10;ZXYueG1sUEsFBgAAAAAEAAQA9QAAAIUDAAAAAA==&#10;" path="m,l34223,165972r-13,-50l104149,478443r-38,-140l185709,788577r101,470l200377,900020r-89,1422l199691,902737r-1041,991l197329,904249r-1435,12l194561,903728r-1042,-978l192910,901467r-5830,-22656l187093,878861,90929,525573r-39,-152l9293,169859r-25,-115l,122631,,83131r16742,85111l98301,523637r86884,319207l178288,790301,96745,480247r-25,-141l26768,167585r-13,-63l,37760,,xe" fillcolor="#44546a" stroked="f" strokeweight="0">
                  <v:stroke miterlimit="83231f" joinstyle="miter"/>
                  <v:path arrowok="t" textboxrect="0,0,200377,904261"/>
                </v:shape>
                <v:shape id="Shape 17" o:spid="_x0000_s1038" style="position:absolute;left:6178;top:82071;width:10;height:100;visibility:visible;mso-wrap-style:square;v-text-anchor:top" coordsize="1011,100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JgNL8A&#10;AADbAAAADwAAAGRycy9kb3ducmV2LnhtbERP22oCMRB9L/QfwhR8q4lSrK5GKZUWQSh4+YAhGTeL&#10;m8myie76940g+DaHc53Fqve1uFIbq8AaRkMFgtgEW3Gp4Xj4eZ+CiAnZYh2YNNwowmr5+rLAwoaO&#10;d3Tdp1LkEI4FanApNYWU0TjyGIehIc7cKbQeU4ZtKW2LXQ73tRwrNZEeK84NDhv6dmTO+4vXsFa/&#10;6D4OpjHbWVLH6V+3rqjUevDWf81BJOrTU/xwb2ye/wn3X/IBcvk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McmA0vwAAANsAAAAPAAAAAAAAAAAAAAAAAJgCAABkcnMvZG93bnJl&#10;di54bWxQSwUGAAAAAAQABAD1AAAAhAMAAAAA&#10;" path="m,l1011,3229r,6795l,xe" fillcolor="#44546a" stroked="f" strokeweight="0">
                  <v:stroke miterlimit="83231f" joinstyle="miter"/>
                  <v:path arrowok="t" textboxrect="0,0,1011,10024"/>
                </v:shape>
                <v:shape id="Shape 18" o:spid="_x0000_s1039" style="position:absolute;left:5663;top:62830;width:1312;height:19241;visibility:visible;mso-wrap-style:square;v-text-anchor:top" coordsize="131140,19240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S/xsUA&#10;AADbAAAADwAAAGRycy9kb3ducmV2LnhtbESPQU/DMAyF70j8h8hI3GgKE1PVLa0mBAJxQWxcuHmN&#10;11Y0TknCWvbr8QFpN1vv+b3P63p2gzpSiL1nA7dZDoq48bbn1sDH7ummABUTssXBMxn4pQh1dXmx&#10;xtL6id/puE2tkhCOJRroUhpLrWPTkcOY+ZFYtIMPDpOsodU24CThbtB3eb7UDnuWhg5Heuio+dr+&#10;OAPfY/G2X2xe58+A96f9dFo8FstnY66v5s0KVKI5nc3/1y9W8AVWfpEBdPU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4VL/GxQAAANsAAAAPAAAAAAAAAAAAAAAAAJgCAABkcnMv&#10;ZG93bnJldi54bWxQSwUGAAAAAAQABAD1AAAAigMAAAAA&#10;" path="m131140,l101994,149466,75768,301206,40805,604672,17488,908139,8738,1209345r8750,305740l40805,1818551r10635,105483l26225,1843469r-2908,-24918l2921,1515085,,1209345,8738,908139,34976,604672,72860,298945,99085,149466,131140,xe" fillcolor="#44546a" stroked="f" strokeweight="0">
                  <v:stroke miterlimit="83231f" joinstyle="miter"/>
                  <v:path arrowok="t" textboxrect="0,0,131140,1924034"/>
                </v:shape>
                <v:shape id="Shape 19" o:spid="_x0000_s1040" style="position:absolute;left:5625;top:69722;width:277;height:11594;visibility:visible;mso-wrap-style:square;v-text-anchor:top" coordsize="27660,11594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ZUEeMIA&#10;AADbAAAADwAAAGRycy9kb3ducmV2LnhtbERPTWsCMRC9F/wPYQRvNVsL2q5G0VZhoZeqPXgcNtPd&#10;xc1kSdI1/nsjCL3N433OYhVNK3pyvrGs4GWcgSAurW64UvBz3D2/gfABWWNrmRRcycNqOXhaYK7t&#10;hffUH0IlUgj7HBXUIXS5lL6syaAf2444cb/WGQwJukpqh5cUblo5ybKpNNhwaqixo4+ayvPhzyiI&#10;s++vcltMjmfXZfHUzzbF6+deqdEwrucgAsXwL364C53mv8P9l3SAX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tlQR4wgAAANsAAAAPAAAAAAAAAAAAAAAAAJgCAABkcnMvZG93&#10;bnJldi54bWxQSwUGAAAAAAQABAD1AAAAhwMAAAAA&#10;" path="m27660,r,185903l25107,219131,16361,520210r8746,305599l27660,859036r,99498l17501,826234r-13,-177l8750,520317r,-216l17488,218895r13,-191l26254,104724,16355,219215,7621,520282r2920,305591l27660,1080590r,78896l26403,1155469r-152,-698l23343,1129854r-26,-191l2921,826196r,-215l,520240r,-139l8750,218895r13,-216l27660,xe" fillcolor="#44546a" stroked="f" strokeweight="0">
                  <v:stroke miterlimit="83231f" joinstyle="miter"/>
                  <v:path arrowok="t" textboxrect="0,0,27660,1159486"/>
                </v:shape>
                <v:shape id="Shape 20" o:spid="_x0000_s1041" style="position:absolute;left:5902;top:78312;width:324;height:3897;visibility:visible;mso-wrap-style:square;v-text-anchor:top" coordsize="32411,3896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gjYL8A&#10;AADbAAAADwAAAGRycy9kb3ducmV2LnhtbERPz2vCMBS+C/sfwhvsIjPVg0jXKNtgTI9WhR0fzTMt&#10;S15KEmv9781B8Pjx/a42o7NioBA7zwrmswIEceN1x0bB8fDzvgIRE7JG65kU3CjCZv0yqbDU/sp7&#10;GupkRA7hWKKCNqW+lDI2LTmMM98TZ+7sg8OUYTBSB7zmcGfloiiW0mHHuaHFnr5bav7ri1OgrcHu&#10;HL6Gqe0PYXcyf3X83Sr19jp+foBINKan+OHeagWLvD5/yT9Aru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7qCNgvwAAANsAAAAPAAAAAAAAAAAAAAAAAJgCAABkcnMvZG93bnJl&#10;di54bWxQSwUGAAAAAAQABAD1AAAAhAMAAAAA&#10;" path="m,l20752,270080r-13,-88l31345,375064r900,2878l32411,379085r,6795l32144,387289r-775,1219l30201,389334r-1397,355l27369,389486r-1245,-724l25222,387645r-406,-1385l23845,376637,,300450,,221554r3253,48402l6113,294443r13926,44498l13157,270766r-12,-101l,99498,,xe" fillcolor="#44546a" stroked="f" strokeweight="0">
                  <v:stroke miterlimit="83231f" joinstyle="miter"/>
                  <v:path arrowok="t" textboxrect="0,0,32411,389689"/>
                </v:shape>
                <v:shape id="Shape 21" o:spid="_x0000_s1042" style="position:absolute;left:5902;top:62793;width:1110;height:8788;visibility:visible;mso-wrap-style:square;v-text-anchor:top" coordsize="111024,878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Tx2mMUA&#10;AADbAAAADwAAAGRycy9kb3ducmV2LnhtbESPQWvCQBSE74L/YXlCb7qJxaIxG9HSQgs92CieH9ln&#10;Es2+TbNbTfvruwXB4zAz3zDpqjeNuFDnassK4kkEgriwuuZSwX73Op6DcB5ZY2OZFPyQg1U2HKSY&#10;aHvlT7rkvhQBwi5BBZX3bSKlKyoy6Ca2JQ7e0XYGfZBdKXWH1wA3jZxG0ZM0WHNYqLCl54qKc/5t&#10;FMziuNl87Lfbw8sif/wtTzPbf70r9TDq10sQnnp/D9/ab1rBNIb/L+EHyOw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RPHaYxQAAANsAAAAPAAAAAAAAAAAAAAAAAJgCAABkcnMv&#10;ZG93bnJldi54bWxQSwUGAAAAAAQABAD1AAAAigMAAAAA&#10;" path="m106579,r1473,12l109411,584r1054,1041l111024,2997r,1473l111009,4546r2,l110988,4655,81890,153950r12,-90l55678,305591,20745,608799,,878792,,692889,7328,608088r13,-139l45225,302222r25,-191l71476,152552r38,-140l103426,3611r117,-601l103555,3012r14,-66l104153,1588,105207,559,106579,xe" fillcolor="#44546a" stroked="f" strokeweight="0">
                  <v:stroke miterlimit="83231f" joinstyle="miter"/>
                  <v:path arrowok="t" textboxrect="0,0,111024,878792"/>
                </v:shape>
                <v:shape id="Shape 22" o:spid="_x0000_s1043" style="position:absolute;left:6072;top:82375;width:4323;height:13682;visibility:visible;mso-wrap-style:square;v-text-anchor:top" coordsize="432396,13682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0I/tsQA&#10;AADbAAAADwAAAGRycy9kb3ducmV2LnhtbESPT2sCMRTE74V+h/AKvdVsl7LI1ihSEPSg4L9Db4/N&#10;62bp5iVs4rr66Y0geBxm5jfMZDbYVvTUhcaxgs9RBoK4crrhWsFhv/gYgwgRWWPrmBRcKMBs+voy&#10;wVK7M2+p38VaJAiHEhWYGH0pZagMWQwj54mT9+c6izHJrpa6w3OC21bmWVZIiw2nBYOefgxV/7uT&#10;VbAtjl9+Yy7redb7ov+9tpyvFkq9vw3zbxCRhvgMP9pLrSDP4f4l/QA5v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tCP7bEAAAA2wAAAA8AAAAAAAAAAAAAAAAAmAIAAGRycy9k&#10;b3ducmV2LnhtbFBLBQYAAAAABAAEAPUAAACJAwAAAAA=&#10;" path="m,l29134,99644,61189,285344,99073,468795r55372,194754l218554,860590r72860,194755l349694,1179906r61202,124562l432396,1368260r-13417,l407975,1347495,335128,1204823,271018,1059879,195250,867372,136957,668083,81585,468795,34963,235521,,xe" fillcolor="#44546a" stroked="f" strokeweight="0">
                  <v:stroke miterlimit="83231f" joinstyle="miter"/>
                  <v:path arrowok="t" textboxrect="0,0,432396,1368260"/>
                </v:shape>
                <v:shape id="Shape 23" o:spid="_x0000_s1044" style="position:absolute;left:6034;top:82337;width:4402;height:13720;visibility:visible;mso-wrap-style:square;v-text-anchor:top" coordsize="440182,13720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+GbHsIA&#10;AADbAAAADwAAAGRycy9kb3ducmV2LnhtbESP3YrCMBSE74V9h3AWvBFNtSJL1yiLUKhX/u0DHJpj&#10;WmxOShNt9+03guDlMDPfMOvtYBvxoM7XjhXMZwkI4tLpmo2C30s+/QLhA7LGxjEp+CMP283HaI2Z&#10;dj2f6HEORkQI+wwVVCG0mZS+rMiin7mWOHpX11kMUXZG6g77CLeNXCTJSlqsOS5U2NKuovJ2vlsF&#10;ZlLk9c2k8mgOfZGmy3wvm1yp8efw8w0i0BDe4Ve70AoWKTy/xB8gN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4ZsewgAAANsAAAAPAAAAAAAAAAAAAAAAAJgCAABkcnMvZG93&#10;bnJldi54bWxQSwUGAAAAAAQABAD1AAAAhwMAAAAA&#10;" path="m4369,l5715,495r1067,940l7429,2692r29134,99658l36665,102768,68720,288468r-26,-114l106546,471633r55341,194647l161836,666153r64110,197028l225895,863016r72846,194729l356921,1182065r-38,-63l418084,1306563r191,457l440182,1372032r-8045,l411123,1309681,350050,1185355r-38,-64l291732,1060729r-115,-279l218758,865695r-51,-165l154597,668503r-51,-140l99187,473608r-76,-279l61227,289890r-13,-127l29208,104345,15677,58067,42507,238734r-38,-177l89067,471635r55332,199205l144386,670789r58212,199056l278333,1062253r-63,-139l342327,1206928r72811,142612l415112,1349489r11946,22543l418443,1372032r-10062,-18987l408356,1352994,335496,1210323r-89,-191l271297,1065187r-63,-140l195466,872541r-102,-317l137071,672923r-13,-52l81686,473583r-63,-279l35001,240043r-38,-191l,4331,51,2908,635,1600,1638,609,2946,50,4369,xe" fillcolor="#44546a" stroked="f" strokeweight="0">
                  <v:stroke miterlimit="83231f" joinstyle="miter"/>
                  <v:path arrowok="t" textboxrect="0,0,440182,1372032"/>
                </v:shape>
                <v:shape id="Shape 24" o:spid="_x0000_s1045" style="position:absolute;left:5926;top:81265;width:437;height:2106;visibility:visible;mso-wrap-style:square;v-text-anchor:top" coordsize="43713,21061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iM+cQA&#10;AADbAAAADwAAAGRycy9kb3ducmV2LnhtbESP3WrCQBSE7wu+w3KE3tXdxtBK6ipFtBQUrT/0+pA9&#10;TUKzZ0N2G+Pbu0LBy2FmvmGm897WoqPWV441PI8UCOLcmYoLDafj6mkCwgdkg7Vj0nAhD/PZ4GGK&#10;mXFn3lN3CIWIEPYZaihDaDIpfV6SRT9yDXH0flxrMUTZFtK0eI5wW8tEqRdpseK4UGJDi5Ly38Of&#10;1ZA231u1TpeoNslX97rZ8cfOjrV+HPbvbyAC9eEe/m9/Gg1JCrcv8QfI2R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BYjPnEAAAA2wAAAA8AAAAAAAAAAAAAAAAAmAIAAGRycy9k&#10;b3ducmV2LnhtbFBLBQYAAAAABAAEAPUAAACJAwAAAAA=&#10;" path="m,l26226,83794r,6795l43713,210617,14580,110972,,xe" fillcolor="#44546a" stroked="f" strokeweight="0">
                  <v:stroke miterlimit="83231f" joinstyle="miter"/>
                  <v:path arrowok="t" textboxrect="0,0,43713,210617"/>
                </v:shape>
                <v:shape id="Shape 25" o:spid="_x0000_s1046" style="position:absolute;left:5888;top:81227;width:246;height:1497;visibility:visible;mso-wrap-style:square;v-text-anchor:top" coordsize="24584,14962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9ttsUA&#10;AADbAAAADwAAAGRycy9kb3ducmV2LnhtbESPQWvCQBSE7wX/w/IEL8VsDLSG6CpSFEraS60Hj4/s&#10;Mwlm34bdbZL++26h0OMwM98w2/1kOjGQ861lBaskBUFcWd1yreDyeVrmIHxA1thZJgXf5GG/mz1s&#10;sdB25A8azqEWEcK+QAVNCH0hpa8aMugT2xNH72adwRClq6V2OEa46WSWps/SYMtxocGeXhqq7ucv&#10;o2CgrnxbT27VluF4PY7390e5zpVazKfDBkSgKfyH/9qvWkH2BL9f4g+Qu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7222xQAAANsAAAAPAAAAAAAAAAAAAAAAAJgCAABkcnMv&#10;ZG93bnJldi54bWxQSwUGAAAAAAQABAD1AAAAigMAAAAA&#10;" path="m4356,l5690,457r1054,927l7404,2616,24584,57483r,25523l13285,46903r8806,67085l24584,122511r,27114l14694,115798r-127,-571l,4255,76,2845,660,1575,1664,584,2959,38,4356,xe" fillcolor="#44546a" stroked="f" strokeweight="0">
                  <v:stroke miterlimit="83231f" joinstyle="miter"/>
                  <v:path arrowok="t" textboxrect="0,0,24584,149625"/>
                </v:shape>
                <v:shape id="Shape 26" o:spid="_x0000_s1047" style="position:absolute;left:6134;top:81802;width:267;height:1607;visibility:visible;mso-wrap-style:square;v-text-anchor:top" coordsize="26673,1606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2uW4MMA&#10;AADbAAAADwAAAGRycy9kb3ducmV2LnhtbESPQYvCMBSE74L/IbwFL7KmVnCX2lREEJQFoa54fjTP&#10;tmzzUppo6783C4LHYWa+YdL1YBpxp87VlhXMZxEI4sLqmksF59/d5zcI55E1NpZJwYMcrLPxKMVE&#10;255zup98KQKEXYIKKu/bREpXVGTQzWxLHLyr7Qz6ILtS6g77ADeNjKNoKQ3WHBYqbGlbUfF3uhkF&#10;x3rR59H2p9/kh0X8dbTzy1Q3Sk0+hs0KhKfBv8Ov9l4riJfw/yX8AJk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2uW4MMAAADbAAAADwAAAAAAAAAAAAAAAACYAgAAZHJzL2Rv&#10;d25yZXYueG1sUEsFBgAAAAAEAAQA9QAAAIgDAAAAAA==&#10;" path="m,l9058,28928r165,1143l9223,36581,26673,156347r-63,1422l26038,159065r-1016,990l23714,160614r-1422,39l20958,160170r-1067,-939l19244,157960,,92142,,65029r11299,38629l1654,37412r-51,-546l1603,30646,,25523,,xe" fillcolor="#44546a" stroked="f" strokeweight="0">
                  <v:stroke miterlimit="83231f" joinstyle="miter"/>
                  <v:path arrowok="t" textboxrect="0,0,26673,160653"/>
                </v:shape>
                <v:shape id="Shape 27" o:spid="_x0000_s1048" style="position:absolute;left:9743;top:74652;width:11482;height:17348;visibility:visible;mso-wrap-style:square;v-text-anchor:top" coordsize="1148182,173475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MkTX8QA&#10;AADbAAAADwAAAGRycy9kb3ducmV2LnhtbESPT2sCMRTE7wW/Q3iCl6LZSqmyGkWrLcWD+Pf+2Dx3&#10;o5uXZRPX7bdvCoUeh5n5DTOdt7YUDdXeOFbwMkhAEGdOG84VnI4f/TEIH5A1lo5JwTd5mM86T1NM&#10;tXvwnppDyEWEsE9RQRFClUrps4Is+oGriKN3cbXFEGWdS13jI8JtKYdJ8iYtGo4LBVb0XlB2O9yt&#10;gut5uXk1+Sr5XJjdxYf1c7PcklK9bruYgAjUhv/wX/tLKxiO4PdL/AFy9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zJE1/EAAAA2wAAAA8AAAAAAAAAAAAAAAAAmAIAAGRycy9k&#10;b3ducmV2LnhtbFBLBQYAAAAABAAEAPUAAACJAwAAAAA=&#10;" path="m1148182,l1037438,86055,929615,174371,827621,264960,725627,362344,603225,493699,489572,625056,381749,767728,285585,910412r-84506,147206l131140,1211605,75768,1367879,40792,1524140,20396,1689468r-2908,45288l,1696262r2908,-11328l20396,1524140,61189,1365605r55372,-158521l189420,1055344,273926,905878,370091,760933,477926,622782,594487,486905,722706,357822r99086,-95123l926706,172110,1031608,83794,1148182,xe" fillcolor="#44546a" stroked="f" strokeweight="0">
                  <v:stroke miterlimit="83231f" joinstyle="miter"/>
                  <v:path arrowok="t" textboxrect="0,0,1148182,1734756"/>
                </v:shape>
                <v:shape id="Shape 28" o:spid="_x0000_s1049" style="position:absolute;left:9705;top:82672;width:3421;height:9366;visibility:visible;mso-wrap-style:square;v-text-anchor:top" coordsize="342082,9365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8/he8EA&#10;AADbAAAADwAAAGRycy9kb3ducmV2LnhtbERP3WrCMBS+F/YO4Qy803RS7NYZZQwFEQv+7AHOmrO2&#10;rDkpTWyrT28uBC8/vv/FajC16Kh1lWUFb9MIBHFudcWFgp/zZvIOwnlkjbVlUnAlB6vly2iBqbY9&#10;H6k7+UKEEHYpKii9b1IpXV6SQTe1DXHg/mxr0AfYFlK32IdwU8tZFM2lwYpDQ4kNfZeU/58uRoH+&#10;5cMmvsX77sOek11WRTLJ1kqNX4evTxCeBv8UP9xbrWAWxoYv4QfI5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PP4XvBAAAA2wAAAA8AAAAAAAAAAAAAAAAAmAIAAGRycy9kb3du&#10;cmV2LnhtbFBLBQYAAAAABAAEAPUAAACGAwAAAAA=&#10;" path="m342082,r,13788l280969,105902,196563,255191,123854,406642,68632,564769,27943,722905,10490,883362r-89,546l7816,893923r10639,23419l20396,887235r13,-215l40805,721691r64,-356l75844,565062r127,-432l131343,408356r115,-305l201397,254051r165,-318l286080,106528r140,-228l342082,23413r,13645l292601,110470,208280,257355,138433,411151,83234,566960,48351,722819,27978,887947r13,-217l25082,933018r-355,1398l23876,935572r-1219,762l21247,936587r-1410,-279l18644,935520r-839,-1168l330,895859,,894614r102,-1283l2950,882286,20409,721754r89,-546l61303,562687r89,-305l116764,403847r165,-393l189776,251714r127,-215l274409,102019r140,-228l342082,xe" fillcolor="#44546a" stroked="f" strokeweight="0">
                  <v:stroke miterlimit="83231f" joinstyle="miter"/>
                  <v:path arrowok="t" textboxrect="0,0,342082,936587"/>
                </v:shape>
                <v:shape id="Shape 29" o:spid="_x0000_s1050" style="position:absolute;left:13126;top:74614;width:8137;height:8428;visibility:visible;mso-wrap-style:square;v-text-anchor:top" coordsize="813669,8428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165MMA&#10;AADbAAAADwAAAGRycy9kb3ducmV2LnhtbESPQYvCMBSE7wv+h/AEL4umeihuNYq4KCJ4WLfeH82z&#10;KTYvpclq9dcbQdjjMDPfMPNlZ2txpdZXjhWMRwkI4sLpiksF+e9mOAXhA7LG2jEpuJOH5aL3McdM&#10;uxv/0PUYShEh7DNUYEJoMil9YciiH7mGOHpn11oMUbal1C3eItzWcpIkqbRYcVww2NDaUHE5/lkF&#10;u+9D2p2rXE7rUz7ePhLam/RTqUG/W81ABOrCf/jd3mkFky94fYk/QC6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r165MMAAADbAAAADwAAAAAAAAAAAAAAAACYAgAAZHJzL2Rv&#10;d25yZXYueG1sUEsFBgAAAAAEAAQA9QAAAIgDAAAAAA==&#10;" path="m810468,r1385,495l812945,1486r635,1321l813669,4280r-470,1384l812234,6769r-115,89l812119,6858r-5,3l701490,92837r76,-64l593743,181102r114,-102l491863,271590r102,-103l390062,368784,267734,500075r89,-114l154170,631317r165,-190l46541,773761,,842809,,829164,40302,769365r127,-165l148252,626529r153,-190l262070,494982r88,-101l334266,417490r-75239,75747l142578,628981,34847,767015,,819538,,805751,28631,762597r178,-229l136632,624218r114,-141l253307,488200r190,-203l381716,358902r76,-63l480865,263728r153,-139l585932,173000r26,-26l690872,84645r229,-177l807674,673,809008,64,810468,xe" fillcolor="#44546a" stroked="f" strokeweight="0">
                  <v:stroke miterlimit="83231f" joinstyle="miter"/>
                  <v:path arrowok="t" textboxrect="0,0,813669,842809"/>
                </v:shape>
                <v:shape id="Shape 30" o:spid="_x0000_s1051" style="position:absolute;left:9743;top:92135;width:877;height:3922;visibility:visible;mso-wrap-style:square;v-text-anchor:top" coordsize="87707,3921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oISCcAA&#10;AADbAAAADwAAAGRycy9kb3ducmV2LnhtbERPy4rCMBTdC/5DuIIb0dQnUo0i4oC4EKxu3F2aa1tt&#10;bmqT0c7fTxaCy8N5L9eNKcWLaldYVjAcRCCIU6sLzhRczj/9OQjnkTWWlknBHzlYr9qtJcbavvlE&#10;r8RnIoSwi1FB7n0VS+nSnAy6ga2IA3eztUEfYJ1JXeM7hJtSjqJoJg0WHBpyrGibU/pIfo2CqztO&#10;NumjNLd5z99308Pz1LinUt1Os1mA8NT4r/jj3msF47A+fAk/QK7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oISCcAAAADbAAAADwAAAAAAAAAAAAAAAACYAgAAZHJzL2Rvd25y&#10;ZXYueG1sUEsFBgAAAAAEAAQA9QAAAIUDAAAAAA==&#10;" path="m,l17488,36233r2908,6795l32055,181178,58280,298945r29427,93231l77307,392176,61189,364617,43713,328384,14567,183439,2908,92850,,xe" fillcolor="#44546a" stroked="f" strokeweight="0">
                  <v:stroke miterlimit="83231f" joinstyle="miter"/>
                  <v:path arrowok="t" textboxrect="0,0,87707,392176"/>
                </v:shape>
                <v:shape id="Shape 31" o:spid="_x0000_s1052" style="position:absolute;left:9705;top:92097;width:955;height:3960;visibility:visible;mso-wrap-style:square;v-text-anchor:top" coordsize="95510,3959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aJe6sMA&#10;AADbAAAADwAAAGRycy9kb3ducmV2LnhtbESPS4vCQBCE7wv+h6GFvenE1yIxExFZ8XFbFfTYZNok&#10;mukJmVGz/35HEPZYVNVXVDJvTSUe1LjSsoJBPwJBnFldcq7geFj1piCcR9ZYWSYFv+RgnnY+Eoy1&#10;ffIPPfY+FwHCLkYFhfd1LKXLCjLo+rYmDt7FNgZ9kE0udYPPADeVHEbRlzRYclgosKZlQdltfzcK&#10;jLTue7fW5+txy3lWnk+r8WSk1Ge3XcxAeGr9f/jd3mgFowG8voQfIN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aJe6sMAAADbAAAADwAAAAAAAAAAAAAAAACYAgAAZHJzL2Rv&#10;d25yZXYueG1sUEsFBgAAAAAEAAQA9QAAAIgDAAAAAA==&#10;" path="m3632,l5093,229,6350,977r889,1182l24727,38392r63,152l27711,45339r293,1181l39640,184403,65775,301765r29735,94221l87523,395986,58458,303899r-89,-318l32144,185813r-76,-507l20461,47776,17793,41542r63,165l8182,21641r2339,74679l22157,186728,51164,330981r17259,35760l85531,395986r-8830,l61709,370357r-139,-279l44082,333845r-292,-902l14643,187998r-38,-254l2946,97155r-38,-369l,3925,241,2477,1016,1219,2197,356,3632,xe" fillcolor="#44546a" stroked="f" strokeweight="0">
                  <v:stroke miterlimit="83231f" joinstyle="miter"/>
                  <v:path arrowok="t" textboxrect="0,0,95510,395986"/>
                </v:shape>
                <v:shape id="Shape 32" o:spid="_x0000_s1053" style="position:absolute;left:9743;top:91615;width:204;height:951;visibility:visible;mso-wrap-style:square;v-text-anchor:top" coordsize="20396,9511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G6ccMA&#10;AADbAAAADwAAAGRycy9kb3ducmV2LnhtbESPT2vCQBTE7wW/w/IEb3VjFG2jq2hA0FPxT3t+ZJ9J&#10;NPs2ZFcTv71bKPQ4zMxvmMWqM5V4UONKywpGwwgEcWZ1ybmC82n7/gHCeWSNlWVS8CQHq2XvbYGJ&#10;ti0f6HH0uQgQdgkqKLyvEyldVpBBN7Q1cfAutjHog2xyqRtsA9xUMo6iqTRYclgosKa0oOx2vBsF&#10;+0kUb9Kfaf6VXa1NZ/H3Z3uqlBr0u/UchKfO/4f/2jutYBzD75fwA+Ty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9G6ccMAAADbAAAADwAAAAAAAAAAAAAAAACYAgAAZHJzL2Rv&#10;d25yZXYueG1sUEsFBgAAAAAEAAQA9QAAAIgDAAAAAA==&#10;" path="m,l17488,38494r2908,56616l17488,88316,,52083,,xe" fillcolor="#44546a" stroked="f" strokeweight="0">
                  <v:stroke miterlimit="83231f" joinstyle="miter"/>
                  <v:path arrowok="t" textboxrect="0,0,20396,95110"/>
                </v:shape>
                <v:shape id="Shape 33" o:spid="_x0000_s1054" style="position:absolute;left:9705;top:91577;width:135;height:847;visibility:visible;mso-wrap-style:square;v-text-anchor:top" coordsize="13502,847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PYKT8UA&#10;AADbAAAADwAAAGRycy9kb3ducmV2LnhtbESPQWvCQBSE7wX/w/IKvdVNDUiJboIUhVY9VK2en9nX&#10;bDD7Nma3Gv+9Wyj0OMzMN8y06G0jLtT52rGCl2ECgrh0uuZKwddu8fwKwgdkjY1jUnAjD0U+eJhi&#10;pt2VN3TZhkpECPsMFZgQ2kxKXxqy6IeuJY7et+sshii7SuoOrxFuGzlKkrG0WHNcMNjSm6HytP2x&#10;CmbJaff5Mb+t1iY91HLVLPfH0Vmpp8d+NgERqA//4b/2u1aQpvD7Jf4Amd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Q9gpPxQAAANsAAAAPAAAAAAAAAAAAAAAAAJgCAABkcnMv&#10;ZG93bnJldi54bWxQSwUGAAAAAAQABAD1AAAAigMAAAAA&#10;" path="m3734,l5182,254r1244,775l7277,2222r6225,13706l13502,34371,7620,21415r,33616l13502,67217r,17541l381,57544,89,56744,,55893,,3810,279,2363,1092,1130,2299,305,3734,xe" fillcolor="#44546a" stroked="f" strokeweight="0">
                  <v:stroke miterlimit="83231f" joinstyle="miter"/>
                  <v:path arrowok="t" textboxrect="0,0,13502,84758"/>
                </v:shape>
                <v:shape id="Shape 34" o:spid="_x0000_s1055" style="position:absolute;left:9840;top:91736;width:145;height:868;visibility:visible;mso-wrap-style:square;v-text-anchor:top" coordsize="14515,868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SK9478A&#10;AADbAAAADwAAAGRycy9kb3ducmV2LnhtbESP0YrCMBRE3xf8h3CFfdumu4pK1yiyIPja2g+4NNe2&#10;2NyUJMb692ZB8HGYmTPMdj+ZQURyvres4DvLQRA3VvfcKqjPx68NCB+QNQ6WScGDPOx3s48tFtre&#10;uaRYhVYkCPsCFXQhjIWUvunIoM/sSJy8i3UGQ5KuldrhPcHNIH/yfCUN9pwWOhzpr6PmWt2MAqxd&#10;PMXqWpdrlI+40NGdy4tSn/Pp8Asi0BTe4Vf7pBUslvD/Jf0AuXsC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JIr3jvwAAANsAAAAPAAAAAAAAAAAAAAAAAJgCAABkcnMvZG93bnJl&#10;di54bWxQSwUGAAAAAAQABAD1AAAAhAMAAAAA&#10;" path="m,l11263,24801r330,1383l14515,82801r-229,1486l13511,85582r-1232,877l10819,86802,9333,86548,8063,85735,7199,84490,4291,77696r63,165l,68829,,51288,5882,63475,4024,27307,,18442,,xe" fillcolor="#44546a" stroked="f" strokeweight="0">
                  <v:stroke miterlimit="83231f" joinstyle="miter"/>
                  <v:path arrowok="t" textboxrect="0,0,14515,86802"/>
                </v:shape>
                <v:shape id="Shape 35" o:spid="_x0000_s1056" style="position:absolute;left:10180;top:95419;width:336;height:638;visibility:visible;mso-wrap-style:square;v-text-anchor:top" coordsize="33594,637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UaqsQA&#10;AADbAAAADwAAAGRycy9kb3ducmV2LnhtbESPQWvCQBSE74X+h+UJvZS6UalIdCNFEBrEQ7Tt+ZF9&#10;JiHZt2F3G9N/7wpCj8PMfMNstqPpxEDON5YVzKYJCOLS6oYrBV/n/dsKhA/IGjvLpOCPPGyz56cN&#10;ptpeuaDhFCoRIexTVFCH0KdS+rImg35qe+LoXawzGKJ0ldQOrxFuOjlPkqU02HBcqLGnXU1le/o1&#10;Cuar8Xho8nOxNK8uv+xt+/0zJEq9TMaPNYhAY/gPP9qfWsHiHe5f4g+Q2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jVGqrEAAAA2wAAAA8AAAAAAAAAAAAAAAAAmAIAAGRycy9k&#10;b3ducmV2LnhtbFBLBQYAAAAABAAEAPUAAACJAwAAAAA=&#10;" path="m,l17475,36233,33594,63792r-12094,l,xe" fillcolor="#44546a" stroked="f" strokeweight="0">
                  <v:stroke miterlimit="83231f" joinstyle="miter"/>
                  <v:path arrowok="t" textboxrect="0,0,33594,63792"/>
                </v:shape>
                <v:shape id="Shape 36" o:spid="_x0000_s1057" style="position:absolute;left:10142;top:95381;width:419;height:676;visibility:visible;mso-wrap-style:square;v-text-anchor:top" coordsize="41818,6760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1eNcIA&#10;AADbAAAADwAAAGRycy9kb3ducmV2LnhtbESPT4vCMBTE74LfITxhbzbVFXGrUUQQdg8etHrY26N5&#10;/YPNS0midr/9RhA8DjPzG2a16U0r7uR8Y1nBJElBEBdWN1wpOOf78QKED8gaW8uk4I88bNbDwQoz&#10;bR98pPspVCJC2GeooA6hy6T0RU0GfWI74uiV1hkMUbpKaoePCDetnKbpXBpsOC7U2NGupuJ6uhkF&#10;h9+tnhU/2rVlml9Kvn3JvApKfYz67RJEoD68w6/2t1bwOYfnl/gD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3V41wgAAANsAAAAPAAAAAAAAAAAAAAAAAJgCAABkcnMvZG93&#10;bnJldi54bWxQSwUGAAAAAAQABAD1AAAAhwMAAAAA&#10;" path="m3772,l5169,254r1219,749l7239,2159,24710,38357,41818,67602r-8830,l24347,52830r4978,14772l21279,67602,190,5029,,3607,343,2222,1168,1054,2362,279,3772,xe" fillcolor="#44546a" stroked="f" strokeweight="0">
                  <v:stroke miterlimit="83231f" joinstyle="miter"/>
                  <v:path arrowok="t" textboxrect="0,0,41818,67602"/>
                </v:shape>
                <v:shape id="Shape 37" o:spid="_x0000_s1058" style="position:absolute;left:1927;top:73842;width:5440;height:15220;visibility:visible;mso-wrap-style:square;v-text-anchor:top" coordsize="543992,15219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2dETMcA&#10;AADbAAAADwAAAGRycy9kb3ducmV2LnhtbESPT2vCQBTE70K/w/IKvemmbaglukoNiH8uRautx2f2&#10;mQSzb0N21dhP7xYKHoeZ+Q0zHLemEmdqXGlZwXMvAkGcWV1yrmDzNe2+g3AeWWNlmRRcycF49NAZ&#10;YqLthVd0XvtcBAi7BBUU3teJlC4ryKDr2Zo4eAfbGPRBNrnUDV4C3FTyJYrepMGSw0KBNaUFZcf1&#10;ySiI0+uiP41+Zsv48/s3Trfx3k12Sj09th8DEJ5afw//t+dawWsf/r6EHyBHN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tnREzHAAAA2wAAAA8AAAAAAAAAAAAAAAAAmAIAAGRy&#10;cy9kb3ducmV2LnhtbFBLBQYAAAAABAAEAPUAAACMAwAAAAA=&#10;" path="m,l178435,524218r195834,520840l543992,1437374r,84556l343802,1051827,178435,618922,30467,182639,,xe" fillcolor="#44546a" stroked="f" strokeweight="0">
                  <v:fill opacity="13107f"/>
                  <v:stroke miterlimit="83231f" joinstyle="miter"/>
                  <v:path arrowok="t" textboxrect="0,0,543992,1521930"/>
                </v:shape>
                <v:shape id="Shape 38" o:spid="_x0000_s1059" style="position:absolute;left:1889;top:73805;width:2796;height:8882;visibility:visible;mso-wrap-style:square;v-text-anchor:top" coordsize="279573,8882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s8ub4A&#10;AADbAAAADwAAAGRycy9kb3ducmV2LnhtbERPSwrCMBDdC94hjOBOUxVUqlFUENxJ/SDuhmZsi82k&#10;NlHr7c1CcPl4//myMaV4Ue0KywoG/QgEcWp1wZmC03Hbm4JwHlljaZkUfMjBctFuzTHW9s0JvQ4+&#10;EyGEXYwKcu+rWEqX5mTQ9W1FHLibrQ36AOtM6hrfIdyUchhFY2mw4NCQY0WbnNL74WkU3HbJ5qF5&#10;WHzOg2kyuV7Wz/1prVS306xmIDw1/i/+uXdawSiMDV/CD5CLL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LuLPLm+AAAA2wAAAA8AAAAAAAAAAAAAAAAAmAIAAGRycy9kb3ducmV2&#10;LnhtbFBLBQYAAAAABAAEAPUAAACDAwAAAAA=&#10;" path="m4242,l5588,432r1092,889l7366,2553,185801,526771r-38,-115l279573,776148r,21669l178625,529336r-38,-114l15206,49229,37937,185485,185801,621462r-51,-127l279573,866931r,21355l178638,624053r-51,-140l30620,187630r-153,-597l,4407,38,2997,572,1689,1549,674,2832,77,4242,xe" fillcolor="#44546a" stroked="f" strokeweight="0">
                  <v:fill opacity="13107f"/>
                  <v:stroke miterlimit="83231f" joinstyle="miter"/>
                  <v:path arrowok="t" textboxrect="0,0,279573,888286"/>
                </v:shape>
                <v:shape id="Shape 39" o:spid="_x0000_s1060" style="position:absolute;left:4685;top:81566;width:2720;height:7534;visibility:visible;mso-wrap-style:square;v-text-anchor:top" coordsize="271988,75336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u92MUA&#10;AADbAAAADwAAAGRycy9kb3ducmV2LnhtbESPQWvCQBSE7wX/w/KE3urGSIum2YgI2oKnag89PrOv&#10;STT7ds1uNfXXu0Khx2FmvmHyeW9acabON5YVjEcJCOLS6oYrBZ+71dMUhA/IGlvLpOCXPMyLwUOO&#10;mbYX/qDzNlQiQthnqKAOwWVS+rImg35kHXH0vm1nMETZVVJ3eIlw08o0SV6kwYbjQo2OljWVx+2P&#10;UeCu+2m7OaTPpy9r39JduXaL01qpx2G/eAURqA//4b/2u1YwmcH9S/wBsrg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ga73YxQAAANsAAAAPAAAAAAAAAAAAAAAAAJgCAABkcnMv&#10;ZG93bnJldi54bWxQSwUGAAAAAAQABAD1AAAAigMAAAAA&#10;" path="m,l102024,271335r-77,-165l271683,663486r228,737l271988,664997r,84557l271708,751002r-825,1232l269651,753059r-1448,305l266755,753084r-1244,-812l264672,751040,64482,280937r-50,-127l,112138,,90783,71556,278092r-63,-140l264368,730877r,-65102l94962,274193r-76,-165l,21669,,xe" fillcolor="#44546a" stroked="f" strokeweight="0">
                  <v:fill opacity="13107f"/>
                  <v:stroke miterlimit="83231f" joinstyle="miter"/>
                  <v:path arrowok="t" textboxrect="0,0,271988,753364"/>
                </v:shape>
                <v:shape id="Shape 40" o:spid="_x0000_s1061" style="position:absolute;left:7672;top:88791;width:3913;height:7266;visibility:visible;mso-wrap-style:square;v-text-anchor:top" coordsize="391359,7266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+PEJsEA&#10;AADbAAAADwAAAGRycy9kb3ducmV2LnhtbERPW2vCMBR+F/wP4Qh701RxMmpTGRXZYIjMG3s8NGdt&#10;WHNSmky7/XrzIPj48d2zVW8bcaHOG8cKppMEBHHptOFKwfGwGb+A8AFZY+OYFPyRh1U+HGSYanfl&#10;T7rsQyViCPsUFdQhtKmUvqzJop+4ljhy366zGCLsKqk7vMZw28hZkiykRcOxocaWiprKn/2vVfD8&#10;ZrbupHkezv8fu2J9MvTVFko9jfrXJYhAfXiI7+53rWAe18cv8QfI/AY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PjxCbBAAAA2wAAAA8AAAAAAAAAAAAAAAAAmAIAAGRycy9kb3du&#10;cmV2LnhtbFBLBQYAAAAABAAEAPUAAACGAwAAAAA=&#10;" path="m,l34811,67641,161023,324676,300279,574955r91080,151676l349950,726631,265468,588480,130556,338214,,87935,,xe" fillcolor="#44546a" stroked="f" strokeweight="0">
                  <v:fill opacity="13107f"/>
                  <v:stroke miterlimit="83231f" joinstyle="miter"/>
                  <v:path arrowok="t" textboxrect="0,0,391359,726631"/>
                </v:shape>
                <v:shape id="Shape 41" o:spid="_x0000_s1062" style="position:absolute;left:7633;top:88753;width:3997;height:7304;visibility:visible;mso-wrap-style:square;v-text-anchor:top" coordsize="399628,730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SQRMQA&#10;AADbAAAADwAAAGRycy9kb3ducmV2LnhtbESPQWvCQBSE74L/YXmF3nSTKhKiqxSh1YuHqtgeH7vP&#10;JJh9m2ZXk/77riB4HGbmG2ax6m0tbtT6yrGCdJyAINbOVFwoOB4+RhkIH5AN1o5JwR95WC2HgwXm&#10;xnX8Rbd9KESEsM9RQRlCk0vpdUkW/dg1xNE7u9ZiiLItpGmxi3Bby7ckmUmLFceFEhtal6Qv+6tV&#10;0P247Jykm+1OT/Rv9xkmtj99K/X60r/PQQTqwzP8aG+NgmkK9y/xB8jl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6kkETEAAAA2wAAAA8AAAAAAAAAAAAAAAAAmAIAAGRycy9k&#10;b3ducmV2LnhtbFBLBQYAAAAABAAEAPUAAACJAwAAAAA=&#10;" path="m3632,l5055,203,6312,927r889,1130l42012,69697r38,64l168227,326750,307429,576897r-64,-114l399628,730428r-8897,l300825,580707r-63,-101l161506,330326r-89,-165l35204,73127r39,63l7620,19536r,71258l137744,340245r-25,-50l272580,590378r85646,140050l349292,730428,266027,594271r-102,-191l131013,343814r-25,-50l432,93497,114,92646,,91732,,3797,267,2387,1054,1168,2223,330,3632,xe" fillcolor="#44546a" stroked="f" strokeweight="0">
                  <v:fill opacity="13107f"/>
                  <v:stroke miterlimit="83231f" joinstyle="miter"/>
                  <v:path arrowok="t" textboxrect="0,0,399628,730428"/>
                </v:shape>
                <v:shape id="Shape 42" o:spid="_x0000_s1063" style="position:absolute;left:883;top:70021;width:870;height:4092;visibility:visible;mso-wrap-style:square;v-text-anchor:top" coordsize="87046,4092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cCVBMQA&#10;AADbAAAADwAAAGRycy9kb3ducmV2LnhtbESPzWrDMBCE74W+g9hAb40UU5LgRgmlSUp66CE/hx4X&#10;a2ubWCsjbRP37atAocdhZr5hFqvBd+pCMbWBLUzGBhRxFVzLtYXTcfs4B5UE2WEXmCz8UILV8v5u&#10;gaULV97T5SC1yhBOJVpoRPpS61Q15DGNQ0+cva8QPUqWsdYu4jXDfacLY6baY8t5ocGeXhuqzodv&#10;b2Ez+3jr4lRvZ3OzLt7NWcR9irUPo+HlGZTQIP/hv/bOWXgq4PYl/wC9/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3AlQTEAAAA2wAAAA8AAAAAAAAAAAAAAAAAmAIAAGRycy9k&#10;b3ducmV2LnhtbFBLBQYAAAAABAAEAPUAAACJAwAAAAA=&#10;" path="m,l69634,243510,87046,409232,78334,378790,,104851,,xe" fillcolor="#44546a" stroked="f" strokeweight="0">
                  <v:fill opacity="13107f"/>
                  <v:stroke miterlimit="83231f" joinstyle="miter"/>
                  <v:path arrowok="t" textboxrect="0,0,87046,409232"/>
                </v:shape>
                <v:shape id="Shape 43" o:spid="_x0000_s1064" style="position:absolute;left:844;top:69983;width:451;height:2667;visibility:visible;mso-wrap-style:square;v-text-anchor:top" coordsize="45054,2666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5hVsscA&#10;AADbAAAADwAAAGRycy9kb3ducmV2LnhtbESPW2vCQBSE3wv9D8sp+FLqxgvSRlexFaUvpXip+HjI&#10;HpO02bMxu5rk37sFwcdhZr5hJrPGFOJClcstK+h1IxDEidU5pwp22+XLKwjnkTUWlklBSw5m08eH&#10;Ccba1rymy8anIkDYxagg876MpXRJRgZd15bEwTvayqAPskqlrrAOcFPIfhSNpMGcw0KGJX1klPxt&#10;zkaBpfrreXH6/mkPi/3h7fhr2vf1SqnOUzMfg/DU+Hv41v7UCoYD+P8SfoCcX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uYVbLHAAAA2wAAAA8AAAAAAAAAAAAAAAAAmAIAAGRy&#10;cy9kb3ducmV2LnhtbFBLBQYAAAAABAAEAPUAAACMAwAAAAA=&#10;" path="m3277,l4635,50,5893,584r978,928l7468,2731,45054,134169r,27705l7620,30945r,77156l45054,238995r,27700l152,109665,,108623,,3772,241,2439,940,1270,1994,432,3277,xe" fillcolor="#44546a" stroked="f" strokeweight="0">
                  <v:fill opacity="13107f"/>
                  <v:stroke miterlimit="83231f" joinstyle="miter"/>
                  <v:path arrowok="t" textboxrect="0,0,45054,266695"/>
                </v:shape>
                <v:shape id="Shape 44" o:spid="_x0000_s1065" style="position:absolute;left:1295;top:71325;width:496;height:2825;visibility:visible;mso-wrap-style:square;v-text-anchor:top" coordsize="49587,2825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8YKt8AA&#10;AADbAAAADwAAAGRycy9kb3ducmV2LnhtbESPX2vCMBTF3wW/Q7jCXmSmHUWkGqUWBr6uFvZ6aa5N&#10;sbkpTVbrtzeDwR4P58+PczjNthcTjb5zrCDdJCCIG6c7bhXU18/3HQgfkDX2jknBkzycjsvFAXPt&#10;HvxFUxVaEUfY56jAhDDkUvrGkEW/cQNx9G5utBiiHFupR3zEcdvLjyTZSosdR4LBgUpDzb36sRFi&#10;dgXf1mWp+Xzh9Dvc0zSrlXpbzcUeRKA5/If/2hetIMvg90v8AfL4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J8YKt8AAAADbAAAADwAAAAAAAAAAAAAAAACYAgAAZHJzL2Rvd25y&#10;ZXYueG1sUEsFBgAAAAAEAAQA9QAAAIUDAAAAAA==&#10;" path="m,l32048,112071r127,648l49587,278442r-114,1397l48863,281096r-1029,965l46526,282570r-1410,12l43808,282087r-1041,-953l42132,279877,33432,249448,,132526,,104826,37434,235720,24629,113849,,27705,,xe" fillcolor="#44546a" stroked="f" strokeweight="0">
                  <v:fill opacity="13107f"/>
                  <v:stroke miterlimit="83231f" joinstyle="miter"/>
                  <v:path arrowok="t" textboxrect="0,0,49587,282582"/>
                </v:shape>
                <v:shape id="Shape 45" o:spid="_x0000_s1066" style="position:absolute;left:1753;top:74113;width:6876;height:21746;visibility:visible;mso-wrap-style:square;v-text-anchor:top" coordsize="687603,217465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+b3VMIA&#10;AADbAAAADwAAAGRycy9kb3ducmV2LnhtbESPQYvCMBSE74L/ITzBm6aKinZNSxUEdU/WPXh8NG/b&#10;ss1LaaLWf28WFvY4zMw3zDbtTSMe1LnasoLZNAJBXFhdc6ng63qYrEE4j6yxsUwKXuQgTYaDLcba&#10;PvlCj9yXIkDYxaig8r6NpXRFRQbd1LbEwfu2nUEfZFdK3eEzwE0j51G0kgZrDgsVtrSvqPjJ70ZB&#10;ds5OzU5unL6158VqU1rz6W5KjUd99gHCU+//w3/to1awWMLvl/ADZPI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X5vdUwgAAANsAAAAPAAAAAAAAAAAAAAAAAJgCAABkcnMvZG93&#10;bnJldi54bWxQSwUGAAAAAAQABAD1AAAAhwMAAAAA&#10;" path="m,l47866,155575,95733,436283r60934,277330l239344,1017994r91402,297624l448247,1609851r87033,192774l626669,1988642r47879,148806l687603,2174659,617969,2056282,513525,1839836,413423,1616621,300279,1322374,204534,1021372,126200,716991,56566,361873,,xe" fillcolor="#44546a" stroked="f" strokeweight="0">
                  <v:fill opacity="13107f"/>
                  <v:stroke miterlimit="83231f" joinstyle="miter"/>
                  <v:path arrowok="t" textboxrect="0,0,687603,2174659"/>
                </v:shape>
                <v:shape id="Shape 46" o:spid="_x0000_s1067" style="position:absolute;left:1715;top:74075;width:3453;height:14440;visibility:visible;mso-wrap-style:square;v-text-anchor:top" coordsize="345282,14439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2M6MMA&#10;AADbAAAADwAAAGRycy9kb3ducmV2LnhtbESP0YrCMBRE3wX/IVzBl2VNV0SkaxTRFQVXULsfcGnu&#10;tsXmpjSxrX9vBMHHYWbOMPNlZ0rRUO0Kywq+RhEI4tTqgjMFf8n2cwbCeWSNpWVScCcHy0W/N8dY&#10;25bP1Fx8JgKEXYwKcu+rWEqX5mTQjWxFHLx/Wxv0QdaZ1DW2AW5KOY6iqTRYcFjIsaJ1Tun1cjMK&#10;Tpsj/jaHn+TK29ZsTETJZPeh1HDQrb5BeOr8O/xq77WCyRSeX8IPk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c2M6MMAAADbAAAADwAAAAAAAAAAAAAAAACYAgAAZHJzL2Rv&#10;d25yZXYueG1sUEsFBgAAAAAEAAQA9QAAAIgDAAAAAA==&#10;" path="m4331,l5664,470r1080,927l7404,2654,55283,158229r114,470l103264,439407r-38,-165l164160,716559r-51,-178l246799,1020763r-38,-115l338084,1318055r7198,18027l345282,1356627r-14307,-35827l330873,1320508,239484,1022883r-38,-114l156756,718376r-38,-179l95783,440868r-25,-179l47921,160230,15725,55587,64092,364948r69614,355078l133668,719810r78311,304307l307674,1324962r37608,97801l345282,1443989,300495,1327518r-76,-216l204673,1026299r-51,-203l126276,721716r-38,-217l56604,366382r-25,-140l,4356,51,2933,610,1638,1613,622,2908,50,4331,xe" fillcolor="#44546a" stroked="f" strokeweight="0">
                  <v:fill opacity="13107f"/>
                  <v:stroke miterlimit="83231f" joinstyle="miter"/>
                  <v:path arrowok="t" textboxrect="0,0,345282,1443989"/>
                </v:shape>
                <v:shape id="Shape 47" o:spid="_x0000_s1068" style="position:absolute;left:5168;top:87436;width:3499;height:8461;visibility:visible;mso-wrap-style:square;v-text-anchor:top" coordsize="349903,8461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3jvsEA&#10;AADbAAAADwAAAGRycy9kb3ducmV2LnhtbESPQWvCQBSE7wX/w/IEb3WjiJXoKiJUcisaDx4f2Wc2&#10;mH0b8rYa/323UOhxmJlvmM1u8K16UC9NYAOzaQaKuAq24drApfx8X4GSiGyxDUwGXiSw247eNpjb&#10;8OQTPc6xVgnCkqMBF2OXay2VI48yDR1x8m6h9xiT7Gtte3wmuG/1PMuW2mPDacFhRwdH1f387Q0c&#10;y3nZtNeikOuXuKqwq+xGYsxkPOzXoCIN8T/81y6sgcUH/H5JP0Bv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5t477BAAAA2wAAAA8AAAAAAAAAAAAAAAAAmAIAAGRycy9kb3du&#10;cmV2LnhtbFBLBQYAAAAABAAEAPUAAACGAwAAAAA=&#10;" path="m,l110225,276028r87024,192725l197186,468639r91402,186016l288791,655163r47866,148819l336632,803880r13055,37199l349903,842463r-305,1359l348836,844990r-1143,813l346347,846146r-1397,-165l343718,845333r-914,-1054l273170,725902r-140,-266l168585,509177r-51,-102l68446,285860r-89,-191l,107907,,86681,75413,282794,175494,505964r-51,-102l279774,722085r49783,84646l329443,806407r-38,-101l281627,657773,190353,472004r-51,-114l103256,279116r-63,-165l,20545,,xe" fillcolor="#44546a" stroked="f" strokeweight="0">
                  <v:fill opacity="13107f"/>
                  <v:stroke miterlimit="83231f" joinstyle="miter"/>
                  <v:path arrowok="t" textboxrect="0,0,349903,846146"/>
                </v:shape>
                <v:shape id="Shape 48" o:spid="_x0000_s1069" style="position:absolute;left:8977;top:95690;width:220;height:367;visibility:visible;mso-wrap-style:square;v-text-anchor:top" coordsize="21943,366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cNRMAA&#10;AADbAAAADwAAAGRycy9kb3ducmV2LnhtbERPy4rCMBTdC/5DuIIb0WRk1FKN4giCAzIw6gdcmtsH&#10;Nje1idr5+8lCcHk479Wms7V4UOsrxxo+JgoEceZMxYWGy3k/TkD4gGywdkwa/sjDZt3vrTA17sm/&#10;9DiFQsQQ9ilqKENoUil9VpJFP3ENceRy11oMEbaFNC0+Y7it5VSpubRYcWwosaFdSdn1dLca8kOS&#10;jxL1VZ+ni0x1x+T7x9xmWg8H3XYJIlAX3uKX+2A0fMax8Uv8AXL9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pcNRMAAAADbAAAADwAAAAAAAAAAAAAAAACYAgAAZHJzL2Rvd25y&#10;ZXYueG1sUEsFBgAAAAAEAAQA9QAAAIUDAAAAAA==&#10;" path="m,l21943,36690r-7515,l,xe" fillcolor="#44546a" stroked="f" strokeweight="0">
                  <v:fill opacity="13107f"/>
                  <v:stroke miterlimit="83231f" joinstyle="miter"/>
                  <v:path arrowok="t" textboxrect="0,0,21943,36690"/>
                </v:shape>
                <v:shape id="Shape 49" o:spid="_x0000_s1070" style="position:absolute;left:8939;top:95652;width:302;height:405;visibility:visible;mso-wrap-style:square;v-text-anchor:top" coordsize="30199,4048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+utsIA&#10;AADbAAAADwAAAGRycy9kb3ducmV2LnhtbESPQWvCQBSE74X+h+UJvdVNohRNXUUCUm9FEz0/sq9J&#10;cPdtyG41/vuuIPQ4zMw3zGozWiOuNPjOsYJ0moAgrp3uuFFQlbv3BQgfkDUax6TgTh4269eXFeba&#10;3fhA12NoRISwz1FBG0KfS+nrliz6qeuJo/fjBoshyqGResBbhFsjsyT5kBY7jgst9lS0VF+Ov1bB&#10;Ofuuv7YL404zORZVme4MzlKl3ibj9hNEoDH8h5/tvVYwX8LjS/wBc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X662wgAAANsAAAAPAAAAAAAAAAAAAAAAAJgCAABkcnMvZG93&#10;bnJldi54bWxQSwUGAAAAAAQABAD1AAAAhwMAAAAA&#10;" path="m3492,l4889,152,6147,788r940,1053l30199,40487r-7868,l21319,40487r-7177,l267,5194,,3810,254,2425,1003,1232,2134,381,3492,xe" fillcolor="#44546a" stroked="f" strokeweight="0">
                  <v:fill opacity="13107f"/>
                  <v:stroke miterlimit="83231f" joinstyle="miter"/>
                  <v:path arrowok="t" textboxrect="0,0,30199,40487"/>
                </v:shape>
                <v:shape id="Shape 50" o:spid="_x0000_s1071" style="position:absolute;left:1579;top:72456;width:653;height:3213;visibility:visible;mso-wrap-style:square;v-text-anchor:top" coordsize="65278,3212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pGGGcEA&#10;AADbAAAADwAAAGRycy9kb3ducmV2LnhtbERPz2vCMBS+C/sfwhvspunGFKnGUoTBYJdZx8Dbs3km&#10;xealNNF2++vNQfD48f1eF6NrxZX60HhW8DrLQBDXXjdsFPzsP6ZLECEia2w9k4I/ClBsniZrzLUf&#10;eEfXKhqRQjjkqMDG2OVShtqSwzDzHXHiTr53GBPsjdQ9DinctfItyxbSYcOpwWJHW0v1ubo4BdV7&#10;+W38sbtUv2b7P9Rfc432oNTL81iuQEQa40N8d39qBfO0Pn1JP0Bub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qRhhnBAAAA2wAAAA8AAAAAAAAAAAAAAAAAmAIAAGRycy9kb3du&#10;cmV2LnhtbFBLBQYAAAAABAAEAPUAAACGAwAAAAA=&#10;" path="m,l34811,125133r,13525l65278,321297,17412,165722,,xe" fillcolor="#44546a" stroked="f" strokeweight="0">
                  <v:fill opacity="13107f"/>
                  <v:stroke miterlimit="83231f" joinstyle="miter"/>
                  <v:path arrowok="t" textboxrect="0,0,65278,321297"/>
                </v:shape>
                <v:shape id="Shape 51" o:spid="_x0000_s1072" style="position:absolute;left:1541;top:72418;width:341;height:2245;visibility:visible;mso-wrap-style:square;v-text-anchor:top" coordsize="34131,2244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4zysQA&#10;AADbAAAADwAAAGRycy9kb3ducmV2LnhtbESPT4vCMBTE78J+h/AWvGlacd2la5RFEAQXxD+XvT2a&#10;Z1u3eSlJ1NpPbwTB4zAzv2Gm89bU4kLOV5YVpMMEBHFudcWFgsN+OfgC4QOyxtoyKbiRh/nsrTfF&#10;TNsrb+myC4WIEPYZKihDaDIpfV6SQT+0DXH0jtYZDFG6QmqH1wg3tRwlyUQarDgulNjQoqT8f3c2&#10;CjZr3Y3T38+uTU9/Th72+UJ2Xqn+e/vzDSJQG17hZ3ulFXyk8PgSf4Cc3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+M8rEAAAA2wAAAA8AAAAAAAAAAAAAAAAAmAIAAGRycy9k&#10;b3ducmV2LnhtbFBLBQYAAAAABAAEAPUAAACJAwAAAAA=&#10;" path="m3086,l4496,,5804,508r1041,952l7468,2730,34131,98577r,28431l12345,48686,24957,168728r9174,29810l34131,224432,17564,170586r-152,-723l,4140,114,2742,737,1473,1765,520,3086,xe" fillcolor="#44546a" stroked="f" strokeweight="0">
                  <v:fill opacity="13107f"/>
                  <v:stroke miterlimit="83231f" joinstyle="miter"/>
                  <v:path arrowok="t" textboxrect="0,0,34131,224432"/>
                </v:shape>
                <v:shape id="Shape 52" o:spid="_x0000_s1073" style="position:absolute;left:1882;top:73404;width:387;height:2302;visibility:visible;mso-wrap-style:square;v-text-anchor:top" coordsize="38703,2302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yA6sYA&#10;AADbAAAADwAAAGRycy9kb3ducmV2LnhtbESPT2vCQBTE70K/w/IKvUjdGKiW1FVqoFQ8BKJtz4/s&#10;axKafRuymz9++64geBxm5jfMZjeZRgzUudqyguUiAkFcWF1zqeDr/PH8CsJ5ZI2NZVJwIQe77cNs&#10;g4m2I+c0nHwpAoRdggoq79tESldUZNAtbEscvF/bGfRBdqXUHY4BbhoZR9FKGqw5LFTYUlpR8Xfq&#10;jYIxX2fnWP4c0/388v3Z7/vlQWZKPT1O728gPE3+Hr61D1rBSwzXL+EHyO0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uyA6sYAAADbAAAADwAAAAAAAAAAAAAAAACYAgAAZHJz&#10;L2Rvd25yZXYueG1sUEsFBgAAAAAEAAQA9QAAAIsDAAAAAA==&#10;" path="m,l8147,29287r140,1015l8287,43511,38703,225844r-38,1423l38119,228574r-1003,1017l35820,230175r-1422,64l33052,229768r-1080,-927l31299,227584,,125855,,99961r21786,70790l718,44463r-51,-635l667,30828,,28431,,xe" fillcolor="#44546a" stroked="f" strokeweight="0">
                  <v:fill opacity="13107f"/>
                  <v:stroke miterlimit="83231f" joinstyle="miter"/>
                  <v:path arrowok="t" textboxrect="0,0,38703,230239"/>
                </v:shape>
                <v:shape id="Shape 53" o:spid="_x0000_s1074" style="position:absolute;left:7367;top:62343;width:17495;height:26448;visibility:visible;mso-wrap-style:square;v-text-anchor:top" coordsize="1749489,264476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Xg1sQA&#10;AADbAAAADwAAAGRycy9kb3ducmV2LnhtbESPQWsCMRSE7wX/Q3hCL0WzWrSyNYoIUk9C1aLeHpvX&#10;3cXNS0hSXf+9EQoeh5n5hpnOW9OIC/lQW1Yw6GcgiAuray4V7Her3gREiMgaG8uk4EYB5rPOyxRz&#10;ba/8TZdtLEWCcMhRQRWjy6UMRUUGQ9864uT9Wm8wJulLqT1eE9w0cphlY2mw5rRQoaNlRcV5+2cU&#10;+PX51Bw+Jj+b7K39Gh6dW6z2I6Veu+3iE0SkNj7D/+21VjB6h8eX9APk7A4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ul4NbEAAAA2wAAAA8AAAAAAAAAAAAAAAAAmAIAAGRycy9k&#10;b3ducmV2LnhtbFBLBQYAAAAABAAEAPUAAACJAwAAAAA=&#10;" path="m1749489,r,3390l1579753,131902,1414386,267182,1262063,409232,1109752,554660,918261,750824,744182,960501,578815,1170191,435191,1390028,308991,1616621,195834,1846605r-78334,240119l56579,2330234,30467,2573744r,71018l,2587269r4356,-13525l30467,2326856,91389,2083346r82690,-240119l287236,1606474,413436,1383258,565760,1160043,726770,950354,909561,744055,1101039,551281,1249007,405854,1410030,263804,1575410,128524,1749489,xe" fillcolor="#44546a" stroked="f" strokeweight="0">
                  <v:fill opacity="13107f"/>
                  <v:stroke miterlimit="83231f" joinstyle="miter"/>
                  <v:path arrowok="t" textboxrect="0,0,1749489,2644762"/>
                </v:shape>
                <v:shape id="Shape 54" o:spid="_x0000_s1075" style="position:absolute;left:7329;top:72410;width:6826;height:16419;visibility:visible;mso-wrap-style:square;v-text-anchor:top" coordsize="682572,164194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SSTcQA&#10;AADbAAAADwAAAGRycy9kb3ducmV2LnhtbESPX2vCQBDE3wW/w7FC3+rGv0jqKRK0LfiittDXNbdN&#10;QnN7IXeN6bfvFQo+DjPzG2a97W2tOm595UTDZJyAYsmdqaTQ8P52eFyB8oHEUO2ENfywh+1mOFhT&#10;atxNztxdQqEiRHxKGsoQmhTR5yVb8mPXsETv07WWQpRtgaalW4TbGqdJskRLlcSFkhrOSs6/Lt9W&#10;wzGbou9wft1jVl9Py4/Z82r2ovXDqN89gQrch3v4v/1qNCzm8Pcl/gDc/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rUkk3EAAAA2wAAAA8AAAAAAAAAAAAAAAAAmAIAAGRycy9k&#10;b3ducmV2LnhtbFBLBQYAAAAABAAEAPUAAACJAwAAAAA=&#10;" path="m682572,r,12496l572580,155743r114,-177l420466,378658,294380,601672,181407,838055,98827,1077868,38016,1320934,11938,1567526r-165,762l7918,1580293r22537,42527l30455,1567120r25,-406l56591,1323204r89,-521l117602,1079186r76,-267l196012,838800r203,-508l309372,608321r89,-178l435661,381550r139,-229l579412,161484r203,-279l682572,30671r,12300l585719,165774,442272,385359,316181,611734,203184,841407r-78254,239874l64129,1324305,38075,1567288r,70850l37808,1639548r-775,1219l35865,1641605r-1397,344l33045,1641758r-1244,-712l30899,1639929,432,1582436,,1580988r178,-1511l4414,1566285,30480,1319826r89,-521l91491,1075795r101,-317l174269,835358r166,-406l287591,598212r115,-229l413918,374768r165,-280l566407,151273r127,-165l682572,xe" fillcolor="#44546a" stroked="f" strokeweight="0">
                  <v:fill opacity="13107f"/>
                  <v:stroke miterlimit="83231f" joinstyle="miter"/>
                  <v:path arrowok="t" textboxrect="0,0,682572,1641949"/>
                </v:shape>
                <v:shape id="Shape 55" o:spid="_x0000_s1076" style="position:absolute;left:14155;top:62305;width:10745;height:10534;visibility:visible;mso-wrap-style:square;v-text-anchor:top" coordsize="1074524,10533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6Hdn8QA&#10;AADbAAAADwAAAGRycy9kb3ducmV2LnhtbESPT2sCMRTE7wW/Q3iCt5q1RSmrUVxLtdCD9c/B42Pz&#10;3CxuXpYk6vrtm0Khx2HmN8PMFp1txI18qB0rGA0zEMSl0zVXCo6Hj+c3ECEia2wck4IHBVjMe08z&#10;zLW7845u+1iJVMIhRwUmxjaXMpSGLIaha4mTd3beYkzSV1J7vKdy28iXLJtIizWnBYMtrQyVl/3V&#10;KhhvTq/v65XzxXdWnNfbL1PaSaHUoN8tpyAidfE//Ed/6sSN4fdL+gFy/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uh3Z/EAAAA2wAAAA8AAAAAAAAAAAAAAAAAmAIAAGRycy9k&#10;b3ducmV2LnhtbFBLBQYAAAAABAAEAPUAAACJAwAAAAA=&#10;" path="m1071082,r1346,381l1073533,1232r724,1181l1074524,3785r,3391l1074334,8319r-509,1054l1073013,10211,903349,138668,738139,273821,585891,415799r26,-26l433634,561174,242307,757171,68341,966724r63,-76l,1053380r,-12300l62423,961937r51,-77l236552,752170r204,-228l428246,555778r102,-89l580659,410261r38,-26l674654,322609,572760,412497r139,-141l424944,557785r26,-38l233539,750471,50922,956588,,1022905r,-12496l44986,951827r165,-203l227929,745313r153,-153l419559,552374r39,-26l567565,406921r153,-140l728741,264732r102,-89l894222,129363r140,-127l1068441,724r1257,-609l1071082,xe" fillcolor="#44546a" stroked="f" strokeweight="0">
                  <v:fill opacity="13107f"/>
                  <v:stroke miterlimit="83231f" joinstyle="miter"/>
                  <v:path arrowok="t" textboxrect="0,0,1074524,1053380"/>
                </v:shape>
                <v:shape id="Shape 56" o:spid="_x0000_s1077" style="position:absolute;left:8782;top:95347;width:195;height:343;visibility:visible;mso-wrap-style:square;v-text-anchor:top" coordsize="19497,343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262U8MA&#10;AADbAAAADwAAAGRycy9kb3ducmV2LnhtbESPT4vCMBTE78J+h/AWvGm6UqVUoyyLC+LNP4jens2z&#10;LTYv3SZb67c3guBxmJnfMLNFZyrRUuNKywq+hhEI4szqknMF+93vIAHhPLLGyjIpuJODxfyjN8NU&#10;2xtvqN36XAQIuxQVFN7XqZQuK8igG9qaOHgX2xj0QTa51A3eAtxUchRFE2mw5LBQYE0/BWXX7b9R&#10;sPyLN2vyLomjeLw+ns9Jezg5pfqf3fcUhKfOv8Ov9korGE/g+SX8ADl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262U8MAAADbAAAADwAAAAAAAAAAAAAAAACYAgAAZHJzL2Rv&#10;d25yZXYueG1sUEsFBgAAAAAEAAQA9QAAAIgDAAAAAA==&#10;" path="m,l19497,34344,2085,7293,,xe" fillcolor="#44546a" stroked="f" strokeweight="0">
                  <v:fill opacity="13107f"/>
                  <v:stroke miterlimit="83231f" joinstyle="miter"/>
                  <v:path arrowok="t" textboxrect="0,0,19497,34344"/>
                </v:shape>
                <v:shape id="Shape 57" o:spid="_x0000_s1078" style="position:absolute;left:7367;top:89062;width:1415;height:6285;visibility:visible;mso-wrap-style:square;v-text-anchor:top" coordsize="141527,62853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Zg8OcIA&#10;AADbAAAADwAAAGRycy9kb3ducmV2LnhtbESPwW7CMBBE75X4B2uRuBWnlYAqxaAKUdpjm/IBS7yJ&#10;o8brYBuT/n2NVKnH0cy80ay3o+1FIh86xwoe5gUI4trpjlsFx6/X+ycQISJr7B2Tgh8KsN1M7tZY&#10;anflT0pVbEWGcChRgYlxKKUMtSGLYe4G4uw1zluMWfpWao/XDLe9fCyKpbTYcV4wONDOUP1dXayC&#10;nW/wI61OyXdvfD4gN6baJ6Vm0/HlGUSkMf6H/9rvWsFiBbcv+QfIzS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mDw5wgAAANsAAAAPAAAAAAAAAAAAAAAAAJgCAABkcnMvZG93&#10;bnJldi54bWxQSwUGAAAAAAQABAD1AAAAhwMAAAAA&#10;" path="m,l26111,50723r4356,10148l52222,270560,91389,453186r50138,175347l95745,547891,65278,493776,21768,273939,4356,135280,,xe" fillcolor="#44546a" stroked="f" strokeweight="0">
                  <v:fill opacity="13107f"/>
                  <v:stroke miterlimit="83231f" joinstyle="miter"/>
                  <v:path arrowok="t" textboxrect="0,0,141527,628533"/>
                </v:shape>
                <v:shape id="Shape 58" o:spid="_x0000_s1079" style="position:absolute;left:7329;top:89023;width:705;height:5080;visibility:visible;mso-wrap-style:square;v-text-anchor:top" coordsize="70542,50792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3+Qlr8A&#10;AADbAAAADwAAAGRycy9kb3ducmV2LnhtbERP3WrCMBS+H/gO4QjeramTjdIZRZyF3Y3VPcBpc2yL&#10;yUlJorZvv1wMdvnx/W/3kzXiTj4MjhWssxwEcev0wJ2Cn3P1XIAIEVmjcUwKZgqw3y2etlhq9+Bv&#10;utexEymEQ4kK+hjHUsrQ9mQxZG4kTtzFeYsxQd9J7fGRwq2RL3n+Ji0OnBp6HOnYU3utb1ZBU3Rr&#10;U7tmNGeei9NmMl/+o1JqtZwO7yAiTfFf/Of+1Ape09j0Jf0Aufs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bf5CWvwAAANsAAAAPAAAAAAAAAAAAAAAAAJgCAABkcnMvZG93bnJl&#10;di54bWxQSwUGAAAAAAQABAD1AAAAhAMAAAAA&#10;" path="m3581,l5029,190,6299,914r902,1156l33312,52794r114,241l37782,63182r280,1105l59807,273762r10735,50054l70542,360177,52311,275171r-63,-407l30540,65649,26429,56045r101,241l8165,20600r3805,118175l29324,277075,70542,485270r,22653l65773,499452r-419,-1130l21831,278498r-38,-267l4382,139560r-26,-343l,3924,241,2489,991,1244,2172,368,3581,xe" fillcolor="#44546a" stroked="f" strokeweight="0">
                  <v:fill opacity="13107f"/>
                  <v:stroke miterlimit="83231f" joinstyle="miter"/>
                  <v:path arrowok="t" textboxrect="0,0,70542,507923"/>
                </v:shape>
                <v:shape id="Shape 59" o:spid="_x0000_s1080" style="position:absolute;left:8034;top:92262;width:981;height:3466;visibility:visible;mso-wrap-style:square;v-text-anchor:top" coordsize="98076,346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HilUsUA&#10;AADbAAAADwAAAGRycy9kb3ducmV2LnhtbESPQWvCQBSE74L/YXlCL6IbK5Y0ukoRBMGLpq3V2yP7&#10;TEKzb9PsVuO/dwXB4zAz3zCzRWsqcabGlZYVjIYRCOLM6pJzBV+fq0EMwnlkjZVlUnAlB4t5tzPD&#10;RNsL7+ic+lwECLsEFRTe14mULivIoBvamjh4J9sY9EE2udQNXgLcVPI1it6kwZLDQoE1LQvKftN/&#10;o2B83KbpaXXY0HqTH2T/O9v//MVKvfTajykIT61/hh/ttVYweYf7l/AD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eKVSxQAAANsAAAAPAAAAAAAAAAAAAAAAAJgCAABkcnMv&#10;ZG93bnJldi54bWxQSwUGAAAAAAQABAD1AAAAigMAAAAA&#10;" path="m,l28375,132305,78350,307071r19256,33920l98076,342375r-102,1461l97352,345156r-1092,978l94888,346629r-1460,-50l92094,345994r-1003,-1066l73679,317877r-457,-1016l71272,310040,25698,229764r,-13l,184107,,161454r2175,10984l32328,226017r,-12l62377,278936,20999,134234r-63,-253l,36361,,xe" fillcolor="#44546a" stroked="f" strokeweight="0">
                  <v:fill opacity="13107f"/>
                  <v:stroke miterlimit="83231f" joinstyle="miter"/>
                  <v:path arrowok="t" textboxrect="0,0,98076,346629"/>
                </v:shape>
                <v:shape id="Shape 60" o:spid="_x0000_s1081" style="position:absolute;left:8629;top:95859;width:120;height:198;visibility:visible;mso-wrap-style:square;v-text-anchor:top" coordsize="11951,1977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+0DqsQA&#10;AADbAAAADwAAAGRycy9kb3ducmV2LnhtbERPy2rCQBTdC/2H4Ra6kTqpFNummYQiBFwUxAfV5W3m&#10;mgnN3AmZUVO/3lkILg/nnRWDbcWJet84VvAySUAQV043XCvYbsrndxA+IGtsHZOCf/JQ5A+jDFPt&#10;zryi0zrUIoawT1GBCaFLpfSVIYt+4jriyB1cbzFE2NdS93iO4baV0ySZSYsNxwaDHc0NVX/ro1Vw&#10;2Lx9Xz5el787Y/DnMi73x22yUOrpcfj6BBFoCHfxzb3QCmZxffwSf4DM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vtA6rEAAAA2wAAAA8AAAAAAAAAAAAAAAAAmAIAAGRycy9k&#10;b3ducmV2LnhtbFBLBQYAAAAABAAEAPUAAACJAwAAAAA=&#10;" path="m,l11951,19774r-2699,l,xe" fillcolor="#44546a" stroked="f" strokeweight="0">
                  <v:fill opacity="13107f"/>
                  <v:stroke miterlimit="83231f" joinstyle="miter"/>
                  <v:path arrowok="t" textboxrect="0,0,11951,19774"/>
                </v:shape>
                <v:shape id="Shape 61" o:spid="_x0000_s1082" style="position:absolute;left:8591;top:95822;width:202;height:235;visibility:visible;mso-wrap-style:square;v-text-anchor:top" coordsize="20214,2355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ay68QA&#10;AADbAAAADwAAAGRycy9kb3ducmV2LnhtbESPQWvCQBSE7wX/w/IKvTUbCw0Ss4oURMFLm4h4fGSf&#10;2bTZtyG7jfHfdwuCx2FmvmGK9WQ7MdLgW8cK5kkKgrh2uuVGwbHavi5A+ICssXNMCm7kYb2aPRWY&#10;a3flLxrL0IgIYZ+jAhNCn0vpa0MWfeJ64uhd3GAxRDk0Ug94jXDbybc0zaTFluOCwZ4+DNU/5a9V&#10;cH4/me2lup2aXT223wf3ueByo9TL87RZggg0hUf43t5rBdkc/r/EHyBX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42suvEAAAA2wAAAA8AAAAAAAAAAAAAAAAAmAIAAGRycy9k&#10;b3ducmV2LnhtbFBLBQYAAAAABAAEAPUAAACJAwAAAAA=&#10;" path="m3378,l4813,114,6109,749r965,1067l20214,23558r-2954,l11308,23558r-2455,l356,5397,,4001,190,2578,889,1321,2007,419,3378,xe" fillcolor="#44546a" stroked="f" strokeweight="0">
                  <v:fill opacity="13107f"/>
                  <v:stroke miterlimit="83231f" joinstyle="miter"/>
                  <v:path arrowok="t" textboxrect="0,0,20214,23558"/>
                </v:shape>
                <v:shape id="Shape 62" o:spid="_x0000_s1083" style="position:absolute;left:7367;top:88216;width:305;height:1454;visibility:visible;mso-wrap-style:square;v-text-anchor:top" coordsize="30467,14542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YcpcUA&#10;AADbAAAADwAAAGRycy9kb3ducmV2LnhtbESPW2sCMRSE34X+h3AKvmlWxQurUUQoLaUVvLz4dtgc&#10;N6ubk2UTdfXXNwXBx2FmvmFmi8aW4kq1Lxwr6HUTEMSZ0wXnCva7j84EhA/IGkvHpOBOHhbzt9YM&#10;U+1uvKHrNuQiQtinqMCEUKVS+syQRd91FXH0jq62GKKsc6lrvEW4LWU/SUbSYsFxwWBFK0PZeXux&#10;Cg5Db+Tp53BafxaP78vgbpLxr1Gq/d4spyACNeEVfra/tIJRH/6/xB8g5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6BhylxQAAANsAAAAPAAAAAAAAAAAAAAAAAJgCAABkcnMv&#10;ZG93bnJldi54bWxQSwUGAAAAAAQABAD1AAAAigMAAAAA&#10;" path="m,l30467,57493r,87935l26111,135293,,84557,,xe" fillcolor="#44546a" stroked="f" strokeweight="0">
                  <v:fill opacity="13107f"/>
                  <v:stroke miterlimit="83231f" joinstyle="miter"/>
                  <v:path arrowok="t" textboxrect="0,0,30467,145428"/>
                </v:shape>
                <v:shape id="Shape 63" o:spid="_x0000_s1084" style="position:absolute;left:7329;top:88178;width:190;height:1263;visibility:visible;mso-wrap-style:square;v-text-anchor:top" coordsize="19044,1262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gflcMA&#10;AADbAAAADwAAAGRycy9kb3ducmV2LnhtbESPQWvCQBSE7wX/w/IEb83G2kpJXUVSlIJQaNrcH9ln&#10;Esy+jbsbjf/eLRR6HGbmG2a1GU0nLuR8a1nBPElBEFdWt1wr+PnePb6C8AFZY2eZFNzIw2Y9eVhh&#10;pu2Vv+hShFpECPsMFTQh9JmUvmrIoE9sTxy9o3UGQ5SultrhNcJNJ5/SdCkNthwXGuwpb6g6FYNR&#10;QG1uFuXw7p/Lvf4M5dm9jMeDUrPpuH0DEWgM/+G/9odWsFzA75f4A+T6D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DgflcMAAADbAAAADwAAAAAAAAAAAAAAAACYAgAAZHJzL2Rv&#10;d25yZXYueG1sUEsFBgAAAAAEAAQA9QAAAIgDAAAAAA==&#10;" path="m3607,l5029,191,6274,902r901,1117l19044,24415r,16271l7620,19128r,68300l19044,109620r,16645l419,90094,114,89256,,88354,,3797,267,2387,1041,1181,2210,343,3607,xe" fillcolor="#44546a" stroked="f" strokeweight="0">
                  <v:fill opacity="13107f"/>
                  <v:stroke miterlimit="83231f" joinstyle="miter"/>
                  <v:path arrowok="t" textboxrect="0,0,19044,126265"/>
                </v:shape>
                <v:shape id="Shape 64" o:spid="_x0000_s1085" style="position:absolute;left:7519;top:88422;width:191;height:1286;visibility:visible;mso-wrap-style:square;v-text-anchor:top" coordsize="19044,12862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k3KMQA&#10;AADbAAAADwAAAGRycy9kb3ducmV2LnhtbESPQWsCMRSE70L/Q3gFb5qtiOhqlFZRLIKgrnh9bJ6b&#10;pZuXZRN1/femUOhxmJlvmNmitZW4U+NLxwo++gkI4tzpkgsF2WndG4PwAVlj5ZgUPMnDYv7WmWGq&#10;3YMPdD+GQkQI+xQVmBDqVEqfG7Lo+64mjt7VNRZDlE0hdYOPCLeVHCTJSFosOS4YrGlpKP853qyC&#10;za64fu1X5933WF5u+8xMsuowUar73n5OQQRqw3/4r73VCkZD+P0Sf4Cc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JpNyjEAAAA2wAAAA8AAAAAAAAAAAAAAAAAmAIAAGRycy9k&#10;b3ducmV2LnhtbFBLBQYAAAAABAAEAPUAAACJAwAAAAA=&#10;" path="m,l18599,35098r330,863l19044,36875r,87935l18752,126271r-813,1232l16707,128329r-1448,291l13811,128353r-1244,-812l11728,126322,7434,116288,,101850,,85205r11424,22192l11424,37828,,16271,,xe" fillcolor="#44546a" stroked="f" strokeweight="0">
                  <v:fill opacity="13107f"/>
                  <v:stroke miterlimit="83231f" joinstyle="miter"/>
                  <v:path arrowok="t" textboxrect="0,0,19044,128620"/>
                </v:shape>
                <v:shape id="Shape 65" o:spid="_x0000_s1086" style="position:absolute;left:8020;top:93999;width:1101;height:2058;visibility:visible;mso-wrap-style:square;v-text-anchor:top" coordsize="110173,20579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IWpfMIA&#10;AADbAAAADwAAAGRycy9kb3ducmV2LnhtbESPQWvCQBSE74X+h+UVvNWNglFSV5GC4DWpYo+P7DMJ&#10;yb5ddrca++u7BcHjMDPfMOvtaAZxJR86ywpm0wwEcW11x42C49f+fQUiRGSNg2VScKcA283ryxoL&#10;bW9c0rWKjUgQDgUqaGN0hZShbslgmFpHnLyL9QZjkr6R2uMtwc0g51mWS4Mdp4UWHX22VPfVj1Fw&#10;/u5PrvfzsnT172mJ1WyV016pydu4+wARaYzP8KN90AryBfx/ST9Ab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chal8wgAAANsAAAAPAAAAAAAAAAAAAAAAAJgCAABkcnMvZG93&#10;bnJldi54bWxQSwUGAAAAAAQABAD1AAAAhwMAAAAA&#10;" path="m,l30467,54115,95745,169101r14428,36690l72886,205791,60935,186017,47879,148806,,xe" fillcolor="#44546a" stroked="f" strokeweight="0">
                  <v:fill opacity="13107f"/>
                  <v:stroke miterlimit="83231f" joinstyle="miter"/>
                  <v:path arrowok="t" textboxrect="0,0,110173,205791"/>
                </v:shape>
                <v:shape id="Shape 66" o:spid="_x0000_s1087" style="position:absolute;left:7982;top:93961;width:1180;height:2096;visibility:visible;mso-wrap-style:square;v-text-anchor:top" coordsize="118060,20960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OUHisQA&#10;AADbAAAADwAAAGRycy9kb3ducmV2LnhtbESPQWvCQBSE70L/w/IK3nTTICFEVyktggg9qNVeH9ln&#10;Es2+jburxn/fLRQ8DjPzDTNb9KYVN3K+sazgbZyAIC6tbrhS8L1bjnIQPiBrbC2Tggd5WMxfBjMs&#10;tL3zhm7bUIkIYV+ggjqErpDSlzUZ9GPbEUfvaJ3BEKWrpHZ4j3DTyjRJMmmw4bhQY0cfNZXn7dUo&#10;SNP95+7rYC77w2O9yd3P5JTmE6WGr/37FESgPjzD/+2VVpBl8Pcl/gA5/w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DlB4rEAAAA2wAAAA8AAAAAAAAAAAAAAAAAmAIAAGRycy9k&#10;b3ducmV2LnhtbFBLBQYAAAAABAAEAPUAAACJAwAAAAA=&#10;" path="m3632,l5016,204,6223,877r902,1066l37579,56058r,-13l102857,171031r229,496l118060,209601r-8186,l96101,174567,30950,59805r,-13l18964,38503,55296,151461r-26,-102l68199,188195r12937,21406l72229,209601,61468,191796r-330,-712l48082,153886r-38,-102l178,4979,,3594,330,2248,1118,1105,2273,318,3632,xe" fillcolor="#44546a" stroked="f" strokeweight="0">
                  <v:fill opacity="13107f"/>
                  <v:stroke miterlimit="83231f" joinstyle="miter"/>
                  <v:path arrowok="t" textboxrect="0,0,118060,209601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8" o:spid="_x0000_s1088" type="#_x0000_t75" style="position:absolute;left:24597;width:33330;height:2151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IQMda/AAAA2wAAAA8AAABkcnMvZG93bnJldi54bWxET82KwjAQvgv7DmEWvGnqropUo+wuaxFv&#10;/jzA0IxtsZmUZrT17c1B8Pjx/a82vavVndpQeTYwGSegiHNvKy4MnE/b0QJUEGSLtWcy8KAAm/XH&#10;YIWp9R0f6H6UQsUQDikaKEWaVOuQl+QwjH1DHLmLbx1KhG2hbYtdDHe1/kqSuXZYcWwosaG/kvLr&#10;8eYMfGfZPptll27/O73Jrir+JZezMcPP/mcJSqiXt/jl3lkD8zg2fok/QK+fAA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CCEDHWvwAAANsAAAAPAAAAAAAAAAAAAAAAAJ8CAABk&#10;cnMvZG93bnJldi54bWxQSwUGAAAAAAQABAD3AAAAiwMAAAAA&#10;">
                  <v:imagedata r:id="rId8" o:title=""/>
                </v:shape>
                <w10:wrap type="topAndBottom" anchorx="page" anchory="page"/>
              </v:group>
            </w:pict>
          </mc:Fallback>
        </mc:AlternateContent>
      </w:r>
      <w:r>
        <w:br w:type="page"/>
      </w:r>
    </w:p>
    <w:p w:rsidR="00224DC1" w:rsidRDefault="002F094D">
      <w:pPr>
        <w:spacing w:after="224" w:line="259" w:lineRule="auto"/>
        <w:ind w:left="2599" w:right="0" w:firstLine="0"/>
      </w:pPr>
      <w:r>
        <w:rPr>
          <w:b/>
          <w:sz w:val="40"/>
          <w:u w:val="double" w:color="000000"/>
        </w:rPr>
        <w:lastRenderedPageBreak/>
        <w:t>Department Of Computer Science</w:t>
      </w:r>
    </w:p>
    <w:tbl>
      <w:tblPr>
        <w:tblStyle w:val="TableGrid"/>
        <w:tblW w:w="10770" w:type="dxa"/>
        <w:tblInd w:w="0" w:type="dxa"/>
        <w:tblCellMar>
          <w:top w:w="38" w:type="dxa"/>
          <w:right w:w="159" w:type="dxa"/>
        </w:tblCellMar>
        <w:tblLook w:val="04A0" w:firstRow="1" w:lastRow="0" w:firstColumn="1" w:lastColumn="0" w:noHBand="0" w:noVBand="1"/>
      </w:tblPr>
      <w:tblGrid>
        <w:gridCol w:w="5203"/>
        <w:gridCol w:w="5567"/>
      </w:tblGrid>
      <w:tr w:rsidR="00224DC1">
        <w:trPr>
          <w:trHeight w:val="444"/>
        </w:trPr>
        <w:tc>
          <w:tcPr>
            <w:tcW w:w="5203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D9D9D9"/>
          </w:tcPr>
          <w:p w:rsidR="00224DC1" w:rsidRDefault="002F094D">
            <w:pPr>
              <w:spacing w:after="0" w:line="259" w:lineRule="auto"/>
              <w:ind w:left="0" w:right="0" w:firstLine="0"/>
            </w:pPr>
            <w:r>
              <w:rPr>
                <w:b/>
                <w:sz w:val="28"/>
                <w:u w:val="double" w:color="000000"/>
              </w:rPr>
              <w:t xml:space="preserve">Subject: </w:t>
            </w:r>
            <w:r>
              <w:rPr>
                <w:sz w:val="28"/>
              </w:rPr>
              <w:t>Data Structure and Algorithm</w:t>
            </w:r>
          </w:p>
        </w:tc>
        <w:tc>
          <w:tcPr>
            <w:tcW w:w="556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D9D9D9"/>
          </w:tcPr>
          <w:p w:rsidR="00224DC1" w:rsidRDefault="002F094D">
            <w:pPr>
              <w:spacing w:after="0" w:line="259" w:lineRule="auto"/>
              <w:ind w:left="0" w:right="0" w:firstLine="0"/>
              <w:jc w:val="right"/>
            </w:pPr>
            <w:r>
              <w:rPr>
                <w:b/>
                <w:sz w:val="28"/>
                <w:u w:val="double" w:color="000000"/>
              </w:rPr>
              <w:t xml:space="preserve">Instructor: </w:t>
            </w:r>
            <w:r>
              <w:rPr>
                <w:sz w:val="28"/>
              </w:rPr>
              <w:t>Ma’am Zainab Malik</w:t>
            </w:r>
          </w:p>
        </w:tc>
      </w:tr>
      <w:tr w:rsidR="00224DC1">
        <w:trPr>
          <w:trHeight w:val="4686"/>
        </w:trPr>
        <w:tc>
          <w:tcPr>
            <w:tcW w:w="5203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D9D9D9"/>
          </w:tcPr>
          <w:p w:rsidR="00224DC1" w:rsidRDefault="002F094D">
            <w:pPr>
              <w:spacing w:after="176" w:line="259" w:lineRule="auto"/>
              <w:ind w:left="0" w:right="0" w:firstLine="0"/>
            </w:pPr>
            <w:r>
              <w:rPr>
                <w:b/>
                <w:sz w:val="28"/>
                <w:u w:val="double" w:color="000000"/>
              </w:rPr>
              <w:t>Lab No</w:t>
            </w:r>
            <w:r>
              <w:rPr>
                <w:b/>
                <w:sz w:val="28"/>
              </w:rPr>
              <w:t xml:space="preserve">: </w:t>
            </w:r>
            <w:r w:rsidR="00D146EC">
              <w:rPr>
                <w:sz w:val="28"/>
              </w:rPr>
              <w:t>7</w:t>
            </w:r>
          </w:p>
          <w:p w:rsidR="00224DC1" w:rsidRDefault="002F094D">
            <w:pPr>
              <w:spacing w:after="706" w:line="259" w:lineRule="auto"/>
              <w:ind w:left="0" w:right="0" w:firstLine="0"/>
            </w:pPr>
            <w:r>
              <w:rPr>
                <w:b/>
                <w:sz w:val="28"/>
                <w:u w:val="double" w:color="000000"/>
              </w:rPr>
              <w:t>Class</w:t>
            </w:r>
            <w:r>
              <w:rPr>
                <w:b/>
                <w:sz w:val="28"/>
              </w:rPr>
              <w:t xml:space="preserve">: </w:t>
            </w:r>
            <w:r>
              <w:rPr>
                <w:sz w:val="28"/>
              </w:rPr>
              <w:t>BSCS-3B</w:t>
            </w:r>
          </w:p>
          <w:p w:rsidR="00224DC1" w:rsidRDefault="002F094D">
            <w:pPr>
              <w:spacing w:after="176" w:line="259" w:lineRule="auto"/>
              <w:ind w:left="0" w:right="0" w:firstLine="0"/>
            </w:pPr>
            <w:r>
              <w:rPr>
                <w:b/>
                <w:sz w:val="28"/>
                <w:u w:val="double" w:color="000000"/>
              </w:rPr>
              <w:t>Students’ Name</w:t>
            </w:r>
          </w:p>
          <w:p w:rsidR="00224DC1" w:rsidRDefault="002F094D" w:rsidP="00D146EC">
            <w:pPr>
              <w:spacing w:after="13" w:line="259" w:lineRule="auto"/>
              <w:ind w:left="579" w:right="0" w:firstLine="0"/>
            </w:pPr>
            <w:proofErr w:type="spellStart"/>
            <w:r>
              <w:rPr>
                <w:sz w:val="28"/>
              </w:rPr>
              <w:t>Madina</w:t>
            </w:r>
            <w:proofErr w:type="spellEnd"/>
            <w:r>
              <w:rPr>
                <w:sz w:val="28"/>
              </w:rPr>
              <w:t xml:space="preserve"> Javed Iqbal </w:t>
            </w:r>
            <w:proofErr w:type="spellStart"/>
            <w:r>
              <w:rPr>
                <w:sz w:val="28"/>
              </w:rPr>
              <w:t>Khokhar</w:t>
            </w:r>
            <w:proofErr w:type="spellEnd"/>
            <w:r>
              <w:rPr>
                <w:sz w:val="28"/>
              </w:rPr>
              <w:tab/>
              <w:t>2426</w:t>
            </w:r>
          </w:p>
          <w:p w:rsidR="00224DC1" w:rsidRDefault="002F094D" w:rsidP="00D146EC">
            <w:pPr>
              <w:spacing w:after="13" w:line="259" w:lineRule="auto"/>
              <w:ind w:left="579" w:right="0" w:firstLine="0"/>
            </w:pPr>
            <w:proofErr w:type="spellStart"/>
            <w:r>
              <w:rPr>
                <w:sz w:val="28"/>
              </w:rPr>
              <w:t>Esha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Mansoor</w:t>
            </w:r>
            <w:proofErr w:type="spellEnd"/>
            <w:r>
              <w:rPr>
                <w:sz w:val="28"/>
              </w:rPr>
              <w:tab/>
            </w:r>
            <w:r w:rsidR="00D146EC">
              <w:rPr>
                <w:sz w:val="28"/>
              </w:rPr>
              <w:t xml:space="preserve">                      </w:t>
            </w:r>
            <w:r>
              <w:rPr>
                <w:sz w:val="28"/>
              </w:rPr>
              <w:t>2413</w:t>
            </w:r>
          </w:p>
          <w:p w:rsidR="00224DC1" w:rsidRDefault="002F094D" w:rsidP="00D146EC">
            <w:pPr>
              <w:spacing w:after="13" w:line="259" w:lineRule="auto"/>
              <w:ind w:left="579" w:right="0" w:firstLine="0"/>
            </w:pPr>
            <w:r>
              <w:rPr>
                <w:sz w:val="28"/>
              </w:rPr>
              <w:t>Sultan Zahid</w:t>
            </w:r>
            <w:r>
              <w:rPr>
                <w:sz w:val="28"/>
              </w:rPr>
              <w:tab/>
            </w:r>
            <w:r w:rsidR="00D146EC">
              <w:rPr>
                <w:sz w:val="28"/>
              </w:rPr>
              <w:t xml:space="preserve">                                 </w:t>
            </w:r>
            <w:r>
              <w:rPr>
                <w:sz w:val="28"/>
              </w:rPr>
              <w:t>2411</w:t>
            </w:r>
          </w:p>
          <w:p w:rsidR="00224DC1" w:rsidRDefault="002F094D" w:rsidP="00D146EC">
            <w:pPr>
              <w:spacing w:after="0" w:line="259" w:lineRule="auto"/>
              <w:ind w:left="579" w:right="0" w:firstLine="0"/>
            </w:pPr>
            <w:r>
              <w:rPr>
                <w:sz w:val="28"/>
              </w:rPr>
              <w:t xml:space="preserve">Abdul </w:t>
            </w:r>
            <w:proofErr w:type="spellStart"/>
            <w:r>
              <w:rPr>
                <w:sz w:val="28"/>
              </w:rPr>
              <w:t>Moeed</w:t>
            </w:r>
            <w:proofErr w:type="spellEnd"/>
            <w:r w:rsidR="00D146EC">
              <w:rPr>
                <w:sz w:val="28"/>
              </w:rPr>
              <w:t xml:space="preserve">                                 </w:t>
            </w:r>
            <w:r>
              <w:rPr>
                <w:sz w:val="28"/>
              </w:rPr>
              <w:t>2419</w:t>
            </w:r>
          </w:p>
        </w:tc>
        <w:tc>
          <w:tcPr>
            <w:tcW w:w="55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:rsidR="00224DC1" w:rsidRDefault="002F094D">
            <w:pPr>
              <w:spacing w:after="0" w:line="259" w:lineRule="auto"/>
              <w:ind w:left="1390" w:right="0" w:firstLine="0"/>
            </w:pPr>
            <w:r>
              <w:rPr>
                <w:b/>
                <w:sz w:val="28"/>
                <w:u w:val="double" w:color="000000"/>
              </w:rPr>
              <w:t xml:space="preserve">Date: </w:t>
            </w:r>
            <w:r w:rsidR="00D146EC">
              <w:rPr>
                <w:sz w:val="28"/>
              </w:rPr>
              <w:t>04</w:t>
            </w:r>
            <w:r>
              <w:rPr>
                <w:sz w:val="28"/>
              </w:rPr>
              <w:t>-30-2021</w:t>
            </w:r>
          </w:p>
        </w:tc>
      </w:tr>
    </w:tbl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C019EB" w:rsidRDefault="00C019EB">
      <w:pPr>
        <w:spacing w:after="119" w:line="259" w:lineRule="auto"/>
        <w:ind w:left="273" w:right="0" w:firstLine="0"/>
        <w:jc w:val="center"/>
        <w:rPr>
          <w:b/>
          <w:sz w:val="40"/>
          <w:u w:val="double" w:color="000000"/>
        </w:rPr>
      </w:pPr>
    </w:p>
    <w:p w:rsidR="00224DC1" w:rsidRDefault="00C019EB">
      <w:pPr>
        <w:spacing w:after="119" w:line="259" w:lineRule="auto"/>
        <w:ind w:left="273" w:right="0" w:firstLine="0"/>
        <w:jc w:val="center"/>
      </w:pPr>
      <w:r>
        <w:rPr>
          <w:b/>
          <w:sz w:val="40"/>
          <w:u w:val="double" w:color="000000"/>
        </w:rPr>
        <w:lastRenderedPageBreak/>
        <w:t>Lab Repot 7</w:t>
      </w:r>
    </w:p>
    <w:p w:rsidR="00224DC1" w:rsidRDefault="002F094D">
      <w:pPr>
        <w:spacing w:after="103" w:line="259" w:lineRule="auto"/>
        <w:ind w:left="-5" w:right="0"/>
        <w:rPr>
          <w:b/>
          <w:sz w:val="36"/>
          <w:u w:val="double" w:color="000000"/>
        </w:rPr>
      </w:pPr>
      <w:r>
        <w:rPr>
          <w:b/>
          <w:sz w:val="36"/>
          <w:u w:val="double" w:color="000000"/>
        </w:rPr>
        <w:t>Task:</w:t>
      </w:r>
    </w:p>
    <w:p w:rsidR="00AD1BAD" w:rsidRPr="00AD1BAD" w:rsidRDefault="00AD1BAD">
      <w:pPr>
        <w:spacing w:after="103" w:line="259" w:lineRule="auto"/>
        <w:ind w:left="-5" w:right="0"/>
        <w:rPr>
          <w:b/>
        </w:rPr>
      </w:pPr>
      <w:r w:rsidRPr="00AD1BAD">
        <w:rPr>
          <w:b/>
          <w:sz w:val="36"/>
        </w:rPr>
        <w:t>W</w:t>
      </w:r>
      <w:r>
        <w:rPr>
          <w:b/>
          <w:sz w:val="36"/>
        </w:rPr>
        <w:t xml:space="preserve">hat is three tier database architecture? How does cloud architecture differ from </w:t>
      </w:r>
      <w:r>
        <w:rPr>
          <w:b/>
          <w:sz w:val="36"/>
        </w:rPr>
        <w:t xml:space="preserve">three tier </w:t>
      </w:r>
      <w:r>
        <w:rPr>
          <w:b/>
          <w:sz w:val="36"/>
        </w:rPr>
        <w:t>database architecture?</w:t>
      </w:r>
    </w:p>
    <w:p w:rsidR="00224DC1" w:rsidRDefault="00AD1BAD">
      <w:pPr>
        <w:spacing w:after="174" w:line="259" w:lineRule="auto"/>
        <w:ind w:left="0" w:right="0" w:firstLine="0"/>
        <w:rPr>
          <w:b/>
          <w:sz w:val="28"/>
          <w:u w:val="double" w:color="000000"/>
        </w:rPr>
      </w:pPr>
      <w:r>
        <w:rPr>
          <w:b/>
          <w:sz w:val="28"/>
          <w:u w:val="double" w:color="000000"/>
        </w:rPr>
        <w:t>Explanation</w:t>
      </w:r>
      <w:r w:rsidR="002F094D">
        <w:rPr>
          <w:b/>
          <w:sz w:val="28"/>
          <w:u w:val="double" w:color="000000"/>
        </w:rPr>
        <w:t>:</w:t>
      </w:r>
    </w:p>
    <w:p w:rsidR="00AD1BAD" w:rsidRDefault="00AD1BAD">
      <w:pPr>
        <w:spacing w:after="174" w:line="259" w:lineRule="auto"/>
        <w:ind w:left="0" w:right="0" w:firstLine="0"/>
        <w:rPr>
          <w:b/>
          <w:sz w:val="28"/>
          <w:u w:val="double" w:color="000000"/>
        </w:rPr>
      </w:pPr>
      <w:r>
        <w:rPr>
          <w:b/>
          <w:sz w:val="28"/>
          <w:u w:val="double" w:color="000000"/>
        </w:rPr>
        <w:t xml:space="preserve">                                        </w:t>
      </w:r>
      <w:bookmarkStart w:id="0" w:name="_GoBack"/>
      <w:bookmarkEnd w:id="0"/>
    </w:p>
    <w:p w:rsidR="00AD1BAD" w:rsidRDefault="00AD1BAD">
      <w:pPr>
        <w:spacing w:after="174" w:line="259" w:lineRule="auto"/>
        <w:ind w:left="0" w:right="0" w:firstLine="0"/>
      </w:pPr>
    </w:p>
    <w:p w:rsidR="00224DC1" w:rsidRDefault="002F094D" w:rsidP="00806B81">
      <w:pPr>
        <w:spacing w:after="221" w:line="264" w:lineRule="auto"/>
        <w:ind w:left="0" w:right="0" w:firstLine="62"/>
        <w:jc w:val="both"/>
        <w:rPr>
          <w:sz w:val="28"/>
        </w:rPr>
      </w:pPr>
      <w:r>
        <w:rPr>
          <w:sz w:val="28"/>
        </w:rPr>
        <w:t xml:space="preserve">In this lab we </w:t>
      </w:r>
      <w:r w:rsidR="00806B81">
        <w:rPr>
          <w:sz w:val="28"/>
        </w:rPr>
        <w:t xml:space="preserve">will continue from the </w:t>
      </w:r>
      <w:proofErr w:type="gramStart"/>
      <w:r w:rsidR="00806B81">
        <w:rPr>
          <w:sz w:val="28"/>
        </w:rPr>
        <w:t>previous  program</w:t>
      </w:r>
      <w:proofErr w:type="gramEnd"/>
      <w:r w:rsidR="00806B81">
        <w:rPr>
          <w:sz w:val="28"/>
        </w:rPr>
        <w:t xml:space="preserve"> and add following new functions in the main class.</w:t>
      </w:r>
    </w:p>
    <w:p w:rsidR="00806B81" w:rsidRDefault="00806B81" w:rsidP="00806B81">
      <w:pPr>
        <w:pStyle w:val="ListParagraph"/>
        <w:numPr>
          <w:ilvl w:val="0"/>
          <w:numId w:val="6"/>
        </w:numPr>
        <w:spacing w:after="221" w:line="264" w:lineRule="auto"/>
        <w:ind w:right="0"/>
        <w:jc w:val="both"/>
      </w:pPr>
      <w:proofErr w:type="spellStart"/>
      <w:r w:rsidRPr="00806B81">
        <w:t>postfixEvaluation</w:t>
      </w:r>
      <w:proofErr w:type="spellEnd"/>
    </w:p>
    <w:p w:rsidR="00806B81" w:rsidRDefault="00806B81" w:rsidP="00806B81">
      <w:pPr>
        <w:pStyle w:val="ListParagraph"/>
        <w:numPr>
          <w:ilvl w:val="0"/>
          <w:numId w:val="6"/>
        </w:numPr>
        <w:spacing w:after="221" w:line="264" w:lineRule="auto"/>
        <w:ind w:right="0"/>
        <w:jc w:val="both"/>
      </w:pPr>
      <w:proofErr w:type="spellStart"/>
      <w:r w:rsidRPr="00806B81">
        <w:t>infixToPostfix</w:t>
      </w:r>
      <w:proofErr w:type="spellEnd"/>
    </w:p>
    <w:p w:rsidR="00806B81" w:rsidRDefault="00806B81" w:rsidP="00806B81">
      <w:pPr>
        <w:pStyle w:val="ListParagraph"/>
        <w:numPr>
          <w:ilvl w:val="0"/>
          <w:numId w:val="6"/>
        </w:numPr>
        <w:spacing w:after="221" w:line="264" w:lineRule="auto"/>
        <w:ind w:right="0"/>
        <w:jc w:val="both"/>
      </w:pPr>
      <w:proofErr w:type="spellStart"/>
      <w:r w:rsidRPr="00806B81">
        <w:t>postfixToinfix</w:t>
      </w:r>
      <w:proofErr w:type="spellEnd"/>
    </w:p>
    <w:p w:rsidR="00806B81" w:rsidRPr="00806B81" w:rsidRDefault="00806B81" w:rsidP="00806B81">
      <w:pPr>
        <w:spacing w:after="221" w:line="264" w:lineRule="auto"/>
        <w:ind w:left="0" w:right="0" w:firstLine="62"/>
        <w:jc w:val="both"/>
        <w:rPr>
          <w:b/>
          <w:u w:val="double"/>
        </w:rPr>
      </w:pPr>
      <w:proofErr w:type="spellStart"/>
      <w:r w:rsidRPr="00806B81">
        <w:rPr>
          <w:b/>
          <w:u w:val="double"/>
        </w:rPr>
        <w:t>PostfixEvaluation</w:t>
      </w:r>
      <w:proofErr w:type="spellEnd"/>
      <w:r w:rsidRPr="00806B81">
        <w:rPr>
          <w:b/>
          <w:u w:val="double"/>
        </w:rPr>
        <w:t>:</w:t>
      </w:r>
    </w:p>
    <w:p w:rsidR="00806B81" w:rsidRDefault="00405BFE" w:rsidP="00806B81">
      <w:pPr>
        <w:spacing w:after="221" w:line="264" w:lineRule="auto"/>
        <w:ind w:left="0" w:right="0" w:firstLine="62"/>
        <w:jc w:val="both"/>
      </w:pPr>
      <w:r>
        <w:t>For postfix, we had</w:t>
      </w:r>
      <w:r w:rsidR="00806B81">
        <w:t xml:space="preserve"> perform following steps</w:t>
      </w:r>
      <w:r>
        <w:t xml:space="preserve"> in sequence</w:t>
      </w:r>
      <w:r w:rsidR="00806B81">
        <w:t>:</w:t>
      </w:r>
    </w:p>
    <w:p w:rsidR="00806B81" w:rsidRPr="00806B81" w:rsidRDefault="00EB458B" w:rsidP="00405BFE">
      <w:pPr>
        <w:spacing w:after="221" w:line="264" w:lineRule="auto"/>
        <w:ind w:left="0" w:right="0" w:firstLine="62"/>
        <w:jc w:val="both"/>
      </w:pPr>
      <w:r>
        <w:rPr>
          <w:lang w:val="en-US"/>
        </w:rPr>
        <w:t xml:space="preserve"> First and foremost</w:t>
      </w:r>
      <w:r w:rsidR="00405BFE">
        <w:rPr>
          <w:lang w:val="en-US"/>
        </w:rPr>
        <w:t xml:space="preserve">, we had </w:t>
      </w:r>
      <w:r w:rsidR="00806B81">
        <w:rPr>
          <w:lang w:val="en-US"/>
        </w:rPr>
        <w:t>c</w:t>
      </w:r>
      <w:r w:rsidR="00806B81" w:rsidRPr="00806B81">
        <w:rPr>
          <w:lang w:val="en-US"/>
        </w:rPr>
        <w:t>reate</w:t>
      </w:r>
      <w:r w:rsidR="00405BFE">
        <w:rPr>
          <w:lang w:val="en-US"/>
        </w:rPr>
        <w:t>d</w:t>
      </w:r>
      <w:r w:rsidR="00806B81" w:rsidRPr="00806B81">
        <w:rPr>
          <w:lang w:val="en-US"/>
        </w:rPr>
        <w:t xml:space="preserve"> an empty stack of type double</w:t>
      </w:r>
      <w:r w:rsidR="00806B81">
        <w:rPr>
          <w:lang w:val="en-US"/>
        </w:rPr>
        <w:t xml:space="preserve"> </w:t>
      </w:r>
      <w:r w:rsidR="00806B81">
        <w:t xml:space="preserve">and </w:t>
      </w:r>
      <w:r w:rsidR="00806B81">
        <w:rPr>
          <w:lang w:val="en-US"/>
        </w:rPr>
        <w:t>r</w:t>
      </w:r>
      <w:r w:rsidR="00806B81" w:rsidRPr="00806B81">
        <w:rPr>
          <w:lang w:val="en-US"/>
        </w:rPr>
        <w:t>ead input postfix ex</w:t>
      </w:r>
      <w:r w:rsidR="00806B81">
        <w:rPr>
          <w:lang w:val="en-US"/>
        </w:rPr>
        <w:t>pression char by char till the</w:t>
      </w:r>
      <w:r w:rsidR="00806B81" w:rsidRPr="00806B81">
        <w:rPr>
          <w:lang w:val="en-US"/>
        </w:rPr>
        <w:t xml:space="preserve"> end of input</w:t>
      </w:r>
      <w:r w:rsidR="00405BFE">
        <w:rPr>
          <w:lang w:val="en-US"/>
        </w:rPr>
        <w:t xml:space="preserve"> using for loop</w:t>
      </w:r>
      <w:r w:rsidR="00405BFE">
        <w:t>.Then,</w:t>
      </w:r>
      <w:r w:rsidR="00405BFE">
        <w:rPr>
          <w:lang w:val="en-US"/>
        </w:rPr>
        <w:t xml:space="preserve"> we had use if </w:t>
      </w:r>
      <w:r>
        <w:rPr>
          <w:lang w:val="en-US"/>
        </w:rPr>
        <w:t>-</w:t>
      </w:r>
      <w:r w:rsidR="00405BFE">
        <w:rPr>
          <w:lang w:val="en-US"/>
        </w:rPr>
        <w:t xml:space="preserve">else statement </w:t>
      </w:r>
      <w:r>
        <w:rPr>
          <w:lang w:val="en-US"/>
        </w:rPr>
        <w:t xml:space="preserve">to </w:t>
      </w:r>
      <w:r w:rsidR="00405BFE">
        <w:rPr>
          <w:lang w:val="en-US"/>
        </w:rPr>
        <w:t>analysis if char is an operand then we had</w:t>
      </w:r>
      <w:r w:rsidR="002F094D" w:rsidRPr="00806B81">
        <w:rPr>
          <w:lang w:val="en-US"/>
        </w:rPr>
        <w:t xml:space="preserve"> convert</w:t>
      </w:r>
      <w:r w:rsidR="00405BFE">
        <w:rPr>
          <w:lang w:val="en-US"/>
        </w:rPr>
        <w:t>ed</w:t>
      </w:r>
      <w:r w:rsidR="002F094D" w:rsidRPr="00806B81">
        <w:rPr>
          <w:lang w:val="en-US"/>
        </w:rPr>
        <w:t xml:space="preserve"> it into its double equivalent and then push it on the stack</w:t>
      </w:r>
      <w:r w:rsidR="00405BFE">
        <w:rPr>
          <w:lang w:val="en-US"/>
        </w:rPr>
        <w:t xml:space="preserve">. </w:t>
      </w:r>
      <w:proofErr w:type="spellStart"/>
      <w:r w:rsidR="00405BFE">
        <w:rPr>
          <w:lang w:val="en-US"/>
        </w:rPr>
        <w:t>However</w:t>
      </w:r>
      <w:proofErr w:type="gramStart"/>
      <w:r w:rsidR="00405BFE">
        <w:rPr>
          <w:lang w:val="en-US"/>
        </w:rPr>
        <w:t>,i</w:t>
      </w:r>
      <w:r w:rsidR="002F094D" w:rsidRPr="00806B81">
        <w:rPr>
          <w:lang w:val="en-US"/>
        </w:rPr>
        <w:t>f</w:t>
      </w:r>
      <w:proofErr w:type="spellEnd"/>
      <w:proofErr w:type="gramEnd"/>
      <w:r w:rsidR="002F094D" w:rsidRPr="00806B81">
        <w:rPr>
          <w:lang w:val="en-US"/>
        </w:rPr>
        <w:t xml:space="preserve"> char is an operator then pop two elements from the stack, perform the operation</w:t>
      </w:r>
      <w:r w:rsidR="00405BFE">
        <w:rPr>
          <w:lang w:val="en-US"/>
        </w:rPr>
        <w:t>, we had use switch statement to perform operations</w:t>
      </w:r>
      <w:r w:rsidR="002F094D" w:rsidRPr="00806B81">
        <w:rPr>
          <w:lang w:val="en-US"/>
        </w:rPr>
        <w:t xml:space="preserve"> and push the result back o</w:t>
      </w:r>
      <w:r w:rsidR="00405BFE">
        <w:rPr>
          <w:lang w:val="en-US"/>
        </w:rPr>
        <w:t>n the stack</w:t>
      </w:r>
      <w:r w:rsidR="00806B81" w:rsidRPr="00806B81">
        <w:rPr>
          <w:lang w:val="en-US"/>
        </w:rPr>
        <w:t>. At the end of input, Pop the final result and return it</w:t>
      </w:r>
    </w:p>
    <w:p w:rsidR="00806B81" w:rsidRPr="00806B81" w:rsidRDefault="00806B81" w:rsidP="00806B81">
      <w:pPr>
        <w:spacing w:after="221" w:line="264" w:lineRule="auto"/>
        <w:ind w:left="0" w:right="0" w:firstLine="62"/>
        <w:jc w:val="both"/>
        <w:rPr>
          <w:b/>
          <w:u w:val="double"/>
        </w:rPr>
      </w:pPr>
      <w:proofErr w:type="spellStart"/>
      <w:r w:rsidRPr="00806B81">
        <w:rPr>
          <w:b/>
          <w:u w:val="double"/>
        </w:rPr>
        <w:t>InfixToPostfix</w:t>
      </w:r>
      <w:proofErr w:type="spellEnd"/>
      <w:r w:rsidRPr="00806B81">
        <w:rPr>
          <w:b/>
          <w:u w:val="double"/>
        </w:rPr>
        <w:t>:</w:t>
      </w:r>
    </w:p>
    <w:p w:rsidR="00405BFE" w:rsidRDefault="00EB458B" w:rsidP="00405BFE">
      <w:pPr>
        <w:spacing w:after="221" w:line="264" w:lineRule="auto"/>
        <w:ind w:right="0"/>
        <w:jc w:val="both"/>
        <w:rPr>
          <w:lang w:val="en-US"/>
        </w:rPr>
      </w:pPr>
      <w:r>
        <w:rPr>
          <w:lang w:val="en-US"/>
        </w:rPr>
        <w:t>Firstly, we had created an empty stack of type char then</w:t>
      </w:r>
      <w:r w:rsidR="00806B81">
        <w:t xml:space="preserve"> </w:t>
      </w:r>
      <w:r>
        <w:t xml:space="preserve">we </w:t>
      </w:r>
      <w:r w:rsidR="00405BFE">
        <w:t xml:space="preserve"> </w:t>
      </w:r>
      <w:r w:rsidR="00806B81" w:rsidRPr="00C84E3A">
        <w:rPr>
          <w:lang w:val="en-US"/>
        </w:rPr>
        <w:t>read input expression char by char till the end of input</w:t>
      </w:r>
      <w:r w:rsidR="00405BFE">
        <w:rPr>
          <w:lang w:val="en-US"/>
        </w:rPr>
        <w:t xml:space="preserve"> using for </w:t>
      </w:r>
      <w:proofErr w:type="spellStart"/>
      <w:r w:rsidR="00405BFE">
        <w:rPr>
          <w:lang w:val="en-US"/>
        </w:rPr>
        <w:t>loop.Then</w:t>
      </w:r>
      <w:proofErr w:type="spellEnd"/>
      <w:r w:rsidR="00405BFE">
        <w:rPr>
          <w:lang w:val="en-US"/>
        </w:rPr>
        <w:t>, we used If-else</w:t>
      </w:r>
      <w:r>
        <w:rPr>
          <w:lang w:val="en-US"/>
        </w:rPr>
        <w:t>-</w:t>
      </w:r>
      <w:r w:rsidR="00405BFE">
        <w:rPr>
          <w:lang w:val="en-US"/>
        </w:rPr>
        <w:t xml:space="preserve"> if statement for following cases :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B458B">
        <w:rPr>
          <w:rFonts w:ascii="Symbol" w:eastAsia="Times New Roman" w:hAnsi="Symbol" w:cs="Times New Roman"/>
          <w:szCs w:val="32"/>
        </w:rPr>
        <w:lastRenderedPageBreak/>
        <w:sym w:font="Symbol" w:char="F0B7"/>
      </w:r>
      <w:r w:rsidRPr="00EB458B">
        <w:rPr>
          <w:rFonts w:ascii="Symbol" w:eastAsia="Times New Roman" w:hAnsi="Symbol" w:cs="Times New Roman"/>
          <w:szCs w:val="32"/>
        </w:rPr>
        <w:t></w:t>
      </w:r>
      <w:r w:rsidRPr="00EB458B">
        <w:rPr>
          <w:rFonts w:eastAsia="Times New Roman"/>
          <w:szCs w:val="32"/>
        </w:rPr>
        <w:t xml:space="preserve">If Operand then display it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B458B">
        <w:rPr>
          <w:rFonts w:ascii="Symbol" w:eastAsia="Times New Roman" w:hAnsi="Symbol" w:cs="Times New Roman"/>
          <w:szCs w:val="32"/>
        </w:rPr>
        <w:sym w:font="Symbol" w:char="F0B7"/>
      </w:r>
      <w:r w:rsidRPr="00EB458B">
        <w:rPr>
          <w:rFonts w:ascii="Symbol" w:eastAsia="Times New Roman" w:hAnsi="Symbol" w:cs="Times New Roman"/>
          <w:szCs w:val="32"/>
        </w:rPr>
        <w:t></w:t>
      </w:r>
      <w:r w:rsidRPr="00EB458B">
        <w:rPr>
          <w:rFonts w:eastAsia="Times New Roman"/>
          <w:szCs w:val="32"/>
        </w:rPr>
        <w:t>If opening Parenthesis then push</w:t>
      </w:r>
      <w:r w:rsidRPr="00EB458B">
        <w:rPr>
          <w:rFonts w:eastAsia="Times New Roman"/>
          <w:sz w:val="22"/>
        </w:rPr>
        <w:t xml:space="preserve"> </w:t>
      </w:r>
    </w:p>
    <w:p w:rsid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B458B">
        <w:rPr>
          <w:rFonts w:ascii="Symbol" w:eastAsia="Times New Roman" w:hAnsi="Symbol" w:cs="Times New Roman"/>
          <w:szCs w:val="32"/>
        </w:rPr>
        <w:sym w:font="Symbol" w:char="F0B7"/>
      </w:r>
      <w:r w:rsidRPr="00EB458B">
        <w:rPr>
          <w:rFonts w:ascii="Symbol" w:eastAsia="Times New Roman" w:hAnsi="Symbol" w:cs="Times New Roman"/>
          <w:szCs w:val="32"/>
        </w:rPr>
        <w:t></w:t>
      </w:r>
      <w:r w:rsidRPr="00EB458B">
        <w:rPr>
          <w:rFonts w:eastAsia="Times New Roman"/>
          <w:szCs w:val="32"/>
        </w:rPr>
        <w:t xml:space="preserve">In case of operator we will have following conditions: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B458B">
        <w:rPr>
          <w:rFonts w:ascii="Wingdings" w:eastAsia="Times New Roman" w:hAnsi="Wingdings" w:cs="Times New Roman"/>
          <w:szCs w:val="32"/>
        </w:rPr>
        <w:sym w:font="Wingdings" w:char="F076"/>
      </w:r>
      <w:r w:rsidRPr="00EB458B">
        <w:rPr>
          <w:rFonts w:ascii="Wingdings" w:eastAsia="Times New Roman" w:hAnsi="Wingdings" w:cs="Times New Roman"/>
          <w:szCs w:val="32"/>
        </w:rPr>
        <w:t></w:t>
      </w:r>
      <w:r w:rsidRPr="00EB458B">
        <w:rPr>
          <w:rFonts w:eastAsia="Times New Roman"/>
          <w:szCs w:val="32"/>
        </w:rPr>
        <w:t xml:space="preserve">If stack is empty then push it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B458B">
        <w:rPr>
          <w:rFonts w:ascii="Wingdings" w:eastAsia="Times New Roman" w:hAnsi="Wingdings" w:cs="Times New Roman"/>
          <w:szCs w:val="32"/>
        </w:rPr>
        <w:sym w:font="Wingdings" w:char="F076"/>
      </w:r>
      <w:r w:rsidRPr="00EB458B">
        <w:rPr>
          <w:rFonts w:ascii="Wingdings" w:eastAsia="Times New Roman" w:hAnsi="Wingdings" w:cs="Times New Roman"/>
          <w:szCs w:val="32"/>
        </w:rPr>
        <w:t></w:t>
      </w:r>
      <w:r w:rsidRPr="00EB458B">
        <w:rPr>
          <w:rFonts w:eastAsia="Times New Roman"/>
          <w:szCs w:val="32"/>
        </w:rPr>
        <w:t xml:space="preserve">If stack is non-empty then pop characters from stack and display them until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gramStart"/>
      <w:r w:rsidRPr="00EB458B">
        <w:rPr>
          <w:rFonts w:eastAsia="Times New Roman"/>
          <w:szCs w:val="32"/>
        </w:rPr>
        <w:t>we</w:t>
      </w:r>
      <w:proofErr w:type="gramEnd"/>
      <w:r w:rsidRPr="00EB458B">
        <w:rPr>
          <w:rFonts w:eastAsia="Times New Roman"/>
          <w:szCs w:val="32"/>
        </w:rPr>
        <w:t xml:space="preserve"> find an operator of lower precedence or an opening parenthesis or stack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gramStart"/>
      <w:r w:rsidRPr="00EB458B">
        <w:rPr>
          <w:rFonts w:eastAsia="Times New Roman"/>
          <w:szCs w:val="32"/>
        </w:rPr>
        <w:t>become</w:t>
      </w:r>
      <w:proofErr w:type="gramEnd"/>
      <w:r w:rsidRPr="00EB458B">
        <w:rPr>
          <w:rFonts w:eastAsia="Times New Roman"/>
          <w:szCs w:val="32"/>
        </w:rPr>
        <w:t xml:space="preserve"> empty. When popping is done push the current operator on to the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proofErr w:type="gramStart"/>
      <w:r w:rsidRPr="00EB458B">
        <w:rPr>
          <w:rFonts w:eastAsia="Times New Roman"/>
          <w:szCs w:val="32"/>
        </w:rPr>
        <w:t>stack</w:t>
      </w:r>
      <w:proofErr w:type="gramEnd"/>
      <w:r w:rsidRPr="00EB458B">
        <w:rPr>
          <w:rFonts w:eastAsia="Times New Roman"/>
          <w:szCs w:val="32"/>
        </w:rPr>
        <w:t xml:space="preserve">.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EB458B">
        <w:rPr>
          <w:rFonts w:ascii="Symbol" w:eastAsia="Times New Roman" w:hAnsi="Symbol" w:cs="Times New Roman"/>
          <w:szCs w:val="32"/>
        </w:rPr>
        <w:sym w:font="Symbol" w:char="F0B7"/>
      </w:r>
      <w:r w:rsidRPr="00EB458B">
        <w:rPr>
          <w:rFonts w:ascii="Symbol" w:eastAsia="Times New Roman" w:hAnsi="Symbol" w:cs="Times New Roman"/>
          <w:szCs w:val="32"/>
        </w:rPr>
        <w:t></w:t>
      </w:r>
      <w:r w:rsidRPr="00EB458B">
        <w:rPr>
          <w:rFonts w:eastAsia="Times New Roman"/>
          <w:szCs w:val="32"/>
        </w:rPr>
        <w:t xml:space="preserve">Closing Parenthesis: Pop operators from stack and display them until we pop </w:t>
      </w:r>
    </w:p>
    <w:p w:rsidR="00EB458B" w:rsidRDefault="00EB458B" w:rsidP="00EB458B">
      <w:pPr>
        <w:spacing w:after="0" w:line="240" w:lineRule="auto"/>
        <w:ind w:left="0" w:right="0" w:firstLine="0"/>
        <w:rPr>
          <w:rFonts w:eastAsia="Times New Roman"/>
          <w:szCs w:val="32"/>
        </w:rPr>
      </w:pPr>
      <w:proofErr w:type="gramStart"/>
      <w:r w:rsidRPr="00EB458B">
        <w:rPr>
          <w:rFonts w:eastAsia="Times New Roman"/>
          <w:szCs w:val="32"/>
        </w:rPr>
        <w:t>an</w:t>
      </w:r>
      <w:proofErr w:type="gramEnd"/>
      <w:r w:rsidRPr="00EB458B">
        <w:rPr>
          <w:rFonts w:eastAsia="Times New Roman"/>
          <w:szCs w:val="32"/>
        </w:rPr>
        <w:t xml:space="preserve"> opening parenthesis which will be popped but not displayed. </w:t>
      </w: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EB458B" w:rsidRPr="00EB458B" w:rsidRDefault="00EB458B" w:rsidP="00EB458B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Symbol" w:eastAsia="Times New Roman" w:hAnsi="Symbol" w:cs="Times New Roman"/>
          <w:szCs w:val="32"/>
        </w:rPr>
        <w:t></w:t>
      </w:r>
      <w:proofErr w:type="spellStart"/>
      <w:r>
        <w:rPr>
          <w:rFonts w:asciiTheme="minorHAnsi" w:eastAsia="Times New Roman" w:hAnsiTheme="minorHAnsi" w:cstheme="minorHAnsi"/>
          <w:szCs w:val="32"/>
        </w:rPr>
        <w:t>Lastly</w:t>
      </w:r>
      <w:proofErr w:type="gramStart"/>
      <w:r>
        <w:rPr>
          <w:rFonts w:asciiTheme="minorHAnsi" w:eastAsia="Times New Roman" w:hAnsiTheme="minorHAnsi" w:cstheme="minorHAnsi"/>
          <w:szCs w:val="32"/>
        </w:rPr>
        <w:t>,</w:t>
      </w:r>
      <w:r w:rsidRPr="00EB458B">
        <w:rPr>
          <w:rFonts w:ascii="Symbol" w:eastAsia="Times New Roman" w:hAnsi="Symbol" w:cs="Times New Roman"/>
          <w:szCs w:val="32"/>
        </w:rPr>
        <w:t></w:t>
      </w:r>
      <w:proofErr w:type="gramEnd"/>
      <w:r>
        <w:rPr>
          <w:rFonts w:eastAsia="Times New Roman"/>
          <w:szCs w:val="32"/>
        </w:rPr>
        <w:t>a</w:t>
      </w:r>
      <w:r w:rsidRPr="00EB458B">
        <w:rPr>
          <w:rFonts w:eastAsia="Times New Roman"/>
          <w:szCs w:val="32"/>
        </w:rPr>
        <w:t>t</w:t>
      </w:r>
      <w:proofErr w:type="spellEnd"/>
      <w:r w:rsidRPr="00EB458B">
        <w:rPr>
          <w:rFonts w:eastAsia="Times New Roman"/>
          <w:szCs w:val="32"/>
        </w:rPr>
        <w:t xml:space="preserve"> the end of input, if stack is non-empty, pop operators from stack and </w:t>
      </w:r>
    </w:p>
    <w:p w:rsidR="00EB458B" w:rsidRDefault="00EB458B" w:rsidP="00EB458B">
      <w:pPr>
        <w:spacing w:after="221" w:line="264" w:lineRule="auto"/>
        <w:ind w:right="0"/>
        <w:jc w:val="both"/>
        <w:rPr>
          <w:lang w:val="en-US"/>
        </w:rPr>
      </w:pPr>
      <w:proofErr w:type="gramStart"/>
      <w:r w:rsidRPr="00EB458B">
        <w:rPr>
          <w:rFonts w:eastAsia="Times New Roman"/>
          <w:szCs w:val="32"/>
        </w:rPr>
        <w:t>display</w:t>
      </w:r>
      <w:proofErr w:type="gramEnd"/>
      <w:r w:rsidRPr="00EB458B">
        <w:rPr>
          <w:rFonts w:eastAsia="Times New Roman"/>
          <w:szCs w:val="32"/>
        </w:rPr>
        <w:t xml:space="preserve"> them until the stack becomes empty</w:t>
      </w:r>
    </w:p>
    <w:p w:rsidR="00806B81" w:rsidRPr="00806B81" w:rsidRDefault="00806B81" w:rsidP="00806B81">
      <w:pPr>
        <w:spacing w:after="221" w:line="264" w:lineRule="auto"/>
        <w:ind w:left="0" w:right="0" w:firstLine="62"/>
        <w:jc w:val="both"/>
        <w:rPr>
          <w:b/>
          <w:u w:val="double"/>
        </w:rPr>
      </w:pPr>
      <w:proofErr w:type="spellStart"/>
      <w:r w:rsidRPr="00806B81">
        <w:rPr>
          <w:b/>
          <w:u w:val="double"/>
        </w:rPr>
        <w:t>PostfixToinfix</w:t>
      </w:r>
      <w:proofErr w:type="spellEnd"/>
      <w:r w:rsidRPr="00806B81">
        <w:rPr>
          <w:b/>
          <w:u w:val="double"/>
        </w:rPr>
        <w:t>:</w:t>
      </w:r>
    </w:p>
    <w:p w:rsidR="00784C23" w:rsidRDefault="00EB458B" w:rsidP="00784C23">
      <w:pPr>
        <w:spacing w:after="221" w:line="264" w:lineRule="auto"/>
        <w:ind w:left="0" w:right="0" w:firstLine="62"/>
        <w:jc w:val="both"/>
        <w:rPr>
          <w:lang w:val="en-US"/>
        </w:rPr>
      </w:pPr>
      <w:r>
        <w:rPr>
          <w:lang w:val="en-US"/>
        </w:rPr>
        <w:t>First of all create</w:t>
      </w:r>
      <w:r w:rsidR="00806B81" w:rsidRPr="00806B81">
        <w:rPr>
          <w:lang w:val="en-US"/>
        </w:rPr>
        <w:t xml:space="preserve"> an empty stack of type string</w:t>
      </w:r>
      <w:r w:rsidR="00910E57">
        <w:rPr>
          <w:lang w:val="en-US"/>
        </w:rPr>
        <w:t xml:space="preserve"> </w:t>
      </w:r>
      <w:r w:rsidR="00910E57">
        <w:t xml:space="preserve">and </w:t>
      </w:r>
      <w:r w:rsidR="00910E57">
        <w:rPr>
          <w:lang w:val="en-US"/>
        </w:rPr>
        <w:t>r</w:t>
      </w:r>
      <w:r w:rsidR="00806B81" w:rsidRPr="00806B81">
        <w:rPr>
          <w:lang w:val="en-US"/>
        </w:rPr>
        <w:t xml:space="preserve">ead the input postfix expression char by char till the end of </w:t>
      </w:r>
      <w:proofErr w:type="spellStart"/>
      <w:r w:rsidR="00806B81" w:rsidRPr="00806B81">
        <w:rPr>
          <w:lang w:val="en-US"/>
        </w:rPr>
        <w:t>input</w:t>
      </w:r>
      <w:r>
        <w:rPr>
          <w:lang w:val="en-US"/>
        </w:rPr>
        <w:t>,then</w:t>
      </w:r>
      <w:proofErr w:type="spellEnd"/>
      <w:r>
        <w:rPr>
          <w:lang w:val="en-US"/>
        </w:rPr>
        <w:t xml:space="preserve"> use if –els</w:t>
      </w:r>
      <w:r w:rsidR="00784C23">
        <w:rPr>
          <w:lang w:val="en-US"/>
        </w:rPr>
        <w:t>e for following cases:</w:t>
      </w:r>
    </w:p>
    <w:p w:rsidR="00806B81" w:rsidRPr="00784C23" w:rsidRDefault="00D146EC" w:rsidP="00784C23">
      <w:pPr>
        <w:pStyle w:val="ListParagraph"/>
        <w:numPr>
          <w:ilvl w:val="0"/>
          <w:numId w:val="30"/>
        </w:numPr>
        <w:spacing w:after="221" w:line="264" w:lineRule="auto"/>
        <w:ind w:right="0"/>
        <w:jc w:val="both"/>
        <w:rPr>
          <w:lang w:val="en-US"/>
        </w:rPr>
      </w:pPr>
      <w:r w:rsidRPr="00784C23">
        <w:rPr>
          <w:lang w:val="en-US"/>
        </w:rPr>
        <w:t>If the char is an operand then</w:t>
      </w:r>
      <w:r w:rsidR="00806B81" w:rsidRPr="00784C23">
        <w:rPr>
          <w:lang w:val="en-US"/>
        </w:rPr>
        <w:t xml:space="preserve"> push it on the stack</w:t>
      </w:r>
    </w:p>
    <w:p w:rsidR="00806B81" w:rsidRPr="00806B81" w:rsidRDefault="00D146EC" w:rsidP="00784C23">
      <w:pPr>
        <w:pStyle w:val="ListParagraph"/>
        <w:numPr>
          <w:ilvl w:val="0"/>
          <w:numId w:val="30"/>
        </w:numPr>
        <w:spacing w:after="221" w:line="264" w:lineRule="auto"/>
        <w:ind w:right="0"/>
        <w:jc w:val="both"/>
      </w:pPr>
      <w:r>
        <w:rPr>
          <w:lang w:val="en-US"/>
        </w:rPr>
        <w:t>It the char is operator then p</w:t>
      </w:r>
      <w:r w:rsidR="00806B81" w:rsidRPr="00910E57">
        <w:rPr>
          <w:lang w:val="en-US"/>
        </w:rPr>
        <w:t>op two operands from stack from an infix sub-expression and push the sub-expression back on the stack.</w:t>
      </w:r>
    </w:p>
    <w:p w:rsidR="00806B81" w:rsidRDefault="00806B81" w:rsidP="00806B81">
      <w:pPr>
        <w:spacing w:after="221" w:line="264" w:lineRule="auto"/>
        <w:ind w:left="0" w:right="0" w:firstLine="62"/>
        <w:jc w:val="both"/>
        <w:rPr>
          <w:lang w:val="en-US"/>
        </w:rPr>
      </w:pPr>
      <w:r w:rsidRPr="00806B81">
        <w:rPr>
          <w:b/>
          <w:bCs/>
          <w:lang w:val="en-US"/>
        </w:rPr>
        <w:t xml:space="preserve"> </w:t>
      </w:r>
      <w:r w:rsidRPr="00806B81">
        <w:rPr>
          <w:lang w:val="en-US"/>
        </w:rPr>
        <w:t>At the end of the input pop the resultant infix expression from the stack and display it</w:t>
      </w:r>
    </w:p>
    <w:p w:rsidR="00784C23" w:rsidRPr="00806B81" w:rsidRDefault="00784C23" w:rsidP="00806B81">
      <w:pPr>
        <w:spacing w:after="221" w:line="264" w:lineRule="auto"/>
        <w:ind w:left="0" w:right="0" w:firstLine="62"/>
        <w:jc w:val="both"/>
      </w:pPr>
      <w:r>
        <w:rPr>
          <w:lang w:val="en-US"/>
        </w:rPr>
        <w:t>Then, we will call each function using switch statement after creating a menu.</w:t>
      </w:r>
    </w:p>
    <w:p w:rsidR="00806B81" w:rsidRDefault="00806B81" w:rsidP="00806B81">
      <w:pPr>
        <w:spacing w:after="221" w:line="264" w:lineRule="auto"/>
        <w:ind w:left="0" w:right="0" w:firstLine="62"/>
        <w:jc w:val="both"/>
      </w:pPr>
    </w:p>
    <w:p w:rsidR="00806B81" w:rsidRPr="00806B81" w:rsidRDefault="00806B81" w:rsidP="00806B81">
      <w:pPr>
        <w:spacing w:after="221" w:line="264" w:lineRule="auto"/>
        <w:ind w:left="0" w:right="0" w:firstLine="62"/>
        <w:jc w:val="both"/>
      </w:pPr>
    </w:p>
    <w:p w:rsidR="00806B81" w:rsidRDefault="00806B81" w:rsidP="00806B81">
      <w:pPr>
        <w:spacing w:after="221" w:line="264" w:lineRule="auto"/>
        <w:ind w:left="0" w:right="0" w:firstLine="62"/>
        <w:jc w:val="both"/>
      </w:pPr>
    </w:p>
    <w:p w:rsidR="00806B81" w:rsidRDefault="00806B81" w:rsidP="00806B81">
      <w:pPr>
        <w:spacing w:after="221" w:line="264" w:lineRule="auto"/>
        <w:ind w:left="0" w:right="0" w:firstLine="62"/>
        <w:jc w:val="both"/>
      </w:pPr>
    </w:p>
    <w:p w:rsidR="00910E57" w:rsidRDefault="00910E57" w:rsidP="00806B81">
      <w:pPr>
        <w:spacing w:after="221" w:line="264" w:lineRule="auto"/>
        <w:ind w:left="0" w:right="0" w:firstLine="62"/>
        <w:jc w:val="both"/>
      </w:pPr>
    </w:p>
    <w:p w:rsidR="00D146EC" w:rsidRDefault="00D146EC" w:rsidP="00D146EC">
      <w:pPr>
        <w:spacing w:after="144" w:line="259" w:lineRule="auto"/>
        <w:ind w:left="0" w:right="0" w:firstLine="0"/>
      </w:pPr>
    </w:p>
    <w:p w:rsidR="00224DC1" w:rsidRDefault="002F094D" w:rsidP="00D146EC">
      <w:pPr>
        <w:spacing w:after="144" w:line="259" w:lineRule="auto"/>
        <w:ind w:left="0" w:right="0" w:firstLine="0"/>
      </w:pPr>
      <w:r>
        <w:rPr>
          <w:b/>
          <w:sz w:val="36"/>
          <w:u w:val="double" w:color="000000"/>
        </w:rPr>
        <w:t>Code:</w:t>
      </w:r>
    </w:p>
    <w:p w:rsidR="00224DC1" w:rsidRDefault="002F094D" w:rsidP="00F219B9">
      <w:pPr>
        <w:spacing w:after="11" w:line="364" w:lineRule="auto"/>
        <w:ind w:left="-5"/>
      </w:pPr>
      <w:r>
        <w:rPr>
          <w:b/>
          <w:u w:val="double" w:color="000000"/>
        </w:rPr>
        <w:t xml:space="preserve">Node Class: </w:t>
      </w:r>
    </w:p>
    <w:p w:rsidR="00F219B9" w:rsidRDefault="00F219B9" w:rsidP="00F219B9">
      <w:pPr>
        <w:spacing w:after="11" w:line="364" w:lineRule="auto"/>
        <w:ind w:left="-5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template&lt;</w:t>
      </w:r>
      <w:proofErr w:type="gramEnd"/>
      <w:r>
        <w:t xml:space="preserve">class T&gt;  // Templates actually </w:t>
      </w:r>
    </w:p>
    <w:p w:rsidR="00F219B9" w:rsidRDefault="00F219B9" w:rsidP="00F219B9">
      <w:pPr>
        <w:spacing w:after="11" w:line="364" w:lineRule="auto"/>
        <w:ind w:left="-5"/>
      </w:pPr>
      <w:r>
        <w:t xml:space="preserve">//increase flexibility, they're </w:t>
      </w:r>
      <w:proofErr w:type="gramStart"/>
      <w:r>
        <w:t>easy  to</w:t>
      </w:r>
      <w:proofErr w:type="gramEnd"/>
      <w:r>
        <w:t xml:space="preserve"> update, and they provide consistency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class</w:t>
      </w:r>
      <w:proofErr w:type="gramEnd"/>
      <w:r>
        <w:t xml:space="preserve"> Node</w:t>
      </w:r>
    </w:p>
    <w:p w:rsidR="00F219B9" w:rsidRDefault="00F219B9" w:rsidP="00F219B9">
      <w:pPr>
        <w:spacing w:after="11" w:line="364" w:lineRule="auto"/>
        <w:ind w:left="-5"/>
      </w:pPr>
      <w:r>
        <w:t>{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private</w:t>
      </w:r>
      <w:proofErr w:type="gramEnd"/>
      <w:r>
        <w:t>:</w:t>
      </w:r>
    </w:p>
    <w:p w:rsidR="00F219B9" w:rsidRDefault="00F219B9" w:rsidP="00F219B9">
      <w:pPr>
        <w:spacing w:after="11" w:line="364" w:lineRule="auto"/>
        <w:ind w:left="-5"/>
      </w:pPr>
      <w:r>
        <w:t>T info</w:t>
      </w:r>
      <w:proofErr w:type="gramStart"/>
      <w:r>
        <w:t>;  /</w:t>
      </w:r>
      <w:proofErr w:type="gramEnd"/>
      <w:r>
        <w:t>/  variable name use to store information</w:t>
      </w:r>
    </w:p>
    <w:p w:rsidR="00F219B9" w:rsidRDefault="00F219B9" w:rsidP="00F219B9">
      <w:pPr>
        <w:spacing w:after="11" w:line="364" w:lineRule="auto"/>
        <w:ind w:left="-5"/>
      </w:pPr>
      <w:r>
        <w:t xml:space="preserve">Node&lt;T&gt; *next; // variable use to store address of next </w:t>
      </w:r>
      <w:proofErr w:type="spellStart"/>
      <w:r>
        <w:t>node</w:t>
      </w:r>
      <w:proofErr w:type="gramStart"/>
      <w:r>
        <w:t>,that's</w:t>
      </w:r>
      <w:proofErr w:type="spellEnd"/>
      <w:proofErr w:type="gramEnd"/>
      <w:r>
        <w:t xml:space="preserve"> why its data type</w:t>
      </w:r>
    </w:p>
    <w:p w:rsidR="00F219B9" w:rsidRDefault="00F219B9" w:rsidP="00F219B9">
      <w:pPr>
        <w:spacing w:after="11" w:line="364" w:lineRule="auto"/>
        <w:ind w:left="-5"/>
      </w:pPr>
    </w:p>
    <w:p w:rsidR="00F219B9" w:rsidRDefault="00F219B9" w:rsidP="00F219B9">
      <w:pPr>
        <w:spacing w:after="11" w:line="364" w:lineRule="auto"/>
        <w:ind w:left="-5"/>
      </w:pPr>
      <w:proofErr w:type="gramStart"/>
      <w:r>
        <w:t>public</w:t>
      </w:r>
      <w:proofErr w:type="gramEnd"/>
      <w:r>
        <w:t>: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Node(</w:t>
      </w:r>
      <w:proofErr w:type="gramEnd"/>
      <w:r>
        <w:t xml:space="preserve">T </w:t>
      </w:r>
      <w:proofErr w:type="spellStart"/>
      <w:r>
        <w:t>i</w:t>
      </w:r>
      <w:proofErr w:type="spellEnd"/>
      <w:r>
        <w:t>=0,Node&lt;T&gt; *n=0):info(</w:t>
      </w:r>
      <w:proofErr w:type="spellStart"/>
      <w:r>
        <w:t>i</w:t>
      </w:r>
      <w:proofErr w:type="spellEnd"/>
      <w:r>
        <w:t>),next(n)</w:t>
      </w:r>
    </w:p>
    <w:p w:rsidR="00F219B9" w:rsidRDefault="00F219B9" w:rsidP="00F219B9">
      <w:pPr>
        <w:spacing w:after="11" w:line="364" w:lineRule="auto"/>
        <w:ind w:left="-5"/>
      </w:pPr>
      <w:r>
        <w:t>{</w:t>
      </w:r>
    </w:p>
    <w:p w:rsidR="00F219B9" w:rsidRDefault="00F219B9" w:rsidP="00F219B9">
      <w:pPr>
        <w:spacing w:after="11" w:line="364" w:lineRule="auto"/>
        <w:ind w:left="-5"/>
      </w:pPr>
      <w:r>
        <w:tab/>
        <w:t xml:space="preserve">// constructor </w:t>
      </w:r>
      <w:proofErr w:type="gramStart"/>
      <w:r>
        <w:t>{ having</w:t>
      </w:r>
      <w:proofErr w:type="gramEnd"/>
    </w:p>
    <w:p w:rsidR="00F219B9" w:rsidRDefault="00F219B9" w:rsidP="00F219B9">
      <w:pPr>
        <w:spacing w:after="11" w:line="364" w:lineRule="auto"/>
        <w:ind w:left="-5"/>
      </w:pPr>
      <w:r>
        <w:t>}</w:t>
      </w:r>
    </w:p>
    <w:p w:rsidR="00F219B9" w:rsidRDefault="00F219B9" w:rsidP="00F219B9">
      <w:pPr>
        <w:spacing w:after="11" w:line="364" w:lineRule="auto"/>
        <w:ind w:left="-5"/>
      </w:pPr>
    </w:p>
    <w:p w:rsidR="00F219B9" w:rsidRDefault="00F219B9" w:rsidP="00F219B9">
      <w:pPr>
        <w:spacing w:after="11" w:line="364" w:lineRule="auto"/>
        <w:ind w:left="-5"/>
      </w:pPr>
      <w:proofErr w:type="gramStart"/>
      <w:r>
        <w:t>void</w:t>
      </w:r>
      <w:proofErr w:type="gramEnd"/>
      <w:r>
        <w:t xml:space="preserve"> </w:t>
      </w:r>
      <w:proofErr w:type="spellStart"/>
      <w:r>
        <w:t>setInfo</w:t>
      </w:r>
      <w:proofErr w:type="spellEnd"/>
      <w:r>
        <w:t xml:space="preserve">(T </w:t>
      </w:r>
      <w:proofErr w:type="spellStart"/>
      <w:r>
        <w:t>i</w:t>
      </w:r>
      <w:proofErr w:type="spellEnd"/>
      <w:r>
        <w:t>); // using setter and getter</w:t>
      </w:r>
    </w:p>
    <w:p w:rsidR="00F219B9" w:rsidRDefault="00F219B9" w:rsidP="00F219B9">
      <w:pPr>
        <w:spacing w:after="11" w:line="364" w:lineRule="auto"/>
        <w:ind w:left="-5"/>
      </w:pPr>
      <w:r>
        <w:t xml:space="preserve">T </w:t>
      </w:r>
      <w:proofErr w:type="spellStart"/>
      <w:proofErr w:type="gramStart"/>
      <w:r>
        <w:t>getInfo</w:t>
      </w:r>
      <w:proofErr w:type="spellEnd"/>
      <w:r>
        <w:t>(</w:t>
      </w:r>
      <w:proofErr w:type="gramEnd"/>
      <w:r>
        <w:t>);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void</w:t>
      </w:r>
      <w:proofErr w:type="gramEnd"/>
      <w:r>
        <w:t xml:space="preserve"> </w:t>
      </w:r>
      <w:proofErr w:type="spellStart"/>
      <w:r>
        <w:t>setNext</w:t>
      </w:r>
      <w:proofErr w:type="spellEnd"/>
      <w:r>
        <w:t>(Node&lt;T&gt; *n);// using setter and getter</w:t>
      </w:r>
    </w:p>
    <w:p w:rsidR="00F219B9" w:rsidRDefault="00F219B9" w:rsidP="00F219B9">
      <w:pPr>
        <w:spacing w:after="11" w:line="364" w:lineRule="auto"/>
        <w:ind w:left="-5"/>
      </w:pPr>
      <w:r>
        <w:t xml:space="preserve">Node&lt;T&gt;* </w:t>
      </w:r>
      <w:proofErr w:type="spellStart"/>
      <w:proofErr w:type="gramStart"/>
      <w:r>
        <w:t>getNext</w:t>
      </w:r>
      <w:proofErr w:type="spellEnd"/>
      <w:r>
        <w:t>(</w:t>
      </w:r>
      <w:proofErr w:type="gramEnd"/>
      <w:r>
        <w:t>);</w:t>
      </w:r>
    </w:p>
    <w:p w:rsidR="00F219B9" w:rsidRDefault="00F219B9" w:rsidP="00F219B9">
      <w:pPr>
        <w:spacing w:after="11" w:line="364" w:lineRule="auto"/>
        <w:ind w:left="-5"/>
      </w:pPr>
      <w:r>
        <w:t>}</w:t>
      </w:r>
      <w:proofErr w:type="gramStart"/>
      <w:r>
        <w:t>;/</w:t>
      </w:r>
      <w:proofErr w:type="gramEnd"/>
      <w:r>
        <w:t>/EOC</w:t>
      </w:r>
    </w:p>
    <w:p w:rsidR="00F219B9" w:rsidRDefault="00F219B9" w:rsidP="00F219B9">
      <w:pPr>
        <w:spacing w:after="11" w:line="364" w:lineRule="auto"/>
        <w:ind w:left="-5"/>
      </w:pPr>
    </w:p>
    <w:p w:rsidR="00F219B9" w:rsidRDefault="00F219B9" w:rsidP="00F219B9">
      <w:pPr>
        <w:spacing w:after="11" w:line="364" w:lineRule="auto"/>
        <w:ind w:left="-5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void</w:t>
      </w:r>
      <w:proofErr w:type="gramEnd"/>
      <w:r>
        <w:t xml:space="preserve"> Node&lt;T&gt;::</w:t>
      </w:r>
      <w:proofErr w:type="spellStart"/>
      <w:r>
        <w:t>setInfo</w:t>
      </w:r>
      <w:proofErr w:type="spellEnd"/>
      <w:r>
        <w:t xml:space="preserve">(T </w:t>
      </w:r>
      <w:proofErr w:type="spellStart"/>
      <w:r>
        <w:t>i</w:t>
      </w:r>
      <w:proofErr w:type="spellEnd"/>
      <w:r>
        <w:t>)</w:t>
      </w:r>
    </w:p>
    <w:p w:rsidR="00F219B9" w:rsidRDefault="00F219B9" w:rsidP="00F219B9">
      <w:pPr>
        <w:spacing w:after="11" w:line="364" w:lineRule="auto"/>
        <w:ind w:left="-5"/>
      </w:pPr>
      <w:r>
        <w:t>{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info=</w:t>
      </w:r>
      <w:proofErr w:type="spellStart"/>
      <w:proofErr w:type="gramEnd"/>
      <w:r>
        <w:t>i</w:t>
      </w:r>
      <w:proofErr w:type="spellEnd"/>
      <w:r>
        <w:t>; // setting our info</w:t>
      </w:r>
    </w:p>
    <w:p w:rsidR="00F219B9" w:rsidRDefault="00F219B9" w:rsidP="00F219B9">
      <w:pPr>
        <w:spacing w:after="11" w:line="364" w:lineRule="auto"/>
        <w:ind w:left="-5"/>
      </w:pPr>
      <w:r>
        <w:lastRenderedPageBreak/>
        <w:t>}</w:t>
      </w:r>
    </w:p>
    <w:p w:rsidR="00F219B9" w:rsidRDefault="00F219B9" w:rsidP="00F219B9">
      <w:pPr>
        <w:spacing w:after="11" w:line="364" w:lineRule="auto"/>
        <w:ind w:left="-5"/>
      </w:pPr>
    </w:p>
    <w:p w:rsidR="00F219B9" w:rsidRDefault="00F219B9" w:rsidP="00F219B9">
      <w:pPr>
        <w:spacing w:after="11" w:line="364" w:lineRule="auto"/>
        <w:ind w:left="-5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void</w:t>
      </w:r>
      <w:proofErr w:type="gramEnd"/>
      <w:r>
        <w:t xml:space="preserve"> Node&lt;T&gt;::</w:t>
      </w:r>
      <w:proofErr w:type="spellStart"/>
      <w:r>
        <w:t>setNext</w:t>
      </w:r>
      <w:proofErr w:type="spellEnd"/>
      <w:r>
        <w:t>(Node&lt;T&gt; *n)</w:t>
      </w:r>
    </w:p>
    <w:p w:rsidR="00F219B9" w:rsidRDefault="00F219B9" w:rsidP="00F219B9">
      <w:pPr>
        <w:spacing w:after="11" w:line="364" w:lineRule="auto"/>
        <w:ind w:left="-5"/>
      </w:pPr>
      <w:r>
        <w:t>{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next=</w:t>
      </w:r>
      <w:proofErr w:type="gramEnd"/>
      <w:r>
        <w:t>n; // setting our next</w:t>
      </w:r>
    </w:p>
    <w:p w:rsidR="00F219B9" w:rsidRDefault="00F219B9" w:rsidP="00F219B9">
      <w:pPr>
        <w:spacing w:after="11" w:line="364" w:lineRule="auto"/>
        <w:ind w:left="-5"/>
      </w:pPr>
      <w:r>
        <w:t>}</w:t>
      </w:r>
    </w:p>
    <w:p w:rsidR="00F219B9" w:rsidRDefault="00F219B9" w:rsidP="00F219B9">
      <w:pPr>
        <w:spacing w:after="11" w:line="364" w:lineRule="auto"/>
        <w:ind w:left="-5"/>
      </w:pPr>
    </w:p>
    <w:p w:rsidR="00F219B9" w:rsidRDefault="00F219B9" w:rsidP="00F219B9">
      <w:pPr>
        <w:spacing w:after="11" w:line="364" w:lineRule="auto"/>
        <w:ind w:left="-5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1" w:line="364" w:lineRule="auto"/>
        <w:ind w:left="-5"/>
      </w:pPr>
      <w:r>
        <w:t>T Node&lt;T&gt;:</w:t>
      </w:r>
      <w:proofErr w:type="gramStart"/>
      <w:r>
        <w:t>:</w:t>
      </w:r>
      <w:proofErr w:type="spellStart"/>
      <w:r>
        <w:t>getInfo</w:t>
      </w:r>
      <w:proofErr w:type="spellEnd"/>
      <w:proofErr w:type="gramEnd"/>
      <w:r>
        <w:t>() // getting our info</w:t>
      </w:r>
    </w:p>
    <w:p w:rsidR="00F219B9" w:rsidRDefault="00F219B9" w:rsidP="00F219B9">
      <w:pPr>
        <w:spacing w:after="11" w:line="364" w:lineRule="auto"/>
        <w:ind w:left="-5"/>
      </w:pPr>
      <w:r>
        <w:t>{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return</w:t>
      </w:r>
      <w:proofErr w:type="gramEnd"/>
      <w:r>
        <w:t xml:space="preserve"> info;</w:t>
      </w:r>
    </w:p>
    <w:p w:rsidR="00F219B9" w:rsidRDefault="00F219B9" w:rsidP="00F219B9">
      <w:pPr>
        <w:spacing w:after="11" w:line="364" w:lineRule="auto"/>
        <w:ind w:left="-5"/>
      </w:pPr>
      <w:r>
        <w:t>}</w:t>
      </w:r>
    </w:p>
    <w:p w:rsidR="00F219B9" w:rsidRDefault="00F219B9" w:rsidP="00F219B9">
      <w:pPr>
        <w:spacing w:after="11" w:line="364" w:lineRule="auto"/>
        <w:ind w:left="-5"/>
      </w:pPr>
    </w:p>
    <w:p w:rsidR="00F219B9" w:rsidRDefault="00F219B9" w:rsidP="00F219B9">
      <w:pPr>
        <w:spacing w:after="11" w:line="364" w:lineRule="auto"/>
        <w:ind w:left="-5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1" w:line="364" w:lineRule="auto"/>
        <w:ind w:left="-5"/>
      </w:pPr>
      <w:r>
        <w:t>Node&lt;T&gt;* Node&lt;T&gt;:</w:t>
      </w:r>
      <w:proofErr w:type="gramStart"/>
      <w:r>
        <w:t>:</w:t>
      </w:r>
      <w:proofErr w:type="spellStart"/>
      <w:r>
        <w:t>getNext</w:t>
      </w:r>
      <w:proofErr w:type="spellEnd"/>
      <w:proofErr w:type="gramEnd"/>
      <w:r>
        <w:t>() // getting our next</w:t>
      </w:r>
    </w:p>
    <w:p w:rsidR="00F219B9" w:rsidRDefault="00F219B9" w:rsidP="00F219B9">
      <w:pPr>
        <w:spacing w:after="11" w:line="364" w:lineRule="auto"/>
        <w:ind w:left="-5"/>
      </w:pPr>
      <w:r>
        <w:lastRenderedPageBreak/>
        <w:t>{</w:t>
      </w:r>
    </w:p>
    <w:p w:rsidR="00F219B9" w:rsidRDefault="00F219B9" w:rsidP="00F219B9">
      <w:pPr>
        <w:spacing w:after="11" w:line="364" w:lineRule="auto"/>
        <w:ind w:left="-5"/>
      </w:pPr>
      <w:proofErr w:type="gramStart"/>
      <w:r>
        <w:t>return</w:t>
      </w:r>
      <w:proofErr w:type="gramEnd"/>
      <w:r>
        <w:t xml:space="preserve"> next;</w:t>
      </w:r>
    </w:p>
    <w:p w:rsidR="00F219B9" w:rsidRDefault="00F219B9" w:rsidP="00F219B9">
      <w:pPr>
        <w:spacing w:after="11" w:line="364" w:lineRule="auto"/>
        <w:ind w:left="-5"/>
      </w:pPr>
      <w:r>
        <w:t>}</w:t>
      </w:r>
    </w:p>
    <w:p w:rsidR="00224DC1" w:rsidRDefault="002F094D">
      <w:pPr>
        <w:spacing w:after="160" w:line="259" w:lineRule="auto"/>
        <w:ind w:left="0" w:right="0" w:firstLine="0"/>
      </w:pPr>
      <w:proofErr w:type="spellStart"/>
      <w:r>
        <w:rPr>
          <w:b/>
        </w:rPr>
        <w:t>LinkedStack</w:t>
      </w:r>
      <w:proofErr w:type="spellEnd"/>
      <w:r>
        <w:rPr>
          <w:b/>
        </w:rPr>
        <w:t xml:space="preserve"> Class:</w:t>
      </w:r>
    </w:p>
    <w:p w:rsidR="00F219B9" w:rsidRDefault="00F219B9" w:rsidP="00F219B9">
      <w:pPr>
        <w:spacing w:after="181" w:line="259" w:lineRule="auto"/>
        <w:ind w:left="-5" w:right="0"/>
      </w:pPr>
      <w:r>
        <w:t>#include&lt;</w:t>
      </w:r>
      <w:proofErr w:type="spellStart"/>
      <w:r>
        <w:t>iostream</w:t>
      </w:r>
      <w:proofErr w:type="spellEnd"/>
      <w:r>
        <w:t>&gt;</w:t>
      </w:r>
    </w:p>
    <w:p w:rsidR="00F219B9" w:rsidRDefault="00F219B9" w:rsidP="00F219B9">
      <w:pPr>
        <w:spacing w:after="181" w:line="259" w:lineRule="auto"/>
        <w:ind w:left="-5" w:right="0"/>
      </w:pPr>
      <w:r>
        <w:t>#include "</w:t>
      </w:r>
      <w:proofErr w:type="spellStart"/>
      <w:r>
        <w:t>Node.h</w:t>
      </w:r>
      <w:proofErr w:type="spellEnd"/>
      <w:r>
        <w:t xml:space="preserve">" // </w:t>
      </w:r>
      <w:proofErr w:type="gramStart"/>
      <w:r>
        <w:t>To</w:t>
      </w:r>
      <w:proofErr w:type="gramEnd"/>
      <w:r>
        <w:t xml:space="preserve"> include </w:t>
      </w:r>
      <w:proofErr w:type="spellStart"/>
      <w:r>
        <w:t>node.h</w:t>
      </w:r>
      <w:proofErr w:type="spellEnd"/>
      <w:r>
        <w:t xml:space="preserve"> file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template&lt;</w:t>
      </w:r>
      <w:proofErr w:type="gramEnd"/>
      <w:r>
        <w:t xml:space="preserve">class T&gt; // Templates actually </w:t>
      </w:r>
    </w:p>
    <w:p w:rsidR="00F219B9" w:rsidRDefault="00F219B9" w:rsidP="00F219B9">
      <w:pPr>
        <w:spacing w:after="181" w:line="259" w:lineRule="auto"/>
        <w:ind w:left="-5" w:right="0"/>
      </w:pPr>
      <w:r>
        <w:t xml:space="preserve">//increase flexibility, they're </w:t>
      </w:r>
      <w:proofErr w:type="gramStart"/>
      <w:r>
        <w:t>easy  to</w:t>
      </w:r>
      <w:proofErr w:type="gramEnd"/>
      <w:r>
        <w:t xml:space="preserve"> update, and they provide consistency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class</w:t>
      </w:r>
      <w:proofErr w:type="gramEnd"/>
      <w:r>
        <w:t xml:space="preserve"> </w:t>
      </w:r>
      <w:proofErr w:type="spellStart"/>
      <w:r>
        <w:t>LinkedStack</w:t>
      </w:r>
      <w:proofErr w:type="spellEnd"/>
    </w:p>
    <w:p w:rsidR="00F219B9" w:rsidRDefault="00F219B9" w:rsidP="00F219B9">
      <w:pPr>
        <w:spacing w:after="181" w:line="259" w:lineRule="auto"/>
        <w:ind w:left="-5" w:right="0"/>
      </w:pPr>
      <w:r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 xml:space="preserve">     </w:t>
      </w:r>
      <w:proofErr w:type="gramStart"/>
      <w:r>
        <w:t>private</w:t>
      </w:r>
      <w:proofErr w:type="gramEnd"/>
      <w:r>
        <w:t>: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Node&lt;T&gt; *top; // top is declared which is the </w:t>
      </w:r>
      <w:proofErr w:type="spellStart"/>
      <w:r>
        <w:t>fudamental</w:t>
      </w:r>
      <w:proofErr w:type="spellEnd"/>
      <w:r>
        <w:t xml:space="preserve"> characteristics of linked stack 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</w:t>
      </w:r>
      <w:proofErr w:type="gramStart"/>
      <w:r>
        <w:t>public</w:t>
      </w:r>
      <w:proofErr w:type="gramEnd"/>
      <w:r>
        <w:t>: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</w:t>
      </w:r>
      <w:proofErr w:type="spellStart"/>
      <w:proofErr w:type="gramStart"/>
      <w:r>
        <w:t>LinkedStack</w:t>
      </w:r>
      <w:proofErr w:type="spellEnd"/>
      <w:r>
        <w:t>(</w:t>
      </w:r>
      <w:proofErr w:type="gramEnd"/>
      <w:r>
        <w:t>) // constructor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{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     </w:t>
      </w:r>
      <w:proofErr w:type="gramStart"/>
      <w:r>
        <w:t>top=</w:t>
      </w:r>
      <w:proofErr w:type="gramEnd"/>
      <w:r>
        <w:t>0;  // setting top to 0</w:t>
      </w: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}</w:t>
      </w: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</w:t>
      </w:r>
      <w:proofErr w:type="gramStart"/>
      <w:r>
        <w:t>void</w:t>
      </w:r>
      <w:proofErr w:type="gramEnd"/>
      <w:r>
        <w:t xml:space="preserve"> push(T element); //add to head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T </w:t>
      </w:r>
      <w:proofErr w:type="gramStart"/>
      <w:r>
        <w:t>pop(</w:t>
      </w:r>
      <w:proofErr w:type="gramEnd"/>
      <w:r>
        <w:t>); // remove from head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</w:t>
      </w:r>
      <w:proofErr w:type="gramStart"/>
      <w:r>
        <w:t>bool</w:t>
      </w:r>
      <w:proofErr w:type="gramEnd"/>
      <w:r>
        <w:t xml:space="preserve"> </w:t>
      </w:r>
      <w:proofErr w:type="spellStart"/>
      <w:r>
        <w:t>isEmpty</w:t>
      </w:r>
      <w:proofErr w:type="spellEnd"/>
      <w:r>
        <w:t xml:space="preserve">();  </w:t>
      </w:r>
    </w:p>
    <w:p w:rsidR="00F219B9" w:rsidRDefault="00F219B9" w:rsidP="00F219B9">
      <w:pPr>
        <w:spacing w:after="181" w:line="259" w:lineRule="auto"/>
        <w:ind w:left="-5" w:right="0"/>
      </w:pPr>
      <w:r>
        <w:lastRenderedPageBreak/>
        <w:tab/>
        <w:t xml:space="preserve"> T </w:t>
      </w:r>
      <w:proofErr w:type="spellStart"/>
      <w:proofErr w:type="gramStart"/>
      <w:r>
        <w:t>topValue</w:t>
      </w:r>
      <w:proofErr w:type="spellEnd"/>
      <w:r>
        <w:t>(</w:t>
      </w:r>
      <w:proofErr w:type="gramEnd"/>
      <w:r>
        <w:t xml:space="preserve">); // </w:t>
      </w:r>
      <w:proofErr w:type="spellStart"/>
      <w:r>
        <w:t>tp</w:t>
      </w:r>
      <w:proofErr w:type="spellEnd"/>
      <w:r>
        <w:t xml:space="preserve"> access top value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 xml:space="preserve"> </w:t>
      </w:r>
      <w:proofErr w:type="gramStart"/>
      <w:r>
        <w:t>void</w:t>
      </w:r>
      <w:proofErr w:type="gramEnd"/>
      <w:r>
        <w:t xml:space="preserve"> </w:t>
      </w:r>
      <w:proofErr w:type="spellStart"/>
      <w:r>
        <w:t>removeAndDisplayAll</w:t>
      </w:r>
      <w:proofErr w:type="spellEnd"/>
      <w:r>
        <w:t>();  // to remove and display</w:t>
      </w:r>
    </w:p>
    <w:p w:rsidR="00F219B9" w:rsidRDefault="00F219B9" w:rsidP="00F219B9">
      <w:pPr>
        <w:spacing w:after="181" w:line="259" w:lineRule="auto"/>
        <w:ind w:left="-5" w:right="0"/>
      </w:pPr>
      <w:r>
        <w:t>};</w:t>
      </w:r>
    </w:p>
    <w:p w:rsidR="00F219B9" w:rsidRDefault="00F219B9" w:rsidP="00F219B9">
      <w:pPr>
        <w:spacing w:after="181" w:line="259" w:lineRule="auto"/>
        <w:ind w:left="-5" w:right="0"/>
      </w:pP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LinkedStack</w:t>
      </w:r>
      <w:proofErr w:type="spellEnd"/>
      <w:r>
        <w:t>&lt;T&gt;::push(T element)</w:t>
      </w:r>
    </w:p>
    <w:p w:rsidR="00F219B9" w:rsidRDefault="00F219B9" w:rsidP="00F219B9">
      <w:pPr>
        <w:spacing w:after="181" w:line="259" w:lineRule="auto"/>
        <w:ind w:left="-5" w:right="0"/>
      </w:pPr>
      <w:r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 xml:space="preserve">  </w:t>
      </w: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tab/>
        <w:t>Node&lt;T&gt; *</w:t>
      </w:r>
      <w:proofErr w:type="spellStart"/>
      <w:r>
        <w:t>ptr</w:t>
      </w:r>
      <w:proofErr w:type="spellEnd"/>
      <w:r>
        <w:t>=new Node&lt;T</w:t>
      </w:r>
      <w:proofErr w:type="gramStart"/>
      <w:r>
        <w:t>&gt;(</w:t>
      </w:r>
      <w:proofErr w:type="gramEnd"/>
      <w:r>
        <w:t>element);// creating a node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//info=5 &amp; next=0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if(</w:t>
      </w:r>
      <w:proofErr w:type="gramEnd"/>
      <w:r>
        <w:t>top==0)// if list is empty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top=</w:t>
      </w:r>
      <w:proofErr w:type="spellStart"/>
      <w:proofErr w:type="gramEnd"/>
      <w:r>
        <w:t>ptr</w:t>
      </w:r>
      <w:proofErr w:type="spellEnd"/>
      <w:r>
        <w:t xml:space="preserve">; // then top will be set to </w:t>
      </w:r>
      <w:proofErr w:type="spellStart"/>
      <w:r>
        <w:t>ptr</w:t>
      </w:r>
      <w:proofErr w:type="spellEnd"/>
    </w:p>
    <w:p w:rsidR="00F219B9" w:rsidRDefault="00F219B9" w:rsidP="00F219B9">
      <w:pPr>
        <w:spacing w:after="181" w:line="259" w:lineRule="auto"/>
        <w:ind w:left="-5" w:right="0"/>
      </w:pP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tab/>
        <w:t>}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else</w:t>
      </w:r>
      <w:proofErr w:type="gramEnd"/>
      <w:r>
        <w:t xml:space="preserve"> //only one element or &gt;1 element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ptr</w:t>
      </w:r>
      <w:proofErr w:type="spellEnd"/>
      <w:proofErr w:type="gramEnd"/>
      <w:r>
        <w:t>-&gt;</w:t>
      </w:r>
      <w:proofErr w:type="spellStart"/>
      <w:r>
        <w:t>setNext</w:t>
      </w:r>
      <w:proofErr w:type="spellEnd"/>
      <w:r>
        <w:t>(top); // Increment top //next of 9 is 23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top=</w:t>
      </w:r>
      <w:proofErr w:type="spellStart"/>
      <w:proofErr w:type="gramEnd"/>
      <w:r>
        <w:t>ptr</w:t>
      </w:r>
      <w:proofErr w:type="spellEnd"/>
      <w:r>
        <w:t xml:space="preserve">;//head will now </w:t>
      </w:r>
      <w:proofErr w:type="spellStart"/>
      <w:r>
        <w:t>poT</w:t>
      </w:r>
      <w:proofErr w:type="spellEnd"/>
      <w:r>
        <w:t xml:space="preserve"> Node&lt;T&gt; with value 9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}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lastRenderedPageBreak/>
        <w:t>}//push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81" w:line="259" w:lineRule="auto"/>
        <w:ind w:left="-5" w:right="0"/>
      </w:pPr>
      <w:r>
        <w:t xml:space="preserve">T </w:t>
      </w:r>
      <w:proofErr w:type="spellStart"/>
      <w:r>
        <w:t>LinkedStack</w:t>
      </w:r>
      <w:proofErr w:type="spellEnd"/>
      <w:r>
        <w:t>&lt;T&gt;:</w:t>
      </w:r>
      <w:proofErr w:type="gramStart"/>
      <w:r>
        <w:t>:pop</w:t>
      </w:r>
      <w:proofErr w:type="gramEnd"/>
      <w:r>
        <w:t xml:space="preserve">() // to pop </w:t>
      </w:r>
      <w:proofErr w:type="spellStart"/>
      <w:r>
        <w:t>en</w:t>
      </w:r>
      <w:proofErr w:type="spellEnd"/>
      <w:r>
        <w:t xml:space="preserve"> </w:t>
      </w:r>
      <w:proofErr w:type="spellStart"/>
      <w:r>
        <w:t>elemnet</w:t>
      </w:r>
      <w:proofErr w:type="spellEnd"/>
    </w:p>
    <w:p w:rsidR="00F219B9" w:rsidRDefault="00F219B9" w:rsidP="00F219B9">
      <w:pPr>
        <w:spacing w:after="181" w:line="259" w:lineRule="auto"/>
        <w:ind w:left="-5" w:right="0"/>
      </w:pPr>
      <w:r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if(</w:t>
      </w:r>
      <w:proofErr w:type="gramEnd"/>
      <w:r>
        <w:t>top==0) // is stack is empty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cerr</w:t>
      </w:r>
      <w:proofErr w:type="spellEnd"/>
      <w:proofErr w:type="gramEnd"/>
      <w:r>
        <w:t>&lt;&lt;"nothing to delete"&lt;&lt;</w:t>
      </w:r>
      <w:proofErr w:type="spellStart"/>
      <w:r>
        <w:t>endl</w:t>
      </w:r>
      <w:proofErr w:type="spellEnd"/>
      <w:r>
        <w:t>; // then error occur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}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else</w:t>
      </w:r>
      <w:proofErr w:type="gramEnd"/>
      <w:r>
        <w:t xml:space="preserve"> if(top-&gt;</w:t>
      </w:r>
      <w:proofErr w:type="spellStart"/>
      <w:r>
        <w:t>getNext</w:t>
      </w:r>
      <w:proofErr w:type="spellEnd"/>
      <w:r>
        <w:t>()==0) // if only one element exist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  <w:t>T info=top-&gt;</w:t>
      </w:r>
      <w:proofErr w:type="spellStart"/>
      <w:proofErr w:type="gramStart"/>
      <w:r>
        <w:t>getInfo</w:t>
      </w:r>
      <w:proofErr w:type="spellEnd"/>
      <w:r>
        <w:t>(</w:t>
      </w:r>
      <w:proofErr w:type="gramEnd"/>
      <w:r>
        <w:t xml:space="preserve">); //storing value of top info in info variable 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delete</w:t>
      </w:r>
      <w:proofErr w:type="gramEnd"/>
      <w:r>
        <w:t xml:space="preserve"> top; // deleting value at </w:t>
      </w:r>
      <w:proofErr w:type="spellStart"/>
      <w:r>
        <w:t>tho</w:t>
      </w:r>
      <w:proofErr w:type="spellEnd"/>
      <w:r>
        <w:t xml:space="preserve"> top 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top=</w:t>
      </w:r>
      <w:proofErr w:type="gramEnd"/>
      <w:r>
        <w:t>0;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return</w:t>
      </w:r>
      <w:proofErr w:type="gramEnd"/>
      <w:r>
        <w:t xml:space="preserve"> info;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}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else</w:t>
      </w:r>
      <w:proofErr w:type="gramEnd"/>
      <w:r>
        <w:t>//more than one element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  <w:t xml:space="preserve">Node&lt;T&gt; *temp=top; // storing top in temp 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top=</w:t>
      </w:r>
      <w:proofErr w:type="gramEnd"/>
      <w:r>
        <w:t>top-&gt;</w:t>
      </w:r>
      <w:proofErr w:type="spellStart"/>
      <w:r>
        <w:t>getNext</w:t>
      </w:r>
      <w:proofErr w:type="spellEnd"/>
      <w:r>
        <w:t xml:space="preserve">(); // increment top 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  <w:t>T info=temp-&gt;</w:t>
      </w:r>
      <w:proofErr w:type="spellStart"/>
      <w:proofErr w:type="gramStart"/>
      <w:r>
        <w:t>getInfo</w:t>
      </w:r>
      <w:proofErr w:type="spellEnd"/>
      <w:r>
        <w:t>(</w:t>
      </w:r>
      <w:proofErr w:type="gramEnd"/>
      <w:r>
        <w:t>);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delete</w:t>
      </w:r>
      <w:proofErr w:type="gramEnd"/>
      <w:r>
        <w:t xml:space="preserve"> temp;</w:t>
      </w:r>
    </w:p>
    <w:p w:rsidR="00F219B9" w:rsidRDefault="00F219B9" w:rsidP="00F219B9">
      <w:pPr>
        <w:spacing w:after="181" w:line="259" w:lineRule="auto"/>
        <w:ind w:left="-5" w:right="0"/>
      </w:pPr>
      <w:r>
        <w:lastRenderedPageBreak/>
        <w:tab/>
      </w:r>
      <w:r>
        <w:tab/>
      </w:r>
      <w:proofErr w:type="gramStart"/>
      <w:r>
        <w:t>return</w:t>
      </w:r>
      <w:proofErr w:type="gramEnd"/>
      <w:r>
        <w:t xml:space="preserve"> info; // it will return info which is being deleted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}</w:t>
      </w:r>
    </w:p>
    <w:p w:rsidR="00F219B9" w:rsidRDefault="00F219B9" w:rsidP="00F219B9">
      <w:pPr>
        <w:spacing w:after="181" w:line="259" w:lineRule="auto"/>
        <w:ind w:left="-5" w:right="0"/>
      </w:pPr>
      <w:r>
        <w:t>}//pop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bool</w:t>
      </w:r>
      <w:proofErr w:type="gramEnd"/>
      <w:r>
        <w:t xml:space="preserve"> </w:t>
      </w:r>
      <w:proofErr w:type="spellStart"/>
      <w:r>
        <w:t>LinkedStack</w:t>
      </w:r>
      <w:proofErr w:type="spellEnd"/>
      <w:r>
        <w:t>&lt;T&gt;::</w:t>
      </w:r>
      <w:proofErr w:type="spellStart"/>
      <w:r>
        <w:t>isEmpty</w:t>
      </w:r>
      <w:proofErr w:type="spellEnd"/>
      <w:r>
        <w:t>()</w:t>
      </w:r>
    </w:p>
    <w:p w:rsidR="00F219B9" w:rsidRDefault="00F219B9" w:rsidP="00F219B9">
      <w:pPr>
        <w:spacing w:after="181" w:line="259" w:lineRule="auto"/>
        <w:ind w:left="-5" w:right="0"/>
      </w:pPr>
      <w:r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return</w:t>
      </w:r>
      <w:proofErr w:type="gramEnd"/>
      <w:r>
        <w:t xml:space="preserve"> top==0;</w:t>
      </w:r>
    </w:p>
    <w:p w:rsidR="00F219B9" w:rsidRDefault="00F219B9" w:rsidP="00F219B9">
      <w:pPr>
        <w:spacing w:after="181" w:line="259" w:lineRule="auto"/>
        <w:ind w:left="-5" w:right="0"/>
      </w:pPr>
      <w:r>
        <w:t>}//</w:t>
      </w:r>
      <w:proofErr w:type="spellStart"/>
      <w:r>
        <w:t>isEmpty</w:t>
      </w:r>
      <w:proofErr w:type="spellEnd"/>
    </w:p>
    <w:p w:rsidR="00F219B9" w:rsidRDefault="00F219B9" w:rsidP="00F219B9">
      <w:pPr>
        <w:spacing w:after="181" w:line="259" w:lineRule="auto"/>
        <w:ind w:left="-5" w:right="0"/>
      </w:pP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81" w:line="259" w:lineRule="auto"/>
        <w:ind w:left="-5" w:right="0"/>
      </w:pPr>
      <w:r>
        <w:t xml:space="preserve">T </w:t>
      </w:r>
      <w:proofErr w:type="spellStart"/>
      <w:r>
        <w:t>LinkedStack</w:t>
      </w:r>
      <w:proofErr w:type="spellEnd"/>
      <w:r>
        <w:t>&lt;T&gt;:</w:t>
      </w:r>
      <w:proofErr w:type="gramStart"/>
      <w:r>
        <w:t>:</w:t>
      </w:r>
      <w:proofErr w:type="spellStart"/>
      <w:r>
        <w:t>topValue</w:t>
      </w:r>
      <w:proofErr w:type="spellEnd"/>
      <w:proofErr w:type="gramEnd"/>
      <w:r>
        <w:t>()</w:t>
      </w:r>
    </w:p>
    <w:p w:rsidR="00F219B9" w:rsidRDefault="00F219B9" w:rsidP="00F219B9">
      <w:pPr>
        <w:spacing w:after="181" w:line="259" w:lineRule="auto"/>
        <w:ind w:left="-5" w:right="0"/>
      </w:pPr>
      <w:r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return</w:t>
      </w:r>
      <w:proofErr w:type="gramEnd"/>
      <w:r>
        <w:t xml:space="preserve"> top-&gt;</w:t>
      </w:r>
      <w:proofErr w:type="spellStart"/>
      <w:r>
        <w:t>getInfo</w:t>
      </w:r>
      <w:proofErr w:type="spellEnd"/>
      <w:r>
        <w:t>(); // getting value at the top and then return</w:t>
      </w:r>
    </w:p>
    <w:p w:rsidR="00F219B9" w:rsidRDefault="00F219B9" w:rsidP="00F219B9">
      <w:pPr>
        <w:spacing w:after="181" w:line="259" w:lineRule="auto"/>
        <w:ind w:left="-5" w:right="0"/>
      </w:pPr>
      <w:r>
        <w:t>} //</w:t>
      </w:r>
      <w:proofErr w:type="spellStart"/>
      <w:r>
        <w:t>topValue</w:t>
      </w:r>
      <w:proofErr w:type="spellEnd"/>
    </w:p>
    <w:p w:rsidR="00F219B9" w:rsidRDefault="00F219B9" w:rsidP="00F219B9">
      <w:pPr>
        <w:spacing w:after="181" w:line="259" w:lineRule="auto"/>
        <w:ind w:left="-5" w:right="0"/>
      </w:pP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template&lt;</w:t>
      </w:r>
      <w:proofErr w:type="gramEnd"/>
      <w:r>
        <w:t>class T&gt;</w:t>
      </w:r>
    </w:p>
    <w:p w:rsidR="00F219B9" w:rsidRDefault="00F219B9" w:rsidP="00F219B9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LinkedStack</w:t>
      </w:r>
      <w:proofErr w:type="spellEnd"/>
      <w:r>
        <w:t>&lt;T&gt;::</w:t>
      </w:r>
      <w:proofErr w:type="spellStart"/>
      <w:r>
        <w:t>removeAndDisplayAll</w:t>
      </w:r>
      <w:proofErr w:type="spellEnd"/>
      <w:r>
        <w:t>()</w:t>
      </w:r>
    </w:p>
    <w:p w:rsidR="00F219B9" w:rsidRDefault="00F219B9" w:rsidP="00F219B9">
      <w:pPr>
        <w:spacing w:after="181" w:line="259" w:lineRule="auto"/>
        <w:ind w:left="-5" w:right="0"/>
      </w:pPr>
      <w:r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proofErr w:type="gramStart"/>
      <w:r>
        <w:t>while(</w:t>
      </w:r>
      <w:proofErr w:type="gramEnd"/>
      <w:r>
        <w:t>top!=0) // // until stack become empty and passes through all nodes</w:t>
      </w:r>
    </w:p>
    <w:p w:rsidR="00F219B9" w:rsidRDefault="00F219B9" w:rsidP="00F219B9">
      <w:pPr>
        <w:spacing w:after="181" w:line="259" w:lineRule="auto"/>
        <w:ind w:left="-5" w:right="0"/>
      </w:pPr>
      <w:r>
        <w:tab/>
        <w:t>{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pop()&lt;&lt;" ";</w:t>
      </w:r>
    </w:p>
    <w:p w:rsidR="00F219B9" w:rsidRDefault="00F219B9" w:rsidP="00F219B9">
      <w:pPr>
        <w:spacing w:after="181" w:line="259" w:lineRule="auto"/>
        <w:ind w:left="-5" w:right="0"/>
      </w:pPr>
      <w:r>
        <w:tab/>
      </w:r>
      <w:r>
        <w:tab/>
        <w:t>//</w:t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F219B9" w:rsidRDefault="00F219B9" w:rsidP="00F219B9">
      <w:pPr>
        <w:spacing w:after="181" w:line="259" w:lineRule="auto"/>
        <w:ind w:left="-5" w:right="0"/>
      </w:pPr>
      <w:r>
        <w:lastRenderedPageBreak/>
        <w:tab/>
        <w:t>}</w:t>
      </w:r>
    </w:p>
    <w:p w:rsidR="00910E57" w:rsidRDefault="00F219B9" w:rsidP="00F219B9">
      <w:pPr>
        <w:spacing w:after="181" w:line="259" w:lineRule="auto"/>
        <w:ind w:left="-5" w:right="0"/>
      </w:pPr>
      <w:r>
        <w:t>}//</w:t>
      </w:r>
      <w:proofErr w:type="spellStart"/>
      <w:r>
        <w:t>removeAndDisplayAll</w:t>
      </w:r>
      <w:proofErr w:type="spellEnd"/>
    </w:p>
    <w:p w:rsidR="00224DC1" w:rsidRDefault="002F094D">
      <w:pPr>
        <w:spacing w:after="181" w:line="259" w:lineRule="auto"/>
        <w:ind w:left="-5" w:right="0"/>
        <w:rPr>
          <w:b/>
          <w:u w:val="double" w:color="000000"/>
        </w:rPr>
      </w:pPr>
      <w:r>
        <w:rPr>
          <w:b/>
          <w:u w:val="double" w:color="000000"/>
        </w:rPr>
        <w:t>Main Function:</w:t>
      </w:r>
    </w:p>
    <w:p w:rsidR="006022C0" w:rsidRDefault="006022C0" w:rsidP="006022C0">
      <w:pPr>
        <w:spacing w:after="181" w:line="259" w:lineRule="auto"/>
        <w:ind w:left="-5" w:right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6022C0" w:rsidRDefault="006022C0" w:rsidP="006022C0">
      <w:pPr>
        <w:spacing w:after="181" w:line="259" w:lineRule="auto"/>
        <w:ind w:left="-5" w:right="0"/>
      </w:pPr>
      <w:r>
        <w:t>#include "</w:t>
      </w:r>
      <w:proofErr w:type="spellStart"/>
      <w:r>
        <w:t>LinkedStack.h</w:t>
      </w:r>
      <w:proofErr w:type="spellEnd"/>
      <w:r>
        <w:t>"</w:t>
      </w:r>
    </w:p>
    <w:p w:rsidR="006022C0" w:rsidRDefault="006022C0" w:rsidP="006022C0">
      <w:pPr>
        <w:spacing w:after="181" w:line="259" w:lineRule="auto"/>
        <w:ind w:left="-5" w:right="0"/>
      </w:pPr>
      <w:r>
        <w:t>#include &lt;</w:t>
      </w:r>
      <w:proofErr w:type="spellStart"/>
      <w:r>
        <w:t>ctype.h</w:t>
      </w:r>
      <w:proofErr w:type="spellEnd"/>
      <w:r>
        <w:t xml:space="preserve">&gt;// for check its </w:t>
      </w:r>
      <w:proofErr w:type="spellStart"/>
      <w:r>
        <w:t>operater</w:t>
      </w:r>
      <w:proofErr w:type="spellEnd"/>
      <w:r>
        <w:t xml:space="preserve"> or digit</w:t>
      </w:r>
    </w:p>
    <w:p w:rsidR="006022C0" w:rsidRDefault="006022C0" w:rsidP="006022C0">
      <w:pPr>
        <w:spacing w:after="181" w:line="259" w:lineRule="auto"/>
        <w:ind w:left="-5" w:right="0"/>
      </w:pPr>
      <w:r>
        <w:t>#include &lt;</w:t>
      </w:r>
      <w:proofErr w:type="spellStart"/>
      <w:r>
        <w:t>stdlib.h</w:t>
      </w:r>
      <w:proofErr w:type="spellEnd"/>
      <w:r>
        <w:t xml:space="preserve">&gt;// for </w:t>
      </w:r>
    </w:p>
    <w:p w:rsidR="006022C0" w:rsidRDefault="006022C0" w:rsidP="006022C0">
      <w:pPr>
        <w:spacing w:after="181" w:line="259" w:lineRule="auto"/>
        <w:ind w:left="-5" w:right="0"/>
      </w:pPr>
      <w:r>
        <w:t xml:space="preserve">/* run this program using the console </w:t>
      </w:r>
      <w:proofErr w:type="spellStart"/>
      <w:r>
        <w:t>pauser</w:t>
      </w:r>
      <w:proofErr w:type="spellEnd"/>
      <w:r>
        <w:t xml:space="preserve"> or add your own </w:t>
      </w:r>
      <w:proofErr w:type="spellStart"/>
      <w:r>
        <w:t>getch</w:t>
      </w:r>
      <w:proofErr w:type="spellEnd"/>
      <w:r>
        <w:t xml:space="preserve">, </w:t>
      </w:r>
      <w:proofErr w:type="gramStart"/>
      <w:r>
        <w:t>system(</w:t>
      </w:r>
      <w:proofErr w:type="gramEnd"/>
      <w:r>
        <w:t>"pause") or input loop */</w:t>
      </w:r>
    </w:p>
    <w:p w:rsidR="006022C0" w:rsidRDefault="006022C0" w:rsidP="006022C0">
      <w:pPr>
        <w:spacing w:after="181" w:line="259" w:lineRule="auto"/>
        <w:ind w:left="-5" w:right="0"/>
      </w:pPr>
      <w:r>
        <w:t>// declaring functions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numberConversion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;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symbolBalancing</w:t>
      </w:r>
      <w:proofErr w:type="spellEnd"/>
      <w:r>
        <w:t>(string text);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postfixEvaluation</w:t>
      </w:r>
      <w:proofErr w:type="spellEnd"/>
      <w:r>
        <w:t xml:space="preserve">(string </w:t>
      </w:r>
      <w:proofErr w:type="spellStart"/>
      <w:r>
        <w:t>exp</w:t>
      </w:r>
      <w:proofErr w:type="spellEnd"/>
      <w:r>
        <w:t>);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string</w:t>
      </w:r>
      <w:proofErr w:type="gramEnd"/>
      <w:r>
        <w:t xml:space="preserve"> </w:t>
      </w:r>
      <w:proofErr w:type="spellStart"/>
      <w:r>
        <w:t>infixToPostfix</w:t>
      </w:r>
      <w:proofErr w:type="spellEnd"/>
      <w:r>
        <w:t xml:space="preserve">(string </w:t>
      </w:r>
      <w:proofErr w:type="spellStart"/>
      <w:r>
        <w:t>exp</w:t>
      </w:r>
      <w:proofErr w:type="spellEnd"/>
      <w:r>
        <w:t>);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string</w:t>
      </w:r>
      <w:proofErr w:type="gramEnd"/>
      <w:r>
        <w:t xml:space="preserve"> </w:t>
      </w:r>
      <w:proofErr w:type="spellStart"/>
      <w:r>
        <w:t>PostfixToinfix</w:t>
      </w:r>
      <w:proofErr w:type="spellEnd"/>
      <w:r>
        <w:t xml:space="preserve">(string </w:t>
      </w:r>
      <w:proofErr w:type="spellStart"/>
      <w:r>
        <w:t>exp</w:t>
      </w:r>
      <w:proofErr w:type="spellEnd"/>
      <w:r>
        <w:t>);</w:t>
      </w:r>
    </w:p>
    <w:p w:rsidR="006022C0" w:rsidRDefault="006022C0" w:rsidP="006022C0">
      <w:pPr>
        <w:spacing w:after="181" w:line="259" w:lineRule="auto"/>
        <w:ind w:left="-5" w:right="0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prec</w:t>
      </w:r>
      <w:proofErr w:type="spellEnd"/>
      <w:r>
        <w:t>(char op);</w:t>
      </w:r>
    </w:p>
    <w:p w:rsidR="006022C0" w:rsidRDefault="006022C0" w:rsidP="006022C0">
      <w:pPr>
        <w:spacing w:after="181" w:line="259" w:lineRule="auto"/>
        <w:ind w:left="-5" w:right="0"/>
      </w:pPr>
      <w:proofErr w:type="spellStart"/>
      <w:proofErr w:type="gramStart"/>
      <w:r>
        <w:t>int</w:t>
      </w:r>
      <w:proofErr w:type="spellEnd"/>
      <w:proofErr w:type="gramEnd"/>
      <w:r>
        <w:t xml:space="preserve"> main(</w:t>
      </w:r>
      <w:proofErr w:type="spellStart"/>
      <w:r>
        <w:t>int</w:t>
      </w:r>
      <w:proofErr w:type="spellEnd"/>
      <w:r>
        <w:t xml:space="preserve"> </w:t>
      </w:r>
      <w:proofErr w:type="spellStart"/>
      <w:r>
        <w:t>argc</w:t>
      </w:r>
      <w:proofErr w:type="spellEnd"/>
      <w:r>
        <w:t xml:space="preserve">, char** </w:t>
      </w:r>
      <w:proofErr w:type="spellStart"/>
      <w:r>
        <w:t>argv</w:t>
      </w:r>
      <w:proofErr w:type="spellEnd"/>
      <w:r>
        <w:t>) 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r>
        <w:t>LinkedStack</w:t>
      </w:r>
      <w:proofErr w:type="spellEnd"/>
      <w:r>
        <w:t>&lt;char&gt;list1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list1.push(</w:t>
      </w:r>
      <w:proofErr w:type="gramEnd"/>
      <w:r>
        <w:t>'n'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list1.push(</w:t>
      </w:r>
      <w:proofErr w:type="gramEnd"/>
      <w:r>
        <w:t>'u'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list1.push(</w:t>
      </w:r>
      <w:proofErr w:type="gramEnd"/>
      <w:r>
        <w:t>'m');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proofErr w:type="gramStart"/>
      <w:r>
        <w:t>list1.push(</w:t>
      </w:r>
      <w:proofErr w:type="gramEnd"/>
      <w:r>
        <w:t>'l'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list1.removeAndDisplayAll(</w:t>
      </w:r>
      <w:proofErr w:type="gramEnd"/>
      <w:r>
        <w:t xml:space="preserve">); // calling </w:t>
      </w:r>
      <w:proofErr w:type="spellStart"/>
      <w:r>
        <w:t>removeAndDisplayAll</w:t>
      </w:r>
      <w:proofErr w:type="spellEnd"/>
      <w:r>
        <w:t>() functio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opt;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do</w:t>
      </w:r>
      <w:proofErr w:type="gramEnd"/>
    </w:p>
    <w:p w:rsidR="006022C0" w:rsidRDefault="006022C0" w:rsidP="006022C0">
      <w:pPr>
        <w:spacing w:after="181" w:line="259" w:lineRule="auto"/>
        <w:ind w:left="-5" w:right="0"/>
      </w:pPr>
      <w:r>
        <w:t xml:space="preserve">{ </w:t>
      </w:r>
    </w:p>
    <w:p w:rsidR="006022C0" w:rsidRDefault="006022C0" w:rsidP="006022C0">
      <w:pPr>
        <w:spacing w:after="181" w:line="259" w:lineRule="auto"/>
        <w:ind w:left="-5" w:right="0"/>
      </w:pPr>
      <w:r>
        <w:t>// creating a menu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ess 1 for number conversion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ess 2 for check sequence of symbols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ess 3 to evaluate a postfix expression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 xml:space="preserve">    </w:t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ess 4 to convert infix to postfix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 xml:space="preserve">    </w:t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ess 5 to convert postfix to infix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ess 0 to exit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in</w:t>
      </w:r>
      <w:proofErr w:type="spellEnd"/>
      <w:proofErr w:type="gramEnd"/>
      <w:r>
        <w:t>&gt;&gt;opt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string</w:t>
      </w:r>
      <w:proofErr w:type="gramEnd"/>
      <w:r>
        <w:t xml:space="preserve"> text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switch</w:t>
      </w:r>
      <w:proofErr w:type="gramEnd"/>
      <w:r>
        <w:t xml:space="preserve"> (opt)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case</w:t>
      </w:r>
      <w:proofErr w:type="gramEnd"/>
      <w:r>
        <w:t xml:space="preserve"> 1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// call function for number conversio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ovide number in decimal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>&gt;&gt;</w:t>
      </w:r>
      <w:proofErr w:type="spellStart"/>
      <w:r>
        <w:t>num</w:t>
      </w:r>
      <w:proofErr w:type="spellEnd"/>
      <w:r>
        <w:t>; // getting a number for conversio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numberConversion</w:t>
      </w:r>
      <w:proofErr w:type="spellEnd"/>
      <w:r>
        <w:t>(</w:t>
      </w:r>
      <w:proofErr w:type="spellStart"/>
      <w:proofErr w:type="gramEnd"/>
      <w:r>
        <w:t>num</w:t>
      </w:r>
      <w:proofErr w:type="spellEnd"/>
      <w:r>
        <w:t>); // calling a number conversion functio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case</w:t>
      </w:r>
      <w:proofErr w:type="gramEnd"/>
      <w:r>
        <w:t xml:space="preserve"> 2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rovide sequence of symbols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>&gt;&gt;text; // getting a string of symbols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symbolBalancing</w:t>
      </w:r>
      <w:proofErr w:type="spellEnd"/>
      <w:r>
        <w:t>(</w:t>
      </w:r>
      <w:proofErr w:type="gramEnd"/>
      <w:r>
        <w:t xml:space="preserve">text); // calling a symbol balancing </w:t>
      </w:r>
      <w:proofErr w:type="spellStart"/>
      <w:r>
        <w:t>funnction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</w:t>
      </w:r>
      <w:proofErr w:type="gramStart"/>
      <w:r>
        <w:t>case</w:t>
      </w:r>
      <w:proofErr w:type="gramEnd"/>
      <w:r>
        <w:t xml:space="preserve"> 3: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>&lt;&lt;"Provide a postfix expression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     </w:t>
      </w:r>
      <w:proofErr w:type="spellStart"/>
      <w:proofErr w:type="gramStart"/>
      <w:r>
        <w:t>cin</w:t>
      </w:r>
      <w:proofErr w:type="spellEnd"/>
      <w:proofErr w:type="gramEnd"/>
      <w:r>
        <w:t xml:space="preserve">&gt;&gt;text; // getting a </w:t>
      </w:r>
      <w:proofErr w:type="spellStart"/>
      <w:r>
        <w:t>expressionn</w:t>
      </w:r>
      <w:proofErr w:type="spellEnd"/>
      <w:r>
        <w:t xml:space="preserve"> for postfix expression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     </w:t>
      </w:r>
      <w:proofErr w:type="spellStart"/>
      <w:proofErr w:type="gramStart"/>
      <w:r>
        <w:t>postfixEvaluation</w:t>
      </w:r>
      <w:proofErr w:type="spellEnd"/>
      <w:r>
        <w:t>(</w:t>
      </w:r>
      <w:proofErr w:type="gramEnd"/>
      <w:r>
        <w:t xml:space="preserve">text); // calling a </w:t>
      </w:r>
      <w:proofErr w:type="spellStart"/>
      <w:r>
        <w:t>postfixEvaluation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</w:t>
      </w:r>
      <w:proofErr w:type="gramStart"/>
      <w:r>
        <w:t>case</w:t>
      </w:r>
      <w:proofErr w:type="gramEnd"/>
      <w:r>
        <w:t xml:space="preserve"> 4: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</w:t>
      </w:r>
      <w:r>
        <w:tab/>
        <w:t xml:space="preserve">    </w:t>
      </w:r>
      <w:proofErr w:type="spellStart"/>
      <w:proofErr w:type="gramStart"/>
      <w:r>
        <w:t>cout</w:t>
      </w:r>
      <w:proofErr w:type="spellEnd"/>
      <w:proofErr w:type="gramEnd"/>
      <w:r>
        <w:t>&lt;&lt;"Provide an infix expression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</w:t>
      </w:r>
      <w:r>
        <w:tab/>
        <w:t xml:space="preserve">    </w:t>
      </w:r>
      <w:proofErr w:type="spellStart"/>
      <w:proofErr w:type="gramStart"/>
      <w:r>
        <w:t>cin</w:t>
      </w:r>
      <w:proofErr w:type="spellEnd"/>
      <w:proofErr w:type="gramEnd"/>
      <w:r>
        <w:t>&gt;&gt;text; // getting an infix expression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>&lt;&lt;"Conversion from infix to postfix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infixToPostfix</w:t>
      </w:r>
      <w:proofErr w:type="spellEnd"/>
      <w:r>
        <w:t>(</w:t>
      </w:r>
      <w:proofErr w:type="gramEnd"/>
      <w:r>
        <w:t xml:space="preserve">text); // calling a </w:t>
      </w:r>
      <w:proofErr w:type="spellStart"/>
      <w:r>
        <w:t>infixToPostfix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 xml:space="preserve">;   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</w:t>
      </w:r>
      <w:proofErr w:type="gramStart"/>
      <w:r>
        <w:t>case</w:t>
      </w:r>
      <w:proofErr w:type="gramEnd"/>
      <w:r>
        <w:t xml:space="preserve"> 5: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      </w:t>
      </w:r>
      <w:proofErr w:type="spellStart"/>
      <w:proofErr w:type="gramStart"/>
      <w:r>
        <w:t>cout</w:t>
      </w:r>
      <w:proofErr w:type="spellEnd"/>
      <w:proofErr w:type="gramEnd"/>
      <w:r>
        <w:t>&lt;&lt;"Provide an postfix expression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  <w:t xml:space="preserve">         </w:t>
      </w:r>
      <w:proofErr w:type="spellStart"/>
      <w:proofErr w:type="gramStart"/>
      <w:r>
        <w:t>cin</w:t>
      </w:r>
      <w:proofErr w:type="spellEnd"/>
      <w:proofErr w:type="gramEnd"/>
      <w:r>
        <w:t>&gt;&gt;text;// getting an postfix expression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        </w:t>
      </w:r>
      <w:proofErr w:type="spellStart"/>
      <w:proofErr w:type="gramStart"/>
      <w:r>
        <w:t>cout</w:t>
      </w:r>
      <w:proofErr w:type="spellEnd"/>
      <w:proofErr w:type="gramEnd"/>
      <w:r>
        <w:t>&lt;&lt;"Conversion from postfix to infix 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PostfixToinfix</w:t>
      </w:r>
      <w:proofErr w:type="spellEnd"/>
      <w:r>
        <w:t>(</w:t>
      </w:r>
      <w:proofErr w:type="gramEnd"/>
      <w:r>
        <w:t>text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  <w:r>
        <w:tab/>
      </w:r>
      <w:r>
        <w:tab/>
        <w:t xml:space="preserve">  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case</w:t>
      </w:r>
      <w:proofErr w:type="gramEnd"/>
      <w:r>
        <w:t xml:space="preserve"> 0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 xml:space="preserve">    </w:t>
      </w:r>
      <w:proofErr w:type="gramStart"/>
      <w:r>
        <w:t>exit(</w:t>
      </w:r>
      <w:proofErr w:type="gramEnd"/>
      <w:r>
        <w:t>-1);</w:t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  <w:t>}//switch</w:t>
      </w: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}while</w:t>
      </w:r>
      <w:proofErr w:type="gramEnd"/>
      <w:r>
        <w:t>(true); // do while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return</w:t>
      </w:r>
      <w:proofErr w:type="gramEnd"/>
      <w:r>
        <w:t xml:space="preserve"> 0;</w:t>
      </w:r>
    </w:p>
    <w:p w:rsidR="006022C0" w:rsidRDefault="006022C0" w:rsidP="006022C0">
      <w:pPr>
        <w:spacing w:after="181" w:line="259" w:lineRule="auto"/>
        <w:ind w:left="-5" w:right="0"/>
      </w:pPr>
      <w:r>
        <w:t>}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numberConversion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 // number conversion function</w:t>
      </w:r>
    </w:p>
    <w:p w:rsidR="006022C0" w:rsidRDefault="006022C0" w:rsidP="006022C0">
      <w:pPr>
        <w:spacing w:after="181" w:line="259" w:lineRule="auto"/>
        <w:ind w:left="-5" w:right="0"/>
      </w:pPr>
      <w:r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r>
        <w:t>LinkedStack</w:t>
      </w:r>
      <w:proofErr w:type="spellEnd"/>
      <w:r>
        <w:t>&lt;</w:t>
      </w:r>
      <w:proofErr w:type="spellStart"/>
      <w:r>
        <w:t>int</w:t>
      </w:r>
      <w:proofErr w:type="spellEnd"/>
      <w:r>
        <w:t>&gt; stack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while(</w:t>
      </w:r>
      <w:proofErr w:type="spellStart"/>
      <w:proofErr w:type="gramEnd"/>
      <w:r>
        <w:t>num</w:t>
      </w:r>
      <w:proofErr w:type="spellEnd"/>
      <w:r>
        <w:t xml:space="preserve">&gt;=1) //it should be greater than 0 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stack.push</w:t>
      </w:r>
      <w:proofErr w:type="spellEnd"/>
      <w:r>
        <w:t>(</w:t>
      </w:r>
      <w:proofErr w:type="gramEnd"/>
      <w:r>
        <w:t xml:space="preserve">num%2); // for </w:t>
      </w:r>
      <w:proofErr w:type="spellStart"/>
      <w:r>
        <w:t>remiander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num</w:t>
      </w:r>
      <w:proofErr w:type="spellEnd"/>
      <w:r>
        <w:t>=</w:t>
      </w:r>
      <w:proofErr w:type="spellStart"/>
      <w:proofErr w:type="gramEnd"/>
      <w:r>
        <w:t>num</w:t>
      </w:r>
      <w:proofErr w:type="spellEnd"/>
      <w:r>
        <w:t>/2; // for quotient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conversion from decimal to binary";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proofErr w:type="spellStart"/>
      <w:proofErr w:type="gramStart"/>
      <w:r>
        <w:t>cout</w:t>
      </w:r>
      <w:proofErr w:type="spellEnd"/>
      <w:proofErr w:type="gramEnd"/>
      <w:r>
        <w:t>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stack.removeAndDisplayAll</w:t>
      </w:r>
      <w:proofErr w:type="spellEnd"/>
      <w:r>
        <w:t>(</w:t>
      </w:r>
      <w:proofErr w:type="gramEnd"/>
      <w:r>
        <w:t>); // calling remove and display functio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 xml:space="preserve">}// </w:t>
      </w:r>
      <w:proofErr w:type="spellStart"/>
      <w:r>
        <w:t>numbertConversion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symbolBalancing</w:t>
      </w:r>
      <w:proofErr w:type="spellEnd"/>
      <w:r>
        <w:t xml:space="preserve">(string text) // </w:t>
      </w:r>
      <w:proofErr w:type="spellStart"/>
      <w:r>
        <w:t>symbolBalancing</w:t>
      </w:r>
      <w:proofErr w:type="spellEnd"/>
      <w:r>
        <w:t xml:space="preserve"> function</w:t>
      </w:r>
    </w:p>
    <w:p w:rsidR="006022C0" w:rsidRDefault="006022C0" w:rsidP="006022C0">
      <w:pPr>
        <w:spacing w:after="181" w:line="259" w:lineRule="auto"/>
        <w:ind w:left="-5" w:right="0"/>
      </w:pPr>
      <w:r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r>
        <w:t>LinkedStack</w:t>
      </w:r>
      <w:proofErr w:type="spellEnd"/>
      <w:r>
        <w:t>&lt;char&gt; stack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text.length</w:t>
      </w:r>
      <w:proofErr w:type="spellEnd"/>
      <w:r>
        <w:t>();</w:t>
      </w:r>
      <w:proofErr w:type="spellStart"/>
      <w:r>
        <w:t>i</w:t>
      </w:r>
      <w:proofErr w:type="spellEnd"/>
      <w:r>
        <w:t>++)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if(</w:t>
      </w:r>
      <w:proofErr w:type="gramEnd"/>
      <w:r>
        <w:t>text[</w:t>
      </w:r>
      <w:proofErr w:type="spellStart"/>
      <w:r>
        <w:t>i</w:t>
      </w:r>
      <w:proofErr w:type="spellEnd"/>
      <w:r>
        <w:t>]=='('||text[</w:t>
      </w:r>
      <w:proofErr w:type="spellStart"/>
      <w:r>
        <w:t>i</w:t>
      </w:r>
      <w:proofErr w:type="spellEnd"/>
      <w:r>
        <w:t>]=='['||text[</w:t>
      </w:r>
      <w:proofErr w:type="spellStart"/>
      <w:r>
        <w:t>i</w:t>
      </w:r>
      <w:proofErr w:type="spellEnd"/>
      <w:r>
        <w:t>]=='{'||text[</w:t>
      </w:r>
      <w:proofErr w:type="spellStart"/>
      <w:r>
        <w:t>i</w:t>
      </w:r>
      <w:proofErr w:type="spellEnd"/>
      <w:r>
        <w:t>]=='&lt;'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{ /</w:t>
      </w:r>
      <w:proofErr w:type="gramEnd"/>
      <w:r>
        <w:t>/ If char is an opening symbol, push it on the stack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spellStart"/>
      <w:proofErr w:type="gramStart"/>
      <w:r>
        <w:t>stack.push</w:t>
      </w:r>
      <w:proofErr w:type="spellEnd"/>
      <w:r>
        <w:t>(</w:t>
      </w:r>
      <w:proofErr w:type="gramEnd"/>
      <w:r>
        <w:t>text[</w:t>
      </w:r>
      <w:proofErr w:type="spellStart"/>
      <w:r>
        <w:t>i</w:t>
      </w:r>
      <w:proofErr w:type="spellEnd"/>
      <w:r>
        <w:t>]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//2.1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// If char is a closing symbol, then we will two situations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 xml:space="preserve">else </w:t>
      </w:r>
      <w:proofErr w:type="gramStart"/>
      <w:r>
        <w:t>if(</w:t>
      </w:r>
      <w:proofErr w:type="gramEnd"/>
      <w:r>
        <w:t>text[</w:t>
      </w:r>
      <w:proofErr w:type="spellStart"/>
      <w:r>
        <w:t>i</w:t>
      </w:r>
      <w:proofErr w:type="spellEnd"/>
      <w:r>
        <w:t>]==')'||text[</w:t>
      </w:r>
      <w:proofErr w:type="spellStart"/>
      <w:r>
        <w:t>i</w:t>
      </w:r>
      <w:proofErr w:type="spellEnd"/>
      <w:r>
        <w:t>]==']'||text[</w:t>
      </w:r>
      <w:proofErr w:type="spellStart"/>
      <w:r>
        <w:t>i</w:t>
      </w:r>
      <w:proofErr w:type="spellEnd"/>
      <w:r>
        <w:t>]=='}'||text[</w:t>
      </w:r>
      <w:proofErr w:type="spellStart"/>
      <w:r>
        <w:t>i</w:t>
      </w:r>
      <w:proofErr w:type="spellEnd"/>
      <w:r>
        <w:t>]=='&gt;'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stack.isEmpty</w:t>
      </w:r>
      <w:proofErr w:type="spellEnd"/>
      <w:r>
        <w:t>())//2.2.1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// If stack is empty, report an error ("Opening symbol missing"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opening symbol missing";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else//2.2.2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//If stack is non-empty, pop a char from stack and match it with input char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char</w:t>
      </w:r>
      <w:proofErr w:type="gramEnd"/>
      <w:r>
        <w:t xml:space="preserve"> </w:t>
      </w:r>
      <w:proofErr w:type="spellStart"/>
      <w:r>
        <w:t>stackVal</w:t>
      </w:r>
      <w:proofErr w:type="spellEnd"/>
      <w:r>
        <w:t>=</w:t>
      </w:r>
      <w:proofErr w:type="spellStart"/>
      <w:r>
        <w:t>stack.pop</w:t>
      </w:r>
      <w:proofErr w:type="spellEnd"/>
      <w:r>
        <w:t>(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if((text[</w:t>
      </w:r>
      <w:proofErr w:type="spellStart"/>
      <w:r>
        <w:t>i</w:t>
      </w:r>
      <w:proofErr w:type="spellEnd"/>
      <w:r>
        <w:t xml:space="preserve">]==']'&amp;&amp; </w:t>
      </w:r>
      <w:proofErr w:type="spellStart"/>
      <w:r>
        <w:t>stackVal</w:t>
      </w:r>
      <w:proofErr w:type="spellEnd"/>
      <w:r>
        <w:t>!='[')||(text[</w:t>
      </w:r>
      <w:proofErr w:type="spellStart"/>
      <w:r>
        <w:t>i</w:t>
      </w:r>
      <w:proofErr w:type="spellEnd"/>
      <w:r>
        <w:t xml:space="preserve">]=='}'&amp;&amp; </w:t>
      </w:r>
      <w:proofErr w:type="spellStart"/>
      <w:r>
        <w:t>stackVal</w:t>
      </w:r>
      <w:proofErr w:type="spellEnd"/>
      <w:r>
        <w:t>!='{')||(text[</w:t>
      </w:r>
      <w:proofErr w:type="spellStart"/>
      <w:r>
        <w:t>i</w:t>
      </w:r>
      <w:proofErr w:type="spellEnd"/>
      <w:r>
        <w:t xml:space="preserve">]==')'&amp;&amp; </w:t>
      </w:r>
      <w:proofErr w:type="spellStart"/>
      <w:r>
        <w:t>stackVal</w:t>
      </w:r>
      <w:proofErr w:type="spellEnd"/>
      <w:r>
        <w:t>!='(')||(text[</w:t>
      </w:r>
      <w:proofErr w:type="spellStart"/>
      <w:r>
        <w:t>i</w:t>
      </w:r>
      <w:proofErr w:type="spellEnd"/>
      <w:r>
        <w:t xml:space="preserve">]=='&gt;'&amp;&amp; </w:t>
      </w:r>
      <w:proofErr w:type="spellStart"/>
      <w:r>
        <w:t>stackVal</w:t>
      </w:r>
      <w:proofErr w:type="spellEnd"/>
      <w:r>
        <w:t>!='&lt;')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{ /</w:t>
      </w:r>
      <w:proofErr w:type="gramEnd"/>
      <w:r>
        <w:t>/ If both characters do not match then report an error ("Symbol mismatch"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Symbol mismatch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return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if(</w:t>
      </w:r>
      <w:proofErr w:type="gramEnd"/>
      <w:r>
        <w:t>!</w:t>
      </w:r>
      <w:proofErr w:type="spellStart"/>
      <w:r>
        <w:t>stack.isEmpty</w:t>
      </w:r>
      <w:proofErr w:type="spellEnd"/>
      <w:r>
        <w:t>())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valid sequence"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proofErr w:type="gramStart"/>
      <w:r>
        <w:t>else</w:t>
      </w:r>
      <w:proofErr w:type="gramEnd"/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Valid Sequence \n";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>}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void</w:t>
      </w:r>
      <w:proofErr w:type="gramEnd"/>
      <w:r>
        <w:t xml:space="preserve"> </w:t>
      </w:r>
      <w:proofErr w:type="spellStart"/>
      <w:r>
        <w:t>postfixEvaluation</w:t>
      </w:r>
      <w:proofErr w:type="spellEnd"/>
      <w:r>
        <w:t xml:space="preserve">(string </w:t>
      </w:r>
      <w:proofErr w:type="spellStart"/>
      <w:r>
        <w:t>exp</w:t>
      </w:r>
      <w:proofErr w:type="spellEnd"/>
      <w:r>
        <w:t>)</w:t>
      </w:r>
    </w:p>
    <w:p w:rsidR="006022C0" w:rsidRDefault="006022C0" w:rsidP="006022C0">
      <w:pPr>
        <w:spacing w:after="181" w:line="259" w:lineRule="auto"/>
        <w:ind w:left="-5" w:right="0"/>
      </w:pPr>
      <w:r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r>
        <w:t>LinkedStack</w:t>
      </w:r>
      <w:proofErr w:type="spellEnd"/>
      <w:r>
        <w:t>&lt;double&gt;s1</w:t>
      </w:r>
      <w:proofErr w:type="gramStart"/>
      <w:r>
        <w:t>;/</w:t>
      </w:r>
      <w:proofErr w:type="gramEnd"/>
      <w:r>
        <w:t>/Create an empty stack of type double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exp.length</w:t>
      </w:r>
      <w:proofErr w:type="spellEnd"/>
      <w:r>
        <w:t>();</w:t>
      </w:r>
      <w:proofErr w:type="spellStart"/>
      <w:r>
        <w:t>i</w:t>
      </w:r>
      <w:proofErr w:type="spellEnd"/>
      <w:r>
        <w:t>++)//Read input postfix expression char by char till the   end of input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if(</w:t>
      </w:r>
      <w:proofErr w:type="spellStart"/>
      <w:proofErr w:type="gramEnd"/>
      <w:r>
        <w:t>isdigit</w:t>
      </w:r>
      <w:proofErr w:type="spellEnd"/>
      <w:r>
        <w:t>(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)//</w:t>
      </w:r>
      <w:proofErr w:type="spellStart"/>
      <w:r>
        <w:t>operan</w:t>
      </w:r>
      <w:proofErr w:type="spellEnd"/>
      <w:r>
        <w:t xml:space="preserve"> 2.1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//</w:t>
      </w:r>
      <w:r>
        <w:tab/>
        <w:t xml:space="preserve">If char is an operand, convert it into its double equivalent 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char</w:t>
      </w:r>
      <w:proofErr w:type="gramEnd"/>
      <w:r>
        <w:t xml:space="preserve"> operand=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double</w:t>
      </w:r>
      <w:proofErr w:type="gramEnd"/>
      <w:r>
        <w:t xml:space="preserve"> </w:t>
      </w:r>
      <w:proofErr w:type="spellStart"/>
      <w:r>
        <w:t>convertedOperand</w:t>
      </w:r>
      <w:proofErr w:type="spellEnd"/>
      <w:r>
        <w:t>=</w:t>
      </w:r>
      <w:proofErr w:type="spellStart"/>
      <w:r>
        <w:t>atof</w:t>
      </w:r>
      <w:proofErr w:type="spellEnd"/>
      <w:r>
        <w:t>(&amp;operand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1.push(</w:t>
      </w:r>
      <w:proofErr w:type="spellStart"/>
      <w:proofErr w:type="gramEnd"/>
      <w:r>
        <w:t>convertedOperand</w:t>
      </w:r>
      <w:proofErr w:type="spellEnd"/>
      <w:r>
        <w:t>); //then push it on the stack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r>
        <w:tab/>
      </w:r>
      <w:proofErr w:type="gramStart"/>
      <w:r>
        <w:t>else</w:t>
      </w:r>
      <w:proofErr w:type="gramEnd"/>
      <w:r>
        <w:t>//</w:t>
      </w:r>
      <w:proofErr w:type="spellStart"/>
      <w:r>
        <w:t>operater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//</w:t>
      </w:r>
      <w:r>
        <w:tab/>
        <w:t xml:space="preserve">If char is an operator then pop two elements from the stack, 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double</w:t>
      </w:r>
      <w:proofErr w:type="gramEnd"/>
      <w:r>
        <w:t xml:space="preserve"> op1=s1.pop(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double</w:t>
      </w:r>
      <w:proofErr w:type="gramEnd"/>
      <w:r>
        <w:t xml:space="preserve"> op2=s1.pop(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witch(</w:t>
      </w:r>
      <w:proofErr w:type="spellStart"/>
      <w:proofErr w:type="gramEnd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 xml:space="preserve">// </w:t>
      </w:r>
      <w:proofErr w:type="spellStart"/>
      <w:r>
        <w:t>perfoming</w:t>
      </w:r>
      <w:proofErr w:type="spellEnd"/>
      <w:r>
        <w:t xml:space="preserve"> operatio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+'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1.push(</w:t>
      </w:r>
      <w:proofErr w:type="gramEnd"/>
      <w:r>
        <w:t>op2+op1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-'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1.push(</w:t>
      </w:r>
      <w:proofErr w:type="gramEnd"/>
      <w:r>
        <w:t>op2-op1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*'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s1.push(</w:t>
      </w:r>
      <w:proofErr w:type="gramEnd"/>
      <w:r>
        <w:t>op2*op1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break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case</w:t>
      </w:r>
      <w:proofErr w:type="gramEnd"/>
      <w:r>
        <w:t xml:space="preserve"> '/':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s1.push(</w:t>
      </w:r>
      <w:proofErr w:type="gramEnd"/>
      <w:r>
        <w:t>op2/op1);</w:t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 xml:space="preserve">    </w:t>
      </w:r>
      <w:proofErr w:type="gramStart"/>
      <w:r>
        <w:t>break</w:t>
      </w:r>
      <w:proofErr w:type="gram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}//switch end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r>
        <w:tab/>
        <w:t>}//else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//for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// pop the result and return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Answer is : "&lt;&lt;s1.pop()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>}//</w:t>
      </w:r>
      <w:proofErr w:type="spellStart"/>
      <w:r>
        <w:t>postfixEvaluation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prec</w:t>
      </w:r>
      <w:proofErr w:type="spellEnd"/>
      <w:r>
        <w:t>(char op) // set precedence</w:t>
      </w:r>
    </w:p>
    <w:p w:rsidR="006022C0" w:rsidRDefault="006022C0" w:rsidP="006022C0">
      <w:pPr>
        <w:spacing w:after="181" w:line="259" w:lineRule="auto"/>
        <w:ind w:left="-5" w:right="0"/>
      </w:pPr>
      <w:r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if</w:t>
      </w:r>
      <w:proofErr w:type="gramEnd"/>
      <w:r>
        <w:t xml:space="preserve"> (op=='^')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return</w:t>
      </w:r>
      <w:proofErr w:type="gramEnd"/>
      <w:r>
        <w:t xml:space="preserve"> 3;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else</w:t>
      </w:r>
      <w:proofErr w:type="gramEnd"/>
      <w:r>
        <w:t xml:space="preserve"> if(op=='/'||op=='*')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return</w:t>
      </w:r>
      <w:proofErr w:type="gramEnd"/>
      <w:r>
        <w:t xml:space="preserve"> 2;</w:t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else</w:t>
      </w:r>
      <w:proofErr w:type="gramEnd"/>
      <w:r>
        <w:t xml:space="preserve"> if(op=='+'||op=='-')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return</w:t>
      </w:r>
      <w:proofErr w:type="gramEnd"/>
      <w:r>
        <w:t xml:space="preserve"> 1;</w:t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>}//</w:t>
      </w:r>
      <w:proofErr w:type="spellStart"/>
      <w:r>
        <w:t>prec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lastRenderedPageBreak/>
        <w:t>string</w:t>
      </w:r>
      <w:proofErr w:type="gramEnd"/>
      <w:r>
        <w:t xml:space="preserve"> </w:t>
      </w:r>
      <w:proofErr w:type="spellStart"/>
      <w:r>
        <w:t>infixToPostfix</w:t>
      </w:r>
      <w:proofErr w:type="spellEnd"/>
      <w:r>
        <w:t xml:space="preserve">(string </w:t>
      </w:r>
      <w:proofErr w:type="spellStart"/>
      <w:r>
        <w:t>exp</w:t>
      </w:r>
      <w:proofErr w:type="spellEnd"/>
      <w:r>
        <w:t>)</w:t>
      </w:r>
    </w:p>
    <w:p w:rsidR="006022C0" w:rsidRDefault="006022C0" w:rsidP="006022C0">
      <w:pPr>
        <w:spacing w:after="181" w:line="259" w:lineRule="auto"/>
        <w:ind w:left="-5" w:right="0"/>
      </w:pPr>
      <w:r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r>
        <w:t>LinkedStack</w:t>
      </w:r>
      <w:proofErr w:type="spellEnd"/>
      <w:r>
        <w:t>&lt;char&gt;s1; //Create an empty stack of type char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string</w:t>
      </w:r>
      <w:proofErr w:type="gramEnd"/>
      <w:r>
        <w:t xml:space="preserve"> output=""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exp.length</w:t>
      </w:r>
      <w:proofErr w:type="spellEnd"/>
      <w:r>
        <w:t>();</w:t>
      </w:r>
      <w:proofErr w:type="spellStart"/>
      <w:r>
        <w:t>i</w:t>
      </w:r>
      <w:proofErr w:type="spellEnd"/>
      <w:r>
        <w:t>++)//Read input expression char by char till the end of input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if(</w:t>
      </w:r>
      <w:proofErr w:type="spellStart"/>
      <w:proofErr w:type="gramEnd"/>
      <w:r>
        <w:t>isdigit</w:t>
      </w:r>
      <w:proofErr w:type="spellEnd"/>
      <w:r>
        <w:t>(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)// If operand then display it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output</w:t>
      </w:r>
      <w:proofErr w:type="gramEnd"/>
      <w:r>
        <w:t>+=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else</w:t>
      </w:r>
      <w:proofErr w:type="gramEnd"/>
      <w:r>
        <w:t xml:space="preserve"> if(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=='(')// If opening Parenthesis then push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1.push(</w:t>
      </w:r>
      <w:proofErr w:type="spellStart"/>
      <w:proofErr w:type="gramEnd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else</w:t>
      </w:r>
      <w:proofErr w:type="gramEnd"/>
      <w:r>
        <w:t xml:space="preserve"> if(exp[i]=='+'||exp[i]=='-'||exp[i]=='*'||exp[i]=='/'||exp[i]=='^')//operater 2.3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s1.isEmpty())//empty then push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r>
        <w:tab/>
      </w:r>
      <w:r>
        <w:tab/>
        <w:t>{</w:t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 xml:space="preserve">   </w:t>
      </w:r>
      <w:proofErr w:type="gramStart"/>
      <w:r>
        <w:t>s1.push(</w:t>
      </w:r>
      <w:proofErr w:type="spellStart"/>
      <w:proofErr w:type="gramEnd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else//nonempty then pop characters from stack and display them until we find an operator of lower precedence or an opening parenthesis or stack become empty.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while(!s1.isEmpty()&amp;&amp;s1.topValue()!='('&amp;&amp;prec(s1.topValue())&gt;=prec(exp[i])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output</w:t>
      </w:r>
      <w:proofErr w:type="gramEnd"/>
      <w:r>
        <w:t>+=s1.pop(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  <w:t>}//popping done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r>
        <w:tab/>
      </w:r>
      <w:proofErr w:type="gramStart"/>
      <w:r>
        <w:t>s1.push(</w:t>
      </w:r>
      <w:proofErr w:type="spellStart"/>
      <w:proofErr w:type="gramEnd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;// When popping is done push the current operator on to the stack.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else</w:t>
      </w:r>
      <w:proofErr w:type="gramEnd"/>
      <w:r>
        <w:t xml:space="preserve"> if(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 xml:space="preserve">]==')')//closing symbol then Pop operators from stack and display them until 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//we pop an opening parenthesis which will be popped but not displayed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while(</w:t>
      </w:r>
      <w:proofErr w:type="gramEnd"/>
      <w:r>
        <w:t>s1.topValue()!='(')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r>
        <w:tab/>
      </w:r>
      <w:r>
        <w:tab/>
      </w:r>
      <w:r>
        <w:tab/>
      </w:r>
      <w:proofErr w:type="gramStart"/>
      <w:r>
        <w:t>output</w:t>
      </w:r>
      <w:proofErr w:type="gramEnd"/>
      <w:r>
        <w:t>+=s1.pop(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  <w:t>//at top there is opening symbol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1.pop(</w:t>
      </w:r>
      <w:proofErr w:type="gramEnd"/>
      <w:r>
        <w:t>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 xml:space="preserve">}//for 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while(</w:t>
      </w:r>
      <w:proofErr w:type="gramEnd"/>
      <w:r>
        <w:t>!s1.isEmpty()) // if stack is non empty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output</w:t>
      </w:r>
      <w:proofErr w:type="gramEnd"/>
      <w:r>
        <w:t>+=s1.pop(); //, pop operators from stack and display them until the stack becomes empty.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Postfix expression is : "&lt;&lt;output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return</w:t>
      </w:r>
      <w:proofErr w:type="gramEnd"/>
      <w:r>
        <w:t xml:space="preserve"> output;</w:t>
      </w:r>
    </w:p>
    <w:p w:rsidR="006022C0" w:rsidRDefault="006022C0" w:rsidP="006022C0">
      <w:pPr>
        <w:spacing w:after="181" w:line="259" w:lineRule="auto"/>
        <w:ind w:left="-5" w:right="0"/>
      </w:pPr>
      <w:r>
        <w:t xml:space="preserve">}// end string </w:t>
      </w:r>
      <w:proofErr w:type="spellStart"/>
      <w:r>
        <w:t>infixToPostfix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proofErr w:type="gramStart"/>
      <w:r>
        <w:t>string</w:t>
      </w:r>
      <w:proofErr w:type="gramEnd"/>
      <w:r>
        <w:t xml:space="preserve"> </w:t>
      </w:r>
      <w:proofErr w:type="spellStart"/>
      <w:r>
        <w:t>PostfixToinfix</w:t>
      </w:r>
      <w:proofErr w:type="spellEnd"/>
      <w:r>
        <w:t xml:space="preserve">(string </w:t>
      </w:r>
      <w:proofErr w:type="spellStart"/>
      <w:r>
        <w:t>exp</w:t>
      </w:r>
      <w:proofErr w:type="spellEnd"/>
      <w:r>
        <w:t>)</w:t>
      </w:r>
    </w:p>
    <w:p w:rsidR="006022C0" w:rsidRDefault="006022C0" w:rsidP="006022C0">
      <w:pPr>
        <w:spacing w:after="181" w:line="259" w:lineRule="auto"/>
        <w:ind w:left="-5" w:right="0"/>
      </w:pPr>
      <w:r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r>
        <w:t>LinkedStack</w:t>
      </w:r>
      <w:proofErr w:type="spellEnd"/>
      <w:r>
        <w:t>&lt;string&gt;s1; //Create an empty stack of type string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lastRenderedPageBreak/>
        <w:tab/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</w:t>
      </w:r>
      <w:proofErr w:type="spellStart"/>
      <w:r>
        <w:t>exp.length</w:t>
      </w:r>
      <w:proofErr w:type="spellEnd"/>
      <w:r>
        <w:t>();</w:t>
      </w:r>
      <w:proofErr w:type="spellStart"/>
      <w:r>
        <w:t>i</w:t>
      </w:r>
      <w:proofErr w:type="spellEnd"/>
      <w:r>
        <w:t>++)//Read the input postfix expression char by char till the end of input</w:t>
      </w:r>
    </w:p>
    <w:p w:rsidR="006022C0" w:rsidRDefault="006022C0" w:rsidP="006022C0">
      <w:pPr>
        <w:spacing w:after="181" w:line="259" w:lineRule="auto"/>
        <w:ind w:left="-5" w:right="0"/>
      </w:pPr>
    </w:p>
    <w:p w:rsidR="006022C0" w:rsidRDefault="006022C0" w:rsidP="006022C0">
      <w:pPr>
        <w:spacing w:after="181" w:line="259" w:lineRule="auto"/>
        <w:ind w:left="-5" w:right="0"/>
      </w:pP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if(</w:t>
      </w:r>
      <w:proofErr w:type="spellStart"/>
      <w:proofErr w:type="gramEnd"/>
      <w:r>
        <w:t>isdigit</w:t>
      </w:r>
      <w:proofErr w:type="spellEnd"/>
      <w:r>
        <w:t>(</w:t>
      </w:r>
      <w:proofErr w:type="spellStart"/>
      <w:r>
        <w:t>exp</w:t>
      </w:r>
      <w:proofErr w:type="spellEnd"/>
      <w:r>
        <w:t>[</w:t>
      </w:r>
      <w:proofErr w:type="spellStart"/>
      <w:r>
        <w:t>i</w:t>
      </w:r>
      <w:proofErr w:type="spellEnd"/>
      <w:r>
        <w:t>]))//operand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tring</w:t>
      </w:r>
      <w:proofErr w:type="gramEnd"/>
      <w:r>
        <w:t xml:space="preserve"> s(1,exp[</w:t>
      </w:r>
      <w:proofErr w:type="spellStart"/>
      <w:r>
        <w:t>i</w:t>
      </w:r>
      <w:proofErr w:type="spellEnd"/>
      <w:r>
        <w:t>]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1.push(s)</w:t>
      </w:r>
      <w:proofErr w:type="gramEnd"/>
      <w:r>
        <w:t>; // push char in stack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proofErr w:type="gramStart"/>
      <w:r>
        <w:t>else</w:t>
      </w:r>
      <w:proofErr w:type="gramEnd"/>
      <w:r>
        <w:t>//</w:t>
      </w:r>
      <w:proofErr w:type="spellStart"/>
      <w:r>
        <w:t>operater</w:t>
      </w:r>
      <w:proofErr w:type="spellEnd"/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{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tring</w:t>
      </w:r>
      <w:proofErr w:type="gramEnd"/>
      <w:r>
        <w:t xml:space="preserve"> op1=s1.pop(); // pop two operands</w:t>
      </w:r>
    </w:p>
    <w:p w:rsidR="006022C0" w:rsidRDefault="006022C0" w:rsidP="006022C0">
      <w:pPr>
        <w:spacing w:after="181" w:line="259" w:lineRule="auto"/>
        <w:ind w:left="-5" w:right="0"/>
      </w:pPr>
      <w:r>
        <w:t xml:space="preserve">            </w:t>
      </w:r>
      <w:proofErr w:type="gramStart"/>
      <w:r>
        <w:t>string</w:t>
      </w:r>
      <w:proofErr w:type="gramEnd"/>
      <w:r>
        <w:t xml:space="preserve"> op2=s1.pop()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</w:r>
      <w:r>
        <w:tab/>
      </w:r>
      <w:proofErr w:type="gramStart"/>
      <w:r>
        <w:t>s1.push(</w:t>
      </w:r>
      <w:proofErr w:type="gramEnd"/>
      <w:r>
        <w:t>"("+op2+exp[</w:t>
      </w:r>
      <w:proofErr w:type="spellStart"/>
      <w:r>
        <w:t>i</w:t>
      </w:r>
      <w:proofErr w:type="spellEnd"/>
      <w:r>
        <w:t>]+op1+")");// push the sub expression back on the stack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r>
        <w:tab/>
        <w:t>}</w:t>
      </w:r>
    </w:p>
    <w:p w:rsidR="006022C0" w:rsidRDefault="006022C0" w:rsidP="006022C0">
      <w:pPr>
        <w:spacing w:after="181" w:line="259" w:lineRule="auto"/>
        <w:ind w:left="-5" w:right="0"/>
      </w:pPr>
      <w:r>
        <w:tab/>
        <w:t>}//for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>&lt;&lt;"Infix expression is : "&lt;&lt;s1.topValue()&lt;&lt;</w:t>
      </w:r>
      <w:proofErr w:type="spellStart"/>
      <w:r>
        <w:t>endl</w:t>
      </w:r>
      <w:proofErr w:type="spellEnd"/>
      <w:r>
        <w:t>;</w:t>
      </w:r>
    </w:p>
    <w:p w:rsidR="006022C0" w:rsidRDefault="006022C0" w:rsidP="006022C0">
      <w:pPr>
        <w:spacing w:after="181" w:line="259" w:lineRule="auto"/>
        <w:ind w:left="-5" w:right="0"/>
      </w:pPr>
      <w:r>
        <w:tab/>
      </w:r>
      <w:proofErr w:type="gramStart"/>
      <w:r>
        <w:t>return</w:t>
      </w:r>
      <w:proofErr w:type="gramEnd"/>
      <w:r>
        <w:t xml:space="preserve"> s1.pop();</w:t>
      </w:r>
    </w:p>
    <w:p w:rsidR="00910E57" w:rsidRDefault="006022C0" w:rsidP="006022C0">
      <w:pPr>
        <w:spacing w:after="181" w:line="259" w:lineRule="auto"/>
        <w:ind w:left="-5" w:right="0"/>
      </w:pPr>
      <w:r>
        <w:t>}</w:t>
      </w:r>
    </w:p>
    <w:p w:rsidR="00910E57" w:rsidRDefault="00910E57" w:rsidP="00910E57">
      <w:pPr>
        <w:spacing w:after="181" w:line="259" w:lineRule="auto"/>
        <w:ind w:left="0" w:right="0" w:firstLine="0"/>
      </w:pPr>
    </w:p>
    <w:p w:rsidR="00910E57" w:rsidRDefault="00910E57">
      <w:pPr>
        <w:spacing w:after="181" w:line="259" w:lineRule="auto"/>
        <w:ind w:left="-5" w:right="0"/>
        <w:rPr>
          <w:b/>
          <w:u w:val="double" w:color="000000"/>
        </w:rPr>
      </w:pPr>
      <w:r>
        <w:rPr>
          <w:b/>
          <w:u w:val="double" w:color="000000"/>
        </w:rPr>
        <w:lastRenderedPageBreak/>
        <w:t>Output:</w:t>
      </w:r>
    </w:p>
    <w:p w:rsidR="00F219B9" w:rsidRDefault="00F219B9">
      <w:pPr>
        <w:spacing w:after="181" w:line="259" w:lineRule="auto"/>
        <w:ind w:left="-5" w:right="0"/>
        <w:rPr>
          <w:b/>
          <w:u w:val="double" w:color="000000"/>
        </w:rPr>
      </w:pPr>
    </w:p>
    <w:p w:rsidR="00D146EC" w:rsidRDefault="006022C0">
      <w:pPr>
        <w:spacing w:after="181" w:line="259" w:lineRule="auto"/>
        <w:ind w:left="-5" w:right="0"/>
        <w:rPr>
          <w:b/>
          <w:u w:val="double" w:color="000000"/>
        </w:rPr>
      </w:pPr>
      <w:r>
        <w:rPr>
          <w:noProof/>
        </w:rPr>
        <w:drawing>
          <wp:inline distT="0" distB="0" distL="0" distR="0" wp14:anchorId="5DD8A2F1" wp14:editId="6DEB7D1D">
            <wp:extent cx="6859270" cy="536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9270" cy="536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E57" w:rsidRDefault="00910E57">
      <w:pPr>
        <w:spacing w:after="181" w:line="259" w:lineRule="auto"/>
        <w:ind w:left="-5" w:right="0"/>
        <w:rPr>
          <w:b/>
          <w:u w:val="double" w:color="000000"/>
        </w:rPr>
      </w:pPr>
    </w:p>
    <w:p w:rsidR="00910E57" w:rsidRDefault="00910E57">
      <w:pPr>
        <w:spacing w:after="181" w:line="259" w:lineRule="auto"/>
        <w:ind w:left="-5" w:right="0"/>
      </w:pPr>
    </w:p>
    <w:p w:rsidR="00224DC1" w:rsidRDefault="002F094D">
      <w:pPr>
        <w:pStyle w:val="Heading1"/>
      </w:pPr>
      <w:r>
        <w:t>Thanks</w:t>
      </w:r>
    </w:p>
    <w:sectPr w:rsidR="00224DC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189" w:right="718" w:bottom="1018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17A" w:rsidRDefault="0036117A">
      <w:pPr>
        <w:spacing w:after="0" w:line="240" w:lineRule="auto"/>
      </w:pPr>
      <w:r>
        <w:separator/>
      </w:r>
    </w:p>
  </w:endnote>
  <w:endnote w:type="continuationSeparator" w:id="0">
    <w:p w:rsidR="0036117A" w:rsidRDefault="00361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58B" w:rsidRDefault="00EB458B">
    <w:pPr>
      <w:spacing w:after="0" w:line="259" w:lineRule="auto"/>
      <w:ind w:left="0" w:righ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page">
                <wp:posOffset>304673</wp:posOffset>
              </wp:positionH>
              <wp:positionV relativeFrom="page">
                <wp:posOffset>9702927</wp:posOffset>
              </wp:positionV>
              <wp:extent cx="7162420" cy="32004"/>
              <wp:effectExtent l="0" t="0" r="0" b="0"/>
              <wp:wrapSquare wrapText="bothSides"/>
              <wp:docPr id="12691" name="Group 126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2420" cy="32004"/>
                        <a:chOff x="0" y="0"/>
                        <a:chExt cx="7162420" cy="32004"/>
                      </a:xfrm>
                    </wpg:grpSpPr>
                    <wps:wsp>
                      <wps:cNvPr id="12692" name="Shape 12692"/>
                      <wps:cNvSpPr/>
                      <wps:spPr>
                        <a:xfrm>
                          <a:off x="0" y="32004"/>
                          <a:ext cx="716242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62420">
                              <a:moveTo>
                                <a:pt x="0" y="0"/>
                              </a:moveTo>
                              <a:lnTo>
                                <a:pt x="7162420" y="0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93" name="Shape 12693"/>
                      <wps:cNvSpPr/>
                      <wps:spPr>
                        <a:xfrm>
                          <a:off x="45720" y="0"/>
                          <a:ext cx="707097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979">
                              <a:moveTo>
                                <a:pt x="0" y="0"/>
                              </a:moveTo>
                              <a:lnTo>
                                <a:pt x="7070979" y="0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222D7F8" id="Group 12691" o:spid="_x0000_s1026" style="position:absolute;margin-left:24pt;margin-top:764pt;width:563.95pt;height:2.5pt;z-index:251663360;mso-position-horizontal-relative:page;mso-position-vertical-relative:page" coordsize="71624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">
              <v:shape id="Shape 12692" o:spid="_x0000_s1027" style="position:absolute;top:320;width:71624;height:0;visibility:visible;mso-wrap-style:square;v-text-anchor:top" coordsize="716242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frN1MIA&#10;AADeAAAADwAAAGRycy9kb3ducmV2LnhtbERPTYvCMBC9C/6HMIIXWVN7EK1GEUGRPYjW9T40Y1ts&#10;JqWJ2vXXG0HwNo/3OfNlaypxp8aVlhWMhhEI4szqknMFf6fNzwSE88gaK8uk4J8cLBfdzhwTbR98&#10;pHvqcxFC2CWooPC+TqR0WUEG3dDWxIG72MagD7DJpW7wEcJNJeMoGkuDJYeGAmtaF5Rd05tRIKej&#10;w9MNrpct/t52+mz1/nDWSvV77WoGwlPrv+KPe6fD/Hg8jeH9TrhBL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d+s3UwgAAAN4AAAAPAAAAAAAAAAAAAAAAAJgCAABkcnMvZG93&#10;bnJldi54bWxQSwUGAAAAAAQABAD1AAAAhwMAAAAA&#10;" path="m,l7162420,e" filled="f" strokecolor="#2e75b5" strokeweight="2.88pt">
                <v:stroke joinstyle="bevel"/>
                <v:path arrowok="t" textboxrect="0,0,7162420,0"/>
              </v:shape>
              <v:shape id="Shape 12693" o:spid="_x0000_s1028" style="position:absolute;left:457;width:70709;height:0;visibility:visible;mso-wrap-style:square;v-text-anchor:top" coordsize="70709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FCKcQA&#10;AADeAAAADwAAAGRycy9kb3ducmV2LnhtbERPTWvCQBC9F/wPywi9FN3UQNDoGkJB6KWHplJ6HLNj&#10;NpidjdnVpP++Wyj0No/3Obtisp240+BbxwqelwkI4trplhsFx4/DYg3CB2SNnWNS8E0eiv3sYYe5&#10;diO/070KjYgh7HNUYELocyl9bciiX7qeOHJnN1gMEQ6N1AOOMdx2cpUkmbTYcmww2NOLofpS3ayC&#10;+u0zzXqqqk359HXyx+vakPFKPc6ncgsi0BT+xX/uVx3nr7JNCr/vxBvk/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fRQinEAAAA3gAAAA8AAAAAAAAAAAAAAAAAmAIAAGRycy9k&#10;b3ducmV2LnhtbFBLBQYAAAAABAAEAPUAAACJAwAAAAA=&#10;" path="m,l7070979,e" filled="f" strokecolor="#2e75b5" strokeweight=".72pt">
                <v:stroke joinstyle="bevel"/>
                <v:path arrowok="t" textboxrect="0,0,7070979,0"/>
              </v:shape>
              <w10:wrap type="square" anchorx="page" anchory="page"/>
            </v:group>
          </w:pict>
        </mc:Fallback>
      </mc:AlternateContent>
    </w:r>
    <w:r>
      <w:rPr>
        <w:sz w:val="22"/>
      </w:rPr>
      <w:t>NUML (National University Of Modern Languages)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58B" w:rsidRDefault="00EB458B">
    <w:pPr>
      <w:spacing w:after="0" w:line="259" w:lineRule="auto"/>
      <w:ind w:left="0" w:righ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page">
                <wp:posOffset>304673</wp:posOffset>
              </wp:positionH>
              <wp:positionV relativeFrom="page">
                <wp:posOffset>9702927</wp:posOffset>
              </wp:positionV>
              <wp:extent cx="7162420" cy="32004"/>
              <wp:effectExtent l="0" t="0" r="0" b="0"/>
              <wp:wrapSquare wrapText="bothSides"/>
              <wp:docPr id="12659" name="Group 126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2420" cy="32004"/>
                        <a:chOff x="0" y="0"/>
                        <a:chExt cx="7162420" cy="32004"/>
                      </a:xfrm>
                    </wpg:grpSpPr>
                    <wps:wsp>
                      <wps:cNvPr id="12660" name="Shape 12660"/>
                      <wps:cNvSpPr/>
                      <wps:spPr>
                        <a:xfrm>
                          <a:off x="0" y="32004"/>
                          <a:ext cx="716242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62420">
                              <a:moveTo>
                                <a:pt x="0" y="0"/>
                              </a:moveTo>
                              <a:lnTo>
                                <a:pt x="7162420" y="0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61" name="Shape 12661"/>
                      <wps:cNvSpPr/>
                      <wps:spPr>
                        <a:xfrm>
                          <a:off x="45720" y="0"/>
                          <a:ext cx="707097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979">
                              <a:moveTo>
                                <a:pt x="0" y="0"/>
                              </a:moveTo>
                              <a:lnTo>
                                <a:pt x="7070979" y="0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4B1F502" id="Group 12659" o:spid="_x0000_s1026" style="position:absolute;margin-left:24pt;margin-top:764pt;width:563.95pt;height:2.5pt;z-index:251664384;mso-position-horizontal-relative:page;mso-position-vertical-relative:page" coordsize="71624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">
              <v:shape id="Shape 12660" o:spid="_x0000_s1027" style="position:absolute;top:320;width:71624;height:0;visibility:visible;mso-wrap-style:square;v-text-anchor:top" coordsize="716242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7GGH8YA&#10;AADeAAAADwAAAGRycy9kb3ducmV2LnhtbESPT4vCQAzF7wt+hyGCl0WneihrdRQRdhEPi+ufe+jE&#10;ttjJlM6o1U+/OQjeEvLy3vvNl52r1Y3aUHk2MB4loIhzbysuDBwP38MvUCEiW6w9k4EHBVgueh9z&#10;zKy/8x/d9rFQYsIhQwNljE2mdchLchhGviGW29m3DqOsbaFti3cxd7WeJEmqHVYsCSU2tC4pv+yv&#10;zoCejnfP8Hk5/+D2urEnb393J2vMoN+tZqAidfEtfn1vrNSfpKkACI7MoBf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7GGH8YAAADeAAAADwAAAAAAAAAAAAAAAACYAgAAZHJz&#10;L2Rvd25yZXYueG1sUEsFBgAAAAAEAAQA9QAAAIsDAAAAAA==&#10;" path="m,l7162420,e" filled="f" strokecolor="#2e75b5" strokeweight="2.88pt">
                <v:stroke joinstyle="bevel"/>
                <v:path arrowok="t" textboxrect="0,0,7162420,0"/>
              </v:shape>
              <v:shape id="Shape 12661" o:spid="_x0000_s1028" style="position:absolute;left:457;width:70709;height:0;visibility:visible;mso-wrap-style:square;v-text-anchor:top" coordsize="70709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ZoJ4sMA&#10;AADeAAAADwAAAGRycy9kb3ducmV2LnhtbERPTYvCMBC9C/sfwgh7EU1VKG41igjCXvZgFdnj2IxN&#10;sZl0m6zWf28Ewds83ucsVp2txZVaXzlWMB4lIIgLpysuFRz22+EMhA/IGmvHpOBOHlbLj94CM+1u&#10;vKNrHkoRQ9hnqMCE0GRS+sKQRT9yDXHkzq61GCJsS6lbvMVwW8tJkqTSYsWxwWBDG0PFJf+3Coqf&#10;4zRtKM+/1oPfkz/8zQwZr9Rnv1vPQQTqwlv8cn/rOH+SpmN4vhNvkM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ZoJ4sMAAADeAAAADwAAAAAAAAAAAAAAAACYAgAAZHJzL2Rv&#10;d25yZXYueG1sUEsFBgAAAAAEAAQA9QAAAIgDAAAAAA==&#10;" path="m,l7070979,e" filled="f" strokecolor="#2e75b5" strokeweight=".72pt">
                <v:stroke joinstyle="bevel"/>
                <v:path arrowok="t" textboxrect="0,0,7070979,0"/>
              </v:shape>
              <w10:wrap type="square" anchorx="page" anchory="page"/>
            </v:group>
          </w:pict>
        </mc:Fallback>
      </mc:AlternateContent>
    </w:r>
    <w:r>
      <w:rPr>
        <w:sz w:val="22"/>
      </w:rPr>
      <w:t>NUML (National University Of Modern Languages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58B" w:rsidRDefault="00EB458B">
    <w:pPr>
      <w:spacing w:after="160" w:line="259" w:lineRule="auto"/>
      <w:ind w:left="0" w:right="0" w:firstLine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17A" w:rsidRDefault="0036117A">
      <w:pPr>
        <w:spacing w:after="0" w:line="240" w:lineRule="auto"/>
      </w:pPr>
      <w:r>
        <w:separator/>
      </w:r>
    </w:p>
  </w:footnote>
  <w:footnote w:type="continuationSeparator" w:id="0">
    <w:p w:rsidR="0036117A" w:rsidRDefault="003611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58B" w:rsidRDefault="00EB458B">
    <w:pPr>
      <w:spacing w:after="0" w:line="259" w:lineRule="auto"/>
      <w:ind w:left="-720" w:right="11522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304673</wp:posOffset>
              </wp:positionH>
              <wp:positionV relativeFrom="page">
                <wp:posOffset>323088</wp:posOffset>
              </wp:positionV>
              <wp:extent cx="7162420" cy="32004"/>
              <wp:effectExtent l="0" t="0" r="0" b="0"/>
              <wp:wrapSquare wrapText="bothSides"/>
              <wp:docPr id="12666" name="Group 1266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2420" cy="32004"/>
                        <a:chOff x="0" y="0"/>
                        <a:chExt cx="7162420" cy="32004"/>
                      </a:xfrm>
                    </wpg:grpSpPr>
                    <wps:wsp>
                      <wps:cNvPr id="12667" name="Shape 12667"/>
                      <wps:cNvSpPr/>
                      <wps:spPr>
                        <a:xfrm>
                          <a:off x="0" y="0"/>
                          <a:ext cx="716242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62420">
                              <a:moveTo>
                                <a:pt x="0" y="0"/>
                              </a:moveTo>
                              <a:lnTo>
                                <a:pt x="7162420" y="0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68" name="Shape 12668"/>
                      <wps:cNvSpPr/>
                      <wps:spPr>
                        <a:xfrm>
                          <a:off x="45720" y="32004"/>
                          <a:ext cx="707097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979">
                              <a:moveTo>
                                <a:pt x="0" y="0"/>
                              </a:moveTo>
                              <a:lnTo>
                                <a:pt x="7070979" y="0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64CE533" id="Group 12666" o:spid="_x0000_s1026" style="position:absolute;margin-left:24pt;margin-top:25.45pt;width:563.95pt;height:2.5pt;z-index:251658240;mso-position-horizontal-relative:page;mso-position-vertical-relative:page" coordsize="71624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">
              <v:shape id="Shape 12667" o:spid="_x0000_s1027" style="position:absolute;width:71624;height:0;visibility:visible;mso-wrap-style:square;v-text-anchor:top" coordsize="716242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gea8MA&#10;AADeAAAADwAAAGRycy9kb3ducmV2LnhtbERPS4vCMBC+C/sfwizsRWyqh+pWo4igyB7Ex3ofmukD&#10;m0lponb31xtB8DYf33Nmi87U4katqywrGEYxCOLM6ooLBb+n9WACwnlkjbVlUvBHDhbzj94MU23v&#10;fKDb0RcihLBLUUHpfZNK6bKSDLrINsSBy21r0AfYFlK3eA/hppajOE6kwYpDQ4kNrUrKLserUSC/&#10;h/t/17/kG/y5bvXZ6t3+rJX6+uyWUxCeOv8Wv9xbHeaPkmQMz3fCDXL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Fgea8MAAADeAAAADwAAAAAAAAAAAAAAAACYAgAAZHJzL2Rv&#10;d25yZXYueG1sUEsFBgAAAAAEAAQA9QAAAIgDAAAAAA==&#10;" path="m,l7162420,e" filled="f" strokecolor="#2e75b5" strokeweight="2.88pt">
                <v:stroke joinstyle="bevel"/>
                <v:path arrowok="t" textboxrect="0,0,7162420,0"/>
              </v:shape>
              <v:shape id="Shape 12668" o:spid="_x0000_s1028" style="position:absolute;left:457;top:320;width:70709;height:0;visibility:visible;mso-wrap-style:square;v-text-anchor:top" coordsize="70709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KCgf8cA&#10;AADeAAAADwAAAGRycy9kb3ducmV2LnhtbESPQWvCQBCF70L/wzKFXqRutBA0dRURhF56MA3icZqd&#10;ZkOzs2l21fTfO4dCbzO8N+99s96OvlNXGmIb2MB8loEiroNtuTFQfRyel6BiQrbYBSYDvxRhu3mY&#10;rLGw4cZHupapURLCsUADLqW+0DrWjjzGWeiJRfsKg8ck69BoO+BNwn2nF1mWa48tS4PDnvaO6u/y&#10;4g3U76eXvKeyXO2m589Y/SwduWjM0+O4ewWVaEz/5r/rNyv4izwXXnlHZtCbO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ygoH/HAAAA3gAAAA8AAAAAAAAAAAAAAAAAmAIAAGRy&#10;cy9kb3ducmV2LnhtbFBLBQYAAAAABAAEAPUAAACMAwAAAAA=&#10;" path="m,l7070979,e" filled="f" strokecolor="#2e75b5" strokeweight=".72pt">
                <v:stroke joinstyle="bevel"/>
                <v:path arrowok="t" textboxrect="0,0,7070979,0"/>
              </v:shape>
              <w10:wrap type="square" anchorx="page" anchory="page"/>
            </v:group>
          </w:pict>
        </mc:Fallback>
      </mc:AlternateContent>
    </w:r>
  </w:p>
  <w:p w:rsidR="00EB458B" w:rsidRDefault="00EB458B"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322961</wp:posOffset>
              </wp:positionH>
              <wp:positionV relativeFrom="page">
                <wp:posOffset>304800</wp:posOffset>
              </wp:positionV>
              <wp:extent cx="7125844" cy="9448419"/>
              <wp:effectExtent l="0" t="0" r="0" b="0"/>
              <wp:wrapNone/>
              <wp:docPr id="12669" name="Group 126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5844" cy="9448419"/>
                        <a:chOff x="0" y="0"/>
                        <a:chExt cx="7125844" cy="9448419"/>
                      </a:xfrm>
                    </wpg:grpSpPr>
                    <wps:wsp>
                      <wps:cNvPr id="12670" name="Shape 12670"/>
                      <wps:cNvSpPr/>
                      <wps:spPr>
                        <a:xfrm>
                          <a:off x="0" y="0"/>
                          <a:ext cx="0" cy="94484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448419">
                              <a:moveTo>
                                <a:pt x="0" y="0"/>
                              </a:moveTo>
                              <a:lnTo>
                                <a:pt x="0" y="9448419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71" name="Shape 12671"/>
                      <wps:cNvSpPr/>
                      <wps:spPr>
                        <a:xfrm>
                          <a:off x="7125844" y="36576"/>
                          <a:ext cx="0" cy="9411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411843">
                              <a:moveTo>
                                <a:pt x="0" y="0"/>
                              </a:moveTo>
                              <a:lnTo>
                                <a:pt x="0" y="9411843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72" name="Shape 12672"/>
                      <wps:cNvSpPr/>
                      <wps:spPr>
                        <a:xfrm>
                          <a:off x="32004" y="45720"/>
                          <a:ext cx="0" cy="93478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347836">
                              <a:moveTo>
                                <a:pt x="0" y="0"/>
                              </a:moveTo>
                              <a:lnTo>
                                <a:pt x="0" y="9347836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73" name="Shape 12673"/>
                      <wps:cNvSpPr/>
                      <wps:spPr>
                        <a:xfrm>
                          <a:off x="7093839" y="54864"/>
                          <a:ext cx="0" cy="93478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347835">
                              <a:moveTo>
                                <a:pt x="0" y="0"/>
                              </a:moveTo>
                              <a:lnTo>
                                <a:pt x="0" y="9347835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D4F1DAB" id="Group 12669" o:spid="_x0000_s1026" style="position:absolute;margin-left:25.45pt;margin-top:24pt;width:561.1pt;height:743.95pt;z-index:-251657216;mso-position-horizontal-relative:page;mso-position-vertical-relative:page" coordsize="71258,94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">
              <v:shape id="Shape 12670" o:spid="_x0000_s1027" style="position:absolute;width:0;height:94484;visibility:visible;mso-wrap-style:square;v-text-anchor:top" coordsize="0,94484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RbG8kA&#10;AADeAAAADwAAAGRycy9kb3ducmV2LnhtbESPT2sCMRDF74V+hzCFXqRm9aBla5T+QdqCYKs9tLdh&#10;M80u3UzWJOr67Z2D0NsM8+a995stet+qA8XUBDYwGhagiKtgG3YGvrbLu3tQKSNbbAOTgRMlWMyv&#10;r2ZY2nDkTzpsslNiwqlEA3XOXal1qmrymIahI5bbb4ges6zRaRvxKOa+1eOimGiPDUtCjR0911T9&#10;bfbewP71e6Cf6N2u3Gj74uP642eXnTG3N/3jA6hMff4XX77frNQfT6YCIDgyg56fAQ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YgRbG8kAAADeAAAADwAAAAAAAAAAAAAAAACYAgAA&#10;ZHJzL2Rvd25yZXYueG1sUEsFBgAAAAAEAAQA9QAAAI4DAAAAAA==&#10;" path="m,l,9448419e" filled="f" strokecolor="#2e75b5" strokeweight="2.88pt">
                <v:stroke joinstyle="bevel"/>
                <v:path arrowok="t" textboxrect="0,0,0,9448419"/>
              </v:shape>
              <v:shape id="Shape 12671" o:spid="_x0000_s1028" style="position:absolute;left:71258;top:365;width:0;height:94119;visibility:visible;mso-wrap-style:square;v-text-anchor:top" coordsize="0,94118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v5VAMYA&#10;AADeAAAADwAAAGRycy9kb3ducmV2LnhtbESPT2sCQQzF7wW/wxDBW51V8A9bR5FKqadC1Yu3MBN3&#10;l+5ktjtRVz+9Uyh4S3gv7/eyWHW+VhdqYxXYwGiYgSK2wVVcGDjsP17noKIgO6wDk4EbRVgtey8L&#10;zF248jdddlKoFMIxRwOlSJNrHW1JHuMwNMRJO4XWo6S1LbRr8ZrCfa3HWTbVHitOhBIbei/J/uzO&#10;PnE/J/XmcDyJfG10YX/v8Sxra8yg363fQAl18jT/X29dqj+ezkbw906aQS8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v5VAMYAAADeAAAADwAAAAAAAAAAAAAAAACYAgAAZHJz&#10;L2Rvd25yZXYueG1sUEsFBgAAAAAEAAQA9QAAAIsDAAAAAA==&#10;" path="m,l,9411843e" filled="f" strokecolor="#2e75b5" strokeweight="2.88pt">
                <v:stroke joinstyle="bevel"/>
                <v:path arrowok="t" textboxrect="0,0,0,9411843"/>
              </v:shape>
              <v:shape id="Shape 12672" o:spid="_x0000_s1029" style="position:absolute;left:320;top:457;width:0;height:93478;visibility:visible;mso-wrap-style:square;v-text-anchor:top" coordsize="0,93478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A8EMUA&#10;AADeAAAADwAAAGRycy9kb3ducmV2LnhtbERPTWvCQBC9C/6HZYRepG4MNNrUVUqlVBDBquB1yI5J&#10;MDubZrcx/ntXELzN433ObNGZSrTUuNKygvEoAkGcWV1yruCw/36dgnAeWWNlmRRcycFi3u/NMNX2&#10;wr/U7nwuQgi7FBUU3teplC4ryKAb2Zo4cCfbGPQBNrnUDV5CuKlkHEWJNFhyaCiwpq+CsvPu3yj4&#10;u9J2Y6P38XA1bZfJcns8vq1/lHoZdJ8fIDx1/il+uFc6zI+TSQz3d8INcn4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ADwQxQAAAN4AAAAPAAAAAAAAAAAAAAAAAJgCAABkcnMv&#10;ZG93bnJldi54bWxQSwUGAAAAAAQABAD1AAAAigMAAAAA&#10;" path="m,l,9347836e" filled="f" strokecolor="#2e75b5" strokeweight=".72pt">
                <v:stroke joinstyle="bevel"/>
                <v:path arrowok="t" textboxrect="0,0,0,9347836"/>
              </v:shape>
              <v:shape id="Shape 12673" o:spid="_x0000_s1030" style="position:absolute;left:70938;top:548;width:0;height:93478;visibility:visible;mso-wrap-style:square;v-text-anchor:top" coordsize="0,9347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MVFMMUA&#10;AADeAAAADwAAAGRycy9kb3ducmV2LnhtbERPS4vCMBC+L/gfwgje1nQrqHSNIrKC4sH1cdDb0Mw2&#10;ZZtJabK2/nsjLHibj+85s0VnK3GjxpeOFXwMExDEudMlFwrOp/X7FIQPyBorx6TgTh4W897bDDPt&#10;Wj7Q7RgKEUPYZ6jAhFBnUvrckEU/dDVx5H5cYzFE2BRSN9jGcFvJNEnG0mLJscFgTStD+e/xzyqY&#10;3r+v0vjtJVltd5N2n66/NstKqUG/W36CCNSFl/jfvdFxfjqejOD5TrxBzh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xUUwxQAAAN4AAAAPAAAAAAAAAAAAAAAAAJgCAABkcnMv&#10;ZG93bnJldi54bWxQSwUGAAAAAAQABAD1AAAAigMAAAAA&#10;" path="m,l,9347835e" filled="f" strokecolor="#2e75b5" strokeweight=".72pt">
                <v:stroke joinstyle="bevel"/>
                <v:path arrowok="t" textboxrect="0,0,0,9347835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58B" w:rsidRDefault="00EB458B">
    <w:pPr>
      <w:spacing w:after="0" w:line="259" w:lineRule="auto"/>
      <w:ind w:left="-720" w:right="11522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304673</wp:posOffset>
              </wp:positionH>
              <wp:positionV relativeFrom="page">
                <wp:posOffset>323088</wp:posOffset>
              </wp:positionV>
              <wp:extent cx="7162420" cy="32004"/>
              <wp:effectExtent l="0" t="0" r="0" b="0"/>
              <wp:wrapSquare wrapText="bothSides"/>
              <wp:docPr id="12634" name="Group 1263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2420" cy="32004"/>
                        <a:chOff x="0" y="0"/>
                        <a:chExt cx="7162420" cy="32004"/>
                      </a:xfrm>
                    </wpg:grpSpPr>
                    <wps:wsp>
                      <wps:cNvPr id="12635" name="Shape 12635"/>
                      <wps:cNvSpPr/>
                      <wps:spPr>
                        <a:xfrm>
                          <a:off x="0" y="0"/>
                          <a:ext cx="716242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162420">
                              <a:moveTo>
                                <a:pt x="0" y="0"/>
                              </a:moveTo>
                              <a:lnTo>
                                <a:pt x="7162420" y="0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36" name="Shape 12636"/>
                      <wps:cNvSpPr/>
                      <wps:spPr>
                        <a:xfrm>
                          <a:off x="45720" y="32004"/>
                          <a:ext cx="7070979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070979">
                              <a:moveTo>
                                <a:pt x="0" y="0"/>
                              </a:moveTo>
                              <a:lnTo>
                                <a:pt x="7070979" y="0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7F9DA2D" id="Group 12634" o:spid="_x0000_s1026" style="position:absolute;margin-left:24pt;margin-top:25.45pt;width:563.95pt;height:2.5pt;z-index:251660288;mso-position-horizontal-relative:page;mso-position-vertical-relative:page" coordsize="71624,3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">
              <v:shape id="Shape 12635" o:spid="_x0000_s1027" style="position:absolute;width:71624;height:0;visibility:visible;mso-wrap-style:square;v-text-anchor:top" coordsize="7162420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HUKmsQA&#10;AADeAAAADwAAAGRycy9kb3ducmV2LnhtbERPS2vCQBC+C/6HZYRepG5iqdjUNYhQEQ/FR70P2TEJ&#10;ZmdDdk1if71bKHibj+85i7Q3lWipcaVlBfEkAkGcWV1yruDn9PU6B+E8ssbKMim4k4N0ORwsMNG2&#10;4wO1R5+LEMIuQQWF93UipcsKMugmtiYO3MU2Bn2ATS51g10IN5WcRtFMGiw5NBRY07qg7Hq8GQXy&#10;I97/uvH1ssHdbavPVn/vz1qpl1G/+gThqfdP8b97q8P86eztHf7eCTfI5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R1CprEAAAA3gAAAA8AAAAAAAAAAAAAAAAAmAIAAGRycy9k&#10;b3ducmV2LnhtbFBLBQYAAAAABAAEAPUAAACJAwAAAAA=&#10;" path="m,l7162420,e" filled="f" strokecolor="#2e75b5" strokeweight="2.88pt">
                <v:stroke joinstyle="bevel"/>
                <v:path arrowok="t" textboxrect="0,0,7162420,0"/>
              </v:shape>
              <v:shape id="Shape 12636" o:spid="_x0000_s1028" style="position:absolute;left:457;top:320;width:70709;height:0;visibility:visible;mso-wrap-style:square;v-text-anchor:top" coordsize="7070979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C+i8MA&#10;AADeAAAADwAAAGRycy9kb3ducmV2LnhtbERPTYvCMBC9L/gfwgheFk1XoWg1iiwIXvZgFfE4NmNT&#10;bCa1idr992Zhwds83ucsVp2txYNaXzlW8DVKQBAXTldcKjjsN8MpCB+QNdaOScEveVgtex8LzLR7&#10;8o4eeShFDGGfoQITQpNJ6QtDFv3INcSRu7jWYoiwLaVu8RnDbS3HSZJKixXHBoMNfRsqrvndKih+&#10;jpO0oTyfrT9PZ3+4TQ0Zr9Sg363nIAJ14S3+d291nD9OJyn8vRNvkM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cC+i8MAAADeAAAADwAAAAAAAAAAAAAAAACYAgAAZHJzL2Rv&#10;d25yZXYueG1sUEsFBgAAAAAEAAQA9QAAAIgDAAAAAA==&#10;" path="m,l7070979,e" filled="f" strokecolor="#2e75b5" strokeweight=".72pt">
                <v:stroke joinstyle="bevel"/>
                <v:path arrowok="t" textboxrect="0,0,7070979,0"/>
              </v:shape>
              <w10:wrap type="square" anchorx="page" anchory="page"/>
            </v:group>
          </w:pict>
        </mc:Fallback>
      </mc:AlternateContent>
    </w:r>
  </w:p>
  <w:p w:rsidR="00EB458B" w:rsidRDefault="00EB458B"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page">
                <wp:posOffset>322961</wp:posOffset>
              </wp:positionH>
              <wp:positionV relativeFrom="page">
                <wp:posOffset>304800</wp:posOffset>
              </wp:positionV>
              <wp:extent cx="7125844" cy="9448419"/>
              <wp:effectExtent l="0" t="0" r="0" b="0"/>
              <wp:wrapNone/>
              <wp:docPr id="12637" name="Group 126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25844" cy="9448419"/>
                        <a:chOff x="0" y="0"/>
                        <a:chExt cx="7125844" cy="9448419"/>
                      </a:xfrm>
                    </wpg:grpSpPr>
                    <wps:wsp>
                      <wps:cNvPr id="12638" name="Shape 12638"/>
                      <wps:cNvSpPr/>
                      <wps:spPr>
                        <a:xfrm>
                          <a:off x="0" y="0"/>
                          <a:ext cx="0" cy="944841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448419">
                              <a:moveTo>
                                <a:pt x="0" y="0"/>
                              </a:moveTo>
                              <a:lnTo>
                                <a:pt x="0" y="9448419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39" name="Shape 12639"/>
                      <wps:cNvSpPr/>
                      <wps:spPr>
                        <a:xfrm>
                          <a:off x="7125844" y="36576"/>
                          <a:ext cx="0" cy="9411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411843">
                              <a:moveTo>
                                <a:pt x="0" y="0"/>
                              </a:moveTo>
                              <a:lnTo>
                                <a:pt x="0" y="9411843"/>
                              </a:lnTo>
                            </a:path>
                          </a:pathLst>
                        </a:custGeom>
                        <a:ln w="36576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40" name="Shape 12640"/>
                      <wps:cNvSpPr/>
                      <wps:spPr>
                        <a:xfrm>
                          <a:off x="32004" y="45720"/>
                          <a:ext cx="0" cy="934783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347836">
                              <a:moveTo>
                                <a:pt x="0" y="0"/>
                              </a:moveTo>
                              <a:lnTo>
                                <a:pt x="0" y="9347836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12641" name="Shape 12641"/>
                      <wps:cNvSpPr/>
                      <wps:spPr>
                        <a:xfrm>
                          <a:off x="7093839" y="54864"/>
                          <a:ext cx="0" cy="93478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h="9347835">
                              <a:moveTo>
                                <a:pt x="0" y="0"/>
                              </a:moveTo>
                              <a:lnTo>
                                <a:pt x="0" y="9347835"/>
                              </a:lnTo>
                            </a:path>
                          </a:pathLst>
                        </a:custGeom>
                        <a:ln w="9144" cap="flat">
                          <a:bevel/>
                        </a:ln>
                      </wps:spPr>
                      <wps:style>
                        <a:lnRef idx="1">
                          <a:srgbClr val="2E75B5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3F85C71" id="Group 12637" o:spid="_x0000_s1026" style="position:absolute;margin-left:25.45pt;margin-top:24pt;width:561.1pt;height:743.95pt;z-index:-251655168;mso-position-horizontal-relative:page;mso-position-vertical-relative:page" coordsize="71258,944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">
              <v:shape id="Shape 12638" o:spid="_x0000_s1027" style="position:absolute;width:0;height:94484;visibility:visible;mso-wrap-style:square;v-text-anchor:top" coordsize="0,944841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ju3ckA&#10;AADeAAAADwAAAGRycy9kb3ducmV2LnhtbESPQUsDMRCF74L/IYzQi9hsWyiybVq0RVpBqLY96G3Y&#10;jNnFzWRN0nb9985B8DbDe/PeN/Nl71t1ppiawAZGwwIUcRVsw87A8fB0dw8qZWSLbWAy8EMJlovr&#10;qzmWNlz4jc777JSEcCrRQJ1zV2qdqpo8pmHoiEX7DNFjljU6bSNeJNy3elwUU+2xYWmosaNVTdXX&#10;/uQNnDbvt/qRnu2LGx3WPu5eP76zM2Zw0z/MQGXq87/573prBX88nQivvCMz6MUvA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Chju3ckAAADeAAAADwAAAAAAAAAAAAAAAACYAgAA&#10;ZHJzL2Rvd25yZXYueG1sUEsFBgAAAAAEAAQA9QAAAI4DAAAAAA==&#10;" path="m,l,9448419e" filled="f" strokecolor="#2e75b5" strokeweight="2.88pt">
                <v:stroke joinstyle="bevel"/>
                <v:path arrowok="t" textboxrect="0,0,0,9448419"/>
              </v:shape>
              <v:shape id="Shape 12639" o:spid="_x0000_s1028" style="position:absolute;left:71258;top:365;width:0;height:94119;visibility:visible;mso-wrap-style:square;v-text-anchor:top" coordsize="0,94118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uLgxsYA&#10;AADeAAAADwAAAGRycy9kb3ducmV2LnhtbESPQWvCQBCF74L/YZlCb7qppWJTVxFF2pNQzaW3YXdM&#10;QrOzMTtq2l/fFQreZnhv3vdmvux9oy7UxTqwgadxBorYBldzaaA4bEczUFGQHTaBycAPRVguhoM5&#10;5i5c+ZMueylVCuGYo4FKpM21jrYij3EcWuKkHUPnUdLaldp1eE3hvtGTLJtqjzUnQoUtrSuy3/uz&#10;T9z3l2ZTfB1Fdhtd2tNvPMvKGvP40K/eQAn1cjf/X3+4VH8yfX6F2ztpBr34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uLgxsYAAADeAAAADwAAAAAAAAAAAAAAAACYAgAAZHJz&#10;L2Rvd25yZXYueG1sUEsFBgAAAAAEAAQA9QAAAIsDAAAAAA==&#10;" path="m,l,9411843e" filled="f" strokecolor="#2e75b5" strokeweight="2.88pt">
                <v:stroke joinstyle="bevel"/>
                <v:path arrowok="t" textboxrect="0,0,0,9411843"/>
              </v:shape>
              <v:shape id="Shape 12640" o:spid="_x0000_s1029" style="position:absolute;left:320;top:457;width:0;height:93478;visibility:visible;mso-wrap-style:square;v-text-anchor:top" coordsize="0,934783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" path="m,l,9347836e" filled="f" strokecolor="#2e75b5" strokeweight=".72pt">
                <v:stroke joinstyle="bevel"/>
                <v:path arrowok="t" textboxrect="0,0,0,9347836"/>
              </v:shape>
              <v:shape id="Shape 12641" o:spid="_x0000_s1030" style="position:absolute;left:70938;top:548;width:0;height:93478;visibility:visible;mso-wrap-style:square;v-text-anchor:top" coordsize="0,93478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Te0YcQA&#10;AADeAAAADwAAAGRycy9kb3ducmV2LnhtbERPS4vCMBC+L/gfwizsbU0totI1ioiCsgefB70NzWxT&#10;tpmUJtr6783Cgrf5+J4znXe2EndqfOlYwaCfgCDOnS65UHA+rT8nIHxA1lg5JgUP8jCf9d6mmGnX&#10;8oHux1CIGMI+QwUmhDqT0ueGLPq+q4kj9+MaiyHCppC6wTaG20qmSTKSFkuODQZrWhrKf483q2Dy&#10;2F+l8dtLstx+j9tdul5tFpVSH+/d4gtEoC68xP/ujY7z09FwAH/vxBvk7Ak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E3tGHEAAAA3gAAAA8AAAAAAAAAAAAAAAAAmAIAAGRycy9k&#10;b3ducmV2LnhtbFBLBQYAAAAABAAEAPUAAACJAwAAAAA=&#10;" path="m,l,9347835e" filled="f" strokecolor="#2e75b5" strokeweight=".72pt">
                <v:stroke joinstyle="bevel"/>
                <v:path arrowok="t" textboxrect="0,0,0,9347835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458B" w:rsidRDefault="00EB458B"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2336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12628" name="Group 126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>
          <w:pict>
            <v:group w14:anchorId="0B16CFA6" id="Group 12628" o:spid="_x0000_s1026" style="position:absolute;margin-left:0;margin-top:0;width:0;height:0;z-index:-251654144;mso-position-horizontal-relative:page;mso-position-vertical-relative:page" coordsize="1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"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549E3"/>
    <w:multiLevelType w:val="hybridMultilevel"/>
    <w:tmpl w:val="758287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C3EF4"/>
    <w:multiLevelType w:val="hybridMultilevel"/>
    <w:tmpl w:val="CB16A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BF76B1"/>
    <w:multiLevelType w:val="hybridMultilevel"/>
    <w:tmpl w:val="5B6A736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072C49"/>
    <w:multiLevelType w:val="hybridMultilevel"/>
    <w:tmpl w:val="6130ED5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CB4D09"/>
    <w:multiLevelType w:val="hybridMultilevel"/>
    <w:tmpl w:val="3EFEF874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120A31F2"/>
    <w:multiLevelType w:val="hybridMultilevel"/>
    <w:tmpl w:val="861A2ED0"/>
    <w:lvl w:ilvl="0" w:tplc="08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6" w15:restartNumberingAfterBreak="0">
    <w:nsid w:val="1EBB1FE6"/>
    <w:multiLevelType w:val="hybridMultilevel"/>
    <w:tmpl w:val="AB2EB578"/>
    <w:lvl w:ilvl="0" w:tplc="2E8AD172">
      <w:start w:val="1"/>
      <w:numFmt w:val="decimal"/>
      <w:lvlText w:val="%1."/>
      <w:lvlJc w:val="left"/>
      <w:pPr>
        <w:ind w:left="422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142" w:hanging="360"/>
      </w:pPr>
    </w:lvl>
    <w:lvl w:ilvl="2" w:tplc="0809001B" w:tentative="1">
      <w:start w:val="1"/>
      <w:numFmt w:val="lowerRoman"/>
      <w:lvlText w:val="%3."/>
      <w:lvlJc w:val="right"/>
      <w:pPr>
        <w:ind w:left="1862" w:hanging="180"/>
      </w:pPr>
    </w:lvl>
    <w:lvl w:ilvl="3" w:tplc="0809000F" w:tentative="1">
      <w:start w:val="1"/>
      <w:numFmt w:val="decimal"/>
      <w:lvlText w:val="%4."/>
      <w:lvlJc w:val="left"/>
      <w:pPr>
        <w:ind w:left="2582" w:hanging="360"/>
      </w:pPr>
    </w:lvl>
    <w:lvl w:ilvl="4" w:tplc="08090019" w:tentative="1">
      <w:start w:val="1"/>
      <w:numFmt w:val="lowerLetter"/>
      <w:lvlText w:val="%5."/>
      <w:lvlJc w:val="left"/>
      <w:pPr>
        <w:ind w:left="3302" w:hanging="360"/>
      </w:pPr>
    </w:lvl>
    <w:lvl w:ilvl="5" w:tplc="0809001B" w:tentative="1">
      <w:start w:val="1"/>
      <w:numFmt w:val="lowerRoman"/>
      <w:lvlText w:val="%6."/>
      <w:lvlJc w:val="right"/>
      <w:pPr>
        <w:ind w:left="4022" w:hanging="180"/>
      </w:pPr>
    </w:lvl>
    <w:lvl w:ilvl="6" w:tplc="0809000F" w:tentative="1">
      <w:start w:val="1"/>
      <w:numFmt w:val="decimal"/>
      <w:lvlText w:val="%7."/>
      <w:lvlJc w:val="left"/>
      <w:pPr>
        <w:ind w:left="4742" w:hanging="360"/>
      </w:pPr>
    </w:lvl>
    <w:lvl w:ilvl="7" w:tplc="08090019" w:tentative="1">
      <w:start w:val="1"/>
      <w:numFmt w:val="lowerLetter"/>
      <w:lvlText w:val="%8."/>
      <w:lvlJc w:val="left"/>
      <w:pPr>
        <w:ind w:left="5462" w:hanging="360"/>
      </w:pPr>
    </w:lvl>
    <w:lvl w:ilvl="8" w:tplc="0809001B" w:tentative="1">
      <w:start w:val="1"/>
      <w:numFmt w:val="lowerRoman"/>
      <w:lvlText w:val="%9."/>
      <w:lvlJc w:val="right"/>
      <w:pPr>
        <w:ind w:left="6182" w:hanging="180"/>
      </w:pPr>
    </w:lvl>
  </w:abstractNum>
  <w:abstractNum w:abstractNumId="7" w15:restartNumberingAfterBreak="0">
    <w:nsid w:val="1F6774DC"/>
    <w:multiLevelType w:val="hybridMultilevel"/>
    <w:tmpl w:val="DEB0937A"/>
    <w:lvl w:ilvl="0" w:tplc="535A3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4842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F0E3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8E55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6CE6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A036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C268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D02D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CEE3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E8431E6"/>
    <w:multiLevelType w:val="hybridMultilevel"/>
    <w:tmpl w:val="E2BE2C80"/>
    <w:lvl w:ilvl="0" w:tplc="08090009">
      <w:start w:val="1"/>
      <w:numFmt w:val="bullet"/>
      <w:lvlText w:val=""/>
      <w:lvlJc w:val="left"/>
      <w:pPr>
        <w:ind w:left="782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502" w:hanging="360"/>
      </w:pPr>
    </w:lvl>
    <w:lvl w:ilvl="2" w:tplc="0809001B" w:tentative="1">
      <w:start w:val="1"/>
      <w:numFmt w:val="lowerRoman"/>
      <w:lvlText w:val="%3."/>
      <w:lvlJc w:val="right"/>
      <w:pPr>
        <w:ind w:left="2222" w:hanging="180"/>
      </w:pPr>
    </w:lvl>
    <w:lvl w:ilvl="3" w:tplc="0809000F" w:tentative="1">
      <w:start w:val="1"/>
      <w:numFmt w:val="decimal"/>
      <w:lvlText w:val="%4."/>
      <w:lvlJc w:val="left"/>
      <w:pPr>
        <w:ind w:left="2942" w:hanging="360"/>
      </w:pPr>
    </w:lvl>
    <w:lvl w:ilvl="4" w:tplc="08090019" w:tentative="1">
      <w:start w:val="1"/>
      <w:numFmt w:val="lowerLetter"/>
      <w:lvlText w:val="%5."/>
      <w:lvlJc w:val="left"/>
      <w:pPr>
        <w:ind w:left="3662" w:hanging="360"/>
      </w:pPr>
    </w:lvl>
    <w:lvl w:ilvl="5" w:tplc="0809001B" w:tentative="1">
      <w:start w:val="1"/>
      <w:numFmt w:val="lowerRoman"/>
      <w:lvlText w:val="%6."/>
      <w:lvlJc w:val="right"/>
      <w:pPr>
        <w:ind w:left="4382" w:hanging="180"/>
      </w:pPr>
    </w:lvl>
    <w:lvl w:ilvl="6" w:tplc="0809000F" w:tentative="1">
      <w:start w:val="1"/>
      <w:numFmt w:val="decimal"/>
      <w:lvlText w:val="%7."/>
      <w:lvlJc w:val="left"/>
      <w:pPr>
        <w:ind w:left="5102" w:hanging="360"/>
      </w:pPr>
    </w:lvl>
    <w:lvl w:ilvl="7" w:tplc="08090019" w:tentative="1">
      <w:start w:val="1"/>
      <w:numFmt w:val="lowerLetter"/>
      <w:lvlText w:val="%8."/>
      <w:lvlJc w:val="left"/>
      <w:pPr>
        <w:ind w:left="5822" w:hanging="360"/>
      </w:pPr>
    </w:lvl>
    <w:lvl w:ilvl="8" w:tplc="08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9" w15:restartNumberingAfterBreak="0">
    <w:nsid w:val="2F21305D"/>
    <w:multiLevelType w:val="hybridMultilevel"/>
    <w:tmpl w:val="33BC123C"/>
    <w:lvl w:ilvl="0" w:tplc="08090011">
      <w:start w:val="1"/>
      <w:numFmt w:val="decimal"/>
      <w:lvlText w:val="%1)"/>
      <w:lvlJc w:val="left"/>
      <w:pPr>
        <w:ind w:left="782" w:hanging="360"/>
      </w:pPr>
    </w:lvl>
    <w:lvl w:ilvl="1" w:tplc="08090019" w:tentative="1">
      <w:start w:val="1"/>
      <w:numFmt w:val="lowerLetter"/>
      <w:lvlText w:val="%2."/>
      <w:lvlJc w:val="left"/>
      <w:pPr>
        <w:ind w:left="1502" w:hanging="360"/>
      </w:pPr>
    </w:lvl>
    <w:lvl w:ilvl="2" w:tplc="0809001B">
      <w:start w:val="1"/>
      <w:numFmt w:val="lowerRoman"/>
      <w:lvlText w:val="%3."/>
      <w:lvlJc w:val="right"/>
      <w:pPr>
        <w:ind w:left="2222" w:hanging="180"/>
      </w:pPr>
    </w:lvl>
    <w:lvl w:ilvl="3" w:tplc="0809000F">
      <w:start w:val="1"/>
      <w:numFmt w:val="decimal"/>
      <w:lvlText w:val="%4."/>
      <w:lvlJc w:val="left"/>
      <w:pPr>
        <w:ind w:left="2942" w:hanging="360"/>
      </w:pPr>
    </w:lvl>
    <w:lvl w:ilvl="4" w:tplc="08090019" w:tentative="1">
      <w:start w:val="1"/>
      <w:numFmt w:val="lowerLetter"/>
      <w:lvlText w:val="%5."/>
      <w:lvlJc w:val="left"/>
      <w:pPr>
        <w:ind w:left="3662" w:hanging="360"/>
      </w:pPr>
    </w:lvl>
    <w:lvl w:ilvl="5" w:tplc="0809001B" w:tentative="1">
      <w:start w:val="1"/>
      <w:numFmt w:val="lowerRoman"/>
      <w:lvlText w:val="%6."/>
      <w:lvlJc w:val="right"/>
      <w:pPr>
        <w:ind w:left="4382" w:hanging="180"/>
      </w:pPr>
    </w:lvl>
    <w:lvl w:ilvl="6" w:tplc="0809000F" w:tentative="1">
      <w:start w:val="1"/>
      <w:numFmt w:val="decimal"/>
      <w:lvlText w:val="%7."/>
      <w:lvlJc w:val="left"/>
      <w:pPr>
        <w:ind w:left="5102" w:hanging="360"/>
      </w:pPr>
    </w:lvl>
    <w:lvl w:ilvl="7" w:tplc="08090019" w:tentative="1">
      <w:start w:val="1"/>
      <w:numFmt w:val="lowerLetter"/>
      <w:lvlText w:val="%8."/>
      <w:lvlJc w:val="left"/>
      <w:pPr>
        <w:ind w:left="5822" w:hanging="360"/>
      </w:pPr>
    </w:lvl>
    <w:lvl w:ilvl="8" w:tplc="08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10" w15:restartNumberingAfterBreak="0">
    <w:nsid w:val="328E36C8"/>
    <w:multiLevelType w:val="hybridMultilevel"/>
    <w:tmpl w:val="ACDAAF8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D96A11"/>
    <w:multiLevelType w:val="hybridMultilevel"/>
    <w:tmpl w:val="BC5CABCC"/>
    <w:lvl w:ilvl="0" w:tplc="325C61AE">
      <w:start w:val="1"/>
      <w:numFmt w:val="bullet"/>
      <w:lvlText w:val="•"/>
      <w:lvlJc w:val="left"/>
      <w:pPr>
        <w:ind w:left="10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97A01D2">
      <w:start w:val="1"/>
      <w:numFmt w:val="bullet"/>
      <w:lvlText w:val="o"/>
      <w:lvlJc w:val="left"/>
      <w:pPr>
        <w:ind w:left="17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C5ECBBC">
      <w:start w:val="1"/>
      <w:numFmt w:val="bullet"/>
      <w:lvlText w:val="▪"/>
      <w:lvlJc w:val="left"/>
      <w:pPr>
        <w:ind w:left="2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FE016AC">
      <w:start w:val="1"/>
      <w:numFmt w:val="bullet"/>
      <w:lvlText w:val="•"/>
      <w:lvlJc w:val="left"/>
      <w:pPr>
        <w:ind w:left="32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20B65866">
      <w:start w:val="1"/>
      <w:numFmt w:val="bullet"/>
      <w:lvlText w:val="o"/>
      <w:lvlJc w:val="left"/>
      <w:pPr>
        <w:ind w:left="39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F9255C8">
      <w:start w:val="1"/>
      <w:numFmt w:val="bullet"/>
      <w:lvlText w:val="▪"/>
      <w:lvlJc w:val="left"/>
      <w:pPr>
        <w:ind w:left="46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66A67570">
      <w:start w:val="1"/>
      <w:numFmt w:val="bullet"/>
      <w:lvlText w:val="•"/>
      <w:lvlJc w:val="left"/>
      <w:pPr>
        <w:ind w:left="53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4740936">
      <w:start w:val="1"/>
      <w:numFmt w:val="bullet"/>
      <w:lvlText w:val="o"/>
      <w:lvlJc w:val="left"/>
      <w:pPr>
        <w:ind w:left="61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36C5844">
      <w:start w:val="1"/>
      <w:numFmt w:val="bullet"/>
      <w:lvlText w:val="▪"/>
      <w:lvlJc w:val="left"/>
      <w:pPr>
        <w:ind w:left="68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6A91FCA"/>
    <w:multiLevelType w:val="hybridMultilevel"/>
    <w:tmpl w:val="5D0ADD7E"/>
    <w:lvl w:ilvl="0" w:tplc="08090011">
      <w:start w:val="1"/>
      <w:numFmt w:val="decimal"/>
      <w:lvlText w:val="%1)"/>
      <w:lvlJc w:val="left"/>
      <w:pPr>
        <w:ind w:left="940" w:hanging="360"/>
      </w:pPr>
    </w:lvl>
    <w:lvl w:ilvl="1" w:tplc="08090019">
      <w:start w:val="1"/>
      <w:numFmt w:val="lowerLetter"/>
      <w:lvlText w:val="%2."/>
      <w:lvlJc w:val="left"/>
      <w:pPr>
        <w:ind w:left="1660" w:hanging="360"/>
      </w:pPr>
    </w:lvl>
    <w:lvl w:ilvl="2" w:tplc="0809001B">
      <w:start w:val="1"/>
      <w:numFmt w:val="lowerRoman"/>
      <w:lvlText w:val="%3."/>
      <w:lvlJc w:val="right"/>
      <w:pPr>
        <w:ind w:left="2380" w:hanging="180"/>
      </w:pPr>
    </w:lvl>
    <w:lvl w:ilvl="3" w:tplc="0809000F">
      <w:start w:val="1"/>
      <w:numFmt w:val="decimal"/>
      <w:lvlText w:val="%4."/>
      <w:lvlJc w:val="left"/>
      <w:pPr>
        <w:ind w:left="3100" w:hanging="360"/>
      </w:pPr>
    </w:lvl>
    <w:lvl w:ilvl="4" w:tplc="08090019" w:tentative="1">
      <w:start w:val="1"/>
      <w:numFmt w:val="lowerLetter"/>
      <w:lvlText w:val="%5."/>
      <w:lvlJc w:val="left"/>
      <w:pPr>
        <w:ind w:left="3820" w:hanging="360"/>
      </w:pPr>
    </w:lvl>
    <w:lvl w:ilvl="5" w:tplc="0809001B" w:tentative="1">
      <w:start w:val="1"/>
      <w:numFmt w:val="lowerRoman"/>
      <w:lvlText w:val="%6."/>
      <w:lvlJc w:val="right"/>
      <w:pPr>
        <w:ind w:left="4540" w:hanging="180"/>
      </w:pPr>
    </w:lvl>
    <w:lvl w:ilvl="6" w:tplc="0809000F" w:tentative="1">
      <w:start w:val="1"/>
      <w:numFmt w:val="decimal"/>
      <w:lvlText w:val="%7."/>
      <w:lvlJc w:val="left"/>
      <w:pPr>
        <w:ind w:left="5260" w:hanging="360"/>
      </w:pPr>
    </w:lvl>
    <w:lvl w:ilvl="7" w:tplc="08090019" w:tentative="1">
      <w:start w:val="1"/>
      <w:numFmt w:val="lowerLetter"/>
      <w:lvlText w:val="%8."/>
      <w:lvlJc w:val="left"/>
      <w:pPr>
        <w:ind w:left="5980" w:hanging="360"/>
      </w:pPr>
    </w:lvl>
    <w:lvl w:ilvl="8" w:tplc="08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13" w15:restartNumberingAfterBreak="0">
    <w:nsid w:val="3CE60ABA"/>
    <w:multiLevelType w:val="hybridMultilevel"/>
    <w:tmpl w:val="77FA14C2"/>
    <w:lvl w:ilvl="0" w:tplc="08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4" w15:restartNumberingAfterBreak="0">
    <w:nsid w:val="42660DA0"/>
    <w:multiLevelType w:val="hybridMultilevel"/>
    <w:tmpl w:val="12549D0C"/>
    <w:lvl w:ilvl="0" w:tplc="08090011">
      <w:start w:val="1"/>
      <w:numFmt w:val="decimal"/>
      <w:lvlText w:val="%1)"/>
      <w:lvlJc w:val="left"/>
      <w:pPr>
        <w:ind w:left="782" w:hanging="360"/>
      </w:pPr>
    </w:lvl>
    <w:lvl w:ilvl="1" w:tplc="08090019" w:tentative="1">
      <w:start w:val="1"/>
      <w:numFmt w:val="lowerLetter"/>
      <w:lvlText w:val="%2."/>
      <w:lvlJc w:val="left"/>
      <w:pPr>
        <w:ind w:left="1502" w:hanging="360"/>
      </w:pPr>
    </w:lvl>
    <w:lvl w:ilvl="2" w:tplc="0809001B" w:tentative="1">
      <w:start w:val="1"/>
      <w:numFmt w:val="lowerRoman"/>
      <w:lvlText w:val="%3."/>
      <w:lvlJc w:val="right"/>
      <w:pPr>
        <w:ind w:left="2222" w:hanging="180"/>
      </w:pPr>
    </w:lvl>
    <w:lvl w:ilvl="3" w:tplc="0809000F" w:tentative="1">
      <w:start w:val="1"/>
      <w:numFmt w:val="decimal"/>
      <w:lvlText w:val="%4."/>
      <w:lvlJc w:val="left"/>
      <w:pPr>
        <w:ind w:left="2942" w:hanging="360"/>
      </w:pPr>
    </w:lvl>
    <w:lvl w:ilvl="4" w:tplc="08090019" w:tentative="1">
      <w:start w:val="1"/>
      <w:numFmt w:val="lowerLetter"/>
      <w:lvlText w:val="%5."/>
      <w:lvlJc w:val="left"/>
      <w:pPr>
        <w:ind w:left="3662" w:hanging="360"/>
      </w:pPr>
    </w:lvl>
    <w:lvl w:ilvl="5" w:tplc="0809001B" w:tentative="1">
      <w:start w:val="1"/>
      <w:numFmt w:val="lowerRoman"/>
      <w:lvlText w:val="%6."/>
      <w:lvlJc w:val="right"/>
      <w:pPr>
        <w:ind w:left="4382" w:hanging="180"/>
      </w:pPr>
    </w:lvl>
    <w:lvl w:ilvl="6" w:tplc="0809000F" w:tentative="1">
      <w:start w:val="1"/>
      <w:numFmt w:val="decimal"/>
      <w:lvlText w:val="%7."/>
      <w:lvlJc w:val="left"/>
      <w:pPr>
        <w:ind w:left="5102" w:hanging="360"/>
      </w:pPr>
    </w:lvl>
    <w:lvl w:ilvl="7" w:tplc="08090019" w:tentative="1">
      <w:start w:val="1"/>
      <w:numFmt w:val="lowerLetter"/>
      <w:lvlText w:val="%8."/>
      <w:lvlJc w:val="left"/>
      <w:pPr>
        <w:ind w:left="5822" w:hanging="360"/>
      </w:pPr>
    </w:lvl>
    <w:lvl w:ilvl="8" w:tplc="08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15" w15:restartNumberingAfterBreak="0">
    <w:nsid w:val="43136467"/>
    <w:multiLevelType w:val="hybridMultilevel"/>
    <w:tmpl w:val="1BC806F2"/>
    <w:lvl w:ilvl="0" w:tplc="F0BC0222">
      <w:start w:val="1"/>
      <w:numFmt w:val="decimal"/>
      <w:lvlText w:val="%1)"/>
      <w:lvlJc w:val="left"/>
      <w:pPr>
        <w:ind w:left="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7E60FF2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5A0D25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707E0C1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2623A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2D962096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66368D60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184EC33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AF8D58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44841B8"/>
    <w:multiLevelType w:val="hybridMultilevel"/>
    <w:tmpl w:val="08A4D6A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D211D8F"/>
    <w:multiLevelType w:val="hybridMultilevel"/>
    <w:tmpl w:val="50C62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63727D"/>
    <w:multiLevelType w:val="hybridMultilevel"/>
    <w:tmpl w:val="F522CDC6"/>
    <w:lvl w:ilvl="0" w:tplc="CB7AADD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A6CB5E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7EBEA2E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A210C5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2822E9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02887B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06A0821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17EE6A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1F2199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4CC5889"/>
    <w:multiLevelType w:val="hybridMultilevel"/>
    <w:tmpl w:val="A984A422"/>
    <w:lvl w:ilvl="0" w:tplc="0809000F">
      <w:start w:val="1"/>
      <w:numFmt w:val="decimal"/>
      <w:lvlText w:val="%1."/>
      <w:lvlJc w:val="left"/>
      <w:pPr>
        <w:ind w:left="782" w:hanging="360"/>
      </w:pPr>
    </w:lvl>
    <w:lvl w:ilvl="1" w:tplc="08090019">
      <w:start w:val="1"/>
      <w:numFmt w:val="lowerLetter"/>
      <w:lvlText w:val="%2."/>
      <w:lvlJc w:val="left"/>
      <w:pPr>
        <w:ind w:left="1502" w:hanging="360"/>
      </w:pPr>
    </w:lvl>
    <w:lvl w:ilvl="2" w:tplc="0809001B">
      <w:start w:val="1"/>
      <w:numFmt w:val="lowerRoman"/>
      <w:lvlText w:val="%3."/>
      <w:lvlJc w:val="right"/>
      <w:pPr>
        <w:ind w:left="2222" w:hanging="180"/>
      </w:pPr>
    </w:lvl>
    <w:lvl w:ilvl="3" w:tplc="0809000F">
      <w:start w:val="1"/>
      <w:numFmt w:val="decimal"/>
      <w:lvlText w:val="%4."/>
      <w:lvlJc w:val="left"/>
      <w:pPr>
        <w:ind w:left="2942" w:hanging="360"/>
      </w:pPr>
    </w:lvl>
    <w:lvl w:ilvl="4" w:tplc="08090019" w:tentative="1">
      <w:start w:val="1"/>
      <w:numFmt w:val="lowerLetter"/>
      <w:lvlText w:val="%5."/>
      <w:lvlJc w:val="left"/>
      <w:pPr>
        <w:ind w:left="3662" w:hanging="360"/>
      </w:pPr>
    </w:lvl>
    <w:lvl w:ilvl="5" w:tplc="0809001B" w:tentative="1">
      <w:start w:val="1"/>
      <w:numFmt w:val="lowerRoman"/>
      <w:lvlText w:val="%6."/>
      <w:lvlJc w:val="right"/>
      <w:pPr>
        <w:ind w:left="4382" w:hanging="180"/>
      </w:pPr>
    </w:lvl>
    <w:lvl w:ilvl="6" w:tplc="0809000F" w:tentative="1">
      <w:start w:val="1"/>
      <w:numFmt w:val="decimal"/>
      <w:lvlText w:val="%7."/>
      <w:lvlJc w:val="left"/>
      <w:pPr>
        <w:ind w:left="5102" w:hanging="360"/>
      </w:pPr>
    </w:lvl>
    <w:lvl w:ilvl="7" w:tplc="08090019" w:tentative="1">
      <w:start w:val="1"/>
      <w:numFmt w:val="lowerLetter"/>
      <w:lvlText w:val="%8."/>
      <w:lvlJc w:val="left"/>
      <w:pPr>
        <w:ind w:left="5822" w:hanging="360"/>
      </w:pPr>
    </w:lvl>
    <w:lvl w:ilvl="8" w:tplc="0809001B" w:tentative="1">
      <w:start w:val="1"/>
      <w:numFmt w:val="lowerRoman"/>
      <w:lvlText w:val="%9."/>
      <w:lvlJc w:val="right"/>
      <w:pPr>
        <w:ind w:left="6542" w:hanging="180"/>
      </w:pPr>
    </w:lvl>
  </w:abstractNum>
  <w:abstractNum w:abstractNumId="20" w15:restartNumberingAfterBreak="0">
    <w:nsid w:val="5FC84989"/>
    <w:multiLevelType w:val="hybridMultilevel"/>
    <w:tmpl w:val="96CE09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AA6C7C"/>
    <w:multiLevelType w:val="hybridMultilevel"/>
    <w:tmpl w:val="497682E2"/>
    <w:lvl w:ilvl="0" w:tplc="AA18D1C4">
      <w:start w:val="1"/>
      <w:numFmt w:val="decimal"/>
      <w:lvlText w:val="%1."/>
      <w:lvlJc w:val="left"/>
      <w:pPr>
        <w:ind w:left="6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8364A88">
      <w:start w:val="1"/>
      <w:numFmt w:val="lowerLetter"/>
      <w:lvlText w:val="%2"/>
      <w:lvlJc w:val="left"/>
      <w:pPr>
        <w:ind w:left="13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C76D680">
      <w:start w:val="1"/>
      <w:numFmt w:val="lowerRoman"/>
      <w:lvlText w:val="%3"/>
      <w:lvlJc w:val="left"/>
      <w:pPr>
        <w:ind w:left="20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180557A">
      <w:start w:val="1"/>
      <w:numFmt w:val="decimal"/>
      <w:lvlText w:val="%4"/>
      <w:lvlJc w:val="left"/>
      <w:pPr>
        <w:ind w:left="28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F4CCE22">
      <w:start w:val="1"/>
      <w:numFmt w:val="lowerLetter"/>
      <w:lvlText w:val="%5"/>
      <w:lvlJc w:val="left"/>
      <w:pPr>
        <w:ind w:left="35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6C2F136">
      <w:start w:val="1"/>
      <w:numFmt w:val="lowerRoman"/>
      <w:lvlText w:val="%6"/>
      <w:lvlJc w:val="left"/>
      <w:pPr>
        <w:ind w:left="42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66949400">
      <w:start w:val="1"/>
      <w:numFmt w:val="decimal"/>
      <w:lvlText w:val="%7"/>
      <w:lvlJc w:val="left"/>
      <w:pPr>
        <w:ind w:left="49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431E6022">
      <w:start w:val="1"/>
      <w:numFmt w:val="lowerLetter"/>
      <w:lvlText w:val="%8"/>
      <w:lvlJc w:val="left"/>
      <w:pPr>
        <w:ind w:left="56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9F8768E">
      <w:start w:val="1"/>
      <w:numFmt w:val="lowerRoman"/>
      <w:lvlText w:val="%9"/>
      <w:lvlJc w:val="left"/>
      <w:pPr>
        <w:ind w:left="64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4002E87"/>
    <w:multiLevelType w:val="hybridMultilevel"/>
    <w:tmpl w:val="735CEDD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3C35"/>
    <w:multiLevelType w:val="hybridMultilevel"/>
    <w:tmpl w:val="1C2E5DF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585DEC"/>
    <w:multiLevelType w:val="hybridMultilevel"/>
    <w:tmpl w:val="C6FA122A"/>
    <w:lvl w:ilvl="0" w:tplc="08090001">
      <w:start w:val="1"/>
      <w:numFmt w:val="bullet"/>
      <w:lvlText w:val=""/>
      <w:lvlJc w:val="left"/>
      <w:pPr>
        <w:ind w:left="1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2" w:hanging="360"/>
      </w:pPr>
      <w:rPr>
        <w:rFonts w:ascii="Wingdings" w:hAnsi="Wingdings" w:hint="default"/>
      </w:rPr>
    </w:lvl>
  </w:abstractNum>
  <w:abstractNum w:abstractNumId="25" w15:restartNumberingAfterBreak="0">
    <w:nsid w:val="6903682B"/>
    <w:multiLevelType w:val="hybridMultilevel"/>
    <w:tmpl w:val="2AD8282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51837"/>
    <w:multiLevelType w:val="hybridMultilevel"/>
    <w:tmpl w:val="7A7EAEEE"/>
    <w:lvl w:ilvl="0" w:tplc="08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7" w15:restartNumberingAfterBreak="0">
    <w:nsid w:val="6C402F67"/>
    <w:multiLevelType w:val="hybridMultilevel"/>
    <w:tmpl w:val="88C68752"/>
    <w:lvl w:ilvl="0" w:tplc="08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28" w15:restartNumberingAfterBreak="0">
    <w:nsid w:val="6E6F593C"/>
    <w:multiLevelType w:val="hybridMultilevel"/>
    <w:tmpl w:val="38600886"/>
    <w:lvl w:ilvl="0" w:tplc="08090001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9" w15:restartNumberingAfterBreak="0">
    <w:nsid w:val="76C95D1F"/>
    <w:multiLevelType w:val="hybridMultilevel"/>
    <w:tmpl w:val="D7AA3052"/>
    <w:lvl w:ilvl="0" w:tplc="08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1"/>
  </w:num>
  <w:num w:numId="3">
    <w:abstractNumId w:val="18"/>
  </w:num>
  <w:num w:numId="4">
    <w:abstractNumId w:val="15"/>
  </w:num>
  <w:num w:numId="5">
    <w:abstractNumId w:val="7"/>
  </w:num>
  <w:num w:numId="6">
    <w:abstractNumId w:val="27"/>
  </w:num>
  <w:num w:numId="7">
    <w:abstractNumId w:val="19"/>
  </w:num>
  <w:num w:numId="8">
    <w:abstractNumId w:val="6"/>
  </w:num>
  <w:num w:numId="9">
    <w:abstractNumId w:val="23"/>
  </w:num>
  <w:num w:numId="10">
    <w:abstractNumId w:val="12"/>
  </w:num>
  <w:num w:numId="11">
    <w:abstractNumId w:val="26"/>
  </w:num>
  <w:num w:numId="12">
    <w:abstractNumId w:val="14"/>
  </w:num>
  <w:num w:numId="13">
    <w:abstractNumId w:val="5"/>
  </w:num>
  <w:num w:numId="14">
    <w:abstractNumId w:val="13"/>
  </w:num>
  <w:num w:numId="15">
    <w:abstractNumId w:val="22"/>
  </w:num>
  <w:num w:numId="16">
    <w:abstractNumId w:val="3"/>
  </w:num>
  <w:num w:numId="17">
    <w:abstractNumId w:val="9"/>
  </w:num>
  <w:num w:numId="18">
    <w:abstractNumId w:val="25"/>
  </w:num>
  <w:num w:numId="19">
    <w:abstractNumId w:val="10"/>
  </w:num>
  <w:num w:numId="20">
    <w:abstractNumId w:val="8"/>
  </w:num>
  <w:num w:numId="21">
    <w:abstractNumId w:val="17"/>
  </w:num>
  <w:num w:numId="22">
    <w:abstractNumId w:val="4"/>
  </w:num>
  <w:num w:numId="23">
    <w:abstractNumId w:val="24"/>
  </w:num>
  <w:num w:numId="24">
    <w:abstractNumId w:val="20"/>
  </w:num>
  <w:num w:numId="25">
    <w:abstractNumId w:val="2"/>
  </w:num>
  <w:num w:numId="26">
    <w:abstractNumId w:val="29"/>
  </w:num>
  <w:num w:numId="27">
    <w:abstractNumId w:val="16"/>
  </w:num>
  <w:num w:numId="28">
    <w:abstractNumId w:val="28"/>
  </w:num>
  <w:num w:numId="29">
    <w:abstractNumId w:val="1"/>
  </w:num>
  <w:num w:numId="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NDW3NDEyMjAwMTVW0lEKTi0uzszPAykwqQUAJ+E/3CwAAAA="/>
  </w:docVars>
  <w:rsids>
    <w:rsidRoot w:val="00224DC1"/>
    <w:rsid w:val="00224DC1"/>
    <w:rsid w:val="002C07E1"/>
    <w:rsid w:val="002F094D"/>
    <w:rsid w:val="0036117A"/>
    <w:rsid w:val="00405BFE"/>
    <w:rsid w:val="00477EC5"/>
    <w:rsid w:val="006022C0"/>
    <w:rsid w:val="00784C23"/>
    <w:rsid w:val="00806B81"/>
    <w:rsid w:val="008D7F9F"/>
    <w:rsid w:val="00910E57"/>
    <w:rsid w:val="00A83F2A"/>
    <w:rsid w:val="00AD1BAD"/>
    <w:rsid w:val="00BA345B"/>
    <w:rsid w:val="00C019EB"/>
    <w:rsid w:val="00C84E3A"/>
    <w:rsid w:val="00D146EC"/>
    <w:rsid w:val="00EB458B"/>
    <w:rsid w:val="00F2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E73EA7F-060B-4987-8B78-C63D75C06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73" w:line="266" w:lineRule="auto"/>
      <w:ind w:left="10" w:right="7541" w:hanging="10"/>
    </w:pPr>
    <w:rPr>
      <w:rFonts w:ascii="Calibri" w:eastAsia="Calibri" w:hAnsi="Calibri" w:cs="Calibri"/>
      <w:color w:val="000000"/>
      <w:sz w:val="32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right="3824"/>
      <w:jc w:val="right"/>
      <w:outlineLvl w:val="0"/>
    </w:pPr>
    <w:rPr>
      <w:rFonts w:ascii="Calibri" w:eastAsia="Calibri" w:hAnsi="Calibri" w:cs="Calibri"/>
      <w:i/>
      <w:color w:val="000000"/>
      <w:sz w:val="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i/>
      <w:color w:val="000000"/>
      <w:sz w:val="9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06B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4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1361">
          <w:marLeft w:val="115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165">
          <w:marLeft w:val="115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9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3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4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2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5</Pages>
  <Words>1863</Words>
  <Characters>1062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Windows User</cp:lastModifiedBy>
  <cp:revision>5</cp:revision>
  <dcterms:created xsi:type="dcterms:W3CDTF">2021-12-11T18:07:00Z</dcterms:created>
  <dcterms:modified xsi:type="dcterms:W3CDTF">2022-02-26T15:17:00Z</dcterms:modified>
</cp:coreProperties>
</file>